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3421F4" w14:textId="77777777" w:rsidR="00DE78A0" w:rsidRDefault="00000000">
      <w:pPr>
        <w:pStyle w:val="Title"/>
      </w:pPr>
      <w:r>
        <w:t>A Compilation of the Bab’s Writings</w:t>
      </w:r>
    </w:p>
    <w:p w14:paraId="540792DD" w14:textId="77777777" w:rsidR="00DE78A0" w:rsidRDefault="00000000">
      <w:pPr>
        <w:pStyle w:val="Subtitle"/>
      </w:pPr>
      <w:r>
        <w:t>Translated Using GPT-4</w:t>
      </w:r>
    </w:p>
    <w:p w14:paraId="419A00A0" w14:textId="77777777" w:rsidR="00DE78A0" w:rsidRDefault="00000000">
      <w:pPr>
        <w:pStyle w:val="Author"/>
      </w:pPr>
      <w:r>
        <w:t>The Bab</w:t>
      </w:r>
    </w:p>
    <w:sdt>
      <w:sdtPr>
        <w:rPr>
          <w:rFonts w:asciiTheme="minorHAnsi" w:eastAsiaTheme="minorEastAsia" w:hAnsiTheme="minorHAnsi" w:cstheme="minorBidi"/>
          <w:b w:val="0"/>
          <w:bCs w:val="0"/>
          <w:color w:val="auto"/>
          <w:sz w:val="22"/>
          <w:szCs w:val="22"/>
        </w:rPr>
        <w:id w:val="-1973203371"/>
        <w:docPartObj>
          <w:docPartGallery w:val="Table of Contents"/>
          <w:docPartUnique/>
        </w:docPartObj>
      </w:sdtPr>
      <w:sdtContent>
        <w:p w14:paraId="4C16D9E2" w14:textId="77777777" w:rsidR="00DE78A0" w:rsidRDefault="00000000">
          <w:pPr>
            <w:pStyle w:val="TOCHeading"/>
          </w:pPr>
          <w:r>
            <w:t>Table of contents</w:t>
          </w:r>
        </w:p>
        <w:p w14:paraId="23B19230" w14:textId="05EF4ED1" w:rsidR="00150053" w:rsidRDefault="00000000">
          <w:pPr>
            <w:pStyle w:val="TOC1"/>
            <w:tabs>
              <w:tab w:val="right" w:leader="dot" w:pos="9350"/>
            </w:tabs>
            <w:rPr>
              <w:noProof/>
            </w:rPr>
          </w:pPr>
          <w:r>
            <w:fldChar w:fldCharType="begin"/>
          </w:r>
          <w:r>
            <w:instrText>TOC \o "1-1" \h \z \u</w:instrText>
          </w:r>
          <w:r>
            <w:fldChar w:fldCharType="separate"/>
          </w:r>
          <w:hyperlink w:anchor="_Toc193722621" w:history="1">
            <w:r w:rsidR="00150053" w:rsidRPr="00101F23">
              <w:rPr>
                <w:rStyle w:val="Hyperlink"/>
                <w:noProof/>
              </w:rPr>
              <w:t>Welcome!</w:t>
            </w:r>
            <w:r w:rsidR="00150053">
              <w:rPr>
                <w:noProof/>
                <w:webHidden/>
              </w:rPr>
              <w:tab/>
            </w:r>
            <w:r w:rsidR="00150053">
              <w:rPr>
                <w:noProof/>
                <w:webHidden/>
              </w:rPr>
              <w:fldChar w:fldCharType="begin"/>
            </w:r>
            <w:r w:rsidR="00150053">
              <w:rPr>
                <w:noProof/>
                <w:webHidden/>
              </w:rPr>
              <w:instrText xml:space="preserve"> PAGEREF _Toc193722621 \h </w:instrText>
            </w:r>
            <w:r w:rsidR="00150053">
              <w:rPr>
                <w:noProof/>
                <w:webHidden/>
              </w:rPr>
            </w:r>
            <w:r w:rsidR="00150053">
              <w:rPr>
                <w:noProof/>
                <w:webHidden/>
              </w:rPr>
              <w:fldChar w:fldCharType="separate"/>
            </w:r>
            <w:r w:rsidR="00150053">
              <w:rPr>
                <w:noProof/>
                <w:webHidden/>
              </w:rPr>
              <w:t>1</w:t>
            </w:r>
            <w:r w:rsidR="00150053">
              <w:rPr>
                <w:noProof/>
                <w:webHidden/>
              </w:rPr>
              <w:fldChar w:fldCharType="end"/>
            </w:r>
          </w:hyperlink>
        </w:p>
        <w:p w14:paraId="6E42022B" w14:textId="28D0ED5E" w:rsidR="00150053" w:rsidRDefault="00150053">
          <w:pPr>
            <w:pStyle w:val="TOC1"/>
            <w:tabs>
              <w:tab w:val="right" w:leader="dot" w:pos="9350"/>
            </w:tabs>
            <w:rPr>
              <w:noProof/>
            </w:rPr>
          </w:pPr>
          <w:hyperlink w:anchor="_Toc193722622" w:history="1">
            <w:r w:rsidRPr="00101F23">
              <w:rPr>
                <w:rStyle w:val="Hyperlink"/>
                <w:noProof/>
              </w:rPr>
              <w:t>Ahsan al-Qasas (The Best of Stories)</w:t>
            </w:r>
            <w:r>
              <w:rPr>
                <w:noProof/>
                <w:webHidden/>
              </w:rPr>
              <w:tab/>
            </w:r>
            <w:r>
              <w:rPr>
                <w:noProof/>
                <w:webHidden/>
              </w:rPr>
              <w:fldChar w:fldCharType="begin"/>
            </w:r>
            <w:r>
              <w:rPr>
                <w:noProof/>
                <w:webHidden/>
              </w:rPr>
              <w:instrText xml:space="preserve"> PAGEREF _Toc193722622 \h </w:instrText>
            </w:r>
            <w:r>
              <w:rPr>
                <w:noProof/>
                <w:webHidden/>
              </w:rPr>
            </w:r>
            <w:r>
              <w:rPr>
                <w:noProof/>
                <w:webHidden/>
              </w:rPr>
              <w:fldChar w:fldCharType="separate"/>
            </w:r>
            <w:r>
              <w:rPr>
                <w:noProof/>
                <w:webHidden/>
              </w:rPr>
              <w:t>3</w:t>
            </w:r>
            <w:r>
              <w:rPr>
                <w:noProof/>
                <w:webHidden/>
              </w:rPr>
              <w:fldChar w:fldCharType="end"/>
            </w:r>
          </w:hyperlink>
        </w:p>
        <w:p w14:paraId="755A1771" w14:textId="1019F35D" w:rsidR="00150053" w:rsidRDefault="00150053">
          <w:pPr>
            <w:pStyle w:val="TOC1"/>
            <w:tabs>
              <w:tab w:val="right" w:leader="dot" w:pos="9350"/>
            </w:tabs>
            <w:rPr>
              <w:noProof/>
            </w:rPr>
          </w:pPr>
          <w:hyperlink w:anchor="_Toc193722623" w:history="1">
            <w:r w:rsidRPr="00101F23">
              <w:rPr>
                <w:rStyle w:val="Hyperlink"/>
                <w:noProof/>
              </w:rPr>
              <w:t>Persian Bayán</w:t>
            </w:r>
            <w:r>
              <w:rPr>
                <w:noProof/>
                <w:webHidden/>
              </w:rPr>
              <w:tab/>
            </w:r>
            <w:r>
              <w:rPr>
                <w:noProof/>
                <w:webHidden/>
              </w:rPr>
              <w:fldChar w:fldCharType="begin"/>
            </w:r>
            <w:r>
              <w:rPr>
                <w:noProof/>
                <w:webHidden/>
              </w:rPr>
              <w:instrText xml:space="preserve"> PAGEREF _Toc193722623 \h </w:instrText>
            </w:r>
            <w:r>
              <w:rPr>
                <w:noProof/>
                <w:webHidden/>
              </w:rPr>
            </w:r>
            <w:r>
              <w:rPr>
                <w:noProof/>
                <w:webHidden/>
              </w:rPr>
              <w:fldChar w:fldCharType="separate"/>
            </w:r>
            <w:r>
              <w:rPr>
                <w:noProof/>
                <w:webHidden/>
              </w:rPr>
              <w:t>35</w:t>
            </w:r>
            <w:r>
              <w:rPr>
                <w:noProof/>
                <w:webHidden/>
              </w:rPr>
              <w:fldChar w:fldCharType="end"/>
            </w:r>
          </w:hyperlink>
        </w:p>
        <w:p w14:paraId="1C423294" w14:textId="0246D7CF" w:rsidR="00150053" w:rsidRDefault="00150053">
          <w:pPr>
            <w:pStyle w:val="TOC1"/>
            <w:tabs>
              <w:tab w:val="right" w:leader="dot" w:pos="9350"/>
            </w:tabs>
            <w:rPr>
              <w:noProof/>
            </w:rPr>
          </w:pPr>
          <w:hyperlink w:anchor="_Toc193722624" w:history="1">
            <w:r w:rsidRPr="00101F23">
              <w:rPr>
                <w:rStyle w:val="Hyperlink"/>
                <w:noProof/>
              </w:rPr>
              <w:t>Arabic Bayan (Starting Where Persian Left Off)</w:t>
            </w:r>
            <w:r>
              <w:rPr>
                <w:noProof/>
                <w:webHidden/>
              </w:rPr>
              <w:tab/>
            </w:r>
            <w:r>
              <w:rPr>
                <w:noProof/>
                <w:webHidden/>
              </w:rPr>
              <w:fldChar w:fldCharType="begin"/>
            </w:r>
            <w:r>
              <w:rPr>
                <w:noProof/>
                <w:webHidden/>
              </w:rPr>
              <w:instrText xml:space="preserve"> PAGEREF _Toc193722624 \h </w:instrText>
            </w:r>
            <w:r>
              <w:rPr>
                <w:noProof/>
                <w:webHidden/>
              </w:rPr>
            </w:r>
            <w:r>
              <w:rPr>
                <w:noProof/>
                <w:webHidden/>
              </w:rPr>
              <w:fldChar w:fldCharType="separate"/>
            </w:r>
            <w:r>
              <w:rPr>
                <w:noProof/>
                <w:webHidden/>
              </w:rPr>
              <w:t>282</w:t>
            </w:r>
            <w:r>
              <w:rPr>
                <w:noProof/>
                <w:webHidden/>
              </w:rPr>
              <w:fldChar w:fldCharType="end"/>
            </w:r>
          </w:hyperlink>
        </w:p>
        <w:p w14:paraId="329B1A3A" w14:textId="75BB30A4" w:rsidR="00150053" w:rsidRDefault="00150053">
          <w:pPr>
            <w:pStyle w:val="TOC1"/>
            <w:tabs>
              <w:tab w:val="right" w:leader="dot" w:pos="9350"/>
            </w:tabs>
            <w:rPr>
              <w:noProof/>
            </w:rPr>
          </w:pPr>
          <w:hyperlink w:anchor="_Toc193722625" w:history="1">
            <w:r w:rsidRPr="00101F23">
              <w:rPr>
                <w:rStyle w:val="Hyperlink"/>
                <w:noProof/>
              </w:rPr>
              <w:t>The Testament of the Honored Primal Point</w:t>
            </w:r>
            <w:r>
              <w:rPr>
                <w:noProof/>
                <w:webHidden/>
              </w:rPr>
              <w:tab/>
            </w:r>
            <w:r>
              <w:rPr>
                <w:noProof/>
                <w:webHidden/>
              </w:rPr>
              <w:fldChar w:fldCharType="begin"/>
            </w:r>
            <w:r>
              <w:rPr>
                <w:noProof/>
                <w:webHidden/>
              </w:rPr>
              <w:instrText xml:space="preserve"> PAGEREF _Toc193722625 \h </w:instrText>
            </w:r>
            <w:r>
              <w:rPr>
                <w:noProof/>
                <w:webHidden/>
              </w:rPr>
            </w:r>
            <w:r>
              <w:rPr>
                <w:noProof/>
                <w:webHidden/>
              </w:rPr>
              <w:fldChar w:fldCharType="separate"/>
            </w:r>
            <w:r>
              <w:rPr>
                <w:noProof/>
                <w:webHidden/>
              </w:rPr>
              <w:t>292</w:t>
            </w:r>
            <w:r>
              <w:rPr>
                <w:noProof/>
                <w:webHidden/>
              </w:rPr>
              <w:fldChar w:fldCharType="end"/>
            </w:r>
          </w:hyperlink>
        </w:p>
        <w:p w14:paraId="034A0156" w14:textId="7D0EECC8" w:rsidR="00150053" w:rsidRDefault="00150053">
          <w:pPr>
            <w:pStyle w:val="TOC1"/>
            <w:tabs>
              <w:tab w:val="right" w:leader="dot" w:pos="9350"/>
            </w:tabs>
            <w:rPr>
              <w:noProof/>
            </w:rPr>
          </w:pPr>
          <w:hyperlink w:anchor="_Toc193722626" w:history="1">
            <w:r w:rsidRPr="00101F23">
              <w:rPr>
                <w:rStyle w:val="Hyperlink"/>
                <w:noProof/>
              </w:rPr>
              <w:t>Tawqi’i-i-Dhahabiyyih {#sec-tawqi’i-i-dhahabiyyih .unnumbered}</w:t>
            </w:r>
            <w:r>
              <w:rPr>
                <w:noProof/>
                <w:webHidden/>
              </w:rPr>
              <w:tab/>
            </w:r>
            <w:r>
              <w:rPr>
                <w:noProof/>
                <w:webHidden/>
              </w:rPr>
              <w:fldChar w:fldCharType="begin"/>
            </w:r>
            <w:r>
              <w:rPr>
                <w:noProof/>
                <w:webHidden/>
              </w:rPr>
              <w:instrText xml:space="preserve"> PAGEREF _Toc193722626 \h </w:instrText>
            </w:r>
            <w:r>
              <w:rPr>
                <w:noProof/>
                <w:webHidden/>
              </w:rPr>
            </w:r>
            <w:r>
              <w:rPr>
                <w:noProof/>
                <w:webHidden/>
              </w:rPr>
              <w:fldChar w:fldCharType="separate"/>
            </w:r>
            <w:r>
              <w:rPr>
                <w:noProof/>
                <w:webHidden/>
              </w:rPr>
              <w:t>295</w:t>
            </w:r>
            <w:r>
              <w:rPr>
                <w:noProof/>
                <w:webHidden/>
              </w:rPr>
              <w:fldChar w:fldCharType="end"/>
            </w:r>
          </w:hyperlink>
        </w:p>
        <w:p w14:paraId="4921E0B0" w14:textId="216266B5" w:rsidR="00150053" w:rsidRDefault="00150053">
          <w:pPr>
            <w:pStyle w:val="TOC1"/>
            <w:tabs>
              <w:tab w:val="right" w:leader="dot" w:pos="9350"/>
            </w:tabs>
            <w:rPr>
              <w:noProof/>
            </w:rPr>
          </w:pPr>
          <w:hyperlink w:anchor="_Toc193722627" w:history="1">
            <w:r w:rsidRPr="00101F23">
              <w:rPr>
                <w:rStyle w:val="Hyperlink"/>
                <w:noProof/>
              </w:rPr>
              <w:t>Introduction to the Tafsir-i-Suratu’l Baqara</w:t>
            </w:r>
            <w:r>
              <w:rPr>
                <w:noProof/>
                <w:webHidden/>
              </w:rPr>
              <w:tab/>
            </w:r>
            <w:r>
              <w:rPr>
                <w:noProof/>
                <w:webHidden/>
              </w:rPr>
              <w:fldChar w:fldCharType="begin"/>
            </w:r>
            <w:r>
              <w:rPr>
                <w:noProof/>
                <w:webHidden/>
              </w:rPr>
              <w:instrText xml:space="preserve"> PAGEREF _Toc193722627 \h </w:instrText>
            </w:r>
            <w:r>
              <w:rPr>
                <w:noProof/>
                <w:webHidden/>
              </w:rPr>
            </w:r>
            <w:r>
              <w:rPr>
                <w:noProof/>
                <w:webHidden/>
              </w:rPr>
              <w:fldChar w:fldCharType="separate"/>
            </w:r>
            <w:r>
              <w:rPr>
                <w:noProof/>
                <w:webHidden/>
              </w:rPr>
              <w:t>307</w:t>
            </w:r>
            <w:r>
              <w:rPr>
                <w:noProof/>
                <w:webHidden/>
              </w:rPr>
              <w:fldChar w:fldCharType="end"/>
            </w:r>
          </w:hyperlink>
        </w:p>
        <w:p w14:paraId="33B58C5E" w14:textId="77777777" w:rsidR="00DE78A0" w:rsidRDefault="00000000">
          <w:r>
            <w:fldChar w:fldCharType="end"/>
          </w:r>
        </w:p>
      </w:sdtContent>
    </w:sdt>
    <w:p w14:paraId="56D6C71E" w14:textId="77777777" w:rsidR="00DE78A0" w:rsidRDefault="00000000">
      <w:pPr>
        <w:pStyle w:val="Heading1"/>
      </w:pPr>
      <w:bookmarkStart w:id="0" w:name="sec-welcome"/>
      <w:bookmarkStart w:id="1" w:name="_Toc193722621"/>
      <w:r>
        <w:t>Welcome!</w:t>
      </w:r>
      <w:bookmarkEnd w:id="1"/>
    </w:p>
    <w:p w14:paraId="08A1A2FE" w14:textId="77777777" w:rsidR="00DE78A0" w:rsidRDefault="00000000">
      <w:r>
        <w:br w:type="page"/>
      </w:r>
    </w:p>
    <w:p w14:paraId="3BF69CA0" w14:textId="77777777" w:rsidR="00DE78A0" w:rsidRDefault="00000000">
      <w:pPr>
        <w:pStyle w:val="FirstParagraph"/>
      </w:pPr>
      <w:r>
        <w:lastRenderedPageBreak/>
        <w:t>This book is a provisional translation of the Bab’s Writings. All items are taken from the original Arabic and Persian from various sources and translated using the latest version of OpenAI’s GPT.</w:t>
      </w:r>
    </w:p>
    <w:p w14:paraId="7EE3825C" w14:textId="77777777" w:rsidR="00DE78A0" w:rsidRDefault="00000000">
      <w:pPr>
        <w:pStyle w:val="BodyText"/>
      </w:pPr>
      <w:r>
        <w:t>There are thousands of works which have not been translated by people yet. Some of which had been translated, by authorized sources of the Baha’i Faith, others by academics and those interested in the revelation of the Bab.</w:t>
      </w:r>
    </w:p>
    <w:p w14:paraId="790CF443" w14:textId="77777777" w:rsidR="00DE78A0"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1039D76" w14:textId="77777777" w:rsidR="00DE78A0" w:rsidRDefault="00000000">
      <w:pPr>
        <w:pStyle w:val="BodyText"/>
      </w:pPr>
      <w:r>
        <w:t>The Writings of the Bab are organized by date where possible, or by the location He was in when the Writing was revealed. Books highlighted in bold are those which were revealed unsolicited, and books in a normal font were revealed as responses to questions solicited directly to the Bab. The Bayan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the Bab a question. Each are equally important.</w:t>
      </w:r>
    </w:p>
    <w:p w14:paraId="02BC79BC" w14:textId="77777777" w:rsidR="00DE78A0" w:rsidRDefault="00000000">
      <w:pPr>
        <w:pStyle w:val="BodyText"/>
      </w:pPr>
      <w:r>
        <w:t xml:space="preserve">If you would like to help with translations, or to help refine the translations made, visit the </w:t>
      </w:r>
      <w:hyperlink r:id="rId5">
        <w:r>
          <w:rPr>
            <w:rStyle w:val="Hyperlink"/>
          </w:rPr>
          <w:t>Baha’i Collaborative Translation Wiki.</w:t>
        </w:r>
      </w:hyperlink>
    </w:p>
    <w:p w14:paraId="1396C7D0" w14:textId="77777777" w:rsidR="00DE78A0" w:rsidRDefault="00000000">
      <w:pPr>
        <w:pStyle w:val="BodyText"/>
      </w:pPr>
      <w:r>
        <w:t xml:space="preserve">Discussion can be had on Reddit at the </w:t>
      </w:r>
      <w:hyperlink r:id="rId6">
        <w:r>
          <w:rPr>
            <w:rStyle w:val="Hyperlink"/>
          </w:rPr>
          <w:t>Bab and Baha’u’llah</w:t>
        </w:r>
      </w:hyperlink>
      <w:r>
        <w:t xml:space="preserve"> community.</w:t>
      </w:r>
    </w:p>
    <w:p w14:paraId="1A7C437A" w14:textId="77777777" w:rsidR="00DE78A0" w:rsidRDefault="00000000">
      <w:r>
        <w:br w:type="page"/>
      </w:r>
    </w:p>
    <w:p w14:paraId="2C356066" w14:textId="77777777" w:rsidR="00DE78A0" w:rsidRDefault="00000000">
      <w:pPr>
        <w:pStyle w:val="Heading1"/>
      </w:pPr>
      <w:bookmarkStart w:id="2" w:name="sec-ahsan-al-qasas"/>
      <w:bookmarkStart w:id="3" w:name="_Toc193722622"/>
      <w:bookmarkEnd w:id="0"/>
      <w:r>
        <w:lastRenderedPageBreak/>
        <w:t>Ahsan al-Qasas (The Best of Stories)</w:t>
      </w:r>
      <w:bookmarkEnd w:id="3"/>
    </w:p>
    <w:p w14:paraId="16BFE650" w14:textId="77777777" w:rsidR="00DE78A0" w:rsidRDefault="00000000">
      <w:pPr>
        <w:pStyle w:val="Heading2"/>
      </w:pPr>
      <w:bookmarkStart w:id="4" w:name="introduction"/>
      <w:r>
        <w:t>Introduction</w:t>
      </w:r>
    </w:p>
    <w:p w14:paraId="5AF33E33" w14:textId="77777777" w:rsidR="00DE78A0" w:rsidRDefault="00000000">
      <w:pPr>
        <w:pStyle w:val="FirstParagraph"/>
      </w:pPr>
      <w:r>
        <w:t>This is the Book of the Supreme Heaven, entitled the Best of Stories, an explanation of the Sura of Joseph.</w:t>
      </w:r>
    </w:p>
    <w:p w14:paraId="40A61663" w14:textId="77777777" w:rsidR="00DE78A0" w:rsidRDefault="00000000">
      <w:pPr>
        <w:pStyle w:val="BodyText"/>
      </w:pPr>
      <w:r>
        <w:t>“Aḥsan al-Qaṣaṣ” “Qayyūm al-Asmā’” from the blessed works of His Holiness the Most High (His Holiness the Báb).</w:t>
      </w:r>
    </w:p>
    <w:p w14:paraId="3EB5ACAE" w14:textId="77777777" w:rsidR="00DE78A0" w:rsidRDefault="00000000">
      <w:pPr>
        <w:pStyle w:val="Heading2"/>
      </w:pPr>
      <w:bookmarkStart w:id="5" w:name="sec-the-sura-of-sovereignty"/>
      <w:bookmarkEnd w:id="4"/>
      <w:r>
        <w:t>The Surah of Sovereignty (Surah 1)</w:t>
      </w:r>
    </w:p>
    <w:p w14:paraId="5AAE6B72" w14:textId="77777777" w:rsidR="00DE78A0" w:rsidRDefault="00000000">
      <w:pPr>
        <w:pStyle w:val="FirstParagraph"/>
      </w:pPr>
      <w:r>
        <w:t>In the name of God, the Most Merciful, the Most Compassionate</w:t>
      </w:r>
    </w:p>
    <w:p w14:paraId="705CE541" w14:textId="77777777" w:rsidR="00DE78A0"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36D3DD95" w14:textId="77777777" w:rsidR="00DE78A0"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78E8776A" w14:textId="77777777" w:rsidR="00DE78A0" w:rsidRDefault="00000000">
      <w:pPr>
        <w:pStyle w:val="Heading2"/>
      </w:pPr>
      <w:bookmarkStart w:id="6" w:name="the-surah-of-scholars-surah-2"/>
      <w:bookmarkEnd w:id="5"/>
      <w:r>
        <w:t>The Surah of Scholars (Surah 2)</w:t>
      </w:r>
    </w:p>
    <w:p w14:paraId="093A18FE" w14:textId="77777777" w:rsidR="00DE78A0" w:rsidRDefault="00000000">
      <w:pPr>
        <w:pStyle w:val="FirstParagraph"/>
      </w:pPr>
      <w:r>
        <w:rPr>
          <w:i/>
          <w:iCs/>
        </w:rPr>
        <w:t>Surah of Joseph Verse 1: “Alif, Lām, Rā. These are the verses of the clear Book.”</w:t>
      </w:r>
    </w:p>
    <w:p w14:paraId="14DD88F1" w14:textId="77777777" w:rsidR="00DE78A0" w:rsidRDefault="00000000">
      <w:pPr>
        <w:pStyle w:val="BodyText"/>
      </w:pPr>
      <w:r>
        <w:t>In the name of God, the Most Merciful, the Most Compassionate,</w:t>
      </w:r>
    </w:p>
    <w:p w14:paraId="11DB2FAA" w14:textId="77777777" w:rsidR="00DE78A0"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20C04362" w14:textId="77777777" w:rsidR="00DE78A0"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AE5CA0A" w14:textId="77777777" w:rsidR="00DE78A0"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C84A764" w14:textId="77777777" w:rsidR="00DE78A0"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78168549" w14:textId="77777777" w:rsidR="00DE78A0"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304392F" w14:textId="77777777" w:rsidR="00DE78A0"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241276B3" w14:textId="77777777" w:rsidR="00DE78A0" w:rsidRDefault="00000000">
      <w:pPr>
        <w:pStyle w:val="Heading2"/>
      </w:pPr>
      <w:bookmarkStart w:id="7" w:name="the-surah-of-faith-surah-3"/>
      <w:bookmarkEnd w:id="6"/>
      <w:r>
        <w:t>The Surah of Faith (Surah 3)</w:t>
      </w:r>
    </w:p>
    <w:p w14:paraId="73607476" w14:textId="77777777" w:rsidR="00DE78A0" w:rsidRDefault="00000000">
      <w:pPr>
        <w:pStyle w:val="FirstParagraph"/>
      </w:pPr>
      <w:r>
        <w:rPr>
          <w:i/>
          <w:iCs/>
        </w:rPr>
        <w:t>Surah of Joseph Verse 2: Indeed, We have sent it down as an Arabic Qur’ān that you might understand.</w:t>
      </w:r>
    </w:p>
    <w:p w14:paraId="5660BEFD" w14:textId="77777777" w:rsidR="00DE78A0"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588BCDF2" w14:textId="77777777" w:rsidR="00DE78A0"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0668952F" w14:textId="77777777" w:rsidR="00DE78A0"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752FDE7F" w14:textId="77777777" w:rsidR="00DE78A0"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4877B7B4" w14:textId="77777777" w:rsidR="00DE78A0"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33CF611D" w14:textId="77777777" w:rsidR="00DE78A0" w:rsidRDefault="00000000">
      <w:pPr>
        <w:pStyle w:val="Heading2"/>
      </w:pPr>
      <w:bookmarkStart w:id="8" w:name="the-surah-of-the-city-surah-4"/>
      <w:bookmarkEnd w:id="7"/>
      <w:r>
        <w:t>The Surah of the City (Surah 4)</w:t>
      </w:r>
    </w:p>
    <w:p w14:paraId="35CD5E84" w14:textId="77777777" w:rsidR="00DE78A0" w:rsidRDefault="00000000">
      <w:pPr>
        <w:pStyle w:val="FirstParagraph"/>
      </w:pPr>
      <w:r>
        <w:rPr>
          <w:i/>
          <w:iCs/>
        </w:rPr>
        <w:t>The Surah of Joseph Verse 3: We relate to you, [O Muḥammad], the best of stories in what We have revealed to you of this Qur’ān although you were, before it, among the unaware.</w:t>
      </w:r>
    </w:p>
    <w:p w14:paraId="22AFC4A6" w14:textId="77777777" w:rsidR="00DE78A0" w:rsidRDefault="00000000">
      <w:pPr>
        <w:pStyle w:val="BodyText"/>
      </w:pPr>
      <w:r>
        <w:t>In the name of God, the Most Merciful, the Most Compassionate</w:t>
      </w:r>
    </w:p>
    <w:p w14:paraId="4C17CDD9" w14:textId="77777777" w:rsidR="00DE78A0"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4840EADA" w14:textId="77777777" w:rsidR="00DE78A0"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D7E920C" w14:textId="77777777" w:rsidR="00DE78A0"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7BB5C2ED" w14:textId="77777777" w:rsidR="00DE78A0"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070405F2" w14:textId="77777777" w:rsidR="00DE78A0"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4064D487" w14:textId="77777777" w:rsidR="00DE78A0"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773A210C" w14:textId="77777777" w:rsidR="00DE78A0"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0C12B9AE" w14:textId="77777777" w:rsidR="00DE78A0"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456A067A" w14:textId="77777777" w:rsidR="00DE78A0"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0F874DFD" w14:textId="77777777" w:rsidR="00DE78A0"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54C7AA51" w14:textId="77777777" w:rsidR="00DE78A0"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0ADDC33D" w14:textId="77777777" w:rsidR="00DE78A0" w:rsidRDefault="00000000">
      <w:pPr>
        <w:pStyle w:val="Heading2"/>
      </w:pPr>
      <w:bookmarkStart w:id="9" w:name="the-surah-of-joseph-surah-5"/>
      <w:bookmarkEnd w:id="8"/>
      <w:r>
        <w:t>The Surah of Joseph (Surah 5)</w:t>
      </w:r>
    </w:p>
    <w:p w14:paraId="7897BE84" w14:textId="77777777" w:rsidR="00DE78A0"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7074D978" w14:textId="77777777" w:rsidR="00DE78A0" w:rsidRDefault="00000000">
      <w:pPr>
        <w:pStyle w:val="BodyText"/>
      </w:pPr>
      <w:r>
        <w:t>In the name of God, the Most Merciful, the Most Compassionate</w:t>
      </w:r>
    </w:p>
    <w:p w14:paraId="4DC7B2D3" w14:textId="77777777" w:rsidR="00DE78A0"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1242797" w14:textId="77777777" w:rsidR="00DE78A0"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630F84A6" w14:textId="77777777" w:rsidR="00DE78A0"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6560C85E" w14:textId="77777777" w:rsidR="00DE78A0"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CF3B150" w14:textId="77777777" w:rsidR="00DE78A0"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BE62ADF" w14:textId="77777777" w:rsidR="00DE78A0"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08077A91" w14:textId="77777777" w:rsidR="00DE78A0"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21F5C014" w14:textId="77777777" w:rsidR="00DE78A0" w:rsidRDefault="00000000">
      <w:pPr>
        <w:pStyle w:val="Heading2"/>
      </w:pPr>
      <w:bookmarkStart w:id="10" w:name="the-surah-of-testimony-surah-6"/>
      <w:bookmarkEnd w:id="9"/>
      <w:r>
        <w:t>The Surah of Testimony (Surah 6)</w:t>
      </w:r>
    </w:p>
    <w:p w14:paraId="6BD689F7" w14:textId="77777777" w:rsidR="00DE78A0" w:rsidRDefault="00000000">
      <w:pPr>
        <w:pStyle w:val="FirstParagraph"/>
      </w:pPr>
      <w:r>
        <w:rPr>
          <w:i/>
          <w:iCs/>
        </w:rPr>
        <w:t>From the Surah of Joseph Verse 5: He said, “O my son, do not relate your vision to your brothers or they will contrive against you a plan. Indeed Satan, to man, is a manifest enemy.</w:t>
      </w:r>
    </w:p>
    <w:p w14:paraId="2077CC9B" w14:textId="77777777" w:rsidR="00DE78A0" w:rsidRDefault="00000000">
      <w:pPr>
        <w:pStyle w:val="BodyText"/>
      </w:pPr>
      <w:r>
        <w:t>In the name of God, the Most Merciful, the Most Compassionate</w:t>
      </w:r>
    </w:p>
    <w:p w14:paraId="2EF12429" w14:textId="77777777" w:rsidR="00DE78A0"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7405082A" w14:textId="77777777" w:rsidR="00DE78A0"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00173A35" w14:textId="77777777" w:rsidR="00DE78A0"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1620BBFA" w14:textId="77777777" w:rsidR="00DE78A0"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00D82C8F" w14:textId="77777777" w:rsidR="00DE78A0"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003216B4" w14:textId="77777777" w:rsidR="00DE78A0"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1C9DB3E1" w14:textId="77777777" w:rsidR="00DE78A0"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90A8C44" w14:textId="77777777" w:rsidR="00DE78A0"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54B4008B" w14:textId="77777777" w:rsidR="00DE78A0" w:rsidRDefault="00000000">
      <w:pPr>
        <w:pStyle w:val="Heading2"/>
      </w:pPr>
      <w:bookmarkStart w:id="11" w:name="the-surah-of-the-visit-surah-7"/>
      <w:bookmarkEnd w:id="10"/>
      <w:r>
        <w:t>The Surah of the Visit (Surah 7)</w:t>
      </w:r>
    </w:p>
    <w:p w14:paraId="1885A74B" w14:textId="77777777" w:rsidR="00DE78A0"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5A6FB712" w14:textId="77777777" w:rsidR="00DE78A0" w:rsidRDefault="00000000">
      <w:pPr>
        <w:pStyle w:val="BodyText"/>
      </w:pPr>
      <w:r>
        <w:t>In the name of God, the Most Merciful, the Most Compassionate</w:t>
      </w:r>
    </w:p>
    <w:p w14:paraId="0ACF0AAE" w14:textId="77777777" w:rsidR="00DE78A0"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43D96038" w14:textId="77777777" w:rsidR="00DE78A0"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054D283A" w14:textId="77777777" w:rsidR="00DE78A0"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C0CF16A" w14:textId="77777777" w:rsidR="00DE78A0"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7966021" w14:textId="77777777" w:rsidR="00DE78A0"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7EF285C3" w14:textId="77777777" w:rsidR="00DE78A0"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39027763" w14:textId="77777777" w:rsidR="00DE78A0"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2EAADA05" w14:textId="77777777" w:rsidR="00DE78A0"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6B7ACF79" w14:textId="77777777" w:rsidR="00DE78A0"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6176571B" w14:textId="77777777" w:rsidR="00DE78A0" w:rsidRDefault="00000000">
      <w:pPr>
        <w:pStyle w:val="Heading2"/>
      </w:pPr>
      <w:bookmarkStart w:id="12" w:name="X4eb5f847febf0c9a2933ccb6b7889a4ca68be44"/>
      <w:bookmarkEnd w:id="11"/>
      <w:r>
        <w:t>The Surah of the Secret of Oneness (Surah 8)</w:t>
      </w:r>
    </w:p>
    <w:p w14:paraId="13F89448" w14:textId="77777777" w:rsidR="00DE78A0" w:rsidRDefault="00000000">
      <w:pPr>
        <w:pStyle w:val="FirstParagraph"/>
      </w:pPr>
      <w:r>
        <w:t>In the name of God, the Most Merciful, the Most Compassionate</w:t>
      </w:r>
    </w:p>
    <w:p w14:paraId="425D5018" w14:textId="77777777" w:rsidR="00DE78A0" w:rsidRDefault="00000000">
      <w:pPr>
        <w:pStyle w:val="BodyText"/>
      </w:pPr>
      <w:r>
        <w:rPr>
          <w:i/>
          <w:iCs/>
        </w:rPr>
        <w:t>Indeed, in Joseph and his brothers, there were signs for those who ask.</w:t>
      </w:r>
    </w:p>
    <w:p w14:paraId="10D67C91" w14:textId="77777777" w:rsidR="00DE78A0"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0F7583F8" w14:textId="77777777" w:rsidR="00DE78A0"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2A548AE6" w14:textId="77777777" w:rsidR="00DE78A0"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0861702D" w14:textId="77777777" w:rsidR="00DE78A0"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1D1920ED" w14:textId="77777777" w:rsidR="00DE78A0"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810EEE0" w14:textId="77777777" w:rsidR="00DE78A0"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CA8EBDA" w14:textId="77777777" w:rsidR="00DE78A0"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276CFA4A" w14:textId="77777777" w:rsidR="00DE78A0"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1ACAB889" w14:textId="77777777" w:rsidR="00DE78A0" w:rsidRDefault="00000000">
      <w:pPr>
        <w:pStyle w:val="Heading2"/>
      </w:pPr>
      <w:bookmarkStart w:id="13" w:name="the-surah-of-the-witness-surah-9"/>
      <w:bookmarkEnd w:id="12"/>
      <w:r>
        <w:t>The Surah of the Witness (Surah 9)</w:t>
      </w:r>
    </w:p>
    <w:p w14:paraId="6E161677" w14:textId="77777777" w:rsidR="00DE78A0" w:rsidRDefault="00000000">
      <w:pPr>
        <w:pStyle w:val="FirstParagraph"/>
      </w:pPr>
      <w:r>
        <w:t>In the name of God, the Most Merciful, the Most Compassionate</w:t>
      </w:r>
    </w:p>
    <w:p w14:paraId="6068C3FF" w14:textId="77777777" w:rsidR="00DE78A0" w:rsidRDefault="00000000">
      <w:pPr>
        <w:pStyle w:val="BodyText"/>
      </w:pPr>
      <w:r>
        <w:rPr>
          <w:i/>
          <w:iCs/>
        </w:rPr>
        <w:t>When they said to Joseph and his brother, “Our father loves you more than us, and we are a strong group. Truly, our father is in clear error.”</w:t>
      </w:r>
    </w:p>
    <w:p w14:paraId="2E33F5B7" w14:textId="77777777" w:rsidR="00DE78A0"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1A662C6C" w14:textId="77777777" w:rsidR="00DE78A0"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5CC2F4E3" w14:textId="77777777" w:rsidR="00DE78A0"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3E399782" w14:textId="77777777" w:rsidR="00DE78A0"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2763769" w14:textId="77777777" w:rsidR="00DE78A0"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4C38812C" w14:textId="77777777" w:rsidR="00DE78A0"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2EC06082" w14:textId="77777777" w:rsidR="00DE78A0"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254327CE" w14:textId="77777777" w:rsidR="00DE78A0"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1C5AD5BE" w14:textId="77777777" w:rsidR="00DE78A0" w:rsidRDefault="00000000">
      <w:pPr>
        <w:pStyle w:val="Heading2"/>
      </w:pPr>
      <w:bookmarkStart w:id="14" w:name="the-surah-of-blindness-surah-10"/>
      <w:bookmarkEnd w:id="13"/>
      <w:r>
        <w:t>The Surah of Blindness (Surah 10)</w:t>
      </w:r>
    </w:p>
    <w:p w14:paraId="63C68D92" w14:textId="77777777" w:rsidR="00DE78A0" w:rsidRDefault="00000000">
      <w:pPr>
        <w:pStyle w:val="FirstParagraph"/>
      </w:pPr>
      <w:r>
        <w:t>In the name of God, the Most Merciful, the Most Compassionate</w:t>
      </w:r>
    </w:p>
    <w:p w14:paraId="5332190B" w14:textId="77777777" w:rsidR="00DE78A0" w:rsidRDefault="00000000">
      <w:pPr>
        <w:pStyle w:val="BodyText"/>
      </w:pPr>
      <w:r>
        <w:rPr>
          <w:i/>
          <w:iCs/>
        </w:rPr>
        <w:t>“Kill Joseph or cast him to the earth; it will free your father’s face for you, and you shall be a righteous people thereafter.”</w:t>
      </w:r>
    </w:p>
    <w:p w14:paraId="43F79044" w14:textId="77777777" w:rsidR="00DE78A0"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0B664F4E" w14:textId="77777777" w:rsidR="00DE78A0"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6EFD2B90" w14:textId="77777777" w:rsidR="00DE78A0"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017D376A" w14:textId="77777777" w:rsidR="00DE78A0"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3BC399FA" w14:textId="77777777" w:rsidR="00DE78A0"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59F6D5B3" w14:textId="77777777" w:rsidR="00DE78A0"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6D711D13" w14:textId="77777777" w:rsidR="00DE78A0"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27755512" w14:textId="77777777" w:rsidR="00DE78A0"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5B4D4E0F" w14:textId="77777777" w:rsidR="00DE78A0"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3FB869F8" w14:textId="77777777" w:rsidR="00DE78A0"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20C624BD" w14:textId="77777777" w:rsidR="00DE78A0" w:rsidRDefault="00000000">
      <w:pPr>
        <w:pStyle w:val="Heading2"/>
      </w:pPr>
      <w:bookmarkStart w:id="15" w:name="the-surah-of-the-line-surah-11"/>
      <w:bookmarkEnd w:id="14"/>
      <w:r>
        <w:t>The Surah of The Line (Surah 11)</w:t>
      </w:r>
    </w:p>
    <w:p w14:paraId="6C7C31BC" w14:textId="77777777" w:rsidR="00DE78A0" w:rsidRDefault="00000000">
      <w:pPr>
        <w:pStyle w:val="FirstParagraph"/>
      </w:pPr>
      <w:r>
        <w:t>In the name of God, the Most Merciful, the Most Compassionate</w:t>
      </w:r>
    </w:p>
    <w:p w14:paraId="738CF9A5" w14:textId="77777777" w:rsidR="00DE78A0" w:rsidRDefault="00000000">
      <w:pPr>
        <w:pStyle w:val="BodyText"/>
      </w:pPr>
      <w:r>
        <w:rPr>
          <w:i/>
          <w:iCs/>
        </w:rPr>
        <w:t>One of them said, “Do not kill Joseph but throw him into the depths of the well so that some travelers might pick him up if you are to do something.”</w:t>
      </w:r>
    </w:p>
    <w:p w14:paraId="025234FE" w14:textId="77777777" w:rsidR="00DE78A0"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26C7A61A" w14:textId="77777777" w:rsidR="00DE78A0"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43C0545" w14:textId="77777777" w:rsidR="00DE78A0"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1DA30009" w14:textId="77777777" w:rsidR="00DE78A0"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1451630" w14:textId="77777777" w:rsidR="00DE78A0"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2270FCC4" w14:textId="77777777" w:rsidR="00DE78A0"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639DB00F" w14:textId="77777777" w:rsidR="00DE78A0"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33782CE1" w14:textId="77777777" w:rsidR="00DE78A0"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245E9020" w14:textId="77777777" w:rsidR="00DE78A0" w:rsidRDefault="00000000">
      <w:pPr>
        <w:pStyle w:val="Heading2"/>
      </w:pPr>
      <w:bookmarkStart w:id="16" w:name="the-surah-of-the-consultation-surah-12"/>
      <w:bookmarkEnd w:id="15"/>
      <w:r>
        <w:t>The Surah of the Consultation (Surah 12)</w:t>
      </w:r>
    </w:p>
    <w:p w14:paraId="5ACBF40A" w14:textId="77777777" w:rsidR="00DE78A0" w:rsidRDefault="00000000">
      <w:pPr>
        <w:pStyle w:val="FirstParagraph"/>
      </w:pPr>
      <w:r>
        <w:t>In the name of God, the Most Merciful, the Most Compassionate</w:t>
      </w:r>
    </w:p>
    <w:p w14:paraId="5D5E0A5C" w14:textId="77777777" w:rsidR="00DE78A0" w:rsidRDefault="00000000">
      <w:pPr>
        <w:pStyle w:val="BodyText"/>
      </w:pPr>
      <w:r>
        <w:rPr>
          <w:i/>
          <w:iCs/>
        </w:rPr>
        <w:t>“They said, ‘O our father, why do you not trust us with Joseph when indeed we are to him sincere advisors?’</w:t>
      </w:r>
    </w:p>
    <w:p w14:paraId="7BC04662" w14:textId="77777777" w:rsidR="00DE78A0"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A590B13" w14:textId="77777777" w:rsidR="00DE78A0"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650A99EA" w14:textId="77777777" w:rsidR="00DE78A0"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62BF80D2" w14:textId="77777777" w:rsidR="00DE78A0"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67BDD7D2" w14:textId="77777777" w:rsidR="00DE78A0" w:rsidRDefault="00000000">
      <w:pPr>
        <w:pStyle w:val="Heading2"/>
      </w:pPr>
      <w:bookmarkStart w:id="17" w:name="the-surah-of-paradise-surah-13"/>
      <w:bookmarkEnd w:id="16"/>
      <w:r>
        <w:t>The Surah of Paradise (Surah 13)</w:t>
      </w:r>
    </w:p>
    <w:p w14:paraId="790D83D4" w14:textId="77777777" w:rsidR="00DE78A0" w:rsidRDefault="00000000">
      <w:pPr>
        <w:pStyle w:val="FirstParagraph"/>
      </w:pPr>
      <w:r>
        <w:t>In the name of God, the Most Merciful, the Most Compassionate</w:t>
      </w:r>
    </w:p>
    <w:p w14:paraId="1687557A" w14:textId="77777777" w:rsidR="00DE78A0" w:rsidRDefault="00000000">
      <w:pPr>
        <w:pStyle w:val="BodyText"/>
      </w:pPr>
      <w:r>
        <w:rPr>
          <w:i/>
          <w:iCs/>
        </w:rPr>
        <w:t>“Send him with us tomorrow to frolic and play, and we will surely watch over him.”</w:t>
      </w:r>
    </w:p>
    <w:p w14:paraId="60E6EDBA" w14:textId="77777777" w:rsidR="00DE78A0"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163AF28E" w14:textId="77777777" w:rsidR="00DE78A0"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6E780055" w14:textId="77777777" w:rsidR="00DE78A0"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0CB1B96A" w14:textId="77777777" w:rsidR="00DE78A0"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1922C6CA" w14:textId="77777777" w:rsidR="00DE78A0" w:rsidRDefault="00000000">
      <w:pPr>
        <w:pStyle w:val="Heading2"/>
      </w:pPr>
      <w:bookmarkStart w:id="18" w:name="the-surah-of-the-holy-surah-14"/>
      <w:bookmarkEnd w:id="17"/>
      <w:r>
        <w:t>The Surah of the Holy (Surah 14)</w:t>
      </w:r>
    </w:p>
    <w:p w14:paraId="6630FE75" w14:textId="77777777" w:rsidR="00DE78A0" w:rsidRDefault="00000000">
      <w:pPr>
        <w:pStyle w:val="FirstParagraph"/>
      </w:pPr>
      <w:r>
        <w:t>In the name of God, the Most Merciful, the Most Compassionate</w:t>
      </w:r>
    </w:p>
    <w:p w14:paraId="009ECEDC" w14:textId="77777777" w:rsidR="00DE78A0" w:rsidRDefault="00000000">
      <w:pPr>
        <w:pStyle w:val="BodyText"/>
      </w:pPr>
      <w:r>
        <w:rPr>
          <w:i/>
          <w:iCs/>
        </w:rPr>
        <w:t>“He said, ‘Indeed, it saddens me that you take him away, and I fear that a wolf may eat him while you are heedless of him.’”</w:t>
      </w:r>
    </w:p>
    <w:p w14:paraId="6772872A" w14:textId="77777777" w:rsidR="00DE78A0"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2FB84DC5" w14:textId="77777777" w:rsidR="00DE78A0"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4C8C5901" w14:textId="77777777" w:rsidR="00DE78A0"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3F3F5E6B" w14:textId="77777777" w:rsidR="00DE78A0"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7D160DA7" w14:textId="77777777" w:rsidR="00DE78A0"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5216B741" w14:textId="77777777" w:rsidR="00DE78A0" w:rsidRDefault="00000000">
      <w:pPr>
        <w:pStyle w:val="Heading2"/>
      </w:pPr>
      <w:bookmarkStart w:id="19" w:name="the-surah-of-the-will-surah-15"/>
      <w:bookmarkEnd w:id="18"/>
      <w:r>
        <w:t>The Surah of the Will (Surah 15)</w:t>
      </w:r>
    </w:p>
    <w:p w14:paraId="4C810E8E" w14:textId="77777777" w:rsidR="00DE78A0" w:rsidRDefault="00000000">
      <w:pPr>
        <w:pStyle w:val="FirstParagraph"/>
      </w:pPr>
      <w:r>
        <w:t>In the name of God, the Most Merciful, the Most Compassionate.</w:t>
      </w:r>
    </w:p>
    <w:p w14:paraId="0E18448A" w14:textId="77777777" w:rsidR="00DE78A0" w:rsidRDefault="00000000">
      <w:pPr>
        <w:pStyle w:val="BodyText"/>
      </w:pPr>
      <w:r>
        <w:rPr>
          <w:i/>
          <w:iCs/>
        </w:rPr>
        <w:t>They said, “If a wolf devours him while we are a group, then we would be losers indeed.”</w:t>
      </w:r>
    </w:p>
    <w:p w14:paraId="540A2BA3" w14:textId="77777777" w:rsidR="00DE78A0"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2538ED53" w14:textId="77777777" w:rsidR="00DE78A0"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13F54C37" w14:textId="77777777" w:rsidR="00DE78A0"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4479A343" w14:textId="77777777" w:rsidR="00DE78A0"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09790D8C" w14:textId="77777777" w:rsidR="00DE78A0"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04095CED" w14:textId="77777777" w:rsidR="00DE78A0"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763E91E3" w14:textId="77777777" w:rsidR="00DE78A0"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596FAE98" w14:textId="77777777" w:rsidR="00DE78A0" w:rsidRDefault="00000000">
      <w:pPr>
        <w:pStyle w:val="Heading2"/>
      </w:pPr>
      <w:bookmarkStart w:id="20" w:name="the-surah-of-the-throne-surah-16"/>
      <w:bookmarkEnd w:id="19"/>
      <w:r>
        <w:t>The Surah of the Throne (Surah 16)</w:t>
      </w:r>
    </w:p>
    <w:p w14:paraId="2C89E43F" w14:textId="77777777" w:rsidR="00DE78A0" w:rsidRDefault="00000000">
      <w:pPr>
        <w:pStyle w:val="FirstParagraph"/>
      </w:pPr>
      <w:r>
        <w:t>In the name of God, the Most Merciful, the Most Compassionate.</w:t>
      </w:r>
    </w:p>
    <w:p w14:paraId="4106155C" w14:textId="77777777" w:rsidR="00DE78A0" w:rsidRDefault="00000000">
      <w:pPr>
        <w:pStyle w:val="BodyText"/>
      </w:pPr>
      <w:r>
        <w:rPr>
          <w:i/>
          <w:iCs/>
        </w:rPr>
        <w:t>When they went away with him and decided to put him in the depths of the well, We inspired him, “You will surely inform them of this affair of theirs while they do not perceive.”</w:t>
      </w:r>
    </w:p>
    <w:p w14:paraId="216E4769" w14:textId="77777777" w:rsidR="00DE78A0"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1EB64A95" w14:textId="77777777" w:rsidR="00DE78A0"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5257FBE3" w14:textId="77777777" w:rsidR="00DE78A0"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1467116E" w14:textId="77777777" w:rsidR="00DE78A0"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511453E5" w14:textId="77777777" w:rsidR="00DE78A0"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13E3551B" w14:textId="77777777" w:rsidR="00DE78A0"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1344A947" w14:textId="77777777" w:rsidR="00DE78A0"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4C1ED2AC" w14:textId="77777777" w:rsidR="00DE78A0"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5584EE12" w14:textId="77777777" w:rsidR="00DE78A0"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67ADFD5B" w14:textId="77777777" w:rsidR="00DE78A0"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18DD7D94" w14:textId="77777777" w:rsidR="00DE78A0"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0427515D" w14:textId="77777777" w:rsidR="00DE78A0" w:rsidRDefault="00000000">
      <w:pPr>
        <w:pStyle w:val="Heading2"/>
      </w:pPr>
      <w:bookmarkStart w:id="21" w:name="the-surah-of-the-gate-surah-17"/>
      <w:bookmarkEnd w:id="20"/>
      <w:r>
        <w:t>The Surah of the Gate (Surah 17)</w:t>
      </w:r>
    </w:p>
    <w:p w14:paraId="736911E8" w14:textId="77777777" w:rsidR="00DE78A0" w:rsidRDefault="00000000">
      <w:pPr>
        <w:pStyle w:val="FirstParagraph"/>
      </w:pPr>
      <w:r>
        <w:t>In the name of God, the Most Merciful, the Most Compassionate.</w:t>
      </w:r>
    </w:p>
    <w:p w14:paraId="20E0E92B" w14:textId="77777777" w:rsidR="00DE78A0" w:rsidRDefault="00000000">
      <w:pPr>
        <w:pStyle w:val="BodyText"/>
      </w:pPr>
      <w:r>
        <w:rPr>
          <w:i/>
          <w:iCs/>
        </w:rPr>
        <w:t>They came to their father in the evening, weeping.</w:t>
      </w:r>
    </w:p>
    <w:p w14:paraId="6F5DE212" w14:textId="77777777" w:rsidR="00DE78A0"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7FB6C95E" w14:textId="77777777" w:rsidR="00DE78A0"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22580CAB" w14:textId="77777777" w:rsidR="00DE78A0"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26EAB6CB" w14:textId="77777777" w:rsidR="00DE78A0"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157345D7" w14:textId="77777777" w:rsidR="00DE78A0"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024B1683" w14:textId="77777777" w:rsidR="00DE78A0"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15AB450F" w14:textId="77777777" w:rsidR="00DE78A0"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6684FD08" w14:textId="77777777" w:rsidR="00DE78A0"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16EC0FAC" w14:textId="77777777" w:rsidR="00DE78A0"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7922054F" w14:textId="77777777" w:rsidR="00DE78A0"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2932A103" w14:textId="77777777" w:rsidR="00DE78A0"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1657A691" w14:textId="77777777" w:rsidR="00DE78A0"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3B9DBE2D" w14:textId="77777777" w:rsidR="00DE78A0"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2D959259" w14:textId="77777777" w:rsidR="00DE78A0"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5E1C3D8B" w14:textId="77777777" w:rsidR="00DE78A0" w:rsidRDefault="00000000">
      <w:pPr>
        <w:pStyle w:val="Heading2"/>
      </w:pPr>
      <w:bookmarkStart w:id="22" w:name="the-surah-of-the-path-surah-18"/>
      <w:bookmarkEnd w:id="21"/>
      <w:r>
        <w:t>The Surah of the Path (Surah 18)</w:t>
      </w:r>
    </w:p>
    <w:p w14:paraId="7C71D5D5" w14:textId="77777777" w:rsidR="00DE78A0" w:rsidRDefault="00000000">
      <w:pPr>
        <w:pStyle w:val="FirstParagraph"/>
      </w:pPr>
      <w:r>
        <w:t>In the name of God, the Most Merciful, the Most Compassionate.</w:t>
      </w:r>
    </w:p>
    <w:p w14:paraId="36255280" w14:textId="77777777" w:rsidR="00DE78A0" w:rsidRDefault="00000000">
      <w:pPr>
        <w:pStyle w:val="BodyText"/>
      </w:pPr>
      <w:r>
        <w:rPr>
          <w:i/>
          <w:iCs/>
        </w:rPr>
        <w:t>They said, “O our father, we went racing with one another and left Joseph with our belongings, and a wolf devoured him. But you would not believe us even if we were truthful.”</w:t>
      </w:r>
    </w:p>
    <w:p w14:paraId="50DAD7BC" w14:textId="77777777" w:rsidR="00DE78A0" w:rsidRDefault="00000000">
      <w:pPr>
        <w:pStyle w:val="BodyText"/>
      </w:pPr>
      <w:r>
        <w:t>Kaf Ha Ya Ain Sad. Praise be to God, who created the heavens and the earth in truth. Their judgment is decreed from the point of the letter B in the center of the fire around the gate.</w:t>
      </w:r>
    </w:p>
    <w:p w14:paraId="76931BF6" w14:textId="77777777" w:rsidR="00DE78A0"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04A4B650" w14:textId="77777777" w:rsidR="00DE78A0"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3DF2DDF9" w14:textId="77777777" w:rsidR="00DE78A0"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293A7B2A" w14:textId="77777777" w:rsidR="00DE78A0"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4393CEB4" w14:textId="77777777" w:rsidR="00DE78A0"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186D9E11" w14:textId="77777777" w:rsidR="00DE78A0"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4055C160" w14:textId="77777777" w:rsidR="00DE78A0"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34E8597E" w14:textId="77777777" w:rsidR="00DE78A0"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50BDF38A" w14:textId="77777777" w:rsidR="00DE78A0" w:rsidRDefault="00000000">
      <w:pPr>
        <w:pStyle w:val="Heading2"/>
      </w:pPr>
      <w:bookmarkStart w:id="23" w:name="the-surah-of-sinai-surah-19"/>
      <w:bookmarkEnd w:id="22"/>
      <w:r>
        <w:t>The Surah of Sinai (Surah 19)</w:t>
      </w:r>
    </w:p>
    <w:p w14:paraId="2234DAE3" w14:textId="77777777" w:rsidR="00DE78A0" w:rsidRDefault="00000000">
      <w:pPr>
        <w:pStyle w:val="FirstParagraph"/>
      </w:pPr>
      <w:r>
        <w:t>In the name of God, the Most Merciful, the Most Compassionate.</w:t>
      </w:r>
    </w:p>
    <w:p w14:paraId="60BE0390" w14:textId="77777777" w:rsidR="00DE78A0" w:rsidRDefault="00000000">
      <w:pPr>
        <w:pStyle w:val="BodyText"/>
      </w:pPr>
      <w:r>
        <w:rPr>
          <w:i/>
          <w:iCs/>
        </w:rPr>
        <w:t>They brought his shirt with false blood. He said, “No, your souls have enticed you to something. Patience is most fitting, and God is the one sought for help against what you describe.”</w:t>
      </w:r>
    </w:p>
    <w:p w14:paraId="749BA7FE" w14:textId="77777777" w:rsidR="00DE78A0"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12889EB5" w14:textId="77777777" w:rsidR="00DE78A0"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1E3D3ABB" w14:textId="77777777" w:rsidR="00DE78A0"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2E02DB85" w14:textId="77777777" w:rsidR="00DE78A0"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3EAC5103" w14:textId="77777777" w:rsidR="00DE78A0"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73ACB5CE" w14:textId="77777777" w:rsidR="00DE78A0"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43C7983F" w14:textId="77777777" w:rsidR="00DE78A0"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5B287ED4" w14:textId="77777777" w:rsidR="00DE78A0"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3B9671F8" w14:textId="77777777" w:rsidR="00DE78A0"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159F009A" w14:textId="77777777" w:rsidR="00DE78A0" w:rsidRDefault="00000000">
      <w:pPr>
        <w:pStyle w:val="Heading2"/>
      </w:pPr>
      <w:bookmarkStart w:id="24" w:name="the-surah-of-light-surah-20"/>
      <w:bookmarkEnd w:id="23"/>
      <w:r>
        <w:t>The Surah of Light (Surah 20)</w:t>
      </w:r>
    </w:p>
    <w:p w14:paraId="0FE6CEB1" w14:textId="77777777" w:rsidR="00DE78A0" w:rsidRDefault="00000000">
      <w:pPr>
        <w:pStyle w:val="FirstParagraph"/>
      </w:pPr>
      <w:r>
        <w:t>In the name of God, the Most Merciful, the Most Compassionate.</w:t>
      </w:r>
    </w:p>
    <w:p w14:paraId="24941F5D" w14:textId="77777777" w:rsidR="00DE78A0"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6183FC10" w14:textId="77777777" w:rsidR="00DE78A0"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1F69E461" w14:textId="77777777" w:rsidR="00DE78A0"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3C6B2CAA" w14:textId="77777777" w:rsidR="00DE78A0"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769D3DE9" w14:textId="77777777" w:rsidR="00DE78A0"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095D10C7" w14:textId="77777777" w:rsidR="00DE78A0"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525962F5" w14:textId="77777777" w:rsidR="00DE78A0"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4A36217A" w14:textId="77777777" w:rsidR="00DE78A0"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19AF224F" w14:textId="77777777" w:rsidR="00DE78A0"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6EC3F422" w14:textId="77777777" w:rsidR="00DE78A0"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6E79A878" w14:textId="77777777" w:rsidR="00DE78A0"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4C4107FE" w14:textId="77777777" w:rsidR="00DE78A0"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75DC739C" w14:textId="77777777" w:rsidR="00DE78A0"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254C2DCC" w14:textId="77777777" w:rsidR="00DE78A0" w:rsidRDefault="00000000">
      <w:pPr>
        <w:pStyle w:val="Heading2"/>
      </w:pPr>
      <w:bookmarkStart w:id="25" w:name="surah-21"/>
      <w:bookmarkEnd w:id="24"/>
      <w:r>
        <w:t>Surah 21</w:t>
      </w:r>
    </w:p>
    <w:p w14:paraId="7685A3FA" w14:textId="77777777" w:rsidR="00DE78A0" w:rsidRDefault="00000000">
      <w:r>
        <w:br w:type="page"/>
      </w:r>
    </w:p>
    <w:p w14:paraId="7FF0A8D9" w14:textId="77777777" w:rsidR="00DE78A0" w:rsidRDefault="00000000">
      <w:pPr>
        <w:pStyle w:val="Heading1"/>
      </w:pPr>
      <w:bookmarkStart w:id="26" w:name="sec--persian-bayán"/>
      <w:bookmarkStart w:id="27" w:name="_Toc193722623"/>
      <w:bookmarkEnd w:id="2"/>
      <w:bookmarkEnd w:id="25"/>
      <w:r>
        <w:lastRenderedPageBreak/>
        <w:t>Persian Bayán</w:t>
      </w:r>
      <w:bookmarkEnd w:id="27"/>
    </w:p>
    <w:p w14:paraId="4E8A96ED" w14:textId="77777777" w:rsidR="00DE78A0" w:rsidRDefault="00000000">
      <w:pPr>
        <w:pStyle w:val="FirstParagraph"/>
      </w:pPr>
      <w:r>
        <w:t>This is what has been revealed by the Lord, the Exalted, the Most High:</w:t>
      </w:r>
    </w:p>
    <w:p w14:paraId="35CCD2F2" w14:textId="77777777" w:rsidR="00DE78A0" w:rsidRDefault="00000000">
      <w:pPr>
        <w:pStyle w:val="BodyText"/>
      </w:pPr>
      <w:r>
        <w:rPr>
          <w:i/>
          <w:iCs/>
        </w:rPr>
        <w:t>In the name of God, the Most Immaculate, the Most Sacred.</w:t>
      </w:r>
    </w:p>
    <w:p w14:paraId="0DC56762" w14:textId="77777777" w:rsidR="00DE78A0" w:rsidRDefault="00000000">
      <w:pPr>
        <w:pStyle w:val="Heading2"/>
      </w:pPr>
      <w:bookmarkStart w:id="28" w:name="introduction-1"/>
      <w:r>
        <w:t>Introduction</w:t>
      </w:r>
    </w:p>
    <w:p w14:paraId="691BC96E" w14:textId="77777777" w:rsidR="00DE78A0"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6A0B6EF4" w14:textId="77777777" w:rsidR="00DE78A0"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53AC795B" w14:textId="77777777" w:rsidR="00DE78A0"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1AB8756C" w14:textId="77777777" w:rsidR="00DE78A0"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317D7026" w14:textId="77777777" w:rsidR="00DE78A0"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34443952" w14:textId="77777777" w:rsidR="00DE78A0"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3857DEA0" w14:textId="77777777" w:rsidR="00DE78A0"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1E045FD1" w14:textId="77777777" w:rsidR="00DE78A0"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28DC978A" w14:textId="77777777" w:rsidR="00DE78A0"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31AE4EF8" w14:textId="77777777" w:rsidR="00DE78A0"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07183EAA" w14:textId="77777777" w:rsidR="00DE78A0"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4828A692" w14:textId="77777777" w:rsidR="00DE78A0"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5A8B0C53" w14:textId="77777777" w:rsidR="00DE78A0"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2364AB77" w14:textId="77777777" w:rsidR="00DE78A0"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6812A981" w14:textId="77777777" w:rsidR="00DE78A0"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2EFD9953" w14:textId="77777777" w:rsidR="00DE78A0"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51EFC85D" w14:textId="77777777" w:rsidR="00DE78A0"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76E66F00" w14:textId="77777777" w:rsidR="00DE78A0"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013D3D54" w14:textId="77777777" w:rsidR="00DE78A0"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25666967" w14:textId="77777777" w:rsidR="00DE78A0" w:rsidRDefault="00000000">
      <w:pPr>
        <w:pStyle w:val="Heading2"/>
      </w:pPr>
      <w:bookmarkStart w:id="29" w:name="vahid-1-tawhid---oneness-and-unity"/>
      <w:bookmarkEnd w:id="28"/>
      <w:r>
        <w:lastRenderedPageBreak/>
        <w:t>Vahid 1 (Tawhid - Oneness and Unity)</w:t>
      </w:r>
    </w:p>
    <w:p w14:paraId="64E65C80" w14:textId="77777777" w:rsidR="00DE78A0" w:rsidRDefault="00000000">
      <w:pPr>
        <w:pStyle w:val="Heading3"/>
      </w:pPr>
      <w:bookmarkStart w:id="30" w:name="gate-1-there-is-no-god-but-god"/>
      <w:r>
        <w:t>Gate 1 (There is No God But God)</w:t>
      </w:r>
    </w:p>
    <w:p w14:paraId="747775CC" w14:textId="77777777" w:rsidR="00DE78A0" w:rsidRDefault="00000000">
      <w:pPr>
        <w:pStyle w:val="FirstParagraph"/>
      </w:pPr>
      <w:r>
        <w:t xml:space="preserve">In the first gate of the number of all things, God, exalted and glorified, has decreed as an obligation the word: </w:t>
      </w:r>
      <w:r>
        <w:rPr>
          <w:i/>
          <w:iCs/>
        </w:rPr>
        <w:t>“There is no God but God, truly, truly.”</w:t>
      </w:r>
    </w:p>
    <w:p w14:paraId="25EF0CCB" w14:textId="77777777" w:rsidR="00DE78A0"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5ECAA0FC" w14:textId="77777777" w:rsidR="00DE78A0"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1E8ECA33" w14:textId="77777777" w:rsidR="00DE78A0"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66EFDA85" w14:textId="77777777" w:rsidR="00DE78A0"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1A9F11E9" w14:textId="77777777" w:rsidR="00DE78A0"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637ED934" w14:textId="77777777" w:rsidR="00DE78A0"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145F9DA0" w14:textId="77777777" w:rsidR="00DE78A0"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332EAEA9" w14:textId="77777777" w:rsidR="00DE78A0"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20EF5154" w14:textId="77777777" w:rsidR="00DE78A0"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180FC561" w14:textId="77777777" w:rsidR="00DE78A0"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3013E71E" w14:textId="77777777" w:rsidR="00DE78A0"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06962B51" w14:textId="77777777" w:rsidR="00DE78A0"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4A08657E" w14:textId="77777777" w:rsidR="00DE78A0"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3F2A6CEA" w14:textId="77777777" w:rsidR="00DE78A0"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59A11430" w14:textId="77777777" w:rsidR="00DE78A0"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139064B6" w14:textId="77777777" w:rsidR="00DE78A0"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2574437B" w14:textId="77777777" w:rsidR="00DE78A0"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784D8359" w14:textId="77777777" w:rsidR="00DE78A0"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50B4D9FA" w14:textId="77777777" w:rsidR="00DE78A0" w:rsidRDefault="00000000">
      <w:pPr>
        <w:pStyle w:val="Heading3"/>
      </w:pPr>
      <w:bookmarkStart w:id="31" w:name="X0e5a241f172ea85ddf777229402736308b091db"/>
      <w:bookmarkEnd w:id="30"/>
      <w:r>
        <w:t>Gate 2 (Muhammad and His Manifestations Returned)</w:t>
      </w:r>
    </w:p>
    <w:p w14:paraId="451B3458" w14:textId="77777777" w:rsidR="00DE78A0" w:rsidRDefault="00000000">
      <w:pPr>
        <w:pStyle w:val="FirstParagraph"/>
      </w:pPr>
      <w:r>
        <w:t>The essence of this gate is that Muhammad—may God’s blessings and peace be upon Him—and the manifestations of His own self returned to this world.</w:t>
      </w:r>
    </w:p>
    <w:p w14:paraId="3FB3FCB8" w14:textId="77777777" w:rsidR="00DE78A0"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76F2F622" w14:textId="77777777" w:rsidR="00DE78A0"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61D967A4" w14:textId="77777777" w:rsidR="00DE78A0"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6C69F0FE" w14:textId="77777777" w:rsidR="00DE78A0"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374F2820" w14:textId="77777777" w:rsidR="00DE78A0"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72C3242C" w14:textId="77777777" w:rsidR="00DE78A0"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434F8FF0" w14:textId="77777777" w:rsidR="00DE78A0"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5E51D003" w14:textId="77777777" w:rsidR="00DE78A0"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03A5FD87" w14:textId="77777777" w:rsidR="00DE78A0"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11FBCFE1" w14:textId="77777777" w:rsidR="00DE78A0"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0462A82F" w14:textId="77777777" w:rsidR="00DE78A0"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57DAC473" w14:textId="77777777" w:rsidR="00DE78A0"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7EAF6483" w14:textId="77777777" w:rsidR="00DE78A0" w:rsidRDefault="00000000">
      <w:pPr>
        <w:pStyle w:val="Heading3"/>
      </w:pPr>
      <w:bookmarkStart w:id="32" w:name="gate-3-ali-returned"/>
      <w:bookmarkEnd w:id="31"/>
      <w:r>
        <w:t>Gate 3 (Ali Returned)</w:t>
      </w:r>
    </w:p>
    <w:p w14:paraId="29AFF5A5" w14:textId="77777777" w:rsidR="00DE78A0" w:rsidRDefault="00000000">
      <w:pPr>
        <w:pStyle w:val="FirstParagraph"/>
      </w:pPr>
      <w:r>
        <w:t>This pertains to ’Alí, upon Him be peace, who returned to this world with those who believed in Him and those beneath them. He is the second to believe in the Point after Sín (*the letter “S”).</w:t>
      </w:r>
    </w:p>
    <w:p w14:paraId="5E6F7EC0" w14:textId="77777777" w:rsidR="00DE78A0" w:rsidRDefault="00000000">
      <w:pPr>
        <w:pStyle w:val="Heading3"/>
      </w:pPr>
      <w:bookmarkStart w:id="33" w:name="gate-4-fatimah-returned"/>
      <w:bookmarkEnd w:id="32"/>
      <w:r>
        <w:t>Gate 4 (Fatimah Returned)</w:t>
      </w:r>
    </w:p>
    <w:p w14:paraId="765E7459" w14:textId="77777777" w:rsidR="00DE78A0" w:rsidRDefault="00000000">
      <w:pPr>
        <w:pStyle w:val="FirstParagraph"/>
      </w:pPr>
      <w:r>
        <w:t>This pertains to Fáṭimah, peace be upon her, who returned to the life of this world with all who believed in her and those beneath her.</w:t>
      </w:r>
    </w:p>
    <w:p w14:paraId="20A26A0D" w14:textId="77777777" w:rsidR="00DE78A0" w:rsidRDefault="00000000">
      <w:pPr>
        <w:pStyle w:val="Heading3"/>
      </w:pPr>
      <w:bookmarkStart w:id="34" w:name="gate-5-hasan-returned"/>
      <w:bookmarkEnd w:id="33"/>
      <w:r>
        <w:t>Gate 5 (Hasan Returned)</w:t>
      </w:r>
    </w:p>
    <w:p w14:paraId="11CB47F9" w14:textId="77777777" w:rsidR="00DE78A0" w:rsidRDefault="00000000">
      <w:pPr>
        <w:pStyle w:val="FirstParagraph"/>
      </w:pPr>
      <w:r>
        <w:t>This pertains to Ḥasan, upon Him be peace, who returned to the life of this world with all who believed in Him and those beneath them.</w:t>
      </w:r>
    </w:p>
    <w:p w14:paraId="3E94C75E" w14:textId="77777777" w:rsidR="00DE78A0" w:rsidRDefault="00000000">
      <w:pPr>
        <w:pStyle w:val="Heading3"/>
      </w:pPr>
      <w:bookmarkStart w:id="35" w:name="gate-6-husayn-returned"/>
      <w:bookmarkEnd w:id="34"/>
      <w:r>
        <w:t>Gate 6 (Husayn Returned)</w:t>
      </w:r>
    </w:p>
    <w:p w14:paraId="6CB1258E" w14:textId="77777777" w:rsidR="00DE78A0" w:rsidRDefault="00000000">
      <w:pPr>
        <w:pStyle w:val="FirstParagraph"/>
      </w:pPr>
      <w:r>
        <w:t>This pertains to Ḥusayn, upon Him be peace, who returned to the life of this world with all who believed in Him and those beneath them.</w:t>
      </w:r>
    </w:p>
    <w:p w14:paraId="62FAB291" w14:textId="77777777" w:rsidR="00DE78A0" w:rsidRDefault="00000000">
      <w:pPr>
        <w:pStyle w:val="Heading3"/>
      </w:pPr>
      <w:bookmarkStart w:id="36" w:name="gate-7-ali-ibn-al-husayn-returned"/>
      <w:bookmarkEnd w:id="35"/>
      <w:r>
        <w:t>Gate 7 (Ali ibn al-Husayn Returned)</w:t>
      </w:r>
    </w:p>
    <w:p w14:paraId="46A159CA" w14:textId="77777777" w:rsidR="00DE78A0" w:rsidRDefault="00000000">
      <w:pPr>
        <w:pStyle w:val="FirstParagraph"/>
      </w:pPr>
      <w:r>
        <w:t>This pertains to ʿAlí ibn al-Ḥusayn, peace be upon Him, who returned to the life of this world with all who believed in Him and those beneath them.</w:t>
      </w:r>
    </w:p>
    <w:p w14:paraId="36FE708D" w14:textId="77777777" w:rsidR="00DE78A0" w:rsidRDefault="00000000">
      <w:pPr>
        <w:pStyle w:val="Heading3"/>
      </w:pPr>
      <w:bookmarkStart w:id="37" w:name="gate-8-muhammad-ibn-ali-returned"/>
      <w:bookmarkEnd w:id="36"/>
      <w:r>
        <w:lastRenderedPageBreak/>
        <w:t>Gate 8 (Muhammad ibn Ali Returned)</w:t>
      </w:r>
    </w:p>
    <w:p w14:paraId="5A30A6B7" w14:textId="77777777" w:rsidR="00DE78A0" w:rsidRDefault="00000000">
      <w:pPr>
        <w:pStyle w:val="FirstParagraph"/>
      </w:pPr>
      <w:r>
        <w:t>This pertains to Muḥammad ibn ʿAlí, peace be upon Them, who returned to the life of this world with all who believed in Him and those beneath them.</w:t>
      </w:r>
    </w:p>
    <w:p w14:paraId="17789DFD" w14:textId="77777777" w:rsidR="00DE78A0" w:rsidRDefault="00000000">
      <w:pPr>
        <w:pStyle w:val="Heading3"/>
      </w:pPr>
      <w:bookmarkStart w:id="38" w:name="gate-9-jafar-ibn-muhammad-returned"/>
      <w:bookmarkEnd w:id="37"/>
      <w:r>
        <w:t>Gate 9 (Ja’far ibn Muhammad Returned)</w:t>
      </w:r>
    </w:p>
    <w:p w14:paraId="0951AEC8" w14:textId="77777777" w:rsidR="00DE78A0" w:rsidRDefault="00000000">
      <w:pPr>
        <w:pStyle w:val="FirstParagraph"/>
      </w:pPr>
      <w:r>
        <w:t>This pertains to Jaʿfar ibn Muḥammad, peace be upon Them, who returned to the life of this world with all who believed in Him and those beneath them.</w:t>
      </w:r>
    </w:p>
    <w:p w14:paraId="1DAAE728" w14:textId="77777777" w:rsidR="00DE78A0" w:rsidRDefault="00000000">
      <w:pPr>
        <w:pStyle w:val="Heading3"/>
      </w:pPr>
      <w:bookmarkStart w:id="39" w:name="gate-10-musa-ibn-jafar-returned"/>
      <w:bookmarkEnd w:id="38"/>
      <w:r>
        <w:t>Gate 10 (Musa ibn Ja’far Returned)</w:t>
      </w:r>
    </w:p>
    <w:p w14:paraId="40729B5C" w14:textId="77777777" w:rsidR="00DE78A0" w:rsidRDefault="00000000">
      <w:pPr>
        <w:pStyle w:val="FirstParagraph"/>
      </w:pPr>
      <w:r>
        <w:t>This pertains to Músá ibn Jaʿfar, peace be upon Them, who returned to this world with all who believed in Him and those beneath them.</w:t>
      </w:r>
    </w:p>
    <w:p w14:paraId="07BEEA3F" w14:textId="77777777" w:rsidR="00DE78A0" w:rsidRDefault="00000000">
      <w:pPr>
        <w:pStyle w:val="Heading3"/>
      </w:pPr>
      <w:bookmarkStart w:id="40" w:name="gate-11-ali-ibn-musa-returned"/>
      <w:bookmarkEnd w:id="39"/>
      <w:r>
        <w:t>Gate 11 (Ali ibn Musa Returned)</w:t>
      </w:r>
    </w:p>
    <w:p w14:paraId="422D33DA" w14:textId="77777777" w:rsidR="00DE78A0" w:rsidRDefault="00000000">
      <w:pPr>
        <w:pStyle w:val="FirstParagraph"/>
      </w:pPr>
      <w:r>
        <w:t>This pertains to ʿAlí ibn Músá, peace be upon Them, who returned to this world with all who believed in Him and those beneath them.</w:t>
      </w:r>
    </w:p>
    <w:p w14:paraId="5B2AF82D" w14:textId="77777777" w:rsidR="00DE78A0" w:rsidRDefault="00000000">
      <w:pPr>
        <w:pStyle w:val="Heading3"/>
      </w:pPr>
      <w:bookmarkStart w:id="41" w:name="gate-12-muhammad-ibn-ali-returned"/>
      <w:bookmarkEnd w:id="40"/>
      <w:r>
        <w:t>Gate 12 (Muhammad ibn ’Ali Returned)</w:t>
      </w:r>
    </w:p>
    <w:p w14:paraId="1A7FC937" w14:textId="77777777" w:rsidR="00DE78A0" w:rsidRDefault="00000000">
      <w:pPr>
        <w:pStyle w:val="FirstParagraph"/>
      </w:pPr>
      <w:r>
        <w:t>This pertains to Muḥammad ibn ʿAlí, peace be upon Them, who returned to this world with all who believed in Him and those beneath them.</w:t>
      </w:r>
    </w:p>
    <w:p w14:paraId="335707EA" w14:textId="77777777" w:rsidR="00DE78A0" w:rsidRDefault="00000000">
      <w:pPr>
        <w:pStyle w:val="Heading3"/>
      </w:pPr>
      <w:bookmarkStart w:id="42" w:name="gate-13-ali-ibn-muhammad-returned"/>
      <w:bookmarkEnd w:id="41"/>
      <w:r>
        <w:t>Gate 13 (Ali ibn Muhammad Returned)</w:t>
      </w:r>
    </w:p>
    <w:p w14:paraId="2CD77A0B" w14:textId="77777777" w:rsidR="00DE78A0" w:rsidRDefault="00000000">
      <w:pPr>
        <w:pStyle w:val="FirstParagraph"/>
      </w:pPr>
      <w:r>
        <w:t>This pertains to ʿAlí ibn Muḥammad, peace be upon Them, who returned to this world with all who believed in Him and those beneath them.</w:t>
      </w:r>
    </w:p>
    <w:p w14:paraId="6171D043" w14:textId="77777777" w:rsidR="00DE78A0" w:rsidRDefault="00000000">
      <w:pPr>
        <w:pStyle w:val="Heading3"/>
      </w:pPr>
      <w:bookmarkStart w:id="43" w:name="gate-14-hasan-ibn-ali-returned"/>
      <w:bookmarkEnd w:id="42"/>
      <w:r>
        <w:t>Gate 14 (Hasan ibn Ali Returned)</w:t>
      </w:r>
    </w:p>
    <w:p w14:paraId="664F7321" w14:textId="77777777" w:rsidR="00DE78A0" w:rsidRDefault="00000000">
      <w:pPr>
        <w:pStyle w:val="FirstParagraph"/>
      </w:pPr>
      <w:r>
        <w:t>This pertains to Ḥasan ibn ʿAlí, peace be upon Them, who returned to this world with all who believed in Him and those beneath them.</w:t>
      </w:r>
    </w:p>
    <w:p w14:paraId="11009C32" w14:textId="77777777" w:rsidR="00DE78A0" w:rsidRDefault="00000000">
      <w:pPr>
        <w:pStyle w:val="Heading3"/>
      </w:pPr>
      <w:bookmarkStart w:id="44" w:name="gate-15-appearance-of-the-proof"/>
      <w:bookmarkEnd w:id="43"/>
      <w:r>
        <w:t>Gate 15 (Appearance of the Proof)</w:t>
      </w:r>
    </w:p>
    <w:p w14:paraId="5F74F085" w14:textId="77777777" w:rsidR="00DE78A0"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243C0DA9" w14:textId="77777777" w:rsidR="00DE78A0"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2EE4E317" w14:textId="77777777" w:rsidR="00DE78A0"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1DE8A2E7" w14:textId="77777777" w:rsidR="00DE78A0"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00BE3E94" w14:textId="77777777" w:rsidR="00DE78A0" w:rsidRDefault="00000000">
      <w:pPr>
        <w:pStyle w:val="Heading3"/>
      </w:pPr>
      <w:bookmarkStart w:id="45" w:name="gate-16-the-first-gate-returns"/>
      <w:bookmarkEnd w:id="44"/>
      <w:r>
        <w:t>Gate 16 (The First Gate Returns)</w:t>
      </w:r>
    </w:p>
    <w:p w14:paraId="1D737242" w14:textId="77777777" w:rsidR="00DE78A0" w:rsidRDefault="00000000">
      <w:pPr>
        <w:pStyle w:val="FirstParagraph"/>
      </w:pPr>
      <w:r>
        <w:t>This pertains to the return of the First Gate to this world with all who believed in Him in truth, and those beneath them.</w:t>
      </w:r>
    </w:p>
    <w:p w14:paraId="70F3142F" w14:textId="77777777" w:rsidR="00DE78A0" w:rsidRDefault="00000000">
      <w:pPr>
        <w:pStyle w:val="Heading3"/>
      </w:pPr>
      <w:bookmarkStart w:id="46" w:name="gate-17-the-second-gate-returns"/>
      <w:bookmarkEnd w:id="45"/>
      <w:r>
        <w:t>Gate 17 (The Second Gate Returns)</w:t>
      </w:r>
    </w:p>
    <w:p w14:paraId="385A3BFC" w14:textId="77777777" w:rsidR="00DE78A0" w:rsidRDefault="00000000">
      <w:pPr>
        <w:pStyle w:val="FirstParagraph"/>
      </w:pPr>
      <w:r>
        <w:t>This pertains to the return of the Second Gate to this world with all who believed in Him in truth, and those beneath them.</w:t>
      </w:r>
    </w:p>
    <w:p w14:paraId="78BBF9CD" w14:textId="77777777" w:rsidR="00DE78A0" w:rsidRDefault="00000000">
      <w:pPr>
        <w:pStyle w:val="Heading3"/>
      </w:pPr>
      <w:bookmarkStart w:id="47" w:name="gate-18-the-third-gate-returns"/>
      <w:bookmarkEnd w:id="46"/>
      <w:r>
        <w:t>Gate 18 (The Third Gate Returns)</w:t>
      </w:r>
    </w:p>
    <w:p w14:paraId="5E6B23B5" w14:textId="77777777" w:rsidR="00DE78A0" w:rsidRDefault="00000000">
      <w:pPr>
        <w:pStyle w:val="FirstParagraph"/>
      </w:pPr>
      <w:r>
        <w:t>This pertains to the return of the Third Gate to this world with all who believed in Him in truth, and those beneath them.</w:t>
      </w:r>
    </w:p>
    <w:p w14:paraId="4F45C8DE" w14:textId="77777777" w:rsidR="00DE78A0" w:rsidRDefault="00000000">
      <w:pPr>
        <w:pStyle w:val="Heading3"/>
      </w:pPr>
      <w:bookmarkStart w:id="48" w:name="gate-19-the-fourth-gate-returns"/>
      <w:bookmarkEnd w:id="47"/>
      <w:r>
        <w:t>Gate 19 (The Fourth Gate Returns)</w:t>
      </w:r>
    </w:p>
    <w:p w14:paraId="4337DEFD" w14:textId="77777777" w:rsidR="00DE78A0" w:rsidRDefault="00000000">
      <w:pPr>
        <w:pStyle w:val="FirstParagraph"/>
      </w:pPr>
      <w:r>
        <w:t>This pertains to the return of the Fourth Gate to this world with all who believed in Him in truth, and those beneath them.</w:t>
      </w:r>
    </w:p>
    <w:p w14:paraId="517270CB" w14:textId="77777777" w:rsidR="00DE78A0" w:rsidRDefault="00000000">
      <w:pPr>
        <w:pStyle w:val="Heading2"/>
      </w:pPr>
      <w:bookmarkStart w:id="49" w:name="vahid-2-the-day-of-resurrection"/>
      <w:bookmarkEnd w:id="29"/>
      <w:bookmarkEnd w:id="48"/>
      <w:r>
        <w:t>Vahid 2 (The Day of Resurrection)</w:t>
      </w:r>
    </w:p>
    <w:p w14:paraId="2E5DF044" w14:textId="77777777" w:rsidR="00DE78A0" w:rsidRDefault="00000000">
      <w:pPr>
        <w:pStyle w:val="Heading3"/>
      </w:pPr>
      <w:bookmarkStart w:id="50" w:name="Xf55dbd51c479d8fde48abd956c35e4e410314d1"/>
      <w:r>
        <w:t>Gate 1 (Recognition of the Proof and the Evidence)</w:t>
      </w:r>
    </w:p>
    <w:p w14:paraId="64D73658" w14:textId="77777777" w:rsidR="00DE78A0" w:rsidRDefault="00000000">
      <w:pPr>
        <w:pStyle w:val="FirstParagraph"/>
      </w:pPr>
      <w:r>
        <w:t>This explains the recognition of the Proof (</w:t>
      </w:r>
      <w:r>
        <w:rPr>
          <w:i/>
          <w:iCs/>
        </w:rPr>
        <w:t>ḥujjat</w:t>
      </w:r>
      <w:r>
        <w:t>) and the Evidence (</w:t>
      </w:r>
      <w:r>
        <w:rPr>
          <w:i/>
          <w:iCs/>
        </w:rPr>
        <w:t>dalīl</w:t>
      </w:r>
      <w:r>
        <w:t>).</w:t>
      </w:r>
    </w:p>
    <w:p w14:paraId="2F4CBF69" w14:textId="77777777" w:rsidR="00DE78A0"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2E57F923" w14:textId="77777777" w:rsidR="00DE78A0"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7FFD6CF5" w14:textId="77777777" w:rsidR="00DE78A0"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3849EA84" w14:textId="77777777" w:rsidR="00DE78A0"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06B69902" w14:textId="77777777" w:rsidR="00DE78A0" w:rsidRDefault="00000000">
      <w:pPr>
        <w:pStyle w:val="BodyText"/>
      </w:pPr>
      <w:r>
        <w:t xml:space="preserve">Similarly, if God reveals: </w:t>
      </w:r>
      <w:r>
        <w:rPr>
          <w:i/>
          <w:iCs/>
        </w:rPr>
        <w:t>“And indeed, We worship this creation as a promise from Us; verily, We have power over all things.”</w:t>
      </w:r>
    </w:p>
    <w:p w14:paraId="2618870B" w14:textId="77777777" w:rsidR="00DE78A0"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16017602" w14:textId="77777777" w:rsidR="00DE78A0" w:rsidRDefault="00000000">
      <w:pPr>
        <w:pStyle w:val="BodyText"/>
      </w:pPr>
      <w:r>
        <w:t>None but God is capable of this, for whatever God speaks emanates from the Tree of Reality itself. Through it, the essence of a thing is created.</w:t>
      </w:r>
    </w:p>
    <w:p w14:paraId="5118E95E" w14:textId="77777777" w:rsidR="00DE78A0"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43BD8F4B" w14:textId="77777777" w:rsidR="00DE78A0"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5A2F0969" w14:textId="77777777" w:rsidR="00DE78A0"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5988E0D4" w14:textId="77777777" w:rsidR="00DE78A0"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7325FD21" w14:textId="77777777" w:rsidR="00DE78A0"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136CCC35" w14:textId="77777777" w:rsidR="00DE78A0"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4FE2D269" w14:textId="77777777" w:rsidR="00DE78A0"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4BAEF916" w14:textId="77777777" w:rsidR="00DE78A0"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12968CE6" w14:textId="77777777" w:rsidR="00DE78A0"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34A8071B" w14:textId="77777777" w:rsidR="00DE78A0"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2D256F73" w14:textId="77777777" w:rsidR="00DE78A0"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1031640D" w14:textId="77777777" w:rsidR="00DE78A0"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51D7EEF5" w14:textId="77777777" w:rsidR="00DE78A0"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63F71B99" w14:textId="77777777" w:rsidR="00DE78A0"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19EA9A52" w14:textId="77777777" w:rsidR="00DE78A0"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582EF82E" w14:textId="77777777" w:rsidR="00DE78A0"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1CF3E5FD" w14:textId="77777777" w:rsidR="00DE78A0"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53CAD641" w14:textId="77777777" w:rsidR="00DE78A0"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278A500F" w14:textId="77777777" w:rsidR="00DE78A0"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002E1E21" w14:textId="77777777" w:rsidR="00DE78A0" w:rsidRDefault="00000000">
      <w:pPr>
        <w:pStyle w:val="BodyText"/>
      </w:pPr>
      <w:r>
        <w:t>May God forgive such comparisons. How can the ocean of eternity be grasped by the sea of contingency? How can the remembrance of the primordial be likened to the remembrance of limitations?</w:t>
      </w:r>
    </w:p>
    <w:p w14:paraId="044680D4" w14:textId="77777777" w:rsidR="00DE78A0" w:rsidRDefault="00000000">
      <w:pPr>
        <w:pStyle w:val="BodyText"/>
      </w:pPr>
      <w:r>
        <w:rPr>
          <w:i/>
          <w:iCs/>
        </w:rPr>
        <w:t>Glorified and exalted is God above all that is mentioned by earthly and heavenly allusions.</w:t>
      </w:r>
    </w:p>
    <w:p w14:paraId="1FC8F845" w14:textId="77777777" w:rsidR="00DE78A0"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7BE93A34" w14:textId="77777777" w:rsidR="00DE78A0"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3D6ACD52" w14:textId="77777777" w:rsidR="00DE78A0"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45539EBA" w14:textId="77777777" w:rsidR="00DE78A0"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33FD1A8A" w14:textId="77777777" w:rsidR="00DE78A0"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0FEFF93A" w14:textId="77777777" w:rsidR="00DE78A0"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0438D86D" w14:textId="77777777" w:rsidR="00DE78A0"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13D38379" w14:textId="77777777" w:rsidR="00DE78A0"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34678370" w14:textId="77777777" w:rsidR="00DE78A0"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022A284C" w14:textId="77777777" w:rsidR="00DE78A0"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26589F76" w14:textId="77777777" w:rsidR="00DE78A0"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30EA4005" w14:textId="77777777" w:rsidR="00DE78A0"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25A6DB9B" w14:textId="77777777" w:rsidR="00DE78A0"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0D439058" w14:textId="77777777" w:rsidR="00DE78A0"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74053AEF" w14:textId="77777777" w:rsidR="00DE78A0"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07B2E128" w14:textId="77777777" w:rsidR="00DE78A0"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74747898" w14:textId="77777777" w:rsidR="00DE78A0"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334360D9" w14:textId="77777777" w:rsidR="00DE78A0"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3AE72199" w14:textId="77777777" w:rsidR="00DE78A0"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5000D056" w14:textId="77777777" w:rsidR="00DE78A0" w:rsidRDefault="00000000">
      <w:pPr>
        <w:pStyle w:val="BodyText"/>
      </w:pPr>
      <w:r>
        <w:t>The matter can only take one of two forms: either they themselves have brought forth a book and its verses are present, or they have not. If they have not, this verse, written here, is sufficient:</w:t>
      </w:r>
    </w:p>
    <w:p w14:paraId="4A454058" w14:textId="77777777" w:rsidR="00DE78A0"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5DC24649" w14:textId="77777777" w:rsidR="00DE78A0"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010F41F4" w14:textId="77777777" w:rsidR="00DE78A0"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4161E28A" w14:textId="77777777" w:rsidR="00DE78A0"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633CAB1D" w14:textId="77777777" w:rsidR="00DE78A0" w:rsidRDefault="00000000">
      <w:pPr>
        <w:pStyle w:val="BodyText"/>
      </w:pPr>
      <w:r>
        <w:t>God has revealed:</w:t>
      </w:r>
    </w:p>
    <w:p w14:paraId="297D5AD1" w14:textId="77777777" w:rsidR="00DE78A0"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4911D140" w14:textId="77777777" w:rsidR="00DE78A0" w:rsidRDefault="00000000">
      <w:pPr>
        <w:pStyle w:val="BodyText"/>
      </w:pPr>
      <w:r>
        <w:t>In affirming the sufficiency of the Book, God has revealed:</w:t>
      </w:r>
    </w:p>
    <w:p w14:paraId="4B956F79" w14:textId="77777777" w:rsidR="00DE78A0" w:rsidRDefault="00000000">
      <w:pPr>
        <w:pStyle w:val="BodyText"/>
      </w:pPr>
      <w:r>
        <w:rPr>
          <w:i/>
          <w:iCs/>
        </w:rPr>
        <w:t>“Is it not enough for them that We have sent down to you the Book, recited to them? Indeed, in that is a mercy and a reminder for a people who believe.”</w:t>
      </w:r>
    </w:p>
    <w:p w14:paraId="3EE24C06" w14:textId="77777777" w:rsidR="00DE78A0"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0A8B5E92" w14:textId="77777777" w:rsidR="00DE78A0" w:rsidRDefault="00000000">
      <w:pPr>
        <w:pStyle w:val="BodyText"/>
      </w:pPr>
      <w:r>
        <w:rPr>
          <w:i/>
          <w:iCs/>
        </w:rPr>
        <w:t>“Even if they see every sign, they will not believe in it.”</w:t>
      </w:r>
    </w:p>
    <w:p w14:paraId="1FB7B918" w14:textId="77777777" w:rsidR="00DE78A0" w:rsidRDefault="00000000">
      <w:pPr>
        <w:pStyle w:val="BodyText"/>
      </w:pPr>
      <w:r>
        <w:t>And elsewhere:</w:t>
      </w:r>
    </w:p>
    <w:p w14:paraId="66448E15" w14:textId="77777777" w:rsidR="00DE78A0" w:rsidRDefault="00000000">
      <w:pPr>
        <w:pStyle w:val="BodyText"/>
      </w:pPr>
      <w:r>
        <w:rPr>
          <w:i/>
          <w:iCs/>
        </w:rPr>
        <w:lastRenderedPageBreak/>
        <w:t>“Indeed, those upon whom the decree of your Lord has been fulfilled will not believe, even if every sign comes to them, until they see the painful punishment.”</w:t>
      </w:r>
    </w:p>
    <w:p w14:paraId="6F0B9697" w14:textId="77777777" w:rsidR="00DE78A0" w:rsidRDefault="00000000">
      <w:pPr>
        <w:pStyle w:val="BodyText"/>
      </w:pPr>
      <w:r>
        <w:t>Alternatively, their intent may be to act cautiously in matters of religion. If this is the case, the understanding is straightforward:</w:t>
      </w:r>
    </w:p>
    <w:p w14:paraId="2A9D0C54" w14:textId="77777777" w:rsidR="00DE78A0" w:rsidRDefault="00000000">
      <w:pPr>
        <w:pStyle w:val="BodyText"/>
      </w:pPr>
      <w:r>
        <w:rPr>
          <w:i/>
          <w:iCs/>
        </w:rPr>
        <w:t>“In what discourse, after God and His signs, will they believe?”</w:t>
      </w:r>
    </w:p>
    <w:p w14:paraId="65EEB487" w14:textId="77777777" w:rsidR="00DE78A0"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119079DC" w14:textId="77777777" w:rsidR="00DE78A0"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6E9FA617" w14:textId="77777777" w:rsidR="00DE78A0"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7DB3B0E5" w14:textId="77777777" w:rsidR="00DE78A0"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71963ACC" w14:textId="77777777" w:rsidR="00DE78A0"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2B5A9CD2" w14:textId="77777777" w:rsidR="00DE78A0"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4E3EEFBE" w14:textId="77777777" w:rsidR="00DE78A0"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5F80227D" w14:textId="77777777" w:rsidR="00DE78A0"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51B806C7" w14:textId="77777777" w:rsidR="00DE78A0"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1BE8D351" w14:textId="77777777" w:rsidR="00DE78A0"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4DFF87CB" w14:textId="77777777" w:rsidR="00DE78A0" w:rsidRDefault="00000000">
      <w:pPr>
        <w:pStyle w:val="Heading3"/>
      </w:pPr>
      <w:bookmarkStart w:id="51" w:name="Xfadc31696f5ffcfc3693ed6a35cffe5a613b2c6"/>
      <w:bookmarkEnd w:id="50"/>
      <w:r>
        <w:t>Gate 2 (Understanding and Interpreting the Bayan)</w:t>
      </w:r>
    </w:p>
    <w:p w14:paraId="5F094784" w14:textId="77777777" w:rsidR="00DE78A0" w:rsidRDefault="00000000">
      <w:pPr>
        <w:pStyle w:val="FirstParagraph"/>
      </w:pPr>
      <w:r>
        <w:t>1 None can encompass the knowledge of what God has revealed in the Bayán except those whom God wills.</w:t>
      </w:r>
    </w:p>
    <w:p w14:paraId="02098BD1" w14:textId="77777777" w:rsidR="00DE78A0"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434583E1" w14:textId="77777777" w:rsidR="00DE78A0"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5CE115FF" w14:textId="77777777" w:rsidR="00DE78A0" w:rsidRDefault="00000000">
      <w:pPr>
        <w:pStyle w:val="BodyText"/>
      </w:pPr>
      <w:r>
        <w:t>4 God has not given any letter of the Bayán a beginning or an end.</w:t>
      </w:r>
    </w:p>
    <w:p w14:paraId="4215BE83" w14:textId="77777777" w:rsidR="00DE78A0"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573A907D" w14:textId="77777777" w:rsidR="00DE78A0"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7CC5F0A3" w14:textId="77777777" w:rsidR="00DE78A0"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50AD8643" w14:textId="77777777" w:rsidR="00DE78A0"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2C04ABA8" w14:textId="77777777" w:rsidR="00DE78A0" w:rsidRDefault="00000000">
      <w:pPr>
        <w:pStyle w:val="BodyText"/>
      </w:pPr>
      <w:r>
        <w:rPr>
          <w:i/>
          <w:iCs/>
        </w:rPr>
        <w:t>“There is no God but God.”</w:t>
      </w:r>
    </w:p>
    <w:p w14:paraId="4A3A1469" w14:textId="77777777" w:rsidR="00DE78A0"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312DEBD1" w14:textId="77777777" w:rsidR="00DE78A0"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49BC8B70" w14:textId="77777777" w:rsidR="00DE78A0"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613E31B6" w14:textId="77777777" w:rsidR="00DE78A0"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2A05EDC8" w14:textId="77777777" w:rsidR="00DE78A0"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407FE341" w14:textId="77777777" w:rsidR="00DE78A0"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053E070A" w14:textId="77777777" w:rsidR="00DE78A0"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37A0B69E" w14:textId="77777777" w:rsidR="00DE78A0"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2B8A96C7" w14:textId="77777777" w:rsidR="00DE78A0"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7EC71FCA" w14:textId="77777777" w:rsidR="00DE78A0" w:rsidRDefault="00000000">
      <w:pPr>
        <w:pStyle w:val="BodyText"/>
      </w:pPr>
      <w:r>
        <w:rPr>
          <w:i/>
          <w:iCs/>
        </w:rPr>
        <w:t>“Take heed, O people of insight, and guard yourselves against disobeying the command of God.”</w:t>
      </w:r>
    </w:p>
    <w:p w14:paraId="381B7DDF" w14:textId="77777777" w:rsidR="00DE78A0" w:rsidRDefault="00000000">
      <w:pPr>
        <w:pStyle w:val="Heading3"/>
      </w:pPr>
      <w:bookmarkStart w:id="52" w:name="X1ed762075cb820be2fe6e04557db7c2b3505d02"/>
      <w:bookmarkEnd w:id="51"/>
      <w:r>
        <w:t>Gate 3 (Two Proofs: The Verses and the Manifestation)</w:t>
      </w:r>
    </w:p>
    <w:p w14:paraId="11B8A6A9" w14:textId="77777777" w:rsidR="00DE78A0" w:rsidRDefault="00000000">
      <w:pPr>
        <w:pStyle w:val="FirstParagraph"/>
      </w:pPr>
      <w:r>
        <w:rPr>
          <w:b/>
          <w:bCs/>
        </w:rPr>
        <w:t>The Third Gate of the One, the Second</w:t>
      </w:r>
      <w:r>
        <w:t>: This pertains to the truth that within the Bayán lies the decree for all things.</w:t>
      </w:r>
    </w:p>
    <w:p w14:paraId="73DE6248" w14:textId="77777777" w:rsidR="00DE78A0"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356D4989" w14:textId="77777777" w:rsidR="00DE78A0"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3CAADD78" w14:textId="77777777" w:rsidR="00DE78A0"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01FF1020" w14:textId="77777777" w:rsidR="00DE78A0"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311A52B3" w14:textId="77777777" w:rsidR="00DE78A0"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59E363E9" w14:textId="77777777" w:rsidR="00DE78A0"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037CCC0C" w14:textId="77777777" w:rsidR="00DE78A0"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65AC9923" w14:textId="77777777" w:rsidR="00DE78A0" w:rsidRDefault="00000000">
      <w:pPr>
        <w:pStyle w:val="Heading3"/>
      </w:pPr>
      <w:bookmarkStart w:id="53" w:name="X21d7adaf2f58ace915fcfc77ac16a0b00bbf801"/>
      <w:bookmarkEnd w:id="52"/>
      <w:r>
        <w:t>Gate 4 (Letters of the Most High and Those Below Them)</w:t>
      </w:r>
    </w:p>
    <w:p w14:paraId="297BB712" w14:textId="77777777" w:rsidR="00DE78A0"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0A2B01D6" w14:textId="77777777" w:rsidR="00DE78A0"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2EF22F7B" w14:textId="77777777" w:rsidR="00DE78A0"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1C145921" w14:textId="77777777" w:rsidR="00DE78A0"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53ABF97D" w14:textId="77777777" w:rsidR="00DE78A0"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078F1A96" w14:textId="77777777" w:rsidR="00DE78A0"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17FBAEBB" w14:textId="77777777" w:rsidR="00DE78A0"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2D6B054A" w14:textId="77777777" w:rsidR="00DE78A0"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7DB6BB0D" w14:textId="77777777" w:rsidR="00DE78A0"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6632D363" w14:textId="77777777" w:rsidR="00DE78A0"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46E46BEF" w14:textId="77777777" w:rsidR="00DE78A0"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440D8A0A" w14:textId="77777777" w:rsidR="00DE78A0"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56756FC8" w14:textId="77777777" w:rsidR="00DE78A0"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724E36CD" w14:textId="77777777" w:rsidR="00DE78A0"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3D994CEF" w14:textId="77777777" w:rsidR="00DE78A0"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3D294D68" w14:textId="77777777" w:rsidR="00DE78A0"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748B6DCA" w14:textId="77777777" w:rsidR="00DE78A0" w:rsidRDefault="00000000">
      <w:pPr>
        <w:pStyle w:val="Heading3"/>
      </w:pPr>
      <w:bookmarkStart w:id="54" w:name="Xa66d5b475b4b586f429fceebf9598e16f30cf5b"/>
      <w:bookmarkEnd w:id="53"/>
      <w:r>
        <w:t>Gate 5 (Every Name Pertains to Him Whom God Will Make Manifest)</w:t>
      </w:r>
    </w:p>
    <w:p w14:paraId="23FFC483" w14:textId="77777777" w:rsidR="00DE78A0"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26229F3F" w14:textId="77777777" w:rsidR="00DE78A0"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1943FC92" w14:textId="77777777" w:rsidR="00DE78A0"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603D27DB" w14:textId="77777777" w:rsidR="00DE78A0"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252EECF4" w14:textId="77777777" w:rsidR="00DE78A0"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144511CD" w14:textId="77777777" w:rsidR="00DE78A0"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38C8B20D" w14:textId="77777777" w:rsidR="00DE78A0"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066368A1" w14:textId="77777777" w:rsidR="00DE78A0"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2EB19C0A" w14:textId="77777777" w:rsidR="00DE78A0" w:rsidRDefault="00000000">
      <w:pPr>
        <w:pStyle w:val="Heading3"/>
      </w:pPr>
      <w:bookmarkStart w:id="55" w:name="X64a215879f283d1f85a9a6c2ab627cceb524d16"/>
      <w:bookmarkEnd w:id="54"/>
      <w:r>
        <w:t>Gate 6 (The Bayan Is the Balance Until the Day of Resurrection)</w:t>
      </w:r>
    </w:p>
    <w:p w14:paraId="6EBC0445" w14:textId="77777777" w:rsidR="00DE78A0"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3DFCC6B3" w14:textId="77777777" w:rsidR="00DE78A0"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255F8FC7" w14:textId="77777777" w:rsidR="00DE78A0"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5E1B9B76" w14:textId="77777777" w:rsidR="00DE78A0"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6427D35C" w14:textId="77777777" w:rsidR="00DE78A0"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66E453ED" w14:textId="77777777" w:rsidR="00DE78A0"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60748D54" w14:textId="77777777" w:rsidR="00DE78A0" w:rsidRDefault="00000000">
      <w:pPr>
        <w:pStyle w:val="Heading3"/>
      </w:pPr>
      <w:bookmarkStart w:id="56" w:name="Xb67e3e30cc143e2e82c96d86c3b4407427083df"/>
      <w:bookmarkEnd w:id="55"/>
      <w:r>
        <w:t>Gate 7 (The Appearance of the Tree of Truth)</w:t>
      </w:r>
    </w:p>
    <w:p w14:paraId="725EAE5F" w14:textId="77777777" w:rsidR="00DE78A0"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35547111" w14:textId="77777777" w:rsidR="00DE78A0"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03826B14" w14:textId="77777777" w:rsidR="00DE78A0"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3D527FD6" w14:textId="77777777" w:rsidR="00DE78A0"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20FEF69B" w14:textId="77777777" w:rsidR="00DE78A0"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7047652F" w14:textId="77777777" w:rsidR="00DE78A0"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7E01A3D9" w14:textId="77777777" w:rsidR="00DE78A0"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1FF7ABB4" w14:textId="77777777" w:rsidR="00DE78A0"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7B82D335" w14:textId="77777777" w:rsidR="00DE78A0"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64ED88A5" w14:textId="77777777" w:rsidR="00DE78A0"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07A00D78" w14:textId="77777777" w:rsidR="00DE78A0"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22315ACF" w14:textId="77777777" w:rsidR="00DE78A0"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5A75831A" w14:textId="77777777" w:rsidR="00DE78A0"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6933565B" w14:textId="77777777" w:rsidR="00DE78A0" w:rsidRDefault="00000000">
      <w:pPr>
        <w:pStyle w:val="Heading3"/>
      </w:pPr>
      <w:bookmarkStart w:id="57" w:name="gate-8-death-has-infinite-meanings"/>
      <w:bookmarkEnd w:id="56"/>
      <w:r>
        <w:t>Gate 8 (Death Has Infinite Meanings)</w:t>
      </w:r>
    </w:p>
    <w:p w14:paraId="7184E00F" w14:textId="77777777" w:rsidR="00DE78A0"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11949B16" w14:textId="77777777" w:rsidR="00DE78A0"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0D0E4362" w14:textId="77777777" w:rsidR="00DE78A0"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773BB667" w14:textId="77777777" w:rsidR="00DE78A0"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48D18946" w14:textId="77777777" w:rsidR="00DE78A0"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298C2603" w14:textId="77777777" w:rsidR="00DE78A0"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009B03EE" w14:textId="77777777" w:rsidR="00DE78A0"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55F275D6" w14:textId="77777777" w:rsidR="00DE78A0"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519F6B4F" w14:textId="77777777" w:rsidR="00DE78A0"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6BE48F76" w14:textId="77777777" w:rsidR="00DE78A0"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3A6092EF" w14:textId="77777777" w:rsidR="00DE78A0"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25F1B869" w14:textId="77777777" w:rsidR="00DE78A0"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453C68F7" w14:textId="77777777" w:rsidR="00DE78A0"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399396E2" w14:textId="77777777" w:rsidR="00DE78A0"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6E103D0E" w14:textId="77777777" w:rsidR="00DE78A0"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000343F1" w14:textId="77777777" w:rsidR="00DE78A0"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18521FCA" w14:textId="77777777" w:rsidR="00DE78A0"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219A3472" w14:textId="77777777" w:rsidR="00DE78A0"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33DAB339" w14:textId="77777777" w:rsidR="00DE78A0"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681A5D92" w14:textId="77777777" w:rsidR="00DE78A0"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568493A6" w14:textId="77777777" w:rsidR="00DE78A0"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37213527" w14:textId="77777777" w:rsidR="00DE78A0"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1000D796" w14:textId="77777777" w:rsidR="00DE78A0"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0B5B54BC" w14:textId="77777777" w:rsidR="00DE78A0"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49CE6F76" w14:textId="77777777" w:rsidR="00DE78A0"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0F96E06E" w14:textId="77777777" w:rsidR="00DE78A0" w:rsidRDefault="00000000">
      <w:pPr>
        <w:pStyle w:val="BodyText"/>
      </w:pPr>
      <w:r>
        <w:t>Even the statement that “nothing perceives Him” ultimately relates to the manifestation of His appearance, which is Him Whom God will make manifest. He is the most exalted and the most supreme.</w:t>
      </w:r>
    </w:p>
    <w:p w14:paraId="2A2C9848" w14:textId="77777777" w:rsidR="00DE78A0"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0BDABE1A" w14:textId="77777777" w:rsidR="00DE78A0"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61BBAAE8" w14:textId="77777777" w:rsidR="00DE78A0"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779880B6" w14:textId="77777777" w:rsidR="00DE78A0"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308EBEAE" w14:textId="77777777" w:rsidR="00DE78A0"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6F35D6B9" w14:textId="77777777" w:rsidR="00DE78A0"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7F7B7C47" w14:textId="77777777" w:rsidR="00DE78A0"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3F5BA069" w14:textId="77777777" w:rsidR="00DE78A0"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3925B649" w14:textId="77777777" w:rsidR="00DE78A0"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76CED5B3" w14:textId="77777777" w:rsidR="00DE78A0"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77E9234B" w14:textId="77777777" w:rsidR="00DE78A0"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45FBEA68" w14:textId="77777777" w:rsidR="00DE78A0"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6C5C82DA" w14:textId="77777777" w:rsidR="00DE78A0"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3414D4B1" w14:textId="77777777" w:rsidR="00DE78A0"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1E304892" w14:textId="77777777" w:rsidR="00DE78A0"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3D5CBA58" w14:textId="77777777" w:rsidR="00DE78A0" w:rsidRDefault="00000000">
      <w:pPr>
        <w:pStyle w:val="Heading3"/>
      </w:pPr>
      <w:bookmarkStart w:id="58" w:name="gate-9-the-resurrection-of-every-soul"/>
      <w:bookmarkEnd w:id="57"/>
      <w:r>
        <w:t>Gate 9 (The Resurrection of Every Soul)</w:t>
      </w:r>
    </w:p>
    <w:p w14:paraId="29658961" w14:textId="77777777" w:rsidR="00DE78A0"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375405B0" w14:textId="77777777" w:rsidR="00DE78A0"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2D6AF44D" w14:textId="77777777" w:rsidR="00DE78A0"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7B2AECC2" w14:textId="77777777" w:rsidR="00DE78A0"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38C9D6EC" w14:textId="77777777" w:rsidR="00DE78A0"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3246ECBC" w14:textId="77777777" w:rsidR="00DE78A0"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65F4A955" w14:textId="77777777" w:rsidR="00DE78A0"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76111531" w14:textId="77777777" w:rsidR="00DE78A0"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0866E78C" w14:textId="77777777" w:rsidR="00DE78A0"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6ECDAB51" w14:textId="77777777" w:rsidR="00DE78A0"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63322AE0" w14:textId="77777777" w:rsidR="00DE78A0"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16A3B54F" w14:textId="77777777" w:rsidR="00DE78A0"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216F5AB0" w14:textId="77777777" w:rsidR="00DE78A0"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47F6D440" w14:textId="77777777" w:rsidR="00DE78A0"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63396B92" w14:textId="77777777" w:rsidR="00DE78A0"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2CE0B574" w14:textId="77777777" w:rsidR="00DE78A0"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439DEED1" w14:textId="77777777" w:rsidR="00DE78A0"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1CDFB34D" w14:textId="77777777" w:rsidR="00DE78A0"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4CEE4F9D" w14:textId="77777777" w:rsidR="00DE78A0"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6D710E2D" w14:textId="77777777" w:rsidR="00DE78A0"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2539D3E1" w14:textId="77777777" w:rsidR="00DE78A0" w:rsidRDefault="00000000">
      <w:pPr>
        <w:pStyle w:val="Heading3"/>
      </w:pPr>
      <w:bookmarkStart w:id="59" w:name="gate-10-the-questioning-of-angels"/>
      <w:bookmarkEnd w:id="58"/>
      <w:r>
        <w:t>Gate 10 (The Questioning of Angels)</w:t>
      </w:r>
    </w:p>
    <w:p w14:paraId="36821836" w14:textId="77777777" w:rsidR="00DE78A0"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37E78F4F" w14:textId="77777777" w:rsidR="00DE78A0"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49718C4F" w14:textId="77777777" w:rsidR="00DE78A0"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24209EE6" w14:textId="77777777" w:rsidR="00DE78A0"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127C9C1F" w14:textId="77777777" w:rsidR="00DE78A0"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517E1E70" w14:textId="77777777" w:rsidR="00DE78A0" w:rsidRDefault="00000000">
      <w:pPr>
        <w:pStyle w:val="Heading3"/>
      </w:pPr>
      <w:bookmarkStart w:id="60" w:name="gate-11-the-resurrection-of-every-entity"/>
      <w:bookmarkEnd w:id="59"/>
      <w:r>
        <w:t>Gate 11 (The Resurrection of Every Entity)</w:t>
      </w:r>
    </w:p>
    <w:p w14:paraId="6E628BF9" w14:textId="77777777" w:rsidR="00DE78A0"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55A0AEC4" w14:textId="77777777" w:rsidR="00DE78A0"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105D70D8" w14:textId="77777777" w:rsidR="00DE78A0"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6BBEC790" w14:textId="77777777" w:rsidR="00DE78A0"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10FAC8E4" w14:textId="77777777" w:rsidR="00DE78A0"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7FF983C1" w14:textId="77777777" w:rsidR="00DE78A0"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22407468" w14:textId="77777777" w:rsidR="00DE78A0"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1DBE85D6" w14:textId="77777777" w:rsidR="00DE78A0"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3121243B" w14:textId="77777777" w:rsidR="00DE78A0"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5F77BBD4" w14:textId="77777777" w:rsidR="00DE78A0" w:rsidRDefault="00000000">
      <w:pPr>
        <w:pStyle w:val="Heading3"/>
      </w:pPr>
      <w:bookmarkStart w:id="61" w:name="gate-12-the-reality-of-the-path"/>
      <w:bookmarkEnd w:id="60"/>
      <w:r>
        <w:t>Gate 12 (The Reality of the Path)</w:t>
      </w:r>
    </w:p>
    <w:p w14:paraId="0F6DB066" w14:textId="77777777" w:rsidR="00DE78A0"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7E15009C" w14:textId="77777777" w:rsidR="00DE78A0"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06C54C6C" w14:textId="77777777" w:rsidR="00DE78A0"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5A118680" w14:textId="77777777" w:rsidR="00DE78A0"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6D61D056" w14:textId="77777777" w:rsidR="00DE78A0"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5C826C66" w14:textId="77777777" w:rsidR="00DE78A0"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12857A52" w14:textId="77777777" w:rsidR="00DE78A0"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25B25988" w14:textId="77777777" w:rsidR="00DE78A0"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462183A8" w14:textId="77777777" w:rsidR="00DE78A0"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0EC4A84A" w14:textId="77777777" w:rsidR="00DE78A0"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2978D3B5" w14:textId="77777777" w:rsidR="00DE78A0"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1B5EA2C5" w14:textId="77777777" w:rsidR="00DE78A0" w:rsidRDefault="00000000">
      <w:pPr>
        <w:pStyle w:val="Heading3"/>
      </w:pPr>
      <w:bookmarkStart w:id="62" w:name="gate-13-the-reality-of-the-balance"/>
      <w:bookmarkEnd w:id="61"/>
      <w:r>
        <w:t>Gate 13 (The Reality of the Balance)</w:t>
      </w:r>
    </w:p>
    <w:p w14:paraId="18971525" w14:textId="77777777" w:rsidR="00DE78A0"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7712DB0B" w14:textId="77777777" w:rsidR="00DE78A0"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296A3473" w14:textId="77777777" w:rsidR="00DE78A0"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6A6AF891" w14:textId="77777777" w:rsidR="00DE78A0"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24CEB5E2" w14:textId="77777777" w:rsidR="00DE78A0"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29246576" w14:textId="77777777" w:rsidR="00DE78A0"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745528D8" w14:textId="77777777" w:rsidR="00DE78A0"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020CE387" w14:textId="77777777" w:rsidR="00DE78A0" w:rsidRDefault="00000000">
      <w:pPr>
        <w:pStyle w:val="Heading3"/>
      </w:pPr>
      <w:bookmarkStart w:id="63" w:name="gate-14-the-reality-of-reckoning"/>
      <w:bookmarkEnd w:id="62"/>
      <w:r>
        <w:t>Gate 14 (The Reality of Reckoning)</w:t>
      </w:r>
    </w:p>
    <w:p w14:paraId="43816BAA" w14:textId="77777777" w:rsidR="00DE78A0"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570C2663" w14:textId="77777777" w:rsidR="00DE78A0"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08297557" w14:textId="77777777" w:rsidR="00DE78A0"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3987481F" w14:textId="77777777" w:rsidR="00DE78A0"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15E6ABF9" w14:textId="77777777" w:rsidR="00DE78A0"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4D6039B6" w14:textId="77777777" w:rsidR="00DE78A0"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7F92D52D" w14:textId="77777777" w:rsidR="00DE78A0"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3F092C4A" w14:textId="77777777" w:rsidR="00DE78A0"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5DF4DFFC" w14:textId="77777777" w:rsidR="00DE78A0"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16419CDE" w14:textId="77777777" w:rsidR="00DE78A0"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6E2BADB6" w14:textId="77777777" w:rsidR="00DE78A0"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1CB420BF" w14:textId="77777777" w:rsidR="00DE78A0"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4558FC27" w14:textId="77777777" w:rsidR="00DE78A0"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01CE49ED" w14:textId="77777777" w:rsidR="00DE78A0"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61F6AFD5" w14:textId="77777777" w:rsidR="00DE78A0" w:rsidRDefault="00000000">
      <w:pPr>
        <w:pStyle w:val="Heading3"/>
      </w:pPr>
      <w:bookmarkStart w:id="64" w:name="gate-15-the-truth-of-the-book"/>
      <w:bookmarkEnd w:id="63"/>
      <w:r>
        <w:lastRenderedPageBreak/>
        <w:t>Gate 15 (The Truth of the Book)</w:t>
      </w:r>
    </w:p>
    <w:p w14:paraId="4FC47B10" w14:textId="77777777" w:rsidR="00DE78A0"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3FB1E8E2" w14:textId="77777777" w:rsidR="00DE78A0"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273FF84D" w14:textId="77777777" w:rsidR="00DE78A0"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5C255F6A" w14:textId="77777777" w:rsidR="00DE78A0"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20CA3D40" w14:textId="77777777" w:rsidR="00DE78A0"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099C8EA1" w14:textId="77777777" w:rsidR="00DE78A0"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561869D0" w14:textId="77777777" w:rsidR="00DE78A0"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01A03AAA" w14:textId="77777777" w:rsidR="00DE78A0"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7AF74706" w14:textId="77777777" w:rsidR="00DE78A0"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7B6CA504" w14:textId="77777777" w:rsidR="00DE78A0"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12038F27" w14:textId="77777777" w:rsidR="00DE78A0"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2D979905" w14:textId="77777777" w:rsidR="00DE78A0"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2BD62418" w14:textId="77777777" w:rsidR="00DE78A0" w:rsidRDefault="00000000">
      <w:pPr>
        <w:pStyle w:val="Heading3"/>
      </w:pPr>
      <w:bookmarkStart w:id="65" w:name="gate-16-the-reality-of-paradise"/>
      <w:bookmarkEnd w:id="64"/>
      <w:r>
        <w:t>Gate 16 (The Reality of Paradise)</w:t>
      </w:r>
    </w:p>
    <w:p w14:paraId="513366F0" w14:textId="77777777" w:rsidR="00DE78A0"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3C00E432" w14:textId="77777777" w:rsidR="00DE78A0"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093F384C" w14:textId="77777777" w:rsidR="00DE78A0"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595F5ED3" w14:textId="77777777" w:rsidR="00DE78A0"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3AC5ACBA" w14:textId="77777777" w:rsidR="00DE78A0"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4C8040DF" w14:textId="77777777" w:rsidR="00DE78A0"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6F459B07" w14:textId="77777777" w:rsidR="00DE78A0"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5C594A96" w14:textId="77777777" w:rsidR="00DE78A0"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688F3DD2" w14:textId="77777777" w:rsidR="00DE78A0"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5A439F9E" w14:textId="77777777" w:rsidR="00DE78A0"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6F4F53AD" w14:textId="77777777" w:rsidR="00DE78A0"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514A0789" w14:textId="77777777" w:rsidR="00DE78A0"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200FFDFF" w14:textId="77777777" w:rsidR="00DE78A0"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208FD058" w14:textId="77777777" w:rsidR="00DE78A0"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483875FE" w14:textId="77777777" w:rsidR="00DE78A0"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391369B1" w14:textId="77777777" w:rsidR="00DE78A0"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38CA6BAA" w14:textId="77777777" w:rsidR="00DE78A0"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489133B8" w14:textId="77777777" w:rsidR="00DE78A0"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057A0751" w14:textId="77777777" w:rsidR="00DE78A0"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3577705D" w14:textId="77777777" w:rsidR="00DE78A0"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421E73A1" w14:textId="77777777" w:rsidR="00DE78A0"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2546CB25" w14:textId="77777777" w:rsidR="00DE78A0"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27EC143F" w14:textId="77777777" w:rsidR="00DE78A0"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26D18B81" w14:textId="77777777" w:rsidR="00DE78A0"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4FE1ACCD" w14:textId="77777777" w:rsidR="00DE78A0"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1FAF259E" w14:textId="77777777" w:rsidR="00DE78A0"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1D42DC84" w14:textId="77777777" w:rsidR="00DE78A0"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29127DAF" w14:textId="77777777" w:rsidR="00DE78A0"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456C7239" w14:textId="77777777" w:rsidR="00DE78A0"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6C66D1C4" w14:textId="77777777" w:rsidR="00DE78A0"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3F8A3CF8" w14:textId="77777777" w:rsidR="00DE78A0"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3551DE2C" w14:textId="77777777" w:rsidR="00DE78A0"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20C4FCED" w14:textId="77777777" w:rsidR="00DE78A0"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4027D9C1" w14:textId="77777777" w:rsidR="00DE78A0"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53D989CB" w14:textId="77777777" w:rsidR="00DE78A0"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5B8811ED" w14:textId="77777777" w:rsidR="00DE78A0"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0E24A17E" w14:textId="77777777" w:rsidR="00DE78A0"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2E5423EF" w14:textId="77777777" w:rsidR="00DE78A0"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6CF35466" w14:textId="77777777" w:rsidR="00DE78A0"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4DF9BF52" w14:textId="77777777" w:rsidR="00DE78A0"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012D86C8" w14:textId="77777777" w:rsidR="00DE78A0" w:rsidRDefault="00000000">
      <w:pPr>
        <w:pStyle w:val="Heading3"/>
      </w:pPr>
      <w:bookmarkStart w:id="66" w:name="gate-17-the-reality-of-the-fire"/>
      <w:bookmarkEnd w:id="65"/>
      <w:r>
        <w:t>Gate 17 (The Reality of the Fire)</w:t>
      </w:r>
    </w:p>
    <w:p w14:paraId="4A985FE7" w14:textId="77777777" w:rsidR="00DE78A0"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52A3F211" w14:textId="77777777" w:rsidR="00DE78A0"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768A509C" w14:textId="77777777" w:rsidR="00DE78A0"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33437A17" w14:textId="77777777" w:rsidR="00DE78A0"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3EAFA34A" w14:textId="77777777" w:rsidR="00DE78A0"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73182D0A" w14:textId="77777777" w:rsidR="00DE78A0"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0184CCB3" w14:textId="77777777" w:rsidR="00DE78A0"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5EADB070" w14:textId="77777777" w:rsidR="00DE78A0"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4856A87B" w14:textId="77777777" w:rsidR="00DE78A0"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3F8A5C49" w14:textId="77777777" w:rsidR="00DE78A0"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3A03420C" w14:textId="77777777" w:rsidR="00DE78A0"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2A09A4EC" w14:textId="77777777" w:rsidR="00DE78A0"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4F08AE0D" w14:textId="77777777" w:rsidR="00DE78A0"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1B0A0B08" w14:textId="77777777" w:rsidR="00DE78A0"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6B55F15E" w14:textId="77777777" w:rsidR="00DE78A0"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5B199D94" w14:textId="77777777" w:rsidR="00DE78A0"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00BF2F7B" w14:textId="77777777" w:rsidR="00DE78A0"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418D26B3" w14:textId="77777777" w:rsidR="00DE78A0"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5F127087" w14:textId="77777777" w:rsidR="00DE78A0"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6173C5A1" w14:textId="77777777" w:rsidR="00DE78A0"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3171A27B" w14:textId="77777777" w:rsidR="00DE78A0"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6F731F39" w14:textId="77777777" w:rsidR="00DE78A0"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2E81C60B" w14:textId="77777777" w:rsidR="00DE78A0"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4397630C" w14:textId="77777777" w:rsidR="00DE78A0"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21BF8F0A" w14:textId="77777777" w:rsidR="00DE78A0"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4CDF37A4" w14:textId="77777777" w:rsidR="00DE78A0"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2A667395" w14:textId="77777777" w:rsidR="00DE78A0"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376CEF46" w14:textId="77777777" w:rsidR="00DE78A0"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69242998" w14:textId="77777777" w:rsidR="00DE78A0"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2B5C8BE7" w14:textId="77777777" w:rsidR="00DE78A0"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186FF509" w14:textId="77777777" w:rsidR="00DE78A0"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1A182520" w14:textId="77777777" w:rsidR="00DE78A0"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2B5501B6" w14:textId="77777777" w:rsidR="00DE78A0"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772F68B9" w14:textId="77777777" w:rsidR="00DE78A0"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70D17797" w14:textId="77777777" w:rsidR="00DE78A0"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2EE5DBC2" w14:textId="77777777" w:rsidR="00DE78A0"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432C7DB7" w14:textId="77777777" w:rsidR="00DE78A0" w:rsidRDefault="00000000">
      <w:pPr>
        <w:pStyle w:val="Heading3"/>
      </w:pPr>
      <w:bookmarkStart w:id="67" w:name="gate-18-the-hour"/>
      <w:bookmarkEnd w:id="66"/>
      <w:r>
        <w:t>Gate 18 (The Hour)</w:t>
      </w:r>
    </w:p>
    <w:p w14:paraId="1CDF9FF6" w14:textId="77777777" w:rsidR="00DE78A0" w:rsidRDefault="00000000">
      <w:pPr>
        <w:pStyle w:val="FirstParagraph"/>
      </w:pPr>
      <w:r>
        <w:rPr>
          <w:b/>
          <w:bCs/>
        </w:rPr>
        <w:t>Chapter Eighteen:</w:t>
      </w:r>
      <w:r>
        <w:t xml:space="preserve"> On the Explanation that “The Hour is Coming, Beyond Any Doubt”</w:t>
      </w:r>
    </w:p>
    <w:p w14:paraId="4A0868F9" w14:textId="77777777" w:rsidR="00DE78A0"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3FAFF2AC" w14:textId="77777777" w:rsidR="00DE78A0"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5BFD7EA2" w14:textId="77777777" w:rsidR="00DE78A0" w:rsidRDefault="00000000">
      <w:pPr>
        <w:pStyle w:val="Heading3"/>
      </w:pPr>
      <w:bookmarkStart w:id="68" w:name="X2c85540f3249401943903b47180cd40a46cef27"/>
      <w:bookmarkEnd w:id="67"/>
      <w:r>
        <w:t>Gate 19 (The Bayan is a Gift for Him Whome God Shall Make Manifest)</w:t>
      </w:r>
    </w:p>
    <w:p w14:paraId="26EFF800" w14:textId="77777777" w:rsidR="00DE78A0" w:rsidRDefault="00000000">
      <w:pPr>
        <w:pStyle w:val="FirstParagraph"/>
      </w:pPr>
      <w:r>
        <w:rPr>
          <w:b/>
          <w:bCs/>
        </w:rPr>
        <w:t>Chapter Nineteen:</w:t>
      </w:r>
      <w:r>
        <w:t xml:space="preserve"> That Whatever is in the Bayán is a Gift from God for Him Whom God Shall Make Manifest</w:t>
      </w:r>
    </w:p>
    <w:p w14:paraId="5F09E819" w14:textId="77777777" w:rsidR="00DE78A0"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1A19E798" w14:textId="77777777" w:rsidR="00DE78A0" w:rsidRDefault="00000000">
      <w:pPr>
        <w:pStyle w:val="BodyText"/>
      </w:pPr>
      <w:r>
        <w:t>The essence of this chapter is that the traces and fruits of the Manifestation of Truth, in every dispensation, are gifts from God bestowed upon Him Who will appear in the subsequent Manifestation.</w:t>
      </w:r>
    </w:p>
    <w:p w14:paraId="6ED663E5" w14:textId="77777777" w:rsidR="00DE78A0"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31C33271" w14:textId="77777777" w:rsidR="00DE78A0"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2872E268" w14:textId="77777777" w:rsidR="00DE78A0"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5A6482F3" w14:textId="77777777" w:rsidR="00DE78A0"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5D0095F1" w14:textId="77777777" w:rsidR="00DE78A0"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7A852D71" w14:textId="77777777" w:rsidR="00DE78A0"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622D41A8" w14:textId="77777777" w:rsidR="00DE78A0" w:rsidRDefault="00000000">
      <w:pPr>
        <w:pStyle w:val="Heading2"/>
      </w:pPr>
      <w:bookmarkStart w:id="69" w:name="vahid-3-the-manifestation-of-god"/>
      <w:bookmarkEnd w:id="49"/>
      <w:bookmarkEnd w:id="68"/>
      <w:r>
        <w:t>Vahid 3 (The Manifestation of God)</w:t>
      </w:r>
    </w:p>
    <w:p w14:paraId="7D3CC2BD" w14:textId="77777777" w:rsidR="00DE78A0" w:rsidRDefault="00000000">
      <w:pPr>
        <w:pStyle w:val="Heading3"/>
      </w:pPr>
      <w:bookmarkStart w:id="70" w:name="gate-1-creation-is-for-who-points-to-him"/>
      <w:r>
        <w:t>Gate 1 (Creation is For Who Points to Him)</w:t>
      </w:r>
    </w:p>
    <w:p w14:paraId="1F07BE67" w14:textId="77777777" w:rsidR="00DE78A0"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07204512" w14:textId="77777777" w:rsidR="00DE78A0"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7C067A3C" w14:textId="77777777" w:rsidR="00DE78A0"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1F8C4091" w14:textId="77777777" w:rsidR="00DE78A0"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6295BC63" w14:textId="77777777" w:rsidR="00DE78A0"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25690745" w14:textId="77777777" w:rsidR="00DE78A0"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4948ABB8" w14:textId="77777777" w:rsidR="00DE78A0"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03F0A0E4" w14:textId="77777777" w:rsidR="00DE78A0"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415905A6" w14:textId="77777777" w:rsidR="00DE78A0" w:rsidRDefault="00000000">
      <w:pPr>
        <w:pStyle w:val="BodyText"/>
      </w:pPr>
      <w:r>
        <w:t>Say: God begins all things and then restores them, and there is no mention after God. Will you not then believe?</w:t>
      </w:r>
    </w:p>
    <w:p w14:paraId="0F3A7B56" w14:textId="77777777" w:rsidR="00DE78A0" w:rsidRDefault="00000000">
      <w:pPr>
        <w:pStyle w:val="Heading3"/>
      </w:pPr>
      <w:bookmarkStart w:id="71" w:name="gate-2-the-word-is-truth"/>
      <w:bookmarkEnd w:id="70"/>
      <w:r>
        <w:t>Gate 2 (The Word is Truth)</w:t>
      </w:r>
    </w:p>
    <w:p w14:paraId="519A5766" w14:textId="77777777" w:rsidR="00DE78A0"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2917D6FF" w14:textId="77777777" w:rsidR="00DE78A0"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129FC08B" w14:textId="77777777" w:rsidR="00DE78A0"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15AA480D" w14:textId="77777777" w:rsidR="00DE78A0"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409ACD00" w14:textId="77777777" w:rsidR="00DE78A0"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0DB74E46" w14:textId="77777777" w:rsidR="00DE78A0"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4C427BAA" w14:textId="77777777" w:rsidR="00DE78A0"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2D8F175A" w14:textId="77777777" w:rsidR="00DE78A0"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657FB56E" w14:textId="77777777" w:rsidR="00DE78A0"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6F601FB7" w14:textId="77777777" w:rsidR="00DE78A0"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55AD98C1" w14:textId="77777777" w:rsidR="00DE78A0" w:rsidRDefault="00000000">
      <w:pPr>
        <w:pStyle w:val="Heading3"/>
      </w:pPr>
      <w:bookmarkStart w:id="72" w:name="Xc69ab94829f8f11e7b665d1ab2b675e7227dd0a"/>
      <w:bookmarkEnd w:id="71"/>
      <w:r>
        <w:t>Gate 3 (The Bayan Revolves Around He Whom God Shall Make Manifest)</w:t>
      </w:r>
    </w:p>
    <w:p w14:paraId="7FCA05E4" w14:textId="77777777" w:rsidR="00DE78A0"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0450FD9C" w14:textId="77777777" w:rsidR="00DE78A0"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321DEDDD" w14:textId="77777777" w:rsidR="00DE78A0"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413B06DC" w14:textId="77777777" w:rsidR="00DE78A0"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1082FC05" w14:textId="77777777" w:rsidR="00DE78A0"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0C0AF3FB" w14:textId="77777777" w:rsidR="00DE78A0"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1B3EA573" w14:textId="77777777" w:rsidR="00DE78A0"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4D5DE845" w14:textId="77777777" w:rsidR="00DE78A0" w:rsidRDefault="00000000">
      <w:pPr>
        <w:pStyle w:val="Heading3"/>
      </w:pPr>
      <w:bookmarkStart w:id="73" w:name="Xcb606b09c92667e3015f63d8728ec784f94762e"/>
      <w:bookmarkEnd w:id="72"/>
      <w:r>
        <w:t>Gate 4 (The Next Manifestation is Greater Than the Prior)</w:t>
      </w:r>
    </w:p>
    <w:p w14:paraId="26A48173" w14:textId="77777777" w:rsidR="00DE78A0" w:rsidRDefault="00000000">
      <w:pPr>
        <w:pStyle w:val="FirstParagraph"/>
      </w:pPr>
      <w:r>
        <w:rPr>
          <w:b/>
          <w:bCs/>
        </w:rPr>
        <w:t>The fourth gate of the third Unity</w:t>
      </w:r>
      <w:r>
        <w:t>: That which God has revealed to Him in terms of verses and words is greater and loftier than what was revealed before.</w:t>
      </w:r>
    </w:p>
    <w:p w14:paraId="1006DF37" w14:textId="77777777" w:rsidR="00DE78A0"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72ADEA90" w14:textId="77777777" w:rsidR="00DE78A0"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150C8F40" w14:textId="77777777" w:rsidR="00DE78A0"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1DE04452" w14:textId="77777777" w:rsidR="00DE78A0"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3FA9CEDD" w14:textId="77777777" w:rsidR="00DE78A0" w:rsidRDefault="00000000">
      <w:pPr>
        <w:pStyle w:val="Heading3"/>
      </w:pPr>
      <w:bookmarkStart w:id="74" w:name="Xcd41ef7dbac10a9688d0f54f985e8494ddc79a4"/>
      <w:bookmarkEnd w:id="73"/>
      <w:r>
        <w:t>Gate 5 (The Command Is Entirely the Manifestation’s)</w:t>
      </w:r>
    </w:p>
    <w:p w14:paraId="7071BC4A" w14:textId="77777777" w:rsidR="00DE78A0"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56515213" w14:textId="77777777" w:rsidR="00DE78A0"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08C69206" w14:textId="77777777" w:rsidR="00DE78A0" w:rsidRDefault="00000000">
      <w:pPr>
        <w:pStyle w:val="Heading3"/>
      </w:pPr>
      <w:bookmarkStart w:id="75" w:name="X269c80214e36061e54ecd2e091e422a8a94d3de"/>
      <w:bookmarkEnd w:id="74"/>
      <w:r>
        <w:t>Gate 6 (God Has Created Everything and Everything is Below Him)</w:t>
      </w:r>
    </w:p>
    <w:p w14:paraId="44DCB1F7" w14:textId="77777777" w:rsidR="00DE78A0" w:rsidRDefault="00000000">
      <w:pPr>
        <w:pStyle w:val="FirstParagraph"/>
      </w:pPr>
      <w:r>
        <w:rPr>
          <w:b/>
          <w:bCs/>
        </w:rPr>
        <w:t>The sixth gate of the third Unity</w:t>
      </w:r>
      <w:r>
        <w:t>: Whatever is mentioned as bearing the name of a thing, God has created it in the realm of origination.</w:t>
      </w:r>
    </w:p>
    <w:p w14:paraId="61A43D00" w14:textId="77777777" w:rsidR="00DE78A0"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74C514E5" w14:textId="77777777" w:rsidR="00DE78A0"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47BF849C" w14:textId="77777777" w:rsidR="00DE78A0"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194F3269" w14:textId="77777777" w:rsidR="00DE78A0" w:rsidRDefault="00000000">
      <w:pPr>
        <w:pStyle w:val="Heading3"/>
      </w:pPr>
      <w:bookmarkStart w:id="76" w:name="Xb8d688f7744597bbdd5ed36f1c1b62f462a2a00"/>
      <w:bookmarkEnd w:id="75"/>
      <w:r>
        <w:t>Gate 7 (Meeting God is Meeting the Manifestation)</w:t>
      </w:r>
    </w:p>
    <w:p w14:paraId="0E4DA28A" w14:textId="77777777" w:rsidR="00DE78A0"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53614B0B" w14:textId="77777777" w:rsidR="00DE78A0"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5688C6B4" w14:textId="77777777" w:rsidR="00DE78A0"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583BBBD5" w14:textId="77777777" w:rsidR="00DE78A0"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06A1CF6C" w14:textId="77777777" w:rsidR="00DE78A0"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089F0B13" w14:textId="77777777" w:rsidR="00DE78A0"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58788B27" w14:textId="77777777" w:rsidR="00DE78A0"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237F3A4D" w14:textId="77777777" w:rsidR="00DE78A0"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62EC5B5C" w14:textId="77777777" w:rsidR="00DE78A0"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2079CBE3" w14:textId="77777777" w:rsidR="00DE78A0" w:rsidRDefault="00000000">
      <w:pPr>
        <w:pStyle w:val="Heading3"/>
      </w:pPr>
      <w:bookmarkStart w:id="77" w:name="X8040652a69a3e50ebd0c2bb366527127e16465b"/>
      <w:bookmarkEnd w:id="76"/>
      <w:r>
        <w:t>Gate 8 (Everything Is Contained Within the Bayan)</w:t>
      </w:r>
    </w:p>
    <w:p w14:paraId="7B8F99C7" w14:textId="77777777" w:rsidR="00DE78A0" w:rsidRDefault="00000000">
      <w:pPr>
        <w:pStyle w:val="FirstParagraph"/>
      </w:pPr>
      <w:r>
        <w:rPr>
          <w:b/>
          <w:bCs/>
        </w:rPr>
        <w:t>The eighth gate of the third Unity</w:t>
      </w:r>
      <w:r>
        <w:t>: That everything in the greater world is contained within the Bayán.</w:t>
      </w:r>
    </w:p>
    <w:p w14:paraId="4F0B7116" w14:textId="77777777" w:rsidR="00DE78A0"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04FE3455" w14:textId="77777777" w:rsidR="00DE78A0"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272A6477" w14:textId="77777777" w:rsidR="00DE78A0"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205CFCED" w14:textId="77777777" w:rsidR="00DE78A0"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2A5FE5D1" w14:textId="77777777" w:rsidR="00DE78A0"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3C0054F9" w14:textId="77777777" w:rsidR="00DE78A0"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73C8AA52" w14:textId="77777777" w:rsidR="00DE78A0"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743B1222" w14:textId="77777777" w:rsidR="00DE78A0"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1933966B" w14:textId="77777777" w:rsidR="00DE78A0"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6B1E4848" w14:textId="77777777" w:rsidR="00DE78A0"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03C7E1F4" w14:textId="77777777" w:rsidR="00DE78A0"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2634016B" w14:textId="77777777" w:rsidR="00DE78A0"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34272D0E" w14:textId="77777777" w:rsidR="00DE78A0"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5DF83AFD" w14:textId="77777777" w:rsidR="00DE78A0"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16FBF200" w14:textId="77777777" w:rsidR="00DE78A0"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5A7FA7AA" w14:textId="77777777" w:rsidR="00DE78A0" w:rsidRDefault="00000000">
      <w:pPr>
        <w:pStyle w:val="Heading3"/>
      </w:pPr>
      <w:bookmarkStart w:id="78" w:name="X7ef69f47bb5cf52d703edaca8ff9a5eaa8301a7"/>
      <w:bookmarkEnd w:id="77"/>
      <w:r>
        <w:t>Gate 9 (The Bayan Exists Within a Verse of 19 Names - For Any Soul)</w:t>
      </w:r>
    </w:p>
    <w:p w14:paraId="6E501167" w14:textId="77777777" w:rsidR="00DE78A0" w:rsidRDefault="00000000">
      <w:pPr>
        <w:pStyle w:val="FirstParagraph"/>
      </w:pPr>
      <w:r>
        <w:rPr>
          <w:b/>
          <w:bCs/>
        </w:rPr>
        <w:t>The ninth gate of the third Unity</w:t>
      </w:r>
      <w:r>
        <w:t>: That all things in the Bayán exist within the verse of the Bayán.</w:t>
      </w:r>
    </w:p>
    <w:p w14:paraId="10B884CC" w14:textId="77777777" w:rsidR="00DE78A0"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11CB3AA3" w14:textId="77777777" w:rsidR="00DE78A0"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3C953F5B" w14:textId="77777777" w:rsidR="00DE78A0"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44AC4C1E" w14:textId="77777777" w:rsidR="00DE78A0" w:rsidRDefault="00000000">
      <w:pPr>
        <w:pStyle w:val="Heading3"/>
      </w:pPr>
      <w:bookmarkStart w:id="79" w:name="X0c864acc82e859db9d21c75f22ab6c3de8883f4"/>
      <w:bookmarkEnd w:id="78"/>
      <w:r>
        <w:t>Gate 10 (The Bayan Exists Within a Verse of 19 Names - For Prophets)</w:t>
      </w:r>
    </w:p>
    <w:p w14:paraId="20F0EE5F" w14:textId="77777777" w:rsidR="00DE78A0"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55F57353" w14:textId="77777777" w:rsidR="00DE78A0"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44561590" w14:textId="77777777" w:rsidR="00DE78A0"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35860A0F" w14:textId="77777777" w:rsidR="00DE78A0"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723CA5A2" w14:textId="77777777" w:rsidR="00DE78A0"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1BAB1CEF" w14:textId="77777777" w:rsidR="00DE78A0"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0E81B1A7" w14:textId="77777777" w:rsidR="00DE78A0"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20890952" w14:textId="77777777" w:rsidR="00DE78A0"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4437445D" w14:textId="77777777" w:rsidR="00DE78A0"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174678C2" w14:textId="77777777" w:rsidR="00DE78A0"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05935D35" w14:textId="77777777" w:rsidR="00DE78A0" w:rsidRDefault="00000000">
      <w:pPr>
        <w:pStyle w:val="BodyText"/>
      </w:pPr>
      <w:r>
        <w:rPr>
          <w:i/>
          <w:iCs/>
        </w:rPr>
        <w:lastRenderedPageBreak/>
        <w:t>Reflect upon this, O possessors of understanding, all of you together. And be certain, O you mirrored suns, all of you together.</w:t>
      </w:r>
    </w:p>
    <w:p w14:paraId="016B6C9C" w14:textId="77777777" w:rsidR="00DE78A0" w:rsidRDefault="00000000">
      <w:pPr>
        <w:pStyle w:val="Heading3"/>
      </w:pPr>
      <w:bookmarkStart w:id="80" w:name="X073864bf629f7e56ba663aab59334ddab56b987"/>
      <w:bookmarkEnd w:id="79"/>
      <w:r>
        <w:t>Gate 11 (Verbal Letters and Their Spirits Are Created Through the Point)</w:t>
      </w:r>
    </w:p>
    <w:p w14:paraId="1132528C" w14:textId="77777777" w:rsidR="00DE78A0"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52958F57" w14:textId="77777777" w:rsidR="00DE78A0"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4EA8D0B6" w14:textId="77777777" w:rsidR="00DE78A0" w:rsidRDefault="00000000">
      <w:pPr>
        <w:pStyle w:val="BodyText"/>
      </w:pPr>
      <w:r>
        <w:t>This has been explained in prior gates and will appear in its appropriate places. God is the protector of the righteous.</w:t>
      </w:r>
    </w:p>
    <w:p w14:paraId="3D5BBF04" w14:textId="77777777" w:rsidR="00DE78A0" w:rsidRDefault="00000000">
      <w:pPr>
        <w:pStyle w:val="Heading3"/>
      </w:pPr>
      <w:bookmarkStart w:id="81" w:name="gate-12-the-sun-and-the-mirrors"/>
      <w:bookmarkEnd w:id="80"/>
      <w:r>
        <w:t>Gate 12 (The Sun and the Mirrors)</w:t>
      </w:r>
    </w:p>
    <w:p w14:paraId="03BBE1AF" w14:textId="77777777" w:rsidR="00DE78A0"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59CDB942" w14:textId="77777777" w:rsidR="00DE78A0"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44490C24" w14:textId="77777777" w:rsidR="00DE78A0"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4163A1E3" w14:textId="77777777" w:rsidR="00DE78A0"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26464F04" w14:textId="77777777" w:rsidR="00DE78A0"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72522637" w14:textId="77777777" w:rsidR="00DE78A0"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5490FD0C" w14:textId="77777777" w:rsidR="00DE78A0"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594892F2" w14:textId="77777777" w:rsidR="00DE78A0"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503A22BB" w14:textId="77777777" w:rsidR="00DE78A0"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61535173" w14:textId="77777777" w:rsidR="00DE78A0"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546889BC" w14:textId="77777777" w:rsidR="00DE78A0"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4978CCC9" w14:textId="77777777" w:rsidR="00DE78A0"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3A550C8B" w14:textId="77777777" w:rsidR="00DE78A0"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6BCEFBF2" w14:textId="77777777" w:rsidR="00DE78A0"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7EA46FBE" w14:textId="77777777" w:rsidR="00DE78A0"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055FBD8B" w14:textId="77777777" w:rsidR="00DE78A0"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44F7382A" w14:textId="77777777" w:rsidR="00DE78A0"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5B3285B6" w14:textId="77777777" w:rsidR="00DE78A0" w:rsidRDefault="00000000">
      <w:pPr>
        <w:pStyle w:val="BodyText"/>
      </w:pPr>
      <w:r>
        <w:rPr>
          <w:i/>
          <w:iCs/>
        </w:rPr>
        <w:t>“By the One who split the seed and created the soul, who stands alone in might, sanctified in greatness, and unique in oneness”</w:t>
      </w:r>
    </w:p>
    <w:p w14:paraId="3C408AE2" w14:textId="77777777" w:rsidR="00DE78A0"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131CCBEF" w14:textId="77777777" w:rsidR="00DE78A0" w:rsidRDefault="00000000">
      <w:pPr>
        <w:pStyle w:val="BodyText"/>
      </w:pPr>
      <w:r>
        <w:t>God does not love to mention those who do not believe in Him and His signs, but God loves the righteous.</w:t>
      </w:r>
    </w:p>
    <w:p w14:paraId="52C83C68" w14:textId="77777777" w:rsidR="00DE78A0" w:rsidRDefault="00000000">
      <w:pPr>
        <w:pStyle w:val="Heading3"/>
      </w:pPr>
      <w:bookmarkStart w:id="82" w:name="X6ee6834f0993f4fa33de7cf7911c3f69d619f31"/>
      <w:bookmarkEnd w:id="81"/>
      <w:r>
        <w:t>Gate 13 (Impermissible to Ask About Him Whom God Shall Make Manifest)</w:t>
      </w:r>
    </w:p>
    <w:p w14:paraId="66C23E8A" w14:textId="77777777" w:rsidR="00DE78A0"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44E62F64" w14:textId="77777777" w:rsidR="00DE78A0"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4DB4E173" w14:textId="77777777" w:rsidR="00DE78A0"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2F39D59D" w14:textId="77777777" w:rsidR="00DE78A0"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58C4C3E5" w14:textId="77777777" w:rsidR="00DE78A0"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0F9C1C8F" w14:textId="77777777" w:rsidR="00DE78A0"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730050CB" w14:textId="77777777" w:rsidR="00DE78A0"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6E287A73" w14:textId="77777777" w:rsidR="00DE78A0"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21EE6D9D" w14:textId="77777777" w:rsidR="00DE78A0"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52EFDFCC" w14:textId="77777777" w:rsidR="00DE78A0"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5769850D" w14:textId="77777777" w:rsidR="00DE78A0"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06222BCD" w14:textId="77777777" w:rsidR="00DE78A0"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67F71669" w14:textId="77777777" w:rsidR="00DE78A0" w:rsidRDefault="00000000">
      <w:pPr>
        <w:pStyle w:val="BodyText"/>
      </w:pPr>
      <w:r>
        <w:rPr>
          <w:i/>
          <w:iCs/>
        </w:rPr>
        <w:t>To Him belong creation and command, from before and after. There is no God but Him. Indeed, we are all devoted to Him.</w:t>
      </w:r>
    </w:p>
    <w:p w14:paraId="0D23AA2A" w14:textId="77777777" w:rsidR="00DE78A0"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2C43D5F1" w14:textId="77777777" w:rsidR="00DE78A0"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4173395F" w14:textId="77777777" w:rsidR="00DE78A0"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7C6CBB8A" w14:textId="77777777" w:rsidR="00DE78A0"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726388A7" w14:textId="77777777" w:rsidR="00DE78A0"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6F7E61AE" w14:textId="77777777" w:rsidR="00DE78A0"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5E764985" w14:textId="77777777" w:rsidR="00DE78A0"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7AEF5026" w14:textId="77777777" w:rsidR="00DE78A0"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49E2C408" w14:textId="77777777" w:rsidR="00DE78A0"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1B87350F" w14:textId="77777777" w:rsidR="00DE78A0" w:rsidRDefault="00000000">
      <w:pPr>
        <w:pStyle w:val="Heading3"/>
      </w:pPr>
      <w:bookmarkStart w:id="83" w:name="Xa24782b165603d73be2e8603e99d1d707ce1e13"/>
      <w:bookmarkEnd w:id="82"/>
      <w:r>
        <w:t>Gate 14 (Preserve the Bayan With Utmost Care)</w:t>
      </w:r>
    </w:p>
    <w:p w14:paraId="2D0B453C" w14:textId="77777777" w:rsidR="00DE78A0" w:rsidRDefault="00000000">
      <w:pPr>
        <w:pStyle w:val="FirstParagraph"/>
      </w:pPr>
      <w:r>
        <w:rPr>
          <w:b/>
          <w:bCs/>
        </w:rPr>
        <w:t>The fourteenth gate of the third Unity</w:t>
      </w:r>
      <w:r>
        <w:t>: On preserving the Bayán with the utmost care by every soul.</w:t>
      </w:r>
    </w:p>
    <w:p w14:paraId="246BDEE6" w14:textId="77777777" w:rsidR="00DE78A0"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5952D7B3" w14:textId="77777777" w:rsidR="00DE78A0"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5A29C611" w14:textId="77777777" w:rsidR="00DE78A0"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0FA0646D" w14:textId="77777777" w:rsidR="00DE78A0"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173972CE" w14:textId="77777777" w:rsidR="00DE78A0"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11F60E13" w14:textId="77777777" w:rsidR="00DE78A0"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27869C16" w14:textId="77777777" w:rsidR="00DE78A0" w:rsidRDefault="00000000">
      <w:pPr>
        <w:pStyle w:val="Heading3"/>
      </w:pPr>
      <w:bookmarkStart w:id="84" w:name="Xe61396e23068b6f0dfc35d32365f8c45f7fd868"/>
      <w:bookmarkEnd w:id="83"/>
      <w:r>
        <w:t>Gate 15 (Belief in Him Whom God Shall Make Manifest is Belief in God)</w:t>
      </w:r>
    </w:p>
    <w:p w14:paraId="721EBFC5" w14:textId="77777777" w:rsidR="00DE78A0"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20AFE938" w14:textId="77777777" w:rsidR="00DE78A0"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1792DE8A" w14:textId="77777777" w:rsidR="00DE78A0"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78701BC3" w14:textId="77777777" w:rsidR="00DE78A0"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7FE5FA8D" w14:textId="77777777" w:rsidR="00DE78A0"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34C9F706" w14:textId="77777777" w:rsidR="00DE78A0"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43166823" w14:textId="77777777" w:rsidR="00DE78A0"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4DA5E114" w14:textId="77777777" w:rsidR="00DE78A0"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6FB8985A" w14:textId="77777777" w:rsidR="00DE78A0"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17B9979A" w14:textId="77777777" w:rsidR="00DE78A0"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45F9BFCB" w14:textId="77777777" w:rsidR="00DE78A0"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193FA837" w14:textId="77777777" w:rsidR="00DE78A0" w:rsidRDefault="00000000">
      <w:pPr>
        <w:pStyle w:val="Heading3"/>
      </w:pPr>
      <w:bookmarkStart w:id="85" w:name="X46057c43360c834b0f9a2ee203f08e55037aea1"/>
      <w:bookmarkEnd w:id="84"/>
      <w:r>
        <w:t>Gate 16 (Impermissible to Act Except Through the Traces of the Point)</w:t>
      </w:r>
    </w:p>
    <w:p w14:paraId="3A24F4D0" w14:textId="77777777" w:rsidR="00DE78A0" w:rsidRDefault="00000000">
      <w:pPr>
        <w:pStyle w:val="FirstParagraph"/>
      </w:pPr>
      <w:r>
        <w:rPr>
          <w:b/>
          <w:bCs/>
        </w:rPr>
        <w:t>The sixteenth gate of the third Unity</w:t>
      </w:r>
      <w:r>
        <w:t>: It is impermissible to act except through the traces of the Point.</w:t>
      </w:r>
    </w:p>
    <w:p w14:paraId="36D09732" w14:textId="77777777" w:rsidR="00DE78A0"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7B452583" w14:textId="77777777" w:rsidR="00DE78A0"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26BD1651" w14:textId="77777777" w:rsidR="00DE78A0"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3F0DE17D" w14:textId="77777777" w:rsidR="00DE78A0"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12905DDE" w14:textId="77777777" w:rsidR="00DE78A0"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476DBEE0" w14:textId="77777777" w:rsidR="00DE78A0"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58407E2D" w14:textId="77777777" w:rsidR="00DE78A0"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3D356648" w14:textId="77777777" w:rsidR="00DE78A0" w:rsidRDefault="00000000">
      <w:pPr>
        <w:pStyle w:val="BodyText"/>
      </w:pPr>
      <w:r>
        <w:rPr>
          <w:i/>
          <w:iCs/>
        </w:rPr>
        <w:t>Who compares the radiance of the sun to the light of the stars? Such a comparison holds no validity before God. Will you not reflect?</w:t>
      </w:r>
    </w:p>
    <w:p w14:paraId="44A19B24" w14:textId="77777777" w:rsidR="00DE78A0" w:rsidRDefault="00000000">
      <w:pPr>
        <w:pStyle w:val="Heading3"/>
      </w:pPr>
      <w:bookmarkStart w:id="86" w:name="X16ca736fed05bb6a0d061db58c7b7f60d792a02"/>
      <w:bookmarkEnd w:id="85"/>
      <w:r>
        <w:t>Gate 17 (Impermissible To Transcribe the Bayan Except With Calligraphy)</w:t>
      </w:r>
    </w:p>
    <w:p w14:paraId="06C99CC2" w14:textId="77777777" w:rsidR="00DE78A0"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7F8F686F" w14:textId="77777777" w:rsidR="00DE78A0"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3BA65FBD" w14:textId="77777777" w:rsidR="00DE78A0"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78B3A169" w14:textId="77777777" w:rsidR="00DE78A0"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1E442B7D" w14:textId="77777777" w:rsidR="00DE78A0"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38451514" w14:textId="77777777" w:rsidR="00DE78A0"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4D4682B9" w14:textId="77777777" w:rsidR="00DE78A0"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2511C09C" w14:textId="77777777" w:rsidR="00DE78A0" w:rsidRDefault="00000000">
      <w:pPr>
        <w:pStyle w:val="Heading3"/>
      </w:pPr>
      <w:bookmarkStart w:id="87" w:name="X200e4dc967cbc6ea31f7f274d2633be47f9f108"/>
      <w:bookmarkEnd w:id="86"/>
      <w:r>
        <w:t>Gate 18 (Interpretations Must Be in The Finest Script)</w:t>
      </w:r>
    </w:p>
    <w:p w14:paraId="3516EC80" w14:textId="77777777" w:rsidR="00DE78A0"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4B7BBD72" w14:textId="77777777" w:rsidR="00DE78A0"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651F9B2C" w14:textId="77777777" w:rsidR="00DE78A0"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0890E23F" w14:textId="77777777" w:rsidR="00DE78A0"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394436A5" w14:textId="77777777" w:rsidR="00DE78A0" w:rsidRDefault="00000000">
      <w:pPr>
        <w:pStyle w:val="Heading3"/>
      </w:pPr>
      <w:bookmarkStart w:id="88" w:name="X387a1fc4f7080eec14e6ec450e5ee90e9744908"/>
      <w:bookmarkEnd w:id="87"/>
      <w:r>
        <w:t>Gate 19 (Give for the Glorification of the Bayan)</w:t>
      </w:r>
    </w:p>
    <w:p w14:paraId="08F134C8" w14:textId="77777777" w:rsidR="00DE78A0"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28829228" w14:textId="77777777" w:rsidR="00DE78A0"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342DD688" w14:textId="77777777" w:rsidR="00DE78A0"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5D8BFC9E" w14:textId="77777777" w:rsidR="00DE78A0" w:rsidRDefault="00000000">
      <w:pPr>
        <w:pStyle w:val="Heading2"/>
      </w:pPr>
      <w:bookmarkStart w:id="89" w:name="vahid-4"/>
      <w:bookmarkEnd w:id="69"/>
      <w:bookmarkEnd w:id="88"/>
      <w:r>
        <w:t>Vahid 4</w:t>
      </w:r>
    </w:p>
    <w:p w14:paraId="5E6711BD" w14:textId="77777777" w:rsidR="00DE78A0" w:rsidRDefault="00000000">
      <w:pPr>
        <w:pStyle w:val="Heading3"/>
      </w:pPr>
      <w:bookmarkStart w:id="90" w:name="gate-1-the-point-has-two-stations"/>
      <w:r>
        <w:t>Gate 1 (The Point Has Two Stations)</w:t>
      </w:r>
    </w:p>
    <w:p w14:paraId="33205F6B" w14:textId="77777777" w:rsidR="00DE78A0"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7BF96AF4" w14:textId="77777777" w:rsidR="00DE78A0"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2A88FFBD" w14:textId="77777777" w:rsidR="00DE78A0"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64C7BB1E" w14:textId="77777777" w:rsidR="00DE78A0"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5D625659" w14:textId="77777777" w:rsidR="00DE78A0"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2097761E" w14:textId="77777777" w:rsidR="00DE78A0"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6D9B11F2" w14:textId="77777777" w:rsidR="00DE78A0"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710C61D4" w14:textId="77777777" w:rsidR="00DE78A0"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0311F808" w14:textId="77777777" w:rsidR="00DE78A0"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636501AD" w14:textId="77777777" w:rsidR="00DE78A0"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34FE4196" w14:textId="77777777" w:rsidR="00DE78A0"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1926EC04" w14:textId="77777777" w:rsidR="00DE78A0"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053904BD" w14:textId="77777777" w:rsidR="00DE78A0"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77776B5F" w14:textId="77777777" w:rsidR="00DE78A0"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3B5F1BDD" w14:textId="77777777" w:rsidR="00DE78A0"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4ABCCCF8" w14:textId="77777777" w:rsidR="00DE78A0"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48101E36" w14:textId="77777777" w:rsidR="00DE78A0"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2D63C879" w14:textId="77777777" w:rsidR="00DE78A0"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680E8F0A" w14:textId="77777777" w:rsidR="00DE78A0"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11925E9C" w14:textId="77777777" w:rsidR="00DE78A0"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37443055" w14:textId="77777777" w:rsidR="00DE78A0"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4DFF066B" w14:textId="77777777" w:rsidR="00DE78A0"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4BA61308" w14:textId="77777777" w:rsidR="00DE78A0"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3D3503C8" w14:textId="77777777" w:rsidR="00DE78A0"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35DEDC62" w14:textId="77777777" w:rsidR="00DE78A0"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41B97571" w14:textId="77777777" w:rsidR="00DE78A0"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02DB41BA" w14:textId="77777777" w:rsidR="00DE78A0" w:rsidRDefault="00000000">
      <w:pPr>
        <w:pStyle w:val="Heading3"/>
      </w:pPr>
      <w:bookmarkStart w:id="91" w:name="Xf3e9291adba950f1f3c97275d59a124037f3e0c"/>
      <w:bookmarkEnd w:id="90"/>
      <w:r>
        <w:t>Gate 2 (All That Returns to the Point Returns to God)</w:t>
      </w:r>
    </w:p>
    <w:p w14:paraId="30752F99" w14:textId="77777777" w:rsidR="00DE78A0"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1AAFCED0" w14:textId="77777777" w:rsidR="00DE78A0"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659DBDF4" w14:textId="77777777" w:rsidR="00DE78A0"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6F8D22EA" w14:textId="77777777" w:rsidR="00DE78A0"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14814CB8" w14:textId="77777777" w:rsidR="00DE78A0"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3F68DCED" w14:textId="77777777" w:rsidR="00DE78A0"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34F03EC6" w14:textId="77777777" w:rsidR="00DE78A0"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7FA50120" w14:textId="77777777" w:rsidR="00DE78A0"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78292899" w14:textId="77777777" w:rsidR="00DE78A0"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5E077F13" w14:textId="77777777" w:rsidR="00DE78A0"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60A2E1BA" w14:textId="77777777" w:rsidR="00DE78A0" w:rsidRDefault="00000000">
      <w:pPr>
        <w:pStyle w:val="Heading3"/>
      </w:pPr>
      <w:bookmarkStart w:id="92" w:name="gate-3-gods-manifestation-of-his-will"/>
      <w:bookmarkEnd w:id="91"/>
      <w:r>
        <w:lastRenderedPageBreak/>
        <w:t>Gate 3 (God’s Manifestation of His Will)</w:t>
      </w:r>
    </w:p>
    <w:p w14:paraId="63BA9700" w14:textId="77777777" w:rsidR="00DE78A0" w:rsidRDefault="00000000">
      <w:pPr>
        <w:pStyle w:val="FirstParagraph"/>
      </w:pPr>
      <w:r>
        <w:rPr>
          <w:b/>
          <w:bCs/>
        </w:rPr>
        <w:t>The Third Gate of the Fourth Unity:</w:t>
      </w:r>
      <w:r>
        <w:t xml:space="preserve"> On the truth of </w:t>
      </w:r>
      <w:r>
        <w:rPr>
          <w:i/>
          <w:iCs/>
        </w:rPr>
        <w:t>badá</w:t>
      </w:r>
      <w:r>
        <w:t xml:space="preserve"> (God’s manifestation of His will).</w:t>
      </w:r>
    </w:p>
    <w:p w14:paraId="083FD390" w14:textId="77777777" w:rsidR="00DE78A0"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13A3F8C2" w14:textId="77777777" w:rsidR="00DE78A0"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148ADBDB" w14:textId="77777777" w:rsidR="00DE78A0"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2E212EEF" w14:textId="77777777" w:rsidR="00DE78A0"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4A126083" w14:textId="77777777" w:rsidR="00DE78A0"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3E0D6BB0" w14:textId="77777777" w:rsidR="00DE78A0"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23E92092" w14:textId="77777777" w:rsidR="00DE78A0"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41934E84" w14:textId="77777777" w:rsidR="00DE78A0"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4B37F0C0" w14:textId="77777777" w:rsidR="00DE78A0"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3C1BC493" w14:textId="77777777" w:rsidR="00DE78A0"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1051188B" w14:textId="77777777" w:rsidR="00DE78A0"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12273782" w14:textId="77777777" w:rsidR="00DE78A0"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058933BF" w14:textId="77777777" w:rsidR="00DE78A0" w:rsidRDefault="00000000">
      <w:pPr>
        <w:pStyle w:val="Heading3"/>
      </w:pPr>
      <w:bookmarkStart w:id="93" w:name="X3a8e5b180b583e211051c71fd9ab43d8f8adfd4"/>
      <w:bookmarkEnd w:id="92"/>
      <w:r>
        <w:lastRenderedPageBreak/>
        <w:t>Gate 4 (All Mentions of the Servant are Bonds of Servitude to Me)</w:t>
      </w:r>
    </w:p>
    <w:p w14:paraId="7B92DEBB" w14:textId="77777777" w:rsidR="00DE78A0" w:rsidRDefault="00000000">
      <w:pPr>
        <w:pStyle w:val="FirstParagraph"/>
      </w:pPr>
      <w:r>
        <w:rPr>
          <w:b/>
          <w:bCs/>
        </w:rPr>
        <w:t>The Fourth Gate of the Fourth Unity:</w:t>
      </w:r>
      <w:r>
        <w:t xml:space="preserve"> On the principle that all mentions of the servant are bonds of servitude to Me.</w:t>
      </w:r>
    </w:p>
    <w:p w14:paraId="4C779C8D" w14:textId="77777777" w:rsidR="00DE78A0"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23BDA75D" w14:textId="77777777" w:rsidR="00DE78A0"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3DCA61F8" w14:textId="77777777" w:rsidR="00DE78A0"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181D3000" w14:textId="77777777" w:rsidR="00DE78A0"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32C73FBA" w14:textId="77777777" w:rsidR="00DE78A0"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20E4803D" w14:textId="77777777" w:rsidR="00DE78A0"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79186A71" w14:textId="77777777" w:rsidR="00DE78A0"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38B8596D" w14:textId="77777777" w:rsidR="00DE78A0"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134B857D" w14:textId="77777777" w:rsidR="00DE78A0"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534CCC8C" w14:textId="77777777" w:rsidR="00DE78A0"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44500348" w14:textId="77777777" w:rsidR="00DE78A0" w:rsidRDefault="00000000">
      <w:pPr>
        <w:pStyle w:val="Heading3"/>
      </w:pPr>
      <w:bookmarkStart w:id="94" w:name="gate-5-all-primal-points-are-his-signs"/>
      <w:bookmarkEnd w:id="93"/>
      <w:r>
        <w:t>Gate 5 (All Primal Points are His Signs)</w:t>
      </w:r>
    </w:p>
    <w:p w14:paraId="4C9AB4A0" w14:textId="77777777" w:rsidR="00DE78A0" w:rsidRDefault="00000000">
      <w:pPr>
        <w:pStyle w:val="FirstParagraph"/>
      </w:pPr>
      <w:r>
        <w:rPr>
          <w:b/>
          <w:bCs/>
        </w:rPr>
        <w:t>The Fifth Gate of the Fourth Unity:</w:t>
      </w:r>
      <w:r>
        <w:t xml:space="preserve"> On the fact that all primal points are His signs.</w:t>
      </w:r>
    </w:p>
    <w:p w14:paraId="6610454D" w14:textId="77777777" w:rsidR="00DE78A0"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193F7963" w14:textId="77777777" w:rsidR="00DE78A0"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33207959" w14:textId="77777777" w:rsidR="00DE78A0"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7FDC0F83" w14:textId="77777777" w:rsidR="00DE78A0"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384C2008" w14:textId="77777777" w:rsidR="00DE78A0"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5B75AE18" w14:textId="77777777" w:rsidR="00DE78A0"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4CA4AABB" w14:textId="77777777" w:rsidR="00DE78A0"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6436A3DE" w14:textId="77777777" w:rsidR="00DE78A0"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1F3976FC" w14:textId="77777777" w:rsidR="00DE78A0"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7A965445" w14:textId="77777777" w:rsidR="00DE78A0"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742BDA24" w14:textId="77777777" w:rsidR="00DE78A0"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515C99AD" w14:textId="77777777" w:rsidR="00DE78A0"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688072C3" w14:textId="77777777" w:rsidR="00DE78A0"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22BF98C7" w14:textId="77777777" w:rsidR="00DE78A0"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2B54E063" w14:textId="77777777" w:rsidR="00DE78A0" w:rsidRDefault="00000000">
      <w:pPr>
        <w:pStyle w:val="Heading3"/>
      </w:pPr>
      <w:bookmarkStart w:id="95" w:name="X4b24dd19329902e8b51df656045600e7f5f7f66"/>
      <w:bookmarkEnd w:id="94"/>
      <w:r>
        <w:t>Gate 6 (He is Not Questioned About What He Does)</w:t>
      </w:r>
    </w:p>
    <w:p w14:paraId="7231047D" w14:textId="77777777" w:rsidR="00DE78A0" w:rsidRDefault="00000000">
      <w:pPr>
        <w:pStyle w:val="FirstParagraph"/>
      </w:pPr>
      <w:r>
        <w:rPr>
          <w:b/>
          <w:bCs/>
        </w:rPr>
        <w:t>The Sixth Gate of the Fourth Unity:</w:t>
      </w:r>
      <w:r>
        <w:t xml:space="preserve"> On the principle that He is not questioned about what He does, while all else is questioned about everything.</w:t>
      </w:r>
    </w:p>
    <w:p w14:paraId="5D861709" w14:textId="77777777" w:rsidR="00DE78A0"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7C2E9633" w14:textId="77777777" w:rsidR="00DE78A0"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22450BE1" w14:textId="77777777" w:rsidR="00DE78A0"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4DE57933" w14:textId="77777777" w:rsidR="00DE78A0"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776777C9" w14:textId="77777777" w:rsidR="00DE78A0"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576B4730" w14:textId="77777777" w:rsidR="00DE78A0"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4996EF4D" w14:textId="77777777" w:rsidR="00DE78A0"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3E674845" w14:textId="77777777" w:rsidR="00DE78A0"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1B4C5D1B" w14:textId="77777777" w:rsidR="00DE78A0"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5B9C86B6" w14:textId="77777777" w:rsidR="00DE78A0"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1EE8CCE9" w14:textId="77777777" w:rsidR="00DE78A0"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6409C37C" w14:textId="77777777" w:rsidR="00DE78A0"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659D58C4" w14:textId="77777777" w:rsidR="00DE78A0"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6063468B" w14:textId="77777777" w:rsidR="00DE78A0"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5B963F8D" w14:textId="77777777" w:rsidR="00DE78A0"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2E10E422" w14:textId="77777777" w:rsidR="00DE78A0"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590CB302" w14:textId="77777777" w:rsidR="00DE78A0" w:rsidRDefault="00000000">
      <w:pPr>
        <w:pStyle w:val="BodyText"/>
      </w:pPr>
      <w:r>
        <w:rPr>
          <w:i/>
          <w:iCs/>
        </w:rPr>
        <w:t>“O my God, You are the First, and there was nothing before You.”</w:t>
      </w:r>
    </w:p>
    <w:p w14:paraId="573C3894" w14:textId="77777777" w:rsidR="00DE78A0"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3C537256" w14:textId="77777777" w:rsidR="00DE78A0" w:rsidRDefault="00000000">
      <w:pPr>
        <w:pStyle w:val="BodyText"/>
      </w:pPr>
      <w:r>
        <w:rPr>
          <w:i/>
          <w:iCs/>
        </w:rPr>
        <w:t>“You are the Last, and nothing is beyond You.”</w:t>
      </w:r>
    </w:p>
    <w:p w14:paraId="68562EA6" w14:textId="77777777" w:rsidR="00DE78A0" w:rsidRDefault="00000000">
      <w:pPr>
        <w:pStyle w:val="BodyText"/>
      </w:pPr>
      <w:r>
        <w:t>This is because all future manifestations emerge through His appearance, not apart from Him.</w:t>
      </w:r>
    </w:p>
    <w:p w14:paraId="4D48753D" w14:textId="77777777" w:rsidR="00DE78A0" w:rsidRDefault="00000000">
      <w:pPr>
        <w:pStyle w:val="BodyText"/>
      </w:pPr>
      <w:r>
        <w:rPr>
          <w:i/>
          <w:iCs/>
        </w:rPr>
        <w:lastRenderedPageBreak/>
        <w:t>“You are the Manifest, and nothing is above You.”</w:t>
      </w:r>
    </w:p>
    <w:p w14:paraId="6FC68451" w14:textId="77777777" w:rsidR="00DE78A0"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2DCF0B7E" w14:textId="77777777" w:rsidR="00DE78A0" w:rsidRDefault="00000000">
      <w:pPr>
        <w:pStyle w:val="BodyText"/>
      </w:pPr>
      <w:r>
        <w:rPr>
          <w:i/>
          <w:iCs/>
        </w:rPr>
        <w:t>“You are the Hidden, and nothing is beneath You.”</w:t>
      </w:r>
    </w:p>
    <w:p w14:paraId="7AF8A22F" w14:textId="77777777" w:rsidR="00DE78A0"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2F72D4DE" w14:textId="77777777" w:rsidR="00DE78A0" w:rsidRDefault="00000000">
      <w:pPr>
        <w:pStyle w:val="BodyText"/>
      </w:pPr>
      <w:r>
        <w:rPr>
          <w:i/>
          <w:iCs/>
        </w:rPr>
        <w:t>“Indeed, You have power over all things.”</w:t>
      </w:r>
    </w:p>
    <w:p w14:paraId="635D22C9" w14:textId="77777777" w:rsidR="00DE78A0"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070C6692" w14:textId="77777777" w:rsidR="00DE78A0"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01C79196" w14:textId="77777777" w:rsidR="00DE78A0"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6028D0DA" w14:textId="77777777" w:rsidR="00DE78A0"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18E11F3B" w14:textId="77777777" w:rsidR="00DE78A0"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0F77D15C" w14:textId="77777777" w:rsidR="00DE78A0"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02A76F5F" w14:textId="77777777" w:rsidR="00DE78A0"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6C6844C9" w14:textId="77777777" w:rsidR="00DE78A0"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7723B27A" w14:textId="77777777" w:rsidR="00DE78A0"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2F82F2F9" w14:textId="77777777" w:rsidR="00DE78A0"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4DB00FA6" w14:textId="77777777" w:rsidR="00DE78A0"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7655414C" w14:textId="77777777" w:rsidR="00DE78A0" w:rsidRDefault="00000000">
      <w:pPr>
        <w:pStyle w:val="Heading3"/>
      </w:pPr>
      <w:bookmarkStart w:id="96" w:name="gate-7-all-below-god-is-his-creation"/>
      <w:bookmarkEnd w:id="95"/>
      <w:r>
        <w:t>Gate 7 (All Below God is His Creation)</w:t>
      </w:r>
    </w:p>
    <w:p w14:paraId="3FB6F353" w14:textId="77777777" w:rsidR="00DE78A0" w:rsidRDefault="00000000">
      <w:pPr>
        <w:pStyle w:val="FirstParagraph"/>
      </w:pPr>
      <w:r>
        <w:rPr>
          <w:b/>
          <w:bCs/>
        </w:rPr>
        <w:t>The Seventh Gate of the Fourth Unity:</w:t>
      </w:r>
      <w:r>
        <w:t xml:space="preserve"> On the principle that the beginning is from God, and the return is to Him.</w:t>
      </w:r>
    </w:p>
    <w:p w14:paraId="68A19496" w14:textId="77777777" w:rsidR="00DE78A0"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19CE2BBE" w14:textId="77777777" w:rsidR="00DE78A0"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1570C50F" w14:textId="77777777" w:rsidR="00DE78A0"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22448A4C" w14:textId="77777777" w:rsidR="00DE78A0" w:rsidRDefault="00000000">
      <w:pPr>
        <w:pStyle w:val="Heading3"/>
      </w:pPr>
      <w:bookmarkStart w:id="97" w:name="X8aa0843911eb9f68979d3ea5e12a5244e7b49f2"/>
      <w:bookmarkEnd w:id="96"/>
      <w:r>
        <w:t>Gate 8 (By His Signs, He Creates the Essence of All Things)</w:t>
      </w:r>
    </w:p>
    <w:p w14:paraId="3A7A41C7" w14:textId="77777777" w:rsidR="00DE78A0"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7F3A43A9" w14:textId="77777777" w:rsidR="00DE78A0" w:rsidRDefault="00000000">
      <w:pPr>
        <w:pStyle w:val="BodyText"/>
      </w:pPr>
      <w:r>
        <w:t>The essence of this gate is that all things return to the decree of the human self, which is created from four signs:</w:t>
      </w:r>
    </w:p>
    <w:p w14:paraId="79429876" w14:textId="77777777" w:rsidR="00DE78A0" w:rsidRDefault="00000000">
      <w:pPr>
        <w:numPr>
          <w:ilvl w:val="0"/>
          <w:numId w:val="13"/>
        </w:numPr>
      </w:pPr>
      <w:r>
        <w:rPr>
          <w:b/>
          <w:bCs/>
        </w:rPr>
        <w:t>The sign of creation</w:t>
      </w:r>
      <w:r>
        <w:t>: the heart (</w:t>
      </w:r>
      <w:r>
        <w:rPr>
          <w:i/>
          <w:iCs/>
        </w:rPr>
        <w:t>fu’ād</w:t>
      </w:r>
      <w:r>
        <w:t>).</w:t>
      </w:r>
    </w:p>
    <w:p w14:paraId="0ADFE0A1" w14:textId="77777777" w:rsidR="00DE78A0" w:rsidRDefault="00000000">
      <w:pPr>
        <w:numPr>
          <w:ilvl w:val="0"/>
          <w:numId w:val="13"/>
        </w:numPr>
      </w:pPr>
      <w:r>
        <w:rPr>
          <w:b/>
          <w:bCs/>
        </w:rPr>
        <w:t>The sign of sustenance</w:t>
      </w:r>
      <w:r>
        <w:t>: the spirit (</w:t>
      </w:r>
      <w:r>
        <w:rPr>
          <w:i/>
          <w:iCs/>
        </w:rPr>
        <w:t>rūḥ</w:t>
      </w:r>
      <w:r>
        <w:t>).</w:t>
      </w:r>
    </w:p>
    <w:p w14:paraId="49B93A68" w14:textId="77777777" w:rsidR="00DE78A0" w:rsidRDefault="00000000">
      <w:pPr>
        <w:numPr>
          <w:ilvl w:val="0"/>
          <w:numId w:val="13"/>
        </w:numPr>
      </w:pPr>
      <w:r>
        <w:rPr>
          <w:b/>
          <w:bCs/>
        </w:rPr>
        <w:t>The sign of death</w:t>
      </w:r>
      <w:r>
        <w:t>: the soul (</w:t>
      </w:r>
      <w:r>
        <w:rPr>
          <w:i/>
          <w:iCs/>
        </w:rPr>
        <w:t>nafs</w:t>
      </w:r>
      <w:r>
        <w:t>).</w:t>
      </w:r>
    </w:p>
    <w:p w14:paraId="62029147" w14:textId="77777777" w:rsidR="00DE78A0" w:rsidRDefault="00000000">
      <w:pPr>
        <w:numPr>
          <w:ilvl w:val="0"/>
          <w:numId w:val="13"/>
        </w:numPr>
      </w:pPr>
      <w:r>
        <w:rPr>
          <w:b/>
          <w:bCs/>
        </w:rPr>
        <w:t>The sign of life</w:t>
      </w:r>
      <w:r>
        <w:t>: the body (</w:t>
      </w:r>
      <w:r>
        <w:rPr>
          <w:i/>
          <w:iCs/>
        </w:rPr>
        <w:t>jism</w:t>
      </w:r>
      <w:r>
        <w:t>).</w:t>
      </w:r>
    </w:p>
    <w:p w14:paraId="178C4768" w14:textId="77777777" w:rsidR="00DE78A0"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7B9C28DC" w14:textId="77777777" w:rsidR="00DE78A0"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30D87616" w14:textId="77777777" w:rsidR="00DE78A0"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7B36EEB3" w14:textId="77777777" w:rsidR="00DE78A0"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05703886" w14:textId="77777777" w:rsidR="00DE78A0"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3D352AF2" w14:textId="77777777" w:rsidR="00DE78A0"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3BBD5D95" w14:textId="77777777" w:rsidR="00DE78A0"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6ABBE489" w14:textId="77777777" w:rsidR="00DE78A0" w:rsidRDefault="00000000">
      <w:pPr>
        <w:pStyle w:val="BodyText"/>
      </w:pPr>
      <w:r>
        <w:t xml:space="preserve">How, then, can such an act be judged under the shadow of the acts of the manifestations of Truth? </w:t>
      </w:r>
      <w:r>
        <w:rPr>
          <w:i/>
          <w:iCs/>
        </w:rPr>
        <w:t>Exalted is God beyond that, in utmost glorification!</w:t>
      </w:r>
    </w:p>
    <w:p w14:paraId="453B3994" w14:textId="77777777" w:rsidR="00DE78A0"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0C1CCC7E" w14:textId="77777777" w:rsidR="00DE78A0" w:rsidRDefault="00000000">
      <w:pPr>
        <w:pStyle w:val="Heading3"/>
      </w:pPr>
      <w:bookmarkStart w:id="98" w:name="Xd5ab8bdc7bd08d7210dee2c8d0f3ab4a0d91ae3"/>
      <w:bookmarkEnd w:id="97"/>
      <w:r>
        <w:t>Gate 9 (A Believer of the Bayan Deserves Their Name to Be Recorded)</w:t>
      </w:r>
    </w:p>
    <w:p w14:paraId="47DDBC90" w14:textId="77777777" w:rsidR="00DE78A0" w:rsidRDefault="00000000">
      <w:pPr>
        <w:pStyle w:val="FirstParagraph"/>
      </w:pPr>
      <w:r>
        <w:rPr>
          <w:b/>
          <w:bCs/>
        </w:rPr>
        <w:t>The Ninth Gate of the Fourth Unity:</w:t>
      </w:r>
      <w:r>
        <w:t xml:space="preserve"> On the record of those who rise with the Bayán and its decrees.</w:t>
      </w:r>
    </w:p>
    <w:p w14:paraId="2097C265" w14:textId="77777777" w:rsidR="00DE78A0"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79096D9C" w14:textId="77777777" w:rsidR="00DE78A0"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79BF0077" w14:textId="77777777" w:rsidR="00DE78A0"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2F81CCBE" w14:textId="77777777" w:rsidR="00DE78A0"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21986413" w14:textId="77777777" w:rsidR="00DE78A0" w:rsidRDefault="00000000">
      <w:pPr>
        <w:pStyle w:val="Heading3"/>
      </w:pPr>
      <w:bookmarkStart w:id="99" w:name="Xba4cbec3e092377f79358d7aaaf464e43b6c225"/>
      <w:bookmarkEnd w:id="98"/>
      <w:r>
        <w:lastRenderedPageBreak/>
        <w:t>Gate 10 (Prohibition of Studying Texts Outside the Bayan)</w:t>
      </w:r>
    </w:p>
    <w:p w14:paraId="6E43F894" w14:textId="77777777" w:rsidR="00DE78A0"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40A43123" w14:textId="77777777" w:rsidR="00DE78A0"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75FDF0CA" w14:textId="77777777" w:rsidR="00DE78A0"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2A0B76DC" w14:textId="77777777" w:rsidR="00DE78A0"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14DBAAF8" w14:textId="77777777" w:rsidR="00DE78A0"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4A3AA5CA" w14:textId="77777777" w:rsidR="00DE78A0"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46F70AFA" w14:textId="77777777" w:rsidR="00DE78A0"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0E6CF56F" w14:textId="77777777" w:rsidR="00DE78A0"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05106A49" w14:textId="77777777" w:rsidR="00DE78A0"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61CA2685" w14:textId="77777777" w:rsidR="00DE78A0"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23349868" w14:textId="77777777" w:rsidR="00DE78A0"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33C78A53" w14:textId="77777777" w:rsidR="00DE78A0"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09126301" w14:textId="77777777" w:rsidR="00DE78A0"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216CD077" w14:textId="77777777" w:rsidR="00DE78A0" w:rsidRDefault="00000000">
      <w:pPr>
        <w:pStyle w:val="BodyText"/>
      </w:pPr>
      <w:r>
        <w:t>This has been observed in every manifestation, as evidenced in this one, where all have witnessed this truth. Indeed, God establishes truth, and He is the best of judges.</w:t>
      </w:r>
    </w:p>
    <w:p w14:paraId="66863A6C" w14:textId="77777777" w:rsidR="00DE78A0" w:rsidRDefault="00000000">
      <w:pPr>
        <w:pStyle w:val="Heading3"/>
      </w:pPr>
      <w:bookmarkStart w:id="100" w:name="X2b1b0743de5492c01382f4ec948c3a5ecf57b9b"/>
      <w:bookmarkEnd w:id="99"/>
      <w:r>
        <w:t>Gate 11 (Those Who Exceed the Limits of the Bayan</w:t>
      </w:r>
    </w:p>
    <w:p w14:paraId="467C2F3B" w14:textId="77777777" w:rsidR="00DE78A0" w:rsidRDefault="00000000">
      <w:pPr>
        <w:pStyle w:val="FirstParagraph"/>
      </w:pPr>
      <w:r>
        <w:rPr>
          <w:b/>
          <w:bCs/>
        </w:rPr>
        <w:t>The Eleventh Gate of the Fourth Unity</w:t>
      </w:r>
    </w:p>
    <w:p w14:paraId="252CB6CA" w14:textId="77777777" w:rsidR="00DE78A0" w:rsidRDefault="00000000">
      <w:pPr>
        <w:pStyle w:val="BodyText"/>
      </w:pPr>
      <w:r>
        <w:t>On those who exceed the limits of the Bayán and cannot be judged as believers, regardless of their knowledge or ignorance, whether a king, a servant, or a slave.</w:t>
      </w:r>
    </w:p>
    <w:p w14:paraId="3F6D1A61" w14:textId="77777777" w:rsidR="00DE78A0"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5799E184" w14:textId="77777777" w:rsidR="00DE78A0"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456D5C78" w14:textId="77777777" w:rsidR="00DE78A0"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0F81476E" w14:textId="77777777" w:rsidR="00DE78A0"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6D9E06A6" w14:textId="77777777" w:rsidR="00DE78A0"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6271F747" w14:textId="77777777" w:rsidR="00DE78A0"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49284B10" w14:textId="77777777" w:rsidR="00DE78A0" w:rsidRDefault="00000000">
      <w:pPr>
        <w:pStyle w:val="BodyText"/>
      </w:pPr>
      <w:r>
        <w:t>This principle also applies to the Qur’an. Consider the verse:</w:t>
      </w:r>
    </w:p>
    <w:p w14:paraId="29D490B6" w14:textId="77777777" w:rsidR="00DE78A0" w:rsidRDefault="00000000">
      <w:pPr>
        <w:pStyle w:val="BodyText"/>
      </w:pPr>
      <w:r>
        <w:rPr>
          <w:i/>
          <w:iCs/>
        </w:rPr>
        <w:t>“And whoever does not judge by what God has revealed, it is they who are disbelievers.”</w:t>
      </w:r>
    </w:p>
    <w:p w14:paraId="5AC05F2C" w14:textId="77777777" w:rsidR="00DE78A0"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210FF8A6" w14:textId="77777777" w:rsidR="00DE78A0"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7CC2ADBA" w14:textId="77777777" w:rsidR="00DE78A0" w:rsidRDefault="00000000">
      <w:pPr>
        <w:pStyle w:val="BodyText"/>
      </w:pPr>
      <w:r>
        <w:rPr>
          <w:i/>
          <w:iCs/>
        </w:rPr>
        <w:lastRenderedPageBreak/>
        <w:t>“Indeed, those who pledge allegiance to you are actually pledging allegiance to God.”</w:t>
      </w:r>
    </w:p>
    <w:p w14:paraId="538FA5F7" w14:textId="77777777" w:rsidR="00DE78A0"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48DED610" w14:textId="77777777" w:rsidR="00DE78A0" w:rsidRDefault="00000000">
      <w:pPr>
        <w:pStyle w:val="BodyText"/>
      </w:pPr>
      <w:r>
        <w:rPr>
          <w:i/>
          <w:iCs/>
        </w:rPr>
        <w:t>“Whoever knows you has known God, and whoever is ignorant of you is ignorant of God. Whoever loves you has loved God, and whoever hates you has hated God.”</w:t>
      </w:r>
    </w:p>
    <w:p w14:paraId="27C6FBC8" w14:textId="77777777" w:rsidR="00DE78A0"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17B5E493" w14:textId="77777777" w:rsidR="00DE78A0"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380EA8BB" w14:textId="77777777" w:rsidR="00DE78A0" w:rsidRDefault="00000000">
      <w:pPr>
        <w:pStyle w:val="BodyText"/>
      </w:pPr>
      <w:r>
        <w:t>Their continued veiling has rendered them eternal inhabitants of the fire, while in their minds, they remain followers of the true faith, still waiting.</w:t>
      </w:r>
    </w:p>
    <w:p w14:paraId="256BD2CB" w14:textId="77777777" w:rsidR="00DE78A0"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34828CD0" w14:textId="77777777" w:rsidR="00DE78A0" w:rsidRDefault="00000000">
      <w:pPr>
        <w:pStyle w:val="BodyText"/>
      </w:pPr>
      <w:r>
        <w:rPr>
          <w:i/>
          <w:iCs/>
        </w:rPr>
        <w:t>“He who rejects them rejects us, and he who rejects us rejects the Messenger of God, and he who rejects the Messenger of God rejects God.”</w:t>
      </w:r>
    </w:p>
    <w:p w14:paraId="0F60E3F4" w14:textId="77777777" w:rsidR="00DE78A0"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1315B9B2" w14:textId="77777777" w:rsidR="00DE78A0" w:rsidRDefault="00000000">
      <w:pPr>
        <w:pStyle w:val="BodyText"/>
      </w:pPr>
      <w:r>
        <w:rPr>
          <w:i/>
          <w:iCs/>
        </w:rPr>
        <w:t>“Whoever gladdens a believer has gladdened me, and whoever gladdens me has gladdened God.”</w:t>
      </w:r>
    </w:p>
    <w:p w14:paraId="4381A207" w14:textId="77777777" w:rsidR="00DE78A0"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5F31C181" w14:textId="77777777" w:rsidR="00DE78A0"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12D95F56" w14:textId="77777777" w:rsidR="00DE78A0" w:rsidRDefault="00000000">
      <w:pPr>
        <w:pStyle w:val="BodyText"/>
      </w:pPr>
      <w:r>
        <w:lastRenderedPageBreak/>
        <w:t>The multiplicity of these matters in this gate is intended to ensure that none become veiled from the purpose. Indeed, God is the best of judges.</w:t>
      </w:r>
    </w:p>
    <w:p w14:paraId="382B282E" w14:textId="77777777" w:rsidR="00DE78A0" w:rsidRDefault="00000000">
      <w:pPr>
        <w:pStyle w:val="Heading3"/>
      </w:pPr>
      <w:bookmarkStart w:id="101" w:name="Xb0e16ad3458971fed090461ea49105331261230"/>
      <w:bookmarkEnd w:id="100"/>
      <w:r>
        <w:t>Gate 12 (All Prior Holy Sites are Abrogated)</w:t>
      </w:r>
    </w:p>
    <w:p w14:paraId="6AB1408E" w14:textId="77777777" w:rsidR="00DE78A0" w:rsidRDefault="00000000">
      <w:pPr>
        <w:pStyle w:val="FirstParagraph"/>
      </w:pPr>
      <w:r>
        <w:rPr>
          <w:b/>
          <w:bCs/>
        </w:rPr>
        <w:t>The Twelfth Gate of the Fourth Unity:</w:t>
      </w:r>
      <w:r>
        <w:t xml:space="preserve"> On the cessation of all holy sites that existed before the new Dispensation.</w:t>
      </w:r>
    </w:p>
    <w:p w14:paraId="2D066B3E" w14:textId="77777777" w:rsidR="00DE78A0"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6A4CF353" w14:textId="77777777" w:rsidR="00DE78A0"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251FB422" w14:textId="77777777" w:rsidR="00DE78A0"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4C4E554B" w14:textId="77777777" w:rsidR="00DE78A0"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742AE906" w14:textId="77777777" w:rsidR="00DE78A0"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2D3A6FA9" w14:textId="77777777" w:rsidR="00DE78A0"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35DA7033" w14:textId="77777777" w:rsidR="00DE78A0"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180F2B26" w14:textId="77777777" w:rsidR="00DE78A0"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18F70362" w14:textId="77777777" w:rsidR="00DE78A0" w:rsidRDefault="00000000">
      <w:pPr>
        <w:pStyle w:val="BodyText"/>
      </w:pPr>
      <w:r>
        <w:t>Similarly, observe this manifestation: God will not command its abrogation until something greater than the previous manifestation appears. Indeed, God has power over all things.</w:t>
      </w:r>
    </w:p>
    <w:p w14:paraId="57499161" w14:textId="77777777" w:rsidR="00DE78A0" w:rsidRDefault="00000000">
      <w:pPr>
        <w:pStyle w:val="Heading3"/>
      </w:pPr>
      <w:bookmarkStart w:id="102" w:name="X0d9f0549ac19ebf8704a72154df700cbf9b7a66"/>
      <w:bookmarkEnd w:id="101"/>
      <w:r>
        <w:t>Gate 13 (Elevated Sites May Only Be Utilized for Their Intended Purposes)</w:t>
      </w:r>
    </w:p>
    <w:p w14:paraId="3C5B1AB8" w14:textId="77777777" w:rsidR="00DE78A0"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0E1CCE94" w14:textId="77777777" w:rsidR="00DE78A0"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022DAD0E" w14:textId="77777777" w:rsidR="00DE78A0"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2D54A8C9" w14:textId="77777777" w:rsidR="00DE78A0"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23DBF16D" w14:textId="77777777" w:rsidR="00DE78A0"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47C9BB3D" w14:textId="77777777" w:rsidR="00DE78A0"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2120E86E" w14:textId="77777777" w:rsidR="00DE78A0"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06819291" w14:textId="77777777" w:rsidR="00DE78A0" w:rsidRDefault="00000000">
      <w:pPr>
        <w:pStyle w:val="Heading3"/>
      </w:pPr>
      <w:bookmarkStart w:id="103" w:name="Xf0dce4153b9b38dee2b0e182c35bffc30985d9c"/>
      <w:bookmarkEnd w:id="102"/>
      <w:r>
        <w:t>Gate 14 (Exalted Sites are a Place of Refuge)</w:t>
      </w:r>
    </w:p>
    <w:p w14:paraId="33E0668B" w14:textId="77777777" w:rsidR="00DE78A0" w:rsidRDefault="00000000">
      <w:pPr>
        <w:pStyle w:val="FirstParagraph"/>
      </w:pPr>
      <w:r>
        <w:rPr>
          <w:b/>
          <w:bCs/>
        </w:rPr>
        <w:t>The Fourteenth Gate of the Fourth Unity:</w:t>
      </w:r>
      <w:r>
        <w:t xml:space="preserve"> On those who seek refuge in these exalted sites and are pardoned as God has decreed.</w:t>
      </w:r>
    </w:p>
    <w:p w14:paraId="42CAC03B" w14:textId="77777777" w:rsidR="00DE78A0"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773D7A30" w14:textId="77777777" w:rsidR="00DE78A0"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0C856CB7" w14:textId="77777777" w:rsidR="00DE78A0"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75A863E5" w14:textId="77777777" w:rsidR="00DE78A0"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580D49F7" w14:textId="77777777" w:rsidR="00DE78A0"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10DB79A7" w14:textId="77777777" w:rsidR="00DE78A0"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4ED6A4E1" w14:textId="77777777" w:rsidR="00DE78A0"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1B8021D5" w14:textId="77777777" w:rsidR="00DE78A0"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1D9EB6E8" w14:textId="77777777" w:rsidR="00DE78A0"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6CDBA38B" w14:textId="77777777" w:rsidR="00DE78A0"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411DED5A" w14:textId="77777777" w:rsidR="00DE78A0"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3427783A" w14:textId="77777777" w:rsidR="00DE78A0"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693C1D70" w14:textId="77777777" w:rsidR="00DE78A0" w:rsidRDefault="00000000">
      <w:pPr>
        <w:pStyle w:val="BodyText"/>
      </w:pPr>
      <w:r>
        <w:rPr>
          <w:i/>
          <w:iCs/>
        </w:rPr>
        <w:t>Watch for it, O possessors of insight, and then guard yourselves.</w:t>
      </w:r>
    </w:p>
    <w:p w14:paraId="42423FC2" w14:textId="77777777" w:rsidR="00DE78A0" w:rsidRDefault="00000000">
      <w:pPr>
        <w:pStyle w:val="Heading3"/>
      </w:pPr>
      <w:bookmarkStart w:id="104" w:name="X9f4682ae2e6fa662de7ccbcd04d8165994ab7d0"/>
      <w:bookmarkEnd w:id="103"/>
      <w:r>
        <w:t>Gate 15 (No One May Prevent Refuge at an Exalted Site)</w:t>
      </w:r>
    </w:p>
    <w:p w14:paraId="0294C8CD" w14:textId="77777777" w:rsidR="00DE78A0" w:rsidRDefault="00000000">
      <w:pPr>
        <w:pStyle w:val="FirstParagraph"/>
      </w:pPr>
      <w:r>
        <w:rPr>
          <w:b/>
          <w:bCs/>
        </w:rPr>
        <w:t>The Fifteenth Gate of the Fourth Unity:</w:t>
      </w:r>
      <w:r>
        <w:t xml:space="preserve"> That no one may prevent another from reciting or seeking refuge in these exalted sites.</w:t>
      </w:r>
    </w:p>
    <w:p w14:paraId="20E8135A" w14:textId="77777777" w:rsidR="00DE78A0"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023B23FD" w14:textId="77777777" w:rsidR="00DE78A0"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31E0658C" w14:textId="77777777" w:rsidR="00DE78A0"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08A46E07" w14:textId="77777777" w:rsidR="00DE78A0"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271DB592" w14:textId="77777777" w:rsidR="00DE78A0"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39CB7044" w14:textId="77777777" w:rsidR="00DE78A0"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4C9EAC75" w14:textId="77777777" w:rsidR="00DE78A0"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7E4AD07A" w14:textId="77777777" w:rsidR="00DE78A0"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172CDF92" w14:textId="77777777" w:rsidR="00DE78A0"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2F899245" w14:textId="77777777" w:rsidR="00DE78A0"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4BBD3DAD" w14:textId="77777777" w:rsidR="00DE78A0"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35F4032B" w14:textId="77777777" w:rsidR="00DE78A0"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6D2A62FB" w14:textId="77777777" w:rsidR="00DE78A0"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0E2439A3" w14:textId="77777777" w:rsidR="00DE78A0"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1EC3DED6" w14:textId="77777777" w:rsidR="00DE78A0"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5B486932" w14:textId="77777777" w:rsidR="00DE78A0"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03F87883" w14:textId="77777777" w:rsidR="00DE78A0"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6E33E8CB" w14:textId="77777777" w:rsidR="00DE78A0"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58769E38" w14:textId="77777777" w:rsidR="00DE78A0" w:rsidRDefault="00000000">
      <w:pPr>
        <w:pStyle w:val="Heading3"/>
      </w:pPr>
      <w:bookmarkStart w:id="105" w:name="X30e9c94e8a9835d13b22f10793cdebc378e6a6d"/>
      <w:bookmarkEnd w:id="104"/>
      <w:r>
        <w:t>Gate 16 (Sovereign Leaders Should Ensure the Flow of Information)</w:t>
      </w:r>
    </w:p>
    <w:p w14:paraId="59A0A887" w14:textId="77777777" w:rsidR="00DE78A0"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036E2940" w14:textId="77777777" w:rsidR="00DE78A0"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34312670" w14:textId="77777777" w:rsidR="00DE78A0"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5C9C5447" w14:textId="77777777" w:rsidR="00DE78A0"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745A0D78" w14:textId="77777777" w:rsidR="00DE78A0" w:rsidRDefault="00000000">
      <w:pPr>
        <w:pStyle w:val="Heading3"/>
      </w:pPr>
      <w:bookmarkStart w:id="106" w:name="Xa9a8450d5faa7cdd2025050890dfc5103c77a5f"/>
      <w:bookmarkEnd w:id="105"/>
      <w:r>
        <w:t>Gate 17 (Any Authority Who Wishes to Elevate the House May Take Possession of the Area Surrounding the House)</w:t>
      </w:r>
    </w:p>
    <w:p w14:paraId="3DC3A117" w14:textId="77777777" w:rsidR="00DE78A0"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1507C9CC" w14:textId="77777777" w:rsidR="00DE78A0"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66D553CD" w14:textId="77777777" w:rsidR="00DE78A0" w:rsidRDefault="00000000">
      <w:pPr>
        <w:pStyle w:val="Heading3"/>
      </w:pPr>
      <w:bookmarkStart w:id="107" w:name="gate-18-pilgrimage-without-hardship"/>
      <w:bookmarkEnd w:id="106"/>
      <w:r>
        <w:t>Gate 18 (Pilgrimage Without Hardship)</w:t>
      </w:r>
    </w:p>
    <w:p w14:paraId="20FCBE42" w14:textId="77777777" w:rsidR="00DE78A0"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1B1BBB34" w14:textId="77777777" w:rsidR="00DE78A0"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11E96979" w14:textId="77777777" w:rsidR="00DE78A0"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4280078C" w14:textId="77777777" w:rsidR="00DE78A0"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44AE4F5D" w14:textId="77777777" w:rsidR="00DE78A0"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6E2783E4" w14:textId="77777777" w:rsidR="00DE78A0"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7CFBAB40" w14:textId="77777777" w:rsidR="00DE78A0"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5DE5A5F7" w14:textId="77777777" w:rsidR="00DE78A0"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4E1CEE57" w14:textId="77777777" w:rsidR="00DE78A0"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46F051E0" w14:textId="77777777" w:rsidR="00DE78A0"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0C81E927" w14:textId="77777777" w:rsidR="00DE78A0"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6EDA2A6C" w14:textId="77777777" w:rsidR="00DE78A0"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429A6659" w14:textId="77777777" w:rsidR="00DE78A0"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38553A93" w14:textId="77777777" w:rsidR="00DE78A0"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38B4F5DD" w14:textId="77777777" w:rsidR="00DE78A0"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1148FEAC" w14:textId="77777777" w:rsidR="00DE78A0"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385EC8BA" w14:textId="77777777" w:rsidR="00DE78A0"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274762E9" w14:textId="77777777" w:rsidR="00DE78A0"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78AA483A" w14:textId="77777777" w:rsidR="00DE78A0"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37A1D321" w14:textId="77777777" w:rsidR="00DE78A0"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562D6EC8" w14:textId="77777777" w:rsidR="00DE78A0"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27FFC7AC" w14:textId="77777777" w:rsidR="00DE78A0"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1A9BE33C" w14:textId="77777777" w:rsidR="00DE78A0" w:rsidRDefault="00000000">
      <w:pPr>
        <w:pStyle w:val="Heading3"/>
      </w:pPr>
      <w:bookmarkStart w:id="108" w:name="gate-19-women-may-enter-the-sacred-house"/>
      <w:bookmarkEnd w:id="107"/>
      <w:r>
        <w:t>Gate 19 (Women May Enter the Sacred House)</w:t>
      </w:r>
    </w:p>
    <w:p w14:paraId="69692ECA" w14:textId="77777777" w:rsidR="00DE78A0" w:rsidRDefault="00000000">
      <w:pPr>
        <w:pStyle w:val="FirstParagraph"/>
      </w:pPr>
      <w:r>
        <w:rPr>
          <w:b/>
          <w:bCs/>
        </w:rPr>
        <w:t>Nineteenth gate of the Fourth Unity:</w:t>
      </w:r>
      <w:r>
        <w:t xml:space="preserve"> Regarding the Entry of Women at Night into the Sacred Mosque</w:t>
      </w:r>
    </w:p>
    <w:p w14:paraId="0334EBDB" w14:textId="77777777" w:rsidR="00DE78A0"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2048D653" w14:textId="77777777" w:rsidR="00DE78A0"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2552F69D" w14:textId="77777777" w:rsidR="00DE78A0"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7ACBA1F3" w14:textId="77777777" w:rsidR="00DE78A0"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7110DAF7" w14:textId="77777777" w:rsidR="00DE78A0" w:rsidRDefault="00000000">
      <w:pPr>
        <w:pStyle w:val="Heading2"/>
      </w:pPr>
      <w:bookmarkStart w:id="109" w:name="vahid-5"/>
      <w:bookmarkEnd w:id="89"/>
      <w:bookmarkEnd w:id="108"/>
      <w:r>
        <w:t>Vahid 5</w:t>
      </w:r>
    </w:p>
    <w:p w14:paraId="2EAD20F4" w14:textId="77777777" w:rsidR="00DE78A0" w:rsidRDefault="00000000">
      <w:pPr>
        <w:pStyle w:val="Heading3"/>
      </w:pPr>
      <w:bookmarkStart w:id="110" w:name="gate-1-the-mosque-of-honor"/>
      <w:r>
        <w:t>Gate 1 (The Mosque of Honor)</w:t>
      </w:r>
    </w:p>
    <w:p w14:paraId="42D607C8" w14:textId="77777777" w:rsidR="00DE78A0" w:rsidRDefault="00000000">
      <w:pPr>
        <w:pStyle w:val="FirstParagraph"/>
      </w:pPr>
      <w:r>
        <w:t>The First Gate of the Fifth Unity, concerning the mosque:</w:t>
      </w:r>
    </w:p>
    <w:p w14:paraId="27F56703" w14:textId="77777777" w:rsidR="00DE78A0"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0C7DB263" w14:textId="77777777" w:rsidR="00DE78A0"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4D3140B4" w14:textId="77777777" w:rsidR="00DE78A0" w:rsidRDefault="00000000">
      <w:pPr>
        <w:pStyle w:val="Heading3"/>
      </w:pPr>
      <w:bookmarkStart w:id="111" w:name="X90f67db8572e02e730f885bfdf3350033cc6cd1"/>
      <w:bookmarkEnd w:id="110"/>
      <w:r>
        <w:t>Gate 2 (Mosques Named After the Letters of the Living)</w:t>
      </w:r>
    </w:p>
    <w:p w14:paraId="758C10D4" w14:textId="77777777" w:rsidR="00DE78A0" w:rsidRDefault="00000000">
      <w:pPr>
        <w:pStyle w:val="FirstParagraph"/>
      </w:pPr>
      <w:r>
        <w:t>The Second Gate of the Fifth Unity, regarding the mention of the eight mosques preceding the ten:</w:t>
      </w:r>
    </w:p>
    <w:p w14:paraId="196E943F" w14:textId="77777777" w:rsidR="00DE78A0"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4239F8D9" w14:textId="77777777" w:rsidR="00DE78A0"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450C6D01" w14:textId="77777777" w:rsidR="00DE78A0"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08BEA6D8" w14:textId="77777777" w:rsidR="00DE78A0"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15135A07" w14:textId="77777777" w:rsidR="00DE78A0"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227182CE" w14:textId="77777777" w:rsidR="00DE78A0"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77B3DE84" w14:textId="77777777" w:rsidR="00DE78A0" w:rsidRDefault="00000000">
      <w:pPr>
        <w:pStyle w:val="Heading3"/>
      </w:pPr>
      <w:bookmarkStart w:id="112" w:name="gate-3-establishment-of-a-calendar"/>
      <w:bookmarkEnd w:id="111"/>
      <w:r>
        <w:t>Gate 3 (Establishment of a Calendar)</w:t>
      </w:r>
    </w:p>
    <w:p w14:paraId="4A6C6B4F" w14:textId="77777777" w:rsidR="00DE78A0" w:rsidRDefault="00000000">
      <w:pPr>
        <w:pStyle w:val="FirstParagraph"/>
      </w:pPr>
      <w:r>
        <w:t>The Third Gate of the Fifth Unity, concerning the knowledge of years and months:</w:t>
      </w:r>
    </w:p>
    <w:p w14:paraId="3C5D8B31" w14:textId="77777777" w:rsidR="00DE78A0"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6BB1BA4E" w14:textId="77777777" w:rsidR="00DE78A0"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1C452492" w14:textId="77777777" w:rsidR="00DE78A0"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2398AD9D" w14:textId="77777777" w:rsidR="00DE78A0"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334918D5" w14:textId="77777777" w:rsidR="00DE78A0"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164A7115" w14:textId="77777777" w:rsidR="00DE78A0"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40E0F3F7" w14:textId="77777777" w:rsidR="00DE78A0"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10FC338F" w14:textId="77777777" w:rsidR="00DE78A0"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3652ACD9" w14:textId="77777777" w:rsidR="00DE78A0" w:rsidRDefault="00000000">
      <w:pPr>
        <w:pStyle w:val="Heading3"/>
      </w:pPr>
      <w:bookmarkStart w:id="113" w:name="X813619df7621208d4649d43a9233a9d58d481b8"/>
      <w:bookmarkEnd w:id="112"/>
      <w:r>
        <w:t>Gate 4 (Servants May Name Themselves With the Names of God)</w:t>
      </w:r>
    </w:p>
    <w:p w14:paraId="1CBDC7A4" w14:textId="77777777" w:rsidR="00DE78A0" w:rsidRDefault="00000000">
      <w:pPr>
        <w:pStyle w:val="FirstParagraph"/>
      </w:pPr>
      <w:r>
        <w:t>The Fourth Gate of the Fifth Unity, concerning the ruling on naming with the names of God or with the names of Muhammad, `Ali, Fatimah, or both, or Hasan and Husayn, peace be upon them:</w:t>
      </w:r>
    </w:p>
    <w:p w14:paraId="37A0AB01" w14:textId="77777777" w:rsidR="00DE78A0"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29CD29B2" w14:textId="77777777" w:rsidR="00DE78A0"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3EC54D75" w14:textId="77777777" w:rsidR="00DE78A0"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32395965" w14:textId="77777777" w:rsidR="00DE78A0"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5D275400" w14:textId="77777777" w:rsidR="00DE78A0"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48CE7BCF" w14:textId="77777777" w:rsidR="00DE78A0"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34709F0C" w14:textId="77777777" w:rsidR="00DE78A0"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5F9269F2" w14:textId="77777777" w:rsidR="00DE78A0"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0EF759E9" w14:textId="77777777" w:rsidR="00DE78A0"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4240EFD3" w14:textId="77777777" w:rsidR="00DE78A0"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503D43A0" w14:textId="77777777" w:rsidR="00DE78A0" w:rsidRDefault="00000000">
      <w:pPr>
        <w:pStyle w:val="Heading3"/>
      </w:pPr>
      <w:bookmarkStart w:id="114" w:name="X8b4ac5ece1296ba6ac7188adbbe282147bf3108"/>
      <w:bookmarkEnd w:id="113"/>
      <w:r>
        <w:t>Gate 5 (Sovereign Rulers May Take the Lands of Unbelievers)</w:t>
      </w:r>
    </w:p>
    <w:p w14:paraId="59582006" w14:textId="77777777" w:rsidR="00DE78A0" w:rsidRDefault="00000000">
      <w:pPr>
        <w:pStyle w:val="FirstParagraph"/>
      </w:pPr>
      <w:r>
        <w:t>The Fifth Gate of the Fifth Unity, concerning the law of seizing the possessions of those who do not believe in the Bayán and the ruling on returning it should they enter.</w:t>
      </w:r>
    </w:p>
    <w:p w14:paraId="24D16A49" w14:textId="77777777" w:rsidR="00DE78A0"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10E73FC6" w14:textId="77777777" w:rsidR="00DE78A0"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12864CD3" w14:textId="77777777" w:rsidR="00DE78A0"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453DEF7A" w14:textId="77777777" w:rsidR="00DE78A0"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7418F754" w14:textId="77777777" w:rsidR="00DE78A0"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7CD553D0" w14:textId="77777777" w:rsidR="00DE78A0"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1EFD4DF9" w14:textId="77777777" w:rsidR="00DE78A0"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76A50339" w14:textId="77777777" w:rsidR="00DE78A0" w:rsidRDefault="00000000">
      <w:pPr>
        <w:pStyle w:val="Heading3"/>
      </w:pPr>
      <w:bookmarkStart w:id="115" w:name="X56a74f9abbcb073f214ee6394a93dd6de5e5600"/>
      <w:bookmarkEnd w:id="114"/>
      <w:r>
        <w:t>Gate 6 (The Distribution of Wealth In the Religion)</w:t>
      </w:r>
    </w:p>
    <w:p w14:paraId="3379A3A2" w14:textId="77777777" w:rsidR="00DE78A0" w:rsidRDefault="00000000">
      <w:pPr>
        <w:pStyle w:val="FirstParagraph"/>
      </w:pPr>
      <w:r>
        <w:t>The Sixth Gate of the Fifth Unity, concerning the ruling on wealth acquired in this religion and its distribution if it has no equivalent value:</w:t>
      </w:r>
    </w:p>
    <w:p w14:paraId="5C87567E" w14:textId="77777777" w:rsidR="00DE78A0"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4F0DF50B" w14:textId="77777777" w:rsidR="00DE78A0"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657E7598" w14:textId="77777777" w:rsidR="00DE78A0"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3F7236D0" w14:textId="77777777" w:rsidR="00DE78A0"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1BADA74D" w14:textId="77777777" w:rsidR="00DE78A0"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6FF7F15D" w14:textId="77777777" w:rsidR="00DE78A0"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15F36610" w14:textId="77777777" w:rsidR="00DE78A0"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359F2F3B" w14:textId="77777777" w:rsidR="00DE78A0"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36E3C5D9" w14:textId="77777777" w:rsidR="00DE78A0"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5B29E062" w14:textId="77777777" w:rsidR="00DE78A0"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70920589" w14:textId="77777777" w:rsidR="00DE78A0"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2CEB553A" w14:textId="77777777" w:rsidR="00DE78A0"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5B3160AB" w14:textId="77777777" w:rsidR="00DE78A0"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10566EB8" w14:textId="77777777" w:rsidR="00DE78A0"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5EE24037" w14:textId="77777777" w:rsidR="00DE78A0" w:rsidRDefault="00000000">
      <w:pPr>
        <w:pStyle w:val="Heading3"/>
      </w:pPr>
      <w:bookmarkStart w:id="116" w:name="Xbf78dde09e0b7ffe895fad7f8acd25d8e2f3d92"/>
      <w:bookmarkEnd w:id="115"/>
      <w:r>
        <w:t>Gate 7 (Believers May Buy and Sell All Good Things to Purify Them)</w:t>
      </w:r>
    </w:p>
    <w:p w14:paraId="28C660BD" w14:textId="77777777" w:rsidR="00DE78A0"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5D79F592" w14:textId="77777777" w:rsidR="00DE78A0"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2ACEC3BF" w14:textId="77777777" w:rsidR="00DE78A0"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59384AD4" w14:textId="77777777" w:rsidR="00DE78A0"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5F9B9C0D" w14:textId="77777777" w:rsidR="00DE78A0"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6FBE9448" w14:textId="77777777" w:rsidR="00DE78A0" w:rsidRDefault="00000000">
      <w:pPr>
        <w:pStyle w:val="Heading3"/>
      </w:pPr>
      <w:bookmarkStart w:id="117" w:name="X390a1b683c3988cb6a2f2b662d2bd004b646853"/>
      <w:bookmarkEnd w:id="116"/>
      <w:r>
        <w:t>Gate 8 (Recite the Verses of the Bayan At Least 19 Times)</w:t>
      </w:r>
    </w:p>
    <w:p w14:paraId="7D4B8E21" w14:textId="77777777" w:rsidR="00DE78A0"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5698917B" w14:textId="77777777" w:rsidR="00DE78A0"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36120183" w14:textId="77777777" w:rsidR="00DE78A0"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6BD0D2A8" w14:textId="77777777" w:rsidR="00DE78A0"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452E6F97" w14:textId="77777777" w:rsidR="00DE78A0"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217BD7BD" w14:textId="77777777" w:rsidR="00DE78A0"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27102602" w14:textId="77777777" w:rsidR="00DE78A0"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318EE4FB" w14:textId="77777777" w:rsidR="00DE78A0"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51F34B3F" w14:textId="77777777" w:rsidR="00DE78A0"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7D9A9676" w14:textId="77777777" w:rsidR="00DE78A0" w:rsidRDefault="00000000">
      <w:pPr>
        <w:pStyle w:val="Heading3"/>
      </w:pPr>
      <w:bookmarkStart w:id="118" w:name="Xb33d8a095951a88f53369e99420d47263aa9b80"/>
      <w:bookmarkEnd w:id="117"/>
      <w:r>
        <w:t>Gate 9 (Mention a Name of God Over Anything You Intend to Use)</w:t>
      </w:r>
    </w:p>
    <w:p w14:paraId="2E8B2042" w14:textId="77777777" w:rsidR="00DE78A0" w:rsidRDefault="00000000">
      <w:pPr>
        <w:pStyle w:val="FirstParagraph"/>
      </w:pPr>
      <w:r>
        <w:t>The Ninth Gate of the Fifth Unity, concerning the mention of one of the Names of God over everything one intends to use:</w:t>
      </w:r>
    </w:p>
    <w:p w14:paraId="2A615354" w14:textId="77777777" w:rsidR="00DE78A0" w:rsidRDefault="00000000">
      <w:pPr>
        <w:pStyle w:val="BodyText"/>
      </w:pPr>
      <w:r>
        <w:t>The essence of this gate is that whenever a person seeks to use something, they should mention one of the Names of God over it.</w:t>
      </w:r>
    </w:p>
    <w:p w14:paraId="72C67EB3" w14:textId="77777777" w:rsidR="00DE78A0"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43F79A47" w14:textId="77777777" w:rsidR="00DE78A0"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0CE67C60" w14:textId="77777777" w:rsidR="00DE78A0"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013E158B" w14:textId="77777777" w:rsidR="00DE78A0"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45CD1E7B" w14:textId="77777777" w:rsidR="00DE78A0"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69173C3C" w14:textId="77777777" w:rsidR="00DE78A0"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3B6EB026" w14:textId="77777777" w:rsidR="00DE78A0" w:rsidRDefault="00000000">
      <w:pPr>
        <w:pStyle w:val="Heading3"/>
      </w:pPr>
      <w:bookmarkStart w:id="119" w:name="X050474944255476f929a0c7aac2fbb7d7cf1cc1"/>
      <w:bookmarkEnd w:id="118"/>
      <w:r>
        <w:t>Gate 10 (The Haykal for Men and Circles for Women Are Bounties)</w:t>
      </w:r>
    </w:p>
    <w:p w14:paraId="2068804B" w14:textId="77777777" w:rsidR="00DE78A0" w:rsidRDefault="00000000">
      <w:pPr>
        <w:pStyle w:val="FirstParagraph"/>
      </w:pPr>
      <w:r>
        <w:t>The Tenth Gate of the Fifth Unity, concerning God’s decree of forms for men and circles for women, wherein they may write whatever they wish from the Bayán:</w:t>
      </w:r>
    </w:p>
    <w:p w14:paraId="640E7298" w14:textId="77777777" w:rsidR="00DE78A0"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194F17A6" w14:textId="77777777" w:rsidR="00DE78A0"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0A4AFA66" w14:textId="77777777" w:rsidR="00DE78A0"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7974CC48" w14:textId="77777777" w:rsidR="00DE78A0"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10CDCCF6" w14:textId="77777777" w:rsidR="00DE78A0"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423CB4EF" w14:textId="77777777" w:rsidR="00DE78A0"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2DF61E2D" w14:textId="77777777" w:rsidR="00DE78A0"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55F066A8" w14:textId="77777777" w:rsidR="00DE78A0"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029F31B9" w14:textId="77777777" w:rsidR="00DE78A0"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30432EE5" w14:textId="77777777" w:rsidR="00DE78A0"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1C6AD2E0" w14:textId="77777777" w:rsidR="00DE78A0" w:rsidRDefault="00000000">
      <w:pPr>
        <w:pStyle w:val="Heading3"/>
      </w:pPr>
      <w:bookmarkStart w:id="120" w:name="Xa312ba143280c23a040399ac82ccba00ad9a500"/>
      <w:bookmarkEnd w:id="119"/>
      <w:r>
        <w:lastRenderedPageBreak/>
        <w:t>Gate 11 (The Prayers for the Newborn and the Deceased)</w:t>
      </w:r>
    </w:p>
    <w:p w14:paraId="49289106" w14:textId="77777777" w:rsidR="00DE78A0" w:rsidRDefault="00000000">
      <w:pPr>
        <w:pStyle w:val="FirstParagraph"/>
      </w:pPr>
      <w:r>
        <w:t>The Eleventh Gate of the Fifth Unity, concerning the prayer for the newborn and the deceased, where five takbírs are recited for the newborn and six for the deceased:</w:t>
      </w:r>
    </w:p>
    <w:p w14:paraId="34506F1E" w14:textId="77777777" w:rsidR="00DE78A0"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0CC3A6DF" w14:textId="77777777" w:rsidR="00DE78A0"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48E56BBD" w14:textId="77777777" w:rsidR="00DE78A0"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24630A61" w14:textId="77777777" w:rsidR="00DE78A0"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0691E11E" w14:textId="77777777" w:rsidR="00DE78A0"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2575E004" w14:textId="77777777" w:rsidR="00DE78A0"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361FC20F" w14:textId="77777777" w:rsidR="00DE78A0"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7B6493A9" w14:textId="77777777" w:rsidR="00DE78A0"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5C81AEE8" w14:textId="77777777" w:rsidR="00DE78A0"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761FE580" w14:textId="77777777" w:rsidR="00DE78A0"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40B45CEE" w14:textId="77777777" w:rsidR="00DE78A0" w:rsidRDefault="00000000">
      <w:pPr>
        <w:pStyle w:val="Heading3"/>
      </w:pPr>
      <w:bookmarkStart w:id="121" w:name="gate-12-burial-of-the-dead"/>
      <w:bookmarkEnd w:id="120"/>
      <w:r>
        <w:t>Gate 12 (Burial of the Dead)</w:t>
      </w:r>
    </w:p>
    <w:p w14:paraId="625DF2FF" w14:textId="77777777" w:rsidR="00DE78A0" w:rsidRDefault="00000000">
      <w:pPr>
        <w:pStyle w:val="FirstParagraph"/>
      </w:pPr>
      <w:r>
        <w:t>The Twelfth Gate of the Fifth Unity, concerning the burial of the dead in marble tombs and placing agate rings on their hands:</w:t>
      </w:r>
    </w:p>
    <w:p w14:paraId="494006FD" w14:textId="77777777" w:rsidR="00DE78A0"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3858F665" w14:textId="77777777" w:rsidR="00DE78A0"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47F15C67" w14:textId="77777777" w:rsidR="00DE78A0"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1172C1D9" w14:textId="77777777" w:rsidR="00DE78A0"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7A8360EB" w14:textId="77777777" w:rsidR="00DE78A0" w:rsidRDefault="00000000">
      <w:pPr>
        <w:pStyle w:val="Heading3"/>
      </w:pPr>
      <w:bookmarkStart w:id="122" w:name="X3d9f8e098f1ee17f003762cf11423bf539c9082"/>
      <w:bookmarkEnd w:id="121"/>
      <w:r>
        <w:t>Gate 13 (Permission to Write a Will and Testament)</w:t>
      </w:r>
    </w:p>
    <w:p w14:paraId="1D2A1554" w14:textId="77777777" w:rsidR="00DE78A0" w:rsidRDefault="00000000">
      <w:pPr>
        <w:pStyle w:val="FirstParagraph"/>
      </w:pPr>
      <w:r>
        <w:t>The Thirteenth Gate of the Fifth Unity, concerning the explanation of the Book of the Will.</w:t>
      </w:r>
    </w:p>
    <w:p w14:paraId="7280F807" w14:textId="77777777" w:rsidR="00DE78A0"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58B80D71" w14:textId="77777777" w:rsidR="00DE78A0"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27E88D48" w14:textId="77777777" w:rsidR="00DE78A0"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1F80C5D8" w14:textId="77777777" w:rsidR="00DE78A0"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2A32BC46" w14:textId="77777777" w:rsidR="00DE78A0"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776D83DF" w14:textId="77777777" w:rsidR="00DE78A0"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3F68F5ED" w14:textId="77777777" w:rsidR="00DE78A0"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38AF5EF0" w14:textId="77777777" w:rsidR="00DE78A0"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3AD9EEDC" w14:textId="77777777" w:rsidR="00DE78A0"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55AD474F" w14:textId="77777777" w:rsidR="00DE78A0" w:rsidRDefault="00000000">
      <w:pPr>
        <w:pStyle w:val="Heading3"/>
      </w:pPr>
      <w:bookmarkStart w:id="123" w:name="Xf58a237ffa86951eabaeb7fd8f46bde688f24ad"/>
      <w:bookmarkEnd w:id="122"/>
      <w:r>
        <w:t>Gate 14 (The Purification of Materials Sanctified by Divine Decree)</w:t>
      </w:r>
    </w:p>
    <w:p w14:paraId="73959649" w14:textId="77777777" w:rsidR="00DE78A0" w:rsidRDefault="00000000">
      <w:pPr>
        <w:pStyle w:val="FirstParagraph"/>
      </w:pPr>
      <w:r>
        <w:t>The Fourteenth Gate of the Fifth Unity, concerning the purification of fire, air, water, earth, the Book of God, the Point and its traces, and other materials sanctified by divine decree:</w:t>
      </w:r>
    </w:p>
    <w:p w14:paraId="4CB360A3" w14:textId="77777777" w:rsidR="00DE78A0"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188F1945" w14:textId="77777777" w:rsidR="00DE78A0"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44C92D8E" w14:textId="77777777" w:rsidR="00DE78A0"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74E570FB" w14:textId="77777777" w:rsidR="00DE78A0"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212C4991" w14:textId="77777777" w:rsidR="00DE78A0"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3B0F073C" w14:textId="77777777" w:rsidR="00DE78A0"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4A954E2E" w14:textId="77777777" w:rsidR="00DE78A0" w:rsidRDefault="00000000">
      <w:pPr>
        <w:pStyle w:val="BodyText"/>
      </w:pPr>
      <w:r>
        <w:rPr>
          <w:b/>
          <w:bCs/>
        </w:rPr>
        <w:t>Purifiers and Their Hierarchies:</w:t>
      </w:r>
      <w:r>
        <w:br/>
        <w:t>The manifestations of purity begin with the following:</w:t>
      </w:r>
    </w:p>
    <w:p w14:paraId="5CE51C31" w14:textId="77777777" w:rsidR="00DE78A0" w:rsidRDefault="00000000">
      <w:pPr>
        <w:numPr>
          <w:ilvl w:val="0"/>
          <w:numId w:val="14"/>
        </w:numPr>
      </w:pPr>
      <w:r>
        <w:rPr>
          <w:b/>
          <w:bCs/>
        </w:rPr>
        <w:t>Faith in the Bayán:</w:t>
      </w:r>
      <w:r>
        <w:t xml:space="preserve"> This transforms the individual’s body into a state of purity.</w:t>
      </w:r>
    </w:p>
    <w:p w14:paraId="5C7769B4" w14:textId="77777777" w:rsidR="00DE78A0" w:rsidRDefault="00000000">
      <w:pPr>
        <w:numPr>
          <w:ilvl w:val="0"/>
          <w:numId w:val="14"/>
        </w:numPr>
      </w:pPr>
      <w:r>
        <w:rPr>
          <w:b/>
          <w:bCs/>
        </w:rPr>
        <w:t>The Book of God:</w:t>
      </w:r>
      <w:r>
        <w:t xml:space="preserve"> Simply encountering a verse from it purifies even something devoid of existence.</w:t>
      </w:r>
    </w:p>
    <w:p w14:paraId="6C1EF96D" w14:textId="77777777" w:rsidR="00DE78A0"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7B53BF08" w14:textId="77777777" w:rsidR="00DE78A0" w:rsidRDefault="00000000">
      <w:pPr>
        <w:numPr>
          <w:ilvl w:val="0"/>
          <w:numId w:val="14"/>
        </w:numPr>
      </w:pPr>
      <w:r>
        <w:rPr>
          <w:b/>
          <w:bCs/>
        </w:rPr>
        <w:t>Severing association from non-believers in the Bayán and establishing connection with its followers:</w:t>
      </w:r>
      <w:r>
        <w:t xml:space="preserve"> This act purifies.</w:t>
      </w:r>
    </w:p>
    <w:p w14:paraId="56D4A099" w14:textId="77777777" w:rsidR="00DE78A0" w:rsidRDefault="00000000">
      <w:pPr>
        <w:numPr>
          <w:ilvl w:val="0"/>
          <w:numId w:val="14"/>
        </w:numPr>
      </w:pPr>
      <w:r>
        <w:rPr>
          <w:b/>
          <w:bCs/>
        </w:rPr>
        <w:t>The Tree of Truth:</w:t>
      </w:r>
      <w:r>
        <w:t xml:space="preserve"> The ultimate purifier and the source of all purity.</w:t>
      </w:r>
    </w:p>
    <w:p w14:paraId="3621EFD0" w14:textId="77777777" w:rsidR="00DE78A0" w:rsidRDefault="00000000">
      <w:pPr>
        <w:pStyle w:val="FirstParagraph"/>
      </w:pPr>
      <w:r>
        <w:t>This hierarchy establishes the divine purpose, yet many fail to grasp the essence of these commands, remaining fixated on superficialities while neglecting the true origin of purity and faith.</w:t>
      </w:r>
    </w:p>
    <w:p w14:paraId="4EF9DD6C" w14:textId="77777777" w:rsidR="00DE78A0" w:rsidRDefault="00000000">
      <w:pPr>
        <w:pStyle w:val="BodyText"/>
      </w:pPr>
      <w:r>
        <w:t>On the Day of His Manifestation, all of His traces will be purified.</w:t>
      </w:r>
    </w:p>
    <w:p w14:paraId="62B0506C" w14:textId="77777777" w:rsidR="00DE78A0" w:rsidRDefault="00000000">
      <w:pPr>
        <w:numPr>
          <w:ilvl w:val="0"/>
          <w:numId w:val="15"/>
        </w:numPr>
      </w:pPr>
      <w:r>
        <w:rPr>
          <w:b/>
          <w:bCs/>
        </w:rPr>
        <w:t>The four elements</w:t>
      </w:r>
    </w:p>
    <w:p w14:paraId="210A376C" w14:textId="77777777" w:rsidR="00DE78A0" w:rsidRDefault="00000000">
      <w:pPr>
        <w:numPr>
          <w:ilvl w:val="0"/>
          <w:numId w:val="15"/>
        </w:numPr>
      </w:pPr>
      <w:r>
        <w:rPr>
          <w:b/>
          <w:bCs/>
        </w:rPr>
        <w:t>The Sun</w:t>
      </w:r>
    </w:p>
    <w:p w14:paraId="1FFCEB33" w14:textId="77777777" w:rsidR="00DE78A0" w:rsidRDefault="00000000">
      <w:pPr>
        <w:numPr>
          <w:ilvl w:val="0"/>
          <w:numId w:val="15"/>
        </w:numPr>
      </w:pPr>
      <w:r>
        <w:rPr>
          <w:b/>
          <w:bCs/>
        </w:rPr>
        <w:t>Any object whose essence undergoes transformation.</w:t>
      </w:r>
    </w:p>
    <w:p w14:paraId="44D7C983" w14:textId="77777777" w:rsidR="00DE78A0"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255A7318" w14:textId="77777777" w:rsidR="00DE78A0"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19FE24A8" w14:textId="77777777" w:rsidR="00DE78A0"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45D0F8B4" w14:textId="77777777" w:rsidR="00DE78A0"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7CE1E9A7" w14:textId="77777777" w:rsidR="00DE78A0"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01CDAAD3" w14:textId="77777777" w:rsidR="00DE78A0"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4A1F1D92" w14:textId="77777777" w:rsidR="00DE78A0"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26BE375F" w14:textId="77777777" w:rsidR="00DE78A0"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6A5EED02" w14:textId="77777777" w:rsidR="00DE78A0" w:rsidRDefault="00000000">
      <w:pPr>
        <w:pStyle w:val="BodyText"/>
      </w:pPr>
      <w:r>
        <w:t>He rewarded them with His signs, even though one was in the sea and another on the land. God knows when His recompense will reach them, and God rewards those who act righteously.</w:t>
      </w:r>
    </w:p>
    <w:p w14:paraId="56B75A17" w14:textId="77777777" w:rsidR="00DE78A0" w:rsidRDefault="00000000">
      <w:pPr>
        <w:pStyle w:val="Heading3"/>
      </w:pPr>
      <w:bookmarkStart w:id="124" w:name="gate-15-water-and-purification"/>
      <w:bookmarkEnd w:id="123"/>
      <w:r>
        <w:lastRenderedPageBreak/>
        <w:t>Gate 15 (Water and Purification)</w:t>
      </w:r>
    </w:p>
    <w:p w14:paraId="53080191" w14:textId="77777777" w:rsidR="00DE78A0" w:rsidRDefault="00000000">
      <w:pPr>
        <w:pStyle w:val="FirstParagraph"/>
      </w:pPr>
      <w:r>
        <w:t>The Fifteenth Gate of the Fifth Unity, concerning the water through which you are created and its appearance in the Book:</w:t>
      </w:r>
    </w:p>
    <w:p w14:paraId="7530F003" w14:textId="77777777" w:rsidR="00DE78A0"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7174A935" w14:textId="77777777" w:rsidR="00DE78A0"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238C5BDA" w14:textId="77777777" w:rsidR="00DE78A0"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5AAC8EF0" w14:textId="77777777" w:rsidR="00DE78A0"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28F477BD" w14:textId="77777777" w:rsidR="00DE78A0"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45A24C60" w14:textId="77777777" w:rsidR="00DE78A0" w:rsidRDefault="00000000">
      <w:pPr>
        <w:pStyle w:val="Heading3"/>
      </w:pPr>
      <w:bookmarkStart w:id="125" w:name="gate-16-love-for-one-another"/>
      <w:bookmarkEnd w:id="124"/>
      <w:r>
        <w:t>Gate 16 (Love For One Another)</w:t>
      </w:r>
    </w:p>
    <w:p w14:paraId="7E58D9FC" w14:textId="77777777" w:rsidR="00DE78A0"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31AF93F4" w14:textId="77777777" w:rsidR="00DE78A0"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37CBD7C6" w14:textId="77777777" w:rsidR="00DE78A0"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2221A27F" w14:textId="77777777" w:rsidR="00DE78A0"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7F639443" w14:textId="77777777" w:rsidR="00DE78A0"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2A3BBC09" w14:textId="77777777" w:rsidR="00DE78A0"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50A97C1C" w14:textId="77777777" w:rsidR="00DE78A0"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110B2C05" w14:textId="77777777" w:rsidR="00DE78A0"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74A47A3B" w14:textId="77777777" w:rsidR="00DE78A0"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64F20F09" w14:textId="77777777" w:rsidR="00DE78A0" w:rsidRDefault="00000000">
      <w:pPr>
        <w:pStyle w:val="BodyText"/>
      </w:pPr>
      <w:r>
        <w:rPr>
          <w:i/>
          <w:iCs/>
        </w:rPr>
        <w:t>“To God belongs whatever is in the heavens and the earth and what is between them, and God is Self-Sufficient, Almighty.”</w:t>
      </w:r>
    </w:p>
    <w:p w14:paraId="3537B1CC" w14:textId="77777777" w:rsidR="00DE78A0"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34ACBDAB" w14:textId="77777777" w:rsidR="00DE78A0"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61F52BCD" w14:textId="77777777" w:rsidR="00DE78A0"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159E39C8" w14:textId="77777777" w:rsidR="00DE78A0"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721B6D1E" w14:textId="77777777" w:rsidR="00DE78A0" w:rsidRDefault="00000000">
      <w:pPr>
        <w:pStyle w:val="Heading3"/>
      </w:pPr>
      <w:bookmarkStart w:id="126" w:name="Xfb032d9267ae091a7aa4810c4bcfaf7ee2e46d8"/>
      <w:bookmarkEnd w:id="125"/>
      <w:r>
        <w:t>Gate 17 (Recite the Sacred Names 95 Times Each Day)</w:t>
      </w:r>
    </w:p>
    <w:p w14:paraId="21361255" w14:textId="77777777" w:rsidR="00DE78A0" w:rsidRDefault="00000000">
      <w:pPr>
        <w:pStyle w:val="FirstParagraph"/>
      </w:pPr>
      <w:r>
        <w:t>The Seventeenth Gate of the Fifth Unity, concerning the obligation of remembrance in each month, that God should be mentioned ninety-five times each day:</w:t>
      </w:r>
    </w:p>
    <w:p w14:paraId="326A193A" w14:textId="77777777" w:rsidR="00DE78A0"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2B569173" w14:textId="77777777" w:rsidR="00DE78A0"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3316B847" w14:textId="77777777" w:rsidR="00DE78A0"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09A84AEC" w14:textId="77777777" w:rsidR="00DE78A0"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184EEC05" w14:textId="77777777" w:rsidR="00DE78A0"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26C13CB5" w14:textId="77777777" w:rsidR="00DE78A0" w:rsidRDefault="00000000">
      <w:pPr>
        <w:pStyle w:val="BodyText"/>
      </w:pPr>
      <w:r>
        <w:rPr>
          <w:i/>
          <w:iCs/>
        </w:rPr>
        <w:t>“Say: All are God’s creation, and all worship Him.”</w:t>
      </w:r>
    </w:p>
    <w:p w14:paraId="5E42AAC4" w14:textId="77777777" w:rsidR="00DE78A0" w:rsidRDefault="00000000">
      <w:pPr>
        <w:pStyle w:val="Heading3"/>
      </w:pPr>
      <w:bookmarkStart w:id="127" w:name="X10df1bd1ab6c8af9ffb47c505c9870664492320"/>
      <w:bookmarkEnd w:id="126"/>
      <w:r>
        <w:t>Gate 18 (Transactions are Valid Through Mutual Consent)</w:t>
      </w:r>
    </w:p>
    <w:p w14:paraId="3E9E1831" w14:textId="77777777" w:rsidR="00DE78A0" w:rsidRDefault="00000000">
      <w:pPr>
        <w:pStyle w:val="FirstParagraph"/>
      </w:pPr>
      <w:r>
        <w:t>The Eighteenth Gate of the Fifth Unity, concerning transactions of buying and selling when mutual consent has been established:</w:t>
      </w:r>
    </w:p>
    <w:p w14:paraId="5212D45C" w14:textId="77777777" w:rsidR="00DE78A0"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3769AEFB" w14:textId="77777777" w:rsidR="00DE78A0"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6C6A99B0" w14:textId="77777777" w:rsidR="00DE78A0"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5096F238" w14:textId="77777777" w:rsidR="00DE78A0" w:rsidRDefault="00000000">
      <w:pPr>
        <w:pStyle w:val="Heading3"/>
      </w:pPr>
      <w:bookmarkStart w:id="128" w:name="gate-19-the-right-of-god---huququllah"/>
      <w:bookmarkEnd w:id="127"/>
      <w:r>
        <w:t>Gate 19 (The Right of God - Huquq’u’llah)</w:t>
      </w:r>
    </w:p>
    <w:p w14:paraId="49D71CCB" w14:textId="77777777" w:rsidR="00DE78A0"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5C787867" w14:textId="77777777" w:rsidR="00DE78A0"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14AFED66" w14:textId="77777777" w:rsidR="00DE78A0"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3C331DB3" w14:textId="77777777" w:rsidR="00DE78A0"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100725FC" w14:textId="77777777" w:rsidR="00DE78A0"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7D48F2BC" w14:textId="77777777" w:rsidR="00DE78A0"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72950D5B" w14:textId="77777777" w:rsidR="00DE78A0"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5B2E4E06" w14:textId="77777777" w:rsidR="00DE78A0"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1A7420A9" w14:textId="77777777" w:rsidR="00DE78A0"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7415BD1F" w14:textId="77777777" w:rsidR="00DE78A0"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01054447" w14:textId="77777777" w:rsidR="00DE78A0"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42190E91" w14:textId="77777777" w:rsidR="00DE78A0" w:rsidRDefault="00000000">
      <w:pPr>
        <w:pStyle w:val="Heading2"/>
      </w:pPr>
      <w:bookmarkStart w:id="129" w:name="vahid-6"/>
      <w:bookmarkEnd w:id="109"/>
      <w:bookmarkEnd w:id="128"/>
      <w:r>
        <w:t>Vahid 6</w:t>
      </w:r>
    </w:p>
    <w:p w14:paraId="5650A20C" w14:textId="77777777" w:rsidR="00DE78A0" w:rsidRDefault="00000000">
      <w:pPr>
        <w:pStyle w:val="Heading3"/>
      </w:pPr>
      <w:bookmarkStart w:id="130" w:name="gate-1-organization-of-the-bayan"/>
      <w:r>
        <w:t>Gate 1 (Organization of the Bayan)</w:t>
      </w:r>
    </w:p>
    <w:p w14:paraId="6E6595B3" w14:textId="77777777" w:rsidR="00DE78A0" w:rsidRDefault="00000000">
      <w:pPr>
        <w:pStyle w:val="FirstParagraph"/>
      </w:pPr>
      <w:r>
        <w:t>The First Gate of the Sixth Unity, concerning the organization of the Bayán, which must not exceed nineteen volumes:</w:t>
      </w:r>
    </w:p>
    <w:p w14:paraId="4A2CF115" w14:textId="77777777" w:rsidR="00DE78A0"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3929929D" w14:textId="77777777" w:rsidR="00DE78A0" w:rsidRDefault="00000000">
      <w:pPr>
        <w:pStyle w:val="BodyText"/>
      </w:pPr>
      <w:r>
        <w:t>The alphabet consists of thirty letters, and the diacritical marks are ten in total.</w:t>
      </w:r>
    </w:p>
    <w:p w14:paraId="0AEA5EAA" w14:textId="77777777" w:rsidR="00DE78A0"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5C3E5A20" w14:textId="77777777" w:rsidR="00DE78A0" w:rsidRDefault="00000000">
      <w:pPr>
        <w:pStyle w:val="BodyText"/>
      </w:pPr>
      <w:r>
        <w:t>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14:paraId="5F146A92" w14:textId="77777777" w:rsidR="00DE78A0" w:rsidRDefault="00000000">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w:t>
      </w:r>
      <w:r>
        <w:lastRenderedPageBreak/>
        <w:t>under the shadow of the verses, though the secret of eloquence that is manifest in the first is also concealed in the last. However, since all cannot comprehend it, it is not explicitly mentioned.</w:t>
      </w:r>
    </w:p>
    <w:p w14:paraId="2D4940ED" w14:textId="77777777" w:rsidR="00DE78A0" w:rsidRDefault="00000000">
      <w:pPr>
        <w:pStyle w:val="BodyText"/>
      </w:pPr>
      <w:r>
        <w:t>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14:paraId="6E4C8E6D" w14:textId="77777777" w:rsidR="00DE78A0" w:rsidRDefault="00000000">
      <w:pPr>
        <w:pStyle w:val="BodyText"/>
      </w:pPr>
      <w:r>
        <w:t>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14:paraId="0A00CCA2" w14:textId="77777777" w:rsidR="00DE78A0" w:rsidRDefault="00000000">
      <w:pPr>
        <w:pStyle w:val="BodyText"/>
      </w:pPr>
      <w:r>
        <w:t>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14:paraId="5BB71F05" w14:textId="77777777" w:rsidR="00DE78A0" w:rsidRDefault="00000000">
      <w:pPr>
        <w:pStyle w:val="BodyText"/>
      </w:pPr>
      <w:r>
        <w:t>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14:paraId="1B2DD730" w14:textId="77777777" w:rsidR="00DE78A0" w:rsidRDefault="00000000">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w:t>
      </w:r>
      <w:r>
        <w:lastRenderedPageBreak/>
        <w:t>revealed a verse stating that all believers in the Gospel were encompassed by His mercy—could anyone then decree anything less than mercy for them?</w:t>
      </w:r>
    </w:p>
    <w:p w14:paraId="48A51425" w14:textId="77777777" w:rsidR="00DE78A0" w:rsidRDefault="00000000">
      <w:pPr>
        <w:pStyle w:val="BodyText"/>
      </w:pPr>
      <w:r>
        <w:t>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 “Yes,” all come to life, and with a single “No” 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14:paraId="0002A2C4" w14:textId="77777777" w:rsidR="00DE78A0" w:rsidRDefault="00000000">
      <w:pPr>
        <w:pStyle w:val="BodyText"/>
      </w:pPr>
      <w:r>
        <w:t>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14:paraId="002AEC15" w14:textId="77777777" w:rsidR="00DE78A0" w:rsidRDefault="00000000">
      <w:pPr>
        <w:pStyle w:val="BodyText"/>
      </w:pPr>
      <w:r>
        <w:t>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14:paraId="09AFA1EC" w14:textId="77777777" w:rsidR="00DE78A0" w:rsidRDefault="00000000">
      <w:pPr>
        <w:pStyle w:val="BodyText"/>
      </w:pPr>
      <w:r>
        <w:t>Reflect deeply, O people of knowledge, and guard yourselves concerning Him. In the arrangement of verses, the structure progresses from surah to surah, from a single verse up to the invocation of “Mustagháth.” It is fitting that each soul should possess a scroll of at least one thousand verses, comprising the teachings of the Bayán, with each finding joy in what delights them. Each verse consists of thirty letters, and with diacritical marks, it is counted as forty letters.</w:t>
      </w:r>
    </w:p>
    <w:p w14:paraId="31E39634" w14:textId="77777777" w:rsidR="00DE78A0" w:rsidRDefault="00000000">
      <w:pPr>
        <w:pStyle w:val="BodyText"/>
      </w:pPr>
      <w:r>
        <w:t>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14:paraId="03060A70" w14:textId="77777777" w:rsidR="00DE78A0" w:rsidRDefault="00000000">
      <w:pPr>
        <w:pStyle w:val="BodyText"/>
      </w:pPr>
      <w:r>
        <w:t>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14:paraId="19CB2390" w14:textId="77777777" w:rsidR="00DE78A0" w:rsidRDefault="00000000">
      <w:pPr>
        <w:pStyle w:val="BodyText"/>
      </w:pPr>
      <w:r>
        <w:lastRenderedPageBreak/>
        <w:t>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14:paraId="211FF99F" w14:textId="77777777" w:rsidR="00DE78A0" w:rsidRDefault="00000000">
      <w:pPr>
        <w:pStyle w:val="BodyText"/>
      </w:pPr>
      <w:r>
        <w:t>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 “God begins all things and then returns them. Say: ‘Do you, then, believe with certainty in what God has revealed in the Bayán?’”</w:t>
      </w:r>
    </w:p>
    <w:p w14:paraId="62B81CFB" w14:textId="77777777" w:rsidR="00DE78A0" w:rsidRDefault="00000000">
      <w:pPr>
        <w:pStyle w:val="BodyText"/>
      </w:pPr>
      <w:r>
        <w:t>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14:paraId="4C3CA951" w14:textId="77777777" w:rsidR="00DE78A0" w:rsidRDefault="00000000">
      <w:pPr>
        <w:pStyle w:val="BodyText"/>
      </w:pPr>
      <w:r>
        <w:t>The entirety of the Bayán is the utterance of the Point of Reality, just as all religion consists of recognizing Him and understanding His commands. “God guides whom He wills to the path of truth with certainty.”</w:t>
      </w:r>
    </w:p>
    <w:p w14:paraId="4E3863FD" w14:textId="77777777" w:rsidR="00DE78A0" w:rsidRDefault="00000000">
      <w:pPr>
        <w:pStyle w:val="Heading3"/>
      </w:pPr>
      <w:bookmarkStart w:id="131" w:name="Xcc1b7687531ba5b9a2b7d059fa55e0544097e35"/>
      <w:bookmarkEnd w:id="130"/>
      <w:r>
        <w:t>Gate 2 (Purification of the Body and Essence)</w:t>
      </w:r>
    </w:p>
    <w:p w14:paraId="6460B966" w14:textId="77777777" w:rsidR="00DE78A0" w:rsidRDefault="00000000">
      <w:pPr>
        <w:pStyle w:val="FirstParagraph"/>
      </w:pPr>
      <w:r>
        <w:t>The Second Gate of the Sixth Unity, concerning the ruling of God regarding wells, the law of “kurr” 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14:paraId="6DB56BBF" w14:textId="77777777" w:rsidR="00DE78A0" w:rsidRDefault="00000000">
      <w:pPr>
        <w:pStyle w:val="BodyText"/>
      </w:pPr>
      <w:r>
        <w:t>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14:paraId="63F37B97" w14:textId="77777777" w:rsidR="00DE78A0" w:rsidRDefault="00000000">
      <w:pPr>
        <w:pStyle w:val="BodyText"/>
      </w:pPr>
      <w:r>
        <w:lastRenderedPageBreak/>
        <w:t>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14:paraId="0ED93DC7" w14:textId="77777777" w:rsidR="00DE78A0" w:rsidRDefault="00000000">
      <w:pPr>
        <w:pStyle w:val="BodyText"/>
      </w:pPr>
      <w:r>
        <w:t>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14:paraId="3F23C0AD" w14:textId="77777777" w:rsidR="00DE78A0" w:rsidRDefault="00000000">
      <w:pPr>
        <w:pStyle w:val="BodyText"/>
      </w:pPr>
      <w:r>
        <w:t>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14:paraId="59A38E54" w14:textId="77777777" w:rsidR="00DE78A0" w:rsidRDefault="00000000">
      <w:pPr>
        <w:pStyle w:val="BodyText"/>
      </w:pPr>
      <w:r>
        <w:t>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14:paraId="7298126A" w14:textId="77777777" w:rsidR="00DE78A0" w:rsidRDefault="00000000">
      <w:pPr>
        <w:pStyle w:val="BodyText"/>
      </w:pPr>
      <w:r>
        <w:t>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14:paraId="4F076DE9" w14:textId="77777777" w:rsidR="00DE78A0" w:rsidRDefault="00000000">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w:t>
      </w:r>
      <w:r>
        <w:lastRenderedPageBreak/>
        <w:t>mixed with soil, it does not take on the status of “added water,” and purification with added water is not permitted. This ensures that the wealthy do not assert superiority over the poor. Otherwise, in the sight of God, the matter is closer than the blink of an eye.</w:t>
      </w:r>
    </w:p>
    <w:p w14:paraId="6B1051CB" w14:textId="77777777" w:rsidR="00DE78A0" w:rsidRDefault="00000000">
      <w:pPr>
        <w:pStyle w:val="BodyText"/>
      </w:pPr>
      <w:r>
        <w:t>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14:paraId="6C1EC3E4" w14:textId="77777777" w:rsidR="00DE78A0" w:rsidRDefault="00000000">
      <w:pPr>
        <w:pStyle w:val="BodyText"/>
      </w:pPr>
      <w:r>
        <w:t>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14:paraId="734DF870" w14:textId="77777777" w:rsidR="00DE78A0" w:rsidRDefault="00000000">
      <w:pPr>
        <w:pStyle w:val="BodyText"/>
      </w:pPr>
      <w:r>
        <w:t>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14:paraId="1140CF36" w14:textId="77777777" w:rsidR="00DE78A0" w:rsidRDefault="00000000">
      <w:pPr>
        <w:pStyle w:val="BodyText"/>
      </w:pPr>
      <w:r>
        <w:rPr>
          <w:b/>
          <w:bCs/>
        </w:rPr>
        <w:t>Say:</w:t>
      </w:r>
      <w:r>
        <w:t xml:space="preserve"> “It is water that purifies you by the permission of your Lord. O servants of God, be grateful.”</w:t>
      </w:r>
    </w:p>
    <w:p w14:paraId="7E59FB18" w14:textId="77777777" w:rsidR="00DE78A0" w:rsidRDefault="00000000">
      <w:pPr>
        <w:pStyle w:val="Heading3"/>
      </w:pPr>
      <w:bookmarkStart w:id="132" w:name="gate-3-house-of-truth-in-every-village"/>
      <w:bookmarkEnd w:id="131"/>
      <w:r>
        <w:t>Gate 3 (House of Truth in Every Village)</w:t>
      </w:r>
    </w:p>
    <w:p w14:paraId="5D02B590" w14:textId="77777777" w:rsidR="00DE78A0" w:rsidRDefault="00000000">
      <w:pPr>
        <w:pStyle w:val="FirstParagraph"/>
      </w:pPr>
      <w:r>
        <w:t>The Third Gate of the Sixth Unity, concerning God’s decree that His servants should construct a House of Truth in every village.</w:t>
      </w:r>
    </w:p>
    <w:p w14:paraId="4BFC3A3E" w14:textId="77777777" w:rsidR="00DE78A0" w:rsidRDefault="00000000">
      <w:pPr>
        <w:pStyle w:val="BodyText"/>
      </w:pPr>
      <w:r>
        <w:t>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14:paraId="265329B4" w14:textId="77777777" w:rsidR="00DE78A0" w:rsidRDefault="00000000">
      <w:pPr>
        <w:pStyle w:val="BodyText"/>
      </w:pPr>
      <w:r>
        <w:t>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14:paraId="5F739550" w14:textId="77777777" w:rsidR="00DE78A0" w:rsidRDefault="00000000">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w:t>
      </w:r>
      <w:r>
        <w:lastRenderedPageBreak/>
        <w:t>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14:paraId="7033FD5E" w14:textId="77777777" w:rsidR="00DE78A0" w:rsidRDefault="00000000">
      <w:pPr>
        <w:pStyle w:val="BodyText"/>
      </w:pPr>
      <w:r>
        <w:t>In the Manifestation of Him Whom God shall make manifest, God knows at what age He will reveal Him. Yet, from the beginning of the Manifestation to the number “One,” it has been decreed that in every year, faith in one letter must be manifested from all creation. After the divine permission, no one can express the fruits of the previous Manifestation except through the subsequent Manifestation.</w:t>
      </w:r>
    </w:p>
    <w:p w14:paraId="158C0127" w14:textId="77777777" w:rsidR="00DE78A0" w:rsidRDefault="00000000">
      <w:pPr>
        <w:pStyle w:val="BodyText"/>
      </w:pPr>
      <w:r>
        <w:t>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14:paraId="3714EE57" w14:textId="77777777" w:rsidR="00DE78A0" w:rsidRDefault="00000000">
      <w:pPr>
        <w:pStyle w:val="BodyText"/>
      </w:pPr>
      <w:r>
        <w:t>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p w14:paraId="390849C9" w14:textId="77777777" w:rsidR="00DE78A0" w:rsidRDefault="00000000">
      <w:pPr>
        <w:pStyle w:val="Heading3"/>
      </w:pPr>
      <w:bookmarkStart w:id="133" w:name="X3fba678bf21fd728b11e5fd7d947f174675fbd9"/>
      <w:bookmarkEnd w:id="132"/>
      <w:r>
        <w:t>Gate 4 (Do Not Dwell Beyond the Measure of 5 - the Letter H)</w:t>
      </w:r>
    </w:p>
    <w:p w14:paraId="0E03771E" w14:textId="77777777" w:rsidR="00DE78A0" w:rsidRDefault="00000000">
      <w:pPr>
        <w:pStyle w:val="FirstParagraph"/>
      </w:pPr>
      <w:r>
        <w:t>The Fourth Gate of the Sixth Unity: God has not permitted any to dwell beyond the measure of five except for the Letters of the Bayán, even if time stretches long upon them.</w:t>
      </w:r>
    </w:p>
    <w:p w14:paraId="35FD7E3C" w14:textId="77777777" w:rsidR="00DE78A0" w:rsidRDefault="00000000">
      <w:pPr>
        <w:pStyle w:val="BodyText"/>
      </w:pPr>
      <w:r>
        <w:t>The summary of this gate is that, in the same way that God takes everything unto Himself. Similarly, in the Manifestation of the Letter “H,” the essences of the earth were drawn in and confined within the boundaries of the “H.” This is because the radiance of this Word appeared closer and more manifest within these five boundaries than in other places. Indeed, this influence extended from this limit to other limits, just as the souls in these lands became guides for other souls.</w:t>
      </w:r>
    </w:p>
    <w:p w14:paraId="58E09073" w14:textId="77777777" w:rsidR="00DE78A0" w:rsidRDefault="00000000">
      <w:pPr>
        <w:pStyle w:val="BodyText"/>
      </w:pPr>
      <w:r>
        <w:t>In like manner, in the lands of the Cause of God, this is evident to those endowed with knowledge. Within the five ranks of the unity of hearts, the hearts of those who belong to them ascend toward God. In the land of “F,” the manifestations of unity proclaim “There is no God but He” and are illumined within the mirrors of hearts. In the manifestations of “Ayn,” unity is expressed as “There is no God but I” within the sanctified hearts. In the manifestations of “Alif,” unity is declared as “There is no God but God” within the hearts of those who affirm the unity of God.</w:t>
      </w:r>
    </w:p>
    <w:p w14:paraId="3A125EA6" w14:textId="77777777" w:rsidR="00DE78A0" w:rsidRDefault="00000000">
      <w:pPr>
        <w:pStyle w:val="BodyText"/>
      </w:pPr>
      <w:r>
        <w:t xml:space="preserve">In the manifestations of “Kha,” unity is expressed as “There is no God but You” within the hearts of those who magnify Him. In the manifestations of “Mim,” unity is declared as “There is no God but the One who created all things by His command” within the hearts of those who glorify Him, as they are illumined in the mirrors of creation. If all these ranks appear in each land, and indeed within every atom, they do so with the purpose of revealing the manifestation and conveying assistance from the Source. This is so that </w:t>
      </w:r>
      <w:r>
        <w:lastRenderedPageBreak/>
        <w:t>those belonging to it may ascend to the universal essence and enter the five paradises of names, expressed within the boundaries of the “H” in the human form.</w:t>
      </w:r>
    </w:p>
    <w:p w14:paraId="6DC5DC18" w14:textId="77777777" w:rsidR="00DE78A0" w:rsidRDefault="00000000">
      <w:pPr>
        <w:pStyle w:val="BodyText"/>
      </w:pPr>
      <w:r>
        <w:t>If one observes all lands, they will notice the lines of the “H” 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 “F” served that purpose. God alone knows from which horizon of the earth that Sun of Reality will rise.</w:t>
      </w:r>
    </w:p>
    <w:p w14:paraId="5A998418" w14:textId="77777777" w:rsidR="00DE78A0" w:rsidRDefault="00000000">
      <w:pPr>
        <w:pStyle w:val="BodyText"/>
      </w:pPr>
      <w:r>
        <w:t>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14:paraId="4E6D84D4" w14:textId="77777777" w:rsidR="00DE78A0" w:rsidRDefault="00000000">
      <w:pPr>
        <w:pStyle w:val="BodyText"/>
      </w:pPr>
      <w:r>
        <w:t>If it were possible for all the walls to be made of red ruby, God’s command would have been carried out to distinguish the form of the “H” 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14:paraId="5A8D995F" w14:textId="77777777" w:rsidR="00DE78A0" w:rsidRDefault="00000000">
      <w:pPr>
        <w:pStyle w:val="BodyText"/>
      </w:pPr>
      <w:r>
        <w:t>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 “Establish prayer” and derived assistance from it. Even if all that is on earth bore this command, it would still have been sustained.</w:t>
      </w:r>
    </w:p>
    <w:p w14:paraId="0541C1FC" w14:textId="77777777" w:rsidR="00DE78A0" w:rsidRDefault="00000000">
      <w:pPr>
        <w:pStyle w:val="BodyText"/>
      </w:pPr>
      <w:r>
        <w:t>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14:paraId="46BB8650" w14:textId="77777777" w:rsidR="00DE78A0" w:rsidRDefault="00000000">
      <w:pPr>
        <w:pStyle w:val="BodyText"/>
      </w:pPr>
      <w:r>
        <w:t>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14:paraId="231C7385" w14:textId="77777777" w:rsidR="00DE78A0" w:rsidRDefault="00000000">
      <w:pPr>
        <w:pStyle w:val="BodyText"/>
      </w:pPr>
      <w:r>
        <w:lastRenderedPageBreak/>
        <w:t>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14:paraId="15888199" w14:textId="77777777" w:rsidR="00DE78A0" w:rsidRDefault="00000000">
      <w:pPr>
        <w:pStyle w:val="BodyText"/>
      </w:pPr>
      <w:r>
        <w:t>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14:paraId="30E07A9D" w14:textId="77777777" w:rsidR="00DE78A0" w:rsidRDefault="00000000">
      <w:pPr>
        <w:pStyle w:val="BodyText"/>
      </w:pPr>
      <w:r>
        <w:t>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14:paraId="2ECC9D12" w14:textId="77777777" w:rsidR="00DE78A0" w:rsidRDefault="00000000">
      <w:pPr>
        <w:pStyle w:val="BodyText"/>
      </w:pPr>
      <w:r>
        <w:rPr>
          <w:b/>
          <w:bCs/>
        </w:rPr>
        <w:t>“God shall settle whomever He wills of His servants in the chambers of Paradise. Truly, He is one of immense bounty.”</w:t>
      </w:r>
    </w:p>
    <w:p w14:paraId="7AB292AD" w14:textId="77777777" w:rsidR="00DE78A0" w:rsidRDefault="00000000">
      <w:pPr>
        <w:pStyle w:val="Heading3"/>
      </w:pPr>
      <w:bookmarkStart w:id="134" w:name="X8d04b210c1349c4dd5d0b52531cc691870e08bd"/>
      <w:bookmarkEnd w:id="133"/>
      <w:r>
        <w:t>Gate 5 (Greetings To Magnify and Exalt God)</w:t>
      </w:r>
    </w:p>
    <w:p w14:paraId="2FB20091" w14:textId="77777777" w:rsidR="00DE78A0" w:rsidRDefault="00000000">
      <w:pPr>
        <w:pStyle w:val="FirstParagraph"/>
      </w:pPr>
      <w:r>
        <w:t>The Fifth Gate of the Sixth Unity, concerning the ordinance of greeting and responding in the spirit of magnification.</w:t>
      </w:r>
    </w:p>
    <w:p w14:paraId="5ACC8F1E" w14:textId="77777777" w:rsidR="00DE78A0" w:rsidRDefault="00000000">
      <w:pPr>
        <w:pStyle w:val="BodyText"/>
      </w:pPr>
      <w:r>
        <w:t>Men should greet with “Alláh-u-Akbar” (God is the Greatest) and respond with “Alláh-u-A‘zam” (God is the Mightiest). Women should greet with “Alláh-u-Abhá” (God is the Most Glorious) and respond with “Alláh-u-Ajmal” (God is the Most Beautiful).</w:t>
      </w:r>
    </w:p>
    <w:p w14:paraId="749B66EF" w14:textId="77777777" w:rsidR="00DE78A0" w:rsidRDefault="00000000">
      <w:pPr>
        <w:pStyle w:val="BodyText"/>
      </w:pPr>
      <w:r>
        <w:t>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14:paraId="08C8D464" w14:textId="77777777" w:rsidR="00DE78A0" w:rsidRDefault="00000000">
      <w:pPr>
        <w:pStyle w:val="BodyText"/>
      </w:pPr>
      <w:r>
        <w:t>From this mystery, it was decreed in the Bayán that greetings should begin with the magnification of God and responses should affirm His exaltation. Likewise, among those of the circles, the greeting “Alláh-u-Abhá” should be met with the response “Alláh-u-Ajmal.” All should meet one another with this.</w:t>
      </w:r>
    </w:p>
    <w:p w14:paraId="1B88B3A8" w14:textId="77777777" w:rsidR="00DE78A0" w:rsidRDefault="00000000">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w:t>
      </w:r>
      <w:r>
        <w:lastRenderedPageBreak/>
        <w:t>characterized, praised, or glorified. Perhaps those who proclaim these utterances will be able to turn toward that Sun of Reality. Likewise, in names and similitudes, this single reality moves within its own essence.</w:t>
      </w:r>
    </w:p>
    <w:p w14:paraId="6660F7C4" w14:textId="77777777" w:rsidR="00DE78A0" w:rsidRDefault="00000000">
      <w:pPr>
        <w:pStyle w:val="BodyText"/>
      </w:pPr>
      <w:r>
        <w:t>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14:paraId="310DFBD6" w14:textId="77777777" w:rsidR="00DE78A0" w:rsidRDefault="00000000">
      <w:pPr>
        <w:pStyle w:val="BodyText"/>
      </w:pPr>
      <w:r>
        <w:t>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14:paraId="00830E39" w14:textId="77777777" w:rsidR="00DE78A0" w:rsidRDefault="00000000">
      <w:pPr>
        <w:pStyle w:val="BodyText"/>
      </w:pPr>
      <w:r>
        <w:t>Yet, because in the depth of night eyes do not perceive Him, perhaps this brings blessings so that no one is grieved by it. All, by means of this, move in the ocean of grace until the day He reveals Himself to His creation and proclaims: “I am the master of the Bayán, which you now act upon according to its ordinances.”</w:t>
      </w:r>
    </w:p>
    <w:p w14:paraId="3EC54D24" w14:textId="77777777" w:rsidR="00DE78A0" w:rsidRDefault="00000000">
      <w:pPr>
        <w:pStyle w:val="BodyText"/>
      </w:pPr>
      <w:r>
        <w:t>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14:paraId="322D2CE8" w14:textId="77777777" w:rsidR="00DE78A0" w:rsidRDefault="00000000">
      <w:pPr>
        <w:pStyle w:val="BodyText"/>
      </w:pPr>
      <w:r>
        <w:t>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14:paraId="0A208285" w14:textId="77777777" w:rsidR="00DE78A0" w:rsidRDefault="00000000">
      <w:pPr>
        <w:pStyle w:val="BodyText"/>
      </w:pPr>
      <w:r>
        <w:t>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14:paraId="1C3BF1AC" w14:textId="77777777" w:rsidR="00DE78A0" w:rsidRDefault="00000000">
      <w:pPr>
        <w:pStyle w:val="BodyText"/>
      </w:pPr>
      <w:r>
        <w:t>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14:paraId="42B326A8" w14:textId="77777777" w:rsidR="00DE78A0" w:rsidRDefault="00000000">
      <w:pPr>
        <w:pStyle w:val="BodyText"/>
      </w:pPr>
      <w:r>
        <w:lastRenderedPageBreak/>
        <w:t>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14:paraId="6DDEC655" w14:textId="77777777" w:rsidR="00DE78A0" w:rsidRDefault="00000000">
      <w:pPr>
        <w:pStyle w:val="BodyText"/>
      </w:pPr>
      <w:r>
        <w:rPr>
          <w:b/>
          <w:bCs/>
        </w:rPr>
        <w:t>“God sends blessings upon those who believe in Him and His signs and are assured of their meeting with Him on the Day of Resurrection.”</w:t>
      </w:r>
    </w:p>
    <w:p w14:paraId="166B99C7" w14:textId="77777777" w:rsidR="00DE78A0" w:rsidRDefault="00000000">
      <w:pPr>
        <w:pStyle w:val="Heading3"/>
      </w:pPr>
      <w:bookmarkStart w:id="135" w:name="X7b1c558a208ffdb481e13abe729ca08111102f1"/>
      <w:bookmarkEnd w:id="134"/>
      <w:r>
        <w:t>Gate 6 (Erase All Books Except Those That Affirm the Cause of God)</w:t>
      </w:r>
    </w:p>
    <w:p w14:paraId="38F7142D" w14:textId="77777777" w:rsidR="00DE78A0" w:rsidRDefault="00000000">
      <w:pPr>
        <w:pStyle w:val="FirstParagraph"/>
      </w:pPr>
      <w:r>
        <w:t>The Sixth Gate of the Sixth Unity, concerning the ordinance to erase all books except those created or to be created within that Dispensation.</w:t>
      </w:r>
    </w:p>
    <w:p w14:paraId="79CDD49E" w14:textId="77777777" w:rsidR="00DE78A0" w:rsidRDefault="00000000">
      <w:pPr>
        <w:pStyle w:val="BodyText"/>
      </w:pPr>
      <w:r>
        <w:t>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14:paraId="68629C2B" w14:textId="77777777" w:rsidR="00DE78A0" w:rsidRDefault="00000000">
      <w:pPr>
        <w:pStyle w:val="BodyText"/>
      </w:pPr>
      <w:r>
        <w:t>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14:paraId="2A0E17AE" w14:textId="77777777" w:rsidR="00DE78A0" w:rsidRDefault="00000000">
      <w:pPr>
        <w:pStyle w:val="BodyText"/>
      </w:pPr>
      <w:r>
        <w:t>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14:paraId="79AF43ED" w14:textId="77777777" w:rsidR="00DE78A0" w:rsidRDefault="00000000">
      <w:pPr>
        <w:pStyle w:val="BodyText"/>
      </w:pPr>
      <w:r>
        <w:t>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14:paraId="53CDD382" w14:textId="77777777" w:rsidR="00DE78A0" w:rsidRDefault="00000000">
      <w:pPr>
        <w:pStyle w:val="BodyText"/>
      </w:pPr>
      <w:r>
        <w:t>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14:paraId="1A37F82C" w14:textId="77777777" w:rsidR="00DE78A0" w:rsidRDefault="00000000">
      <w:pPr>
        <w:pStyle w:val="BodyText"/>
      </w:pPr>
      <w:r>
        <w:lastRenderedPageBreak/>
        <w:t>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14:paraId="70387092" w14:textId="77777777" w:rsidR="00DE78A0" w:rsidRDefault="00000000">
      <w:pPr>
        <w:pStyle w:val="BodyText"/>
      </w:pPr>
      <w:r>
        <w:t>This is because, on that Day, faith in Him will be determined by adherence to His words, even if it be to a single verse. For those who do not turn to Him, even if they ascend to the highest heights of the Bayán, it will avail them nothing unless they return to Him.</w:t>
      </w:r>
    </w:p>
    <w:p w14:paraId="404380E8" w14:textId="77777777" w:rsidR="00DE78A0" w:rsidRDefault="00000000">
      <w:pPr>
        <w:pStyle w:val="BodyText"/>
      </w:pPr>
      <w:r>
        <w:t>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14:paraId="78B52576" w14:textId="77777777" w:rsidR="00DE78A0" w:rsidRDefault="00000000">
      <w:pPr>
        <w:pStyle w:val="BodyText"/>
      </w:pPr>
      <w:r>
        <w:rPr>
          <w:b/>
          <w:bCs/>
        </w:rPr>
        <w:t>“God guides whom He wills to the path of true certainty.”</w:t>
      </w:r>
    </w:p>
    <w:p w14:paraId="586B1042" w14:textId="77777777" w:rsidR="00DE78A0" w:rsidRDefault="00000000">
      <w:pPr>
        <w:pStyle w:val="Heading3"/>
      </w:pPr>
      <w:bookmarkStart w:id="136" w:name="gate-7-dowries-and-marriage"/>
      <w:bookmarkEnd w:id="135"/>
      <w:r>
        <w:t>Gate 7 (Dowries and Marriage)</w:t>
      </w:r>
    </w:p>
    <w:p w14:paraId="1E5B9F80" w14:textId="77777777" w:rsidR="00DE78A0" w:rsidRDefault="00000000">
      <w:pPr>
        <w:pStyle w:val="FirstParagraph"/>
      </w:pPr>
      <w:r>
        <w:t>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 “one.” The rule of separation is lifted, and the law of union is established following mutual consent, with the mention of the Word of God within it.</w:t>
      </w:r>
    </w:p>
    <w:p w14:paraId="3C02BE14" w14:textId="77777777" w:rsidR="00DE78A0" w:rsidRDefault="00000000">
      <w:pPr>
        <w:pStyle w:val="BodyText"/>
      </w:pPr>
      <w:r>
        <w:t>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14:paraId="5042D12B" w14:textId="77777777" w:rsidR="00DE78A0" w:rsidRDefault="00000000">
      <w:pPr>
        <w:pStyle w:val="BodyText"/>
      </w:pPr>
      <w:r>
        <w:t xml:space="preserve">If one declares this verse: </w:t>
      </w:r>
      <w:r>
        <w:rPr>
          <w:b/>
          <w:bCs/>
        </w:rPr>
        <w:t>“Indeed, I am for God, the Lord of the heavens and the Lord of the earth, the Lord of all things, the Lord of what is seen and unseen, the Lord of the worlds”</w:t>
      </w:r>
      <w:r>
        <w:t>—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 “God.” The maximum is set at this amount, while the minimum is nineteen mithqáls, the numerical value of “one.” Any increase or decrease must proceed step by step, unit by unit, without exceeding five levels. The first level is one unit, the second is two units, the third is three units, the fourth is four units, and the fifth is five units.</w:t>
      </w:r>
    </w:p>
    <w:p w14:paraId="2E5F3889" w14:textId="77777777" w:rsidR="00DE78A0" w:rsidRDefault="00000000">
      <w:pPr>
        <w:pStyle w:val="BodyText"/>
      </w:pPr>
      <w:r>
        <w:t>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14:paraId="1608B86A" w14:textId="77777777" w:rsidR="00DE78A0" w:rsidRDefault="00000000">
      <w:pPr>
        <w:pStyle w:val="BodyText"/>
      </w:pPr>
      <w:r>
        <w:lastRenderedPageBreak/>
        <w:t>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14:paraId="67976969" w14:textId="77777777" w:rsidR="00DE78A0" w:rsidRDefault="00000000">
      <w:pPr>
        <w:pStyle w:val="BodyText"/>
      </w:pPr>
      <w:r>
        <w:t>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 “for God”—their act is rendered void, except for what is confirmed by His command on that day.</w:t>
      </w:r>
    </w:p>
    <w:p w14:paraId="36B3D61C" w14:textId="77777777" w:rsidR="00DE78A0" w:rsidRDefault="00000000">
      <w:pPr>
        <w:pStyle w:val="BodyText"/>
      </w:pPr>
      <w:r>
        <w:t xml:space="preserve">Consider the religious practices: all communities believe they act “for God” 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 “for God,” they would not turn away from His Mirror. All those who claim they act “for God” or recite the verse, </w:t>
      </w:r>
      <w:r>
        <w:rPr>
          <w:b/>
          <w:bCs/>
        </w:rPr>
        <w:t>“Indeed, my prayer, my rites, my living, and my dying are for God, the Lord of all worlds,”</w:t>
      </w:r>
      <w:r>
        <w:t xml:space="preserve"> are, in God’s sight, false. Otherwise, judgments contrary to God’s will would not apply to them. They act according to their own understanding of serving Him, but in reality, they act against Him in what they do.</w:t>
      </w:r>
    </w:p>
    <w:p w14:paraId="2C29B867" w14:textId="77777777" w:rsidR="00DE78A0" w:rsidRDefault="00000000">
      <w:pPr>
        <w:pStyle w:val="BodyText"/>
      </w:pPr>
      <w:r>
        <w:t xml:space="preserve">Thus, all deeds are accepted or nullified based on recognition. In the Bayán, until the appearance of the new Manifestation, any act done “for God” is indeed “for God,” as they remain under the shadow of His Mirror and their deeds are accepted by God. However, at the appearance of Him Whom God shall make manifest, only deeds performed for Him are truly “for God.” Otherwise, </w:t>
      </w:r>
      <w:r>
        <w:rPr>
          <w:b/>
          <w:bCs/>
        </w:rPr>
        <w:t>“God has not placed a third between truth and falsehood.”</w:t>
      </w:r>
    </w:p>
    <w:p w14:paraId="57942527" w14:textId="77777777" w:rsidR="00DE78A0" w:rsidRDefault="00000000">
      <w:pPr>
        <w:pStyle w:val="BodyText"/>
      </w:pPr>
      <w:r>
        <w:t xml:space="preserve">Whoever acts for Him will be gathered under the shadow of </w:t>
      </w:r>
      <w:r>
        <w:rPr>
          <w:b/>
          <w:bCs/>
        </w:rPr>
        <w:t>“there is no God but God.”</w:t>
      </w:r>
      <w:r>
        <w:t xml:space="preserve"> 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14:paraId="69622BEC" w14:textId="77777777" w:rsidR="00DE78A0" w:rsidRDefault="00000000">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 </w:t>
      </w:r>
      <w:r>
        <w:rPr>
          <w:b/>
          <w:bCs/>
        </w:rPr>
        <w:t>“None knows how He is but He. Glorified is God above what they bear witness to.”</w:t>
      </w:r>
    </w:p>
    <w:p w14:paraId="763BE601" w14:textId="77777777" w:rsidR="00DE78A0" w:rsidRDefault="00000000">
      <w:pPr>
        <w:pStyle w:val="BodyText"/>
      </w:pPr>
      <w:r>
        <w:t xml:space="preserve">Nothing ensures salvation except sincerity in intention. Similarly, nothing causes veiling except when one, believing they act for God, becomes veiled in their own mind. Otherwise, no soul desires to disobey God </w:t>
      </w:r>
      <w:r>
        <w:lastRenderedPageBreak/>
        <w:t>in their innermost being; rather, they assume their actions are “for God,” while in reality, they are “for something other than God.” This is why their deeds are rendered void.</w:t>
      </w:r>
    </w:p>
    <w:p w14:paraId="72F3BC6E" w14:textId="77777777" w:rsidR="00DE78A0" w:rsidRDefault="00000000">
      <w:pPr>
        <w:pStyle w:val="BodyText"/>
      </w:pPr>
      <w:r>
        <w:t>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14:paraId="0B90C2C6" w14:textId="77777777" w:rsidR="00DE78A0" w:rsidRDefault="00000000">
      <w:pPr>
        <w:pStyle w:val="BodyText"/>
      </w:pPr>
      <w:r>
        <w:t>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14:paraId="4B8CCE51" w14:textId="77777777" w:rsidR="00DE78A0" w:rsidRDefault="00000000">
      <w:pPr>
        <w:pStyle w:val="BodyText"/>
      </w:pPr>
      <w:r>
        <w:t>The levels of that “other” and its names are apparent to the people who believe in the Bayán, where any “other than God” 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14:paraId="73D3CF97" w14:textId="77777777" w:rsidR="00DE78A0" w:rsidRDefault="00000000">
      <w:pPr>
        <w:pStyle w:val="BodyText"/>
      </w:pPr>
      <w:r>
        <w:t>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14:paraId="1FCFCFB7" w14:textId="77777777" w:rsidR="00DE78A0" w:rsidRDefault="00000000">
      <w:pPr>
        <w:pStyle w:val="BodyText"/>
      </w:pPr>
      <w:r>
        <w:t>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14:paraId="02605CB3" w14:textId="77777777" w:rsidR="00DE78A0" w:rsidRDefault="00000000">
      <w:pPr>
        <w:pStyle w:val="BodyText"/>
      </w:pPr>
      <w:r>
        <w:t>This is why all point to this One, so that you see no duality. Otherwise, all that you observe in the Gospel is the multiplicity of that primal unity. Even if a single soul exists in the East or the West, it is still part of that One. If someone acted “for God” in the Gospel, they acted for the letters of unity of that Manifestation, as whatever returned to them ultimately returned to God.</w:t>
      </w:r>
    </w:p>
    <w:p w14:paraId="45D101DD" w14:textId="77777777" w:rsidR="00DE78A0" w:rsidRDefault="00000000">
      <w:pPr>
        <w:pStyle w:val="BodyText"/>
      </w:pPr>
      <w:r>
        <w:lastRenderedPageBreak/>
        <w:t>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14:paraId="7E415606" w14:textId="77777777" w:rsidR="00DE78A0" w:rsidRDefault="00000000">
      <w:pPr>
        <w:pStyle w:val="BodyText"/>
      </w:pPr>
      <w:r>
        <w:t>Even though you see multitudes acting “for God” according to the letters of unity in the Gospel, they remain in the fire, for they act for something other than God. Similarly, consider the Qur’án: from its beginning until the year 1270, whoever acted “for God” were those who served Muhammad, the Family of Muhammad, and the Gates of Guidance. If someone, in the primary reality, acted for Muhammad but, in the secondary reality, did not act for the Commander of the Faithful (Imám ’Alí), they were not truthful in their claim of acting “for God.”</w:t>
      </w:r>
    </w:p>
    <w:p w14:paraId="2B8E13C0" w14:textId="77777777" w:rsidR="00DE78A0" w:rsidRDefault="00000000">
      <w:pPr>
        <w:pStyle w:val="BodyText"/>
      </w:pPr>
      <w:r>
        <w:t>This extends to all the Gates until the end. However, since the appearance of the Bayán, if someone has truly acted “for God,” it means they acted for Muhammad and, in the manifest reality, acted for the Point of the Bayán and the Manifestations of His Cause. Likewise, on the Day of Him Whom God shall make manifest, you will see that everyone claims to act “for God” 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14:paraId="04987210" w14:textId="77777777" w:rsidR="00DE78A0" w:rsidRDefault="00000000">
      <w:pPr>
        <w:pStyle w:val="BodyText"/>
      </w:pPr>
      <w:r>
        <w:t>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14:paraId="675C83F6" w14:textId="77777777" w:rsidR="00DE78A0" w:rsidRDefault="00000000">
      <w:pPr>
        <w:pStyle w:val="BodyText"/>
      </w:pPr>
      <w:r>
        <w:t>If this were not the case, how could a servant act “for God” between themselves and God, yet the Manifestation of Truth not accept it? What they do between themselves and God is but a shadow of the true verse that emanates from that Sun of Reality within them. For instance, had the Messenger of God not spoken the command to act “for God,” how would anyone have known to act “for God”? Even if expressed differently, the same idea would have emerged from the Messenger sent in that Dispensation. It always leads to the origin, which has no beginning, or to the Manifestations that follow, which have no end.</w:t>
      </w:r>
    </w:p>
    <w:p w14:paraId="633F5E64" w14:textId="77777777" w:rsidR="00DE78A0" w:rsidRDefault="00000000">
      <w:pPr>
        <w:pStyle w:val="BodyText"/>
      </w:pPr>
      <w:r>
        <w:t>For example, if a person between themselves and God brings sorrow to the Point of the Bayán, the verse through which they act between themselves and God, and by which they intend to act “for God,” 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14:paraId="1114FCFF" w14:textId="77777777" w:rsidR="00DE78A0" w:rsidRDefault="00000000">
      <w:pPr>
        <w:pStyle w:val="BodyText"/>
      </w:pPr>
      <w:r>
        <w:lastRenderedPageBreak/>
        <w:t>Consider the Qur’án at the time of the union of two souls who acted “for God.” For example, Imam Husayn (Siyyid al-Shuhadá), peace be upon him, acted for the Messenger of God, and thus his action was for God. But the one who committed an injustice against him believed they acted “for God,” yet in reality, they acted for something other than God. The verse that the wrongdoer relied upon between themselves and God contained only the essence of God, yet at that time, Imam Husayn was the living expression of that verse in its outward form.</w:t>
      </w:r>
    </w:p>
    <w:p w14:paraId="6D3A6DDE" w14:textId="77777777" w:rsidR="00DE78A0" w:rsidRDefault="00000000">
      <w:pPr>
        <w:pStyle w:val="BodyText"/>
      </w:pPr>
      <w:r>
        <w:t>In truth, if the veil were removed, they would have seen that what they believed they were doing “for God” was actually directed toward Him, for and against Him, even though they were veiled and acted against Him. This elaboration is to emphasize that, on the Day of the Manifestation of Him Whom God shall make manifest, one should not sit comfortably, claiming, “We act for God,” when the verse they turn to is but a shadow of the Sun of His bounty as reflected in the verse of their inner realities, made manifest through the previous Manifestation.</w:t>
      </w:r>
    </w:p>
    <w:p w14:paraId="7595D66E" w14:textId="77777777" w:rsidR="00DE78A0" w:rsidRDefault="00000000">
      <w:pPr>
        <w:pStyle w:val="BodyText"/>
      </w:pPr>
      <w:r>
        <w:t>In the subsequent Manifestation, if their actions align with Him, they will be truly for Him, just as they were for the Point of the Bayán before. Otherwise, between themselves and God, they will not have acted “for God,” because God has decreed that whatever is done “for Him” does not return to Him unless it is also done “for Him” in His Manifestation.</w:t>
      </w:r>
    </w:p>
    <w:p w14:paraId="105032AC" w14:textId="77777777" w:rsidR="00DE78A0" w:rsidRDefault="00000000">
      <w:pPr>
        <w:pStyle w:val="BodyText"/>
      </w:pPr>
      <w:r>
        <w:t>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14:paraId="6FB4BBEF" w14:textId="77777777" w:rsidR="00DE78A0" w:rsidRDefault="00000000">
      <w:pPr>
        <w:pStyle w:val="BodyText"/>
      </w:pPr>
      <w:r>
        <w:t>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 “for God,” but their actions will be directed against Him.</w:t>
      </w:r>
    </w:p>
    <w:p w14:paraId="039ABCA9" w14:textId="77777777" w:rsidR="00DE78A0" w:rsidRDefault="00000000">
      <w:pPr>
        <w:pStyle w:val="BodyText"/>
      </w:pPr>
      <w:r>
        <w:t>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14:paraId="6244442F" w14:textId="77777777" w:rsidR="00DE78A0" w:rsidRDefault="00000000">
      <w:pPr>
        <w:pStyle w:val="BodyText"/>
      </w:pPr>
      <w:r>
        <w:t>If their actions were truly for God, consider how profound the matter is for those who genuinely act “for God.” 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14:paraId="6FF8A007" w14:textId="77777777" w:rsidR="00DE78A0" w:rsidRDefault="00000000">
      <w:pPr>
        <w:pStyle w:val="BodyText"/>
      </w:pPr>
      <w:r>
        <w:lastRenderedPageBreak/>
        <w:t>If their actions were truly for God, they would never fail to recognize the radiance of the Sun of Reality in the Manifestation of the new Revelation. Instead, they act only upon what they have from the previous Manifestation, failing to grasp the ruling as truly “for God” 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 “for God,” provided they acted in accordance with what was revealed in them.</w:t>
      </w:r>
    </w:p>
    <w:p w14:paraId="30202E65" w14:textId="77777777" w:rsidR="00DE78A0" w:rsidRDefault="00000000">
      <w:pPr>
        <w:pStyle w:val="BodyText"/>
      </w:pPr>
      <w:r>
        <w:t>Now, consider the appearance of the Furqan: everything that people claimed to do “for God” through those previous Books became actions for something other than God, for if their actions had truly been “for God,” they would have necessarily entered the faith of the Furqan. The same applies in the Manifestation of Him Whom God shall make manifest, relative to the appearance of the Bayán. Observe that if someone claims to act “for God” in the Bayán, their claim cannot be validated as truly “for God” unless they also act for the letters of unity.</w:t>
      </w:r>
    </w:p>
    <w:p w14:paraId="5DA0AA49" w14:textId="77777777" w:rsidR="00DE78A0" w:rsidRDefault="00000000">
      <w:pPr>
        <w:pStyle w:val="BodyText"/>
      </w:pPr>
      <w:r>
        <w:t>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14:paraId="77B1AB4D" w14:textId="77777777" w:rsidR="00DE78A0" w:rsidRDefault="00000000">
      <w:pPr>
        <w:pStyle w:val="BodyText"/>
      </w:pPr>
      <w:r>
        <w:t>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14:paraId="7605A1AE" w14:textId="77777777" w:rsidR="00DE78A0" w:rsidRDefault="00000000">
      <w:pPr>
        <w:pStyle w:val="BodyText"/>
      </w:pPr>
      <w:r>
        <w:t>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14:paraId="51188207" w14:textId="77777777" w:rsidR="00DE78A0" w:rsidRDefault="00000000">
      <w:pPr>
        <w:pStyle w:val="BodyText"/>
      </w:pPr>
      <w:r>
        <w:t>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14:paraId="34411D16" w14:textId="77777777" w:rsidR="00DE78A0" w:rsidRDefault="00000000">
      <w:pPr>
        <w:pStyle w:val="BodyText"/>
      </w:pPr>
      <w:r>
        <w:t xml:space="preserve">Step by step, this ascent continues until reaching someone who can understand the words of the Imáms. That individual then progresses further, reaching the capacity to comprehend the words of the </w:t>
      </w:r>
      <w:r>
        <w:lastRenderedPageBreak/>
        <w:t>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14:paraId="4105A6F7" w14:textId="77777777" w:rsidR="00DE78A0" w:rsidRDefault="00000000">
      <w:pPr>
        <w:pStyle w:val="BodyText"/>
      </w:pPr>
      <w:r>
        <w:t>Yet, for the lower terrestrial soul, even if a new book is revealed each day, it does not humble itself before the Sun of Reality. This is because all these veils—intermediary layers within its heart—must be torn asunder for understanding to be achieved.</w:t>
      </w:r>
    </w:p>
    <w:p w14:paraId="10E320A2" w14:textId="77777777" w:rsidR="00DE78A0" w:rsidRDefault="00000000">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 </w:t>
      </w:r>
      <w:r>
        <w:rPr>
          <w:b/>
          <w:bCs/>
        </w:rPr>
        <w:t>“What is concealed in the Prophet is greater than the worship of the two weighty worlds”</w:t>
      </w:r>
      <w:r>
        <w:t xml:space="preserve"> (humankind and jinn). This is because such a soul, upon the descent of God’s verses, becomes humble and submissive, acknowledging the oneness of God.</w:t>
      </w:r>
    </w:p>
    <w:p w14:paraId="7467A497" w14:textId="77777777" w:rsidR="00DE78A0" w:rsidRDefault="00000000">
      <w:pPr>
        <w:pStyle w:val="BodyText"/>
      </w:pPr>
      <w:r>
        <w:t>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14:paraId="47222878" w14:textId="77777777" w:rsidR="00DE78A0" w:rsidRDefault="00000000">
      <w:pPr>
        <w:pStyle w:val="BodyText"/>
      </w:pPr>
      <w:r>
        <w:t>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14:paraId="047767ED" w14:textId="77777777" w:rsidR="00DE78A0" w:rsidRDefault="00000000">
      <w:pPr>
        <w:pStyle w:val="BodyText"/>
      </w:pPr>
      <w:r>
        <w:t>All this explanation serves to ensure that unions are made “for God” and not “for something other than God.” If any fruits arise in creation, they should be “for God.” It is as if one can see that, at the time of the Manifestation of Him Whom God shall make manifest, all claim to act “for God” in their private deeds. Yet, in truth, He rules that their actions are “for something other than God,” except for those who act for Him. Their deeds are “for God” in God’s sight. The same applies in the Bayán if someone acts for the letters of unity, they have acted “for God.” This extends to the decree concerning the smallest atom: if it is for the elevation of the Bayán, it becomes “for God.” In the same way, in the Furqan, as long as the explicit text from the Manifestations was not severed, whatever was done with their permission was considered “for God.” However, after that severance, only what aligned with their teachings remained “for God.”</w:t>
      </w:r>
    </w:p>
    <w:p w14:paraId="73DAAAE3" w14:textId="77777777" w:rsidR="00DE78A0" w:rsidRDefault="00000000">
      <w:pPr>
        <w:pStyle w:val="BodyText"/>
      </w:pPr>
      <w:r>
        <w:t>For instance, the scholars of the Furqan acted according to the Book of God, the traditions of the Messenger, the Imáms of guidance, and the Gates of guidance. In this Manifestation, too, as long as the explicit text remains unbroken, whatever is done in accordance with it is “for God.” But after its severance, only what aligns with it is “for God” and does not exceed the letters of unity. Perhaps, on the Day of Resurrection, they may be guided by them.</w:t>
      </w:r>
    </w:p>
    <w:p w14:paraId="26DAC4B9" w14:textId="77777777" w:rsidR="00DE78A0" w:rsidRDefault="00000000">
      <w:pPr>
        <w:pStyle w:val="BodyText"/>
      </w:pPr>
      <w:r>
        <w:lastRenderedPageBreak/>
        <w:t>Similarly, nothing can truly be considered “for God” unless it pertains to the Messenger of God. This principle applies from the very beginning to everything that stems from His command. “For God” cannot be truthful unless it pertains to the Manifestations of His Cause. Anyone who acts according to the Bayán becomes a reflection of its letters until they reach the culmination of existence.</w:t>
      </w:r>
    </w:p>
    <w:p w14:paraId="31B9A33B" w14:textId="77777777" w:rsidR="00DE78A0" w:rsidRDefault="00000000">
      <w:pPr>
        <w:pStyle w:val="BodyText"/>
      </w:pPr>
      <w:r>
        <w:t xml:space="preserve">Exercise the utmost vigilance so that, at the Manifestation of Him Whom God shall make manifest, all that was done “for God” is not rendered “for something other than God.” If it pertains to Him, it remains “for God” and for the Point; otherwise, it is invalid. </w:t>
      </w:r>
      <w:r>
        <w:rPr>
          <w:b/>
          <w:bCs/>
        </w:rPr>
        <w:t>This is what God, your Lord, has enjoined upon you if you act according to it.</w:t>
      </w:r>
    </w:p>
    <w:p w14:paraId="39B7E6DA" w14:textId="77777777" w:rsidR="00DE78A0" w:rsidRDefault="00000000">
      <w:pPr>
        <w:pStyle w:val="Heading3"/>
      </w:pPr>
      <w:bookmarkStart w:id="137" w:name="X93b133fdeba7962a8f00a5fc8f97d9934f35079"/>
      <w:bookmarkEnd w:id="136"/>
      <w:r>
        <w:t>Gate 8 (Seeking Proofs Outside the Verses of God)</w:t>
      </w:r>
    </w:p>
    <w:p w14:paraId="5F1FF98F" w14:textId="77777777" w:rsidR="00DE78A0" w:rsidRDefault="00000000">
      <w:pPr>
        <w:pStyle w:val="FirstParagraph"/>
      </w:pPr>
      <w:r>
        <w:t>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14:paraId="68B5BDE9" w14:textId="77777777" w:rsidR="00DE78A0" w:rsidRDefault="00000000">
      <w:pPr>
        <w:pStyle w:val="BodyText"/>
      </w:pPr>
      <w:r>
        <w:t>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 “Why?” or “How?”</w:t>
      </w:r>
    </w:p>
    <w:p w14:paraId="1F43811E" w14:textId="77777777" w:rsidR="00DE78A0" w:rsidRDefault="00000000">
      <w:pPr>
        <w:pStyle w:val="BodyText"/>
      </w:pPr>
      <w:r>
        <w:t>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14:paraId="7BBD1DD5" w14:textId="77777777" w:rsidR="00DE78A0" w:rsidRDefault="00000000">
      <w:pPr>
        <w:pStyle w:val="BodyText"/>
      </w:pPr>
      <w:r>
        <w:t>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14:paraId="212E6E97" w14:textId="77777777" w:rsidR="00DE78A0" w:rsidRDefault="00000000">
      <w:pPr>
        <w:pStyle w:val="BodyText"/>
      </w:pPr>
      <w:r>
        <w:t xml:space="preserve">This is akin to those who recite the Covenant prayer every morning, repeatedly calling out, “Hasten, hasten,” 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w:t>
      </w:r>
      <w:r>
        <w:lastRenderedPageBreak/>
        <w:t>primal reality upon which God revealed the Qur’án at the dawn of Islam. Now, He has again willed to reveal upon Him.</w:t>
      </w:r>
    </w:p>
    <w:p w14:paraId="0D55543A" w14:textId="77777777" w:rsidR="00DE78A0" w:rsidRDefault="00000000">
      <w:pPr>
        <w:pStyle w:val="BodyText"/>
      </w:pPr>
      <w:r>
        <w:t>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14:paraId="1D8CDF7B" w14:textId="77777777" w:rsidR="00DE78A0" w:rsidRDefault="00000000">
      <w:pPr>
        <w:pStyle w:val="BodyText"/>
      </w:pPr>
      <w:r>
        <w:t>When you look at creation, you say, “It is impossible.” 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14:paraId="4066442E" w14:textId="77777777" w:rsidR="00DE78A0" w:rsidRDefault="00000000">
      <w:pPr>
        <w:pStyle w:val="BodyText"/>
      </w:pPr>
      <w:r>
        <w:t>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14:paraId="2E527207" w14:textId="77777777" w:rsidR="00DE78A0" w:rsidRDefault="00000000">
      <w:pPr>
        <w:pStyle w:val="BodyText"/>
      </w:pPr>
      <w:r>
        <w:t>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14:paraId="2BED3DCD" w14:textId="77777777" w:rsidR="00DE78A0" w:rsidRDefault="00000000">
      <w:pPr>
        <w:pStyle w:val="BodyText"/>
      </w:pPr>
      <w:r>
        <w:t>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14:paraId="4768B159" w14:textId="77777777" w:rsidR="00DE78A0" w:rsidRDefault="00000000">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w:t>
      </w:r>
      <w:r>
        <w:lastRenderedPageBreak/>
        <w:t>claim awareness, which is still acknowledgment short of full truth. It suffices for all the people of the Bayán to act according to this command to secure their salvation on the Day of Resurrection.</w:t>
      </w:r>
    </w:p>
    <w:p w14:paraId="16686EF0" w14:textId="77777777" w:rsidR="00DE78A0" w:rsidRDefault="00000000">
      <w:pPr>
        <w:pStyle w:val="BodyText"/>
      </w:pPr>
      <w:r>
        <w:t xml:space="preserve">That is the day when all things upon the earth will proclaim through the radiant verses in their hearts from the Sun of Reality: </w:t>
      </w:r>
      <w:r>
        <w:rPr>
          <w:b/>
          <w:bCs/>
        </w:rPr>
        <w:t>“Indeed, we act for God.”</w:t>
      </w:r>
      <w:r>
        <w:t xml:space="preserve"> However, the truthful servants are those who turn their gaze toward the origin of those verses, recognizing that they emanate from the Sun of Reality. That Sun is the source of its verses, and its light connects all things.</w:t>
      </w:r>
    </w:p>
    <w:p w14:paraId="3F74AB3A" w14:textId="77777777" w:rsidR="00DE78A0" w:rsidRDefault="00000000">
      <w:pPr>
        <w:pStyle w:val="BodyText"/>
      </w:pPr>
      <w:r>
        <w:rPr>
          <w:b/>
          <w:bCs/>
        </w:rPr>
        <w:t>“This is the proof of God, made complete upon you. O servants of God, fear Him.”</w:t>
      </w:r>
    </w:p>
    <w:p w14:paraId="79D9B931" w14:textId="77777777" w:rsidR="00DE78A0" w:rsidRDefault="00000000">
      <w:pPr>
        <w:pStyle w:val="Heading3"/>
      </w:pPr>
      <w:bookmarkStart w:id="138" w:name="Xe4a6e7a0d858973b6a7a41220c62ff8a1c44ef0"/>
      <w:bookmarkEnd w:id="137"/>
      <w:r>
        <w:t>Gate 9 (Permissible to Wear Silk Garments and Use Gold and Silver)</w:t>
      </w:r>
    </w:p>
    <w:p w14:paraId="30A286EF" w14:textId="77777777" w:rsidR="00DE78A0" w:rsidRDefault="00000000">
      <w:pPr>
        <w:pStyle w:val="FirstParagraph"/>
      </w:pPr>
      <w:r>
        <w:t>The Ninth Gate of the Sixth Unity, concerning the permissibility of wearing silk garments in all situations, as well as the use of gold and silver.</w:t>
      </w:r>
    </w:p>
    <w:p w14:paraId="661F5BA9" w14:textId="77777777" w:rsidR="00DE78A0" w:rsidRDefault="00000000">
      <w:pPr>
        <w:pStyle w:val="BodyText"/>
      </w:pPr>
      <w:r>
        <w:t>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14:paraId="5C0C3E41" w14:textId="77777777" w:rsidR="00DE78A0" w:rsidRDefault="00000000">
      <w:pPr>
        <w:pStyle w:val="BodyText"/>
      </w:pPr>
      <w:r>
        <w:t>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14:paraId="5CBD37FA" w14:textId="77777777" w:rsidR="00DE78A0" w:rsidRDefault="00000000">
      <w:pPr>
        <w:pStyle w:val="BodyText"/>
      </w:pPr>
      <w:r>
        <w:t>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14:paraId="62194F08" w14:textId="77777777" w:rsidR="00DE78A0" w:rsidRDefault="00000000">
      <w:pPr>
        <w:pStyle w:val="BodyText"/>
      </w:pPr>
      <w:r>
        <w:t>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14:paraId="7FF9BE3E" w14:textId="77777777" w:rsidR="00DE78A0" w:rsidRDefault="00000000">
      <w:pPr>
        <w:pStyle w:val="BodyText"/>
      </w:pPr>
      <w:r>
        <w:t>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14:paraId="2B0456A6" w14:textId="77777777" w:rsidR="00DE78A0" w:rsidRDefault="00000000">
      <w:pPr>
        <w:pStyle w:val="BodyText"/>
      </w:pPr>
      <w:r>
        <w:lastRenderedPageBreak/>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 </w:t>
      </w:r>
      <w:r>
        <w:rPr>
          <w:b/>
          <w:bCs/>
        </w:rPr>
        <w:t>“Thus does God lighten your burden and grant you permission in the Book for that which brings you gratitude.”</w:t>
      </w:r>
    </w:p>
    <w:p w14:paraId="607CD72C" w14:textId="77777777" w:rsidR="00DE78A0" w:rsidRDefault="00000000">
      <w:pPr>
        <w:pStyle w:val="Heading3"/>
      </w:pPr>
      <w:bookmarkStart w:id="139" w:name="gate-10-have-a-ring-of-red-agate"/>
      <w:bookmarkEnd w:id="138"/>
      <w:r>
        <w:t>Gate 10 (Have a Ring of Red Agate)</w:t>
      </w:r>
    </w:p>
    <w:p w14:paraId="3057AE05" w14:textId="77777777" w:rsidR="00DE78A0" w:rsidRDefault="00000000">
      <w:pPr>
        <w:pStyle w:val="FirstParagraph"/>
      </w:pPr>
      <w:r>
        <w:t xml:space="preserve">The Tenth Gate of the Sixth Unity, concerning the obligation for every soul to inscribe on a red agate the verse: </w:t>
      </w:r>
      <w:r>
        <w:rPr>
          <w:b/>
          <w:bCs/>
        </w:rPr>
        <w:t>“Say: God is Truth, and all besides Him are His creation; all are devoted to Him.”</w:t>
      </w:r>
    </w:p>
    <w:p w14:paraId="2EBBB309" w14:textId="77777777" w:rsidR="00DE78A0" w:rsidRDefault="00000000">
      <w:pPr>
        <w:pStyle w:val="BodyText"/>
      </w:pPr>
      <w:r>
        <w:t xml:space="preserve">The summary of this gate is there is no symbol more beloved in the Bayán before God than for one to have a ring of red agate engraved with this majestic verse: </w:t>
      </w:r>
      <w:r>
        <w:rPr>
          <w:b/>
          <w:bCs/>
        </w:rPr>
        <w:t>“Say: God is Truth, and all besides Him are His creation; all are devoted to Him.”</w:t>
      </w:r>
    </w:p>
    <w:p w14:paraId="71D0231A" w14:textId="77777777" w:rsidR="00DE78A0" w:rsidRDefault="00000000">
      <w:pPr>
        <w:pStyle w:val="BodyText"/>
      </w:pPr>
      <w:r>
        <w:t>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14:paraId="58DF9D8C" w14:textId="77777777" w:rsidR="00DE78A0" w:rsidRDefault="00000000">
      <w:pPr>
        <w:pStyle w:val="BodyText"/>
      </w:pPr>
      <w:r>
        <w:t>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14:paraId="15ABDC81" w14:textId="77777777" w:rsidR="00DE78A0" w:rsidRDefault="00000000">
      <w:pPr>
        <w:pStyle w:val="BodyText"/>
      </w:pPr>
      <w:r>
        <w:t>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14:paraId="7D36EFC4" w14:textId="77777777" w:rsidR="00DE78A0" w:rsidRDefault="00000000">
      <w:pPr>
        <w:numPr>
          <w:ilvl w:val="0"/>
          <w:numId w:val="16"/>
        </w:numPr>
      </w:pPr>
      <w:r>
        <w:t xml:space="preserve">In the first circle: </w:t>
      </w:r>
      <w:r>
        <w:rPr>
          <w:b/>
          <w:bCs/>
        </w:rPr>
        <w:t>The verse of the Throne</w:t>
      </w:r>
      <w:r>
        <w:t xml:space="preserve"> (</w:t>
      </w:r>
      <w:r>
        <w:rPr>
          <w:i/>
          <w:iCs/>
        </w:rPr>
        <w:t>Ayat al-Kursi</w:t>
      </w:r>
      <w:r>
        <w:t>).</w:t>
      </w:r>
    </w:p>
    <w:p w14:paraId="3F99272B" w14:textId="77777777" w:rsidR="00DE78A0" w:rsidRDefault="00000000">
      <w:pPr>
        <w:numPr>
          <w:ilvl w:val="0"/>
          <w:numId w:val="16"/>
        </w:numPr>
      </w:pPr>
      <w:r>
        <w:t xml:space="preserve">In the second circle: </w:t>
      </w:r>
      <w:r>
        <w:rPr>
          <w:b/>
          <w:bCs/>
        </w:rPr>
        <w:t>The names of the circle</w:t>
      </w:r>
      <w:r>
        <w:t xml:space="preserve"> (specific divine names).</w:t>
      </w:r>
    </w:p>
    <w:p w14:paraId="718064ED" w14:textId="77777777" w:rsidR="00DE78A0" w:rsidRDefault="00000000">
      <w:pPr>
        <w:numPr>
          <w:ilvl w:val="0"/>
          <w:numId w:val="16"/>
        </w:numPr>
      </w:pPr>
      <w:r>
        <w:t xml:space="preserve">In the third circle: </w:t>
      </w:r>
      <w:r>
        <w:rPr>
          <w:b/>
          <w:bCs/>
        </w:rPr>
        <w:t xml:space="preserve">The letters of the </w:t>
      </w:r>
      <w:r>
        <w:rPr>
          <w:b/>
          <w:bCs/>
          <w:i/>
          <w:iCs/>
        </w:rPr>
        <w:t>Bismillah</w:t>
      </w:r>
      <w:r>
        <w:rPr>
          <w:b/>
          <w:bCs/>
        </w:rPr>
        <w:t xml:space="preserve"> (In the name of God, the Most Gracious, the Most Merciful)</w:t>
      </w:r>
      <w:r>
        <w:t>.</w:t>
      </w:r>
    </w:p>
    <w:p w14:paraId="65ACBCCD" w14:textId="77777777" w:rsidR="00DE78A0" w:rsidRDefault="00000000">
      <w:pPr>
        <w:numPr>
          <w:ilvl w:val="0"/>
          <w:numId w:val="16"/>
        </w:numPr>
      </w:pPr>
      <w:r>
        <w:t xml:space="preserve">In the fourth circle: </w:t>
      </w:r>
      <w:r>
        <w:rPr>
          <w:b/>
          <w:bCs/>
        </w:rPr>
        <w:t>The six names</w:t>
      </w:r>
      <w:r>
        <w:t xml:space="preserve"> (perhaps referring to sacred attributes or divine titles).</w:t>
      </w:r>
    </w:p>
    <w:p w14:paraId="2ED3E31C" w14:textId="77777777" w:rsidR="00DE78A0" w:rsidRDefault="00000000">
      <w:pPr>
        <w:numPr>
          <w:ilvl w:val="0"/>
          <w:numId w:val="16"/>
        </w:numPr>
      </w:pPr>
      <w:r>
        <w:t xml:space="preserve">In the fifth circle: </w:t>
      </w:r>
      <w:r>
        <w:rPr>
          <w:b/>
          <w:bCs/>
        </w:rPr>
        <w:t>Whatever suits the intent of the wearer</w:t>
      </w:r>
      <w:r>
        <w:t>, provided it does not exceed nineteen letters.</w:t>
      </w:r>
    </w:p>
    <w:p w14:paraId="11BC6C76" w14:textId="77777777" w:rsidR="00DE78A0" w:rsidRDefault="00000000">
      <w:pPr>
        <w:pStyle w:val="FirstParagraph"/>
      </w:pPr>
      <w:r>
        <w:lastRenderedPageBreak/>
        <w:t>If the first and second circles also contain the nineteen letters, this is beloved before God. However, all of this holds value only if, in the Manifestation of Him Whom God shall make manifest, they comprehend the meaning of what has been inscribed.</w:t>
      </w:r>
    </w:p>
    <w:p w14:paraId="0499A2B1" w14:textId="77777777" w:rsidR="00DE78A0" w:rsidRDefault="00000000">
      <w:pPr>
        <w:pStyle w:val="BodyText"/>
      </w:pPr>
      <w:r>
        <w:t>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14:paraId="15032025" w14:textId="77777777" w:rsidR="00DE78A0" w:rsidRDefault="00000000">
      <w:pPr>
        <w:pStyle w:val="BodyText"/>
      </w:pPr>
      <w:r>
        <w:t>If you were present in the Manifestation of the Point of the Bayán, you would have witnessed that all were guided by those initial letters. Guidance itself is but a reflection of that primal unity, which multiplies infinitely, yet is nothing but that original unity.</w:t>
      </w:r>
    </w:p>
    <w:p w14:paraId="33F4D5A1" w14:textId="77777777" w:rsidR="00DE78A0" w:rsidRDefault="00000000">
      <w:pPr>
        <w:pStyle w:val="BodyText"/>
      </w:pPr>
      <w:r>
        <w:t>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14:paraId="52B43F14" w14:textId="77777777" w:rsidR="00DE78A0" w:rsidRDefault="00000000">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 </w:t>
      </w:r>
      <w:r>
        <w:rPr>
          <w:b/>
          <w:bCs/>
        </w:rPr>
        <w:t>“There is nothing from God but God; indeed, we are all devoted to Him.”</w:t>
      </w:r>
    </w:p>
    <w:p w14:paraId="67E4C7F1" w14:textId="77777777" w:rsidR="00DE78A0" w:rsidRDefault="00000000">
      <w:pPr>
        <w:pStyle w:val="Heading3"/>
      </w:pPr>
      <w:bookmarkStart w:id="140" w:name="X509c65ec920a8c2681878062ca7eb964a3123c0"/>
      <w:bookmarkEnd w:id="139"/>
      <w:r>
        <w:t>Gate 11 (Prohibition of Excessive Punishment of Children by Teachers)</w:t>
      </w:r>
    </w:p>
    <w:p w14:paraId="4ED7550C" w14:textId="77777777" w:rsidR="00DE78A0" w:rsidRDefault="00000000">
      <w:pPr>
        <w:pStyle w:val="FirstParagraph"/>
      </w:pPr>
      <w:r>
        <w:t>The Eleventh Gate of the Sixth Unity, concerning the prohibition of excessive punishment of children by their teachers.</w:t>
      </w:r>
    </w:p>
    <w:p w14:paraId="35E687CC" w14:textId="77777777" w:rsidR="00DE78A0" w:rsidRDefault="00000000">
      <w:pPr>
        <w:pStyle w:val="BodyText"/>
      </w:pPr>
      <w:r>
        <w:t>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14:paraId="67F4802A" w14:textId="77777777" w:rsidR="00DE78A0" w:rsidRDefault="00000000">
      <w:pPr>
        <w:pStyle w:val="BodyText"/>
      </w:pPr>
      <w:r>
        <w:t>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14:paraId="29E5AA0B" w14:textId="77777777" w:rsidR="00DE78A0" w:rsidRDefault="00000000">
      <w:pPr>
        <w:pStyle w:val="BodyText"/>
      </w:pPr>
      <w:r>
        <w:rPr>
          <w:b/>
          <w:bCs/>
        </w:rPr>
        <w:t>Explanation of this Gate:</w:t>
      </w:r>
      <w:r>
        <w:t xml:space="preserve"> God does not, under any circumstances, desire any soul to be saddened, let alone harmed by physical punishment. It has been decreed that children under five years of age are to be </w:t>
      </w:r>
      <w:r>
        <w:lastRenderedPageBreak/>
        <w:t>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14:paraId="6AB93937" w14:textId="77777777" w:rsidR="00DE78A0" w:rsidRDefault="00000000">
      <w:pPr>
        <w:pStyle w:val="BodyText"/>
      </w:pPr>
      <w:r>
        <w:t>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14:paraId="5ED4EF49" w14:textId="77777777" w:rsidR="00DE78A0" w:rsidRDefault="00000000">
      <w:pPr>
        <w:pStyle w:val="BodyText"/>
      </w:pPr>
      <w:r>
        <w:t>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14:paraId="29ECAA79" w14:textId="77777777" w:rsidR="00DE78A0" w:rsidRDefault="00000000">
      <w:pPr>
        <w:pStyle w:val="BodyText"/>
      </w:pPr>
      <w:r>
        <w:t>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14:paraId="7754AD75" w14:textId="77777777" w:rsidR="00DE78A0" w:rsidRDefault="00000000">
      <w:pPr>
        <w:pStyle w:val="BodyText"/>
      </w:pPr>
      <w:r>
        <w:t>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14:paraId="068F68FA" w14:textId="77777777" w:rsidR="00DE78A0" w:rsidRDefault="00000000">
      <w:pPr>
        <w:pStyle w:val="BodyText"/>
      </w:pPr>
      <w:r>
        <w:t>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14:paraId="46BB01E2" w14:textId="77777777" w:rsidR="00DE78A0" w:rsidRDefault="00000000">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 </w:t>
      </w:r>
      <w:r>
        <w:rPr>
          <w:b/>
          <w:bCs/>
        </w:rPr>
        <w:t>“O servants of God, fear Him.”</w:t>
      </w:r>
    </w:p>
    <w:p w14:paraId="0F440462" w14:textId="77777777" w:rsidR="00DE78A0" w:rsidRDefault="00000000">
      <w:pPr>
        <w:pStyle w:val="Heading3"/>
      </w:pPr>
      <w:bookmarkStart w:id="141" w:name="gate-12-divorce"/>
      <w:bookmarkEnd w:id="140"/>
      <w:r>
        <w:t>Gate 12 (Divorce)</w:t>
      </w:r>
    </w:p>
    <w:p w14:paraId="3F68EFCE" w14:textId="77777777" w:rsidR="00DE78A0" w:rsidRDefault="00000000">
      <w:pPr>
        <w:pStyle w:val="FirstParagraph"/>
      </w:pPr>
      <w:r>
        <w:t>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14:paraId="37C48143" w14:textId="77777777" w:rsidR="00DE78A0" w:rsidRDefault="00000000">
      <w:pPr>
        <w:pStyle w:val="BodyText"/>
      </w:pPr>
      <w:r>
        <w:t xml:space="preserve">The summary of this Gate is once God unites two souls through the word of God, it is unworthy for matters less than the Tree of Love to cause separation. The union of souls is not to be undone except by </w:t>
      </w:r>
      <w:r>
        <w:lastRenderedPageBreak/>
        <w:t>dire necessity. If separation becomes unavoidable and is declared justly, they must endure a period of patience equaling one cycle of nineteen months as defined in the Bayán.</w:t>
      </w:r>
    </w:p>
    <w:p w14:paraId="089FAF80" w14:textId="77777777" w:rsidR="00DE78A0" w:rsidRDefault="00000000">
      <w:pPr>
        <w:pStyle w:val="BodyText"/>
      </w:pPr>
      <w:r>
        <w:t>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14:paraId="711C71E7" w14:textId="77777777" w:rsidR="00DE78A0" w:rsidRDefault="00000000">
      <w:pPr>
        <w:pStyle w:val="BodyText"/>
      </w:pPr>
      <w:r>
        <w:t>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14:paraId="6B4A91CB" w14:textId="77777777" w:rsidR="00DE78A0" w:rsidRDefault="00000000">
      <w:pPr>
        <w:pStyle w:val="BodyText"/>
      </w:pPr>
      <w:r>
        <w:t>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p w14:paraId="26C801B9" w14:textId="77777777" w:rsidR="00DE78A0" w:rsidRDefault="00000000">
      <w:pPr>
        <w:pStyle w:val="Heading3"/>
      </w:pPr>
      <w:bookmarkStart w:id="142" w:name="X06fe22535b399eece5c5ebfcaf65caf882a0911"/>
      <w:bookmarkEnd w:id="141"/>
      <w:r>
        <w:t>Gate 13 (Doors in the House of the Point and the Houses of the Letters)</w:t>
      </w:r>
    </w:p>
    <w:p w14:paraId="61F6DC1D" w14:textId="77777777" w:rsidR="00DE78A0" w:rsidRDefault="00000000">
      <w:pPr>
        <w:pStyle w:val="FirstParagraph"/>
      </w:pPr>
      <w:r>
        <w:t>The Thirteenth Gate of the Sixth Unity, concerning the number of doors in the House of the Point, which may not exceed ninety-five, and the number of doors in the houses of the letters, which may not exceed five.</w:t>
      </w:r>
    </w:p>
    <w:p w14:paraId="5667306E" w14:textId="77777777" w:rsidR="00DE78A0" w:rsidRDefault="00000000">
      <w:pPr>
        <w:pStyle w:val="BodyText"/>
      </w:pPr>
      <w:r>
        <w:t>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14:paraId="4FB9DB61" w14:textId="77777777" w:rsidR="00DE78A0" w:rsidRDefault="00000000">
      <w:pPr>
        <w:pStyle w:val="BodyText"/>
      </w:pPr>
      <w:r>
        <w:t>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14:paraId="2821F5E7" w14:textId="77777777" w:rsidR="00DE78A0" w:rsidRDefault="00000000">
      <w:pPr>
        <w:pStyle w:val="BodyText"/>
      </w:pPr>
      <w:r>
        <w:t>Those who emulate such attributes to the extent of their capacity are worthy of being regarded in their secondary reality. This continues until it culminates in the ultimate existence.</w:t>
      </w:r>
    </w:p>
    <w:p w14:paraId="39E35458" w14:textId="77777777" w:rsidR="00DE78A0" w:rsidRDefault="00000000">
      <w:pPr>
        <w:pStyle w:val="BodyText"/>
      </w:pPr>
      <w:r>
        <w:lastRenderedPageBreak/>
        <w:t>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14:paraId="61277B00" w14:textId="77777777" w:rsidR="00DE78A0" w:rsidRDefault="00000000">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 </w:t>
      </w:r>
      <w:r>
        <w:rPr>
          <w:b/>
          <w:bCs/>
        </w:rPr>
        <w:t>“scattered dust”</w:t>
      </w:r>
      <w:r>
        <w:t>—because they lack insight.</w:t>
      </w:r>
    </w:p>
    <w:p w14:paraId="42A69055" w14:textId="77777777" w:rsidR="00DE78A0" w:rsidRDefault="00000000">
      <w:pPr>
        <w:pStyle w:val="BodyText"/>
      </w:pPr>
      <w:r>
        <w:t>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14:paraId="0AFBE4D9" w14:textId="77777777" w:rsidR="00DE78A0" w:rsidRDefault="00000000">
      <w:pPr>
        <w:pStyle w:val="BodyText"/>
      </w:pPr>
      <w:r>
        <w:t>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14:paraId="7C8715BF" w14:textId="77777777" w:rsidR="00DE78A0" w:rsidRDefault="00000000">
      <w:pPr>
        <w:pStyle w:val="BodyText"/>
      </w:pPr>
      <w:r>
        <w:t>Meanwhile, they place themselves in the highest ranks, claiming understanding beyond others. This is the condition of people.</w:t>
      </w:r>
    </w:p>
    <w:p w14:paraId="655A3413" w14:textId="77777777" w:rsidR="00DE78A0" w:rsidRDefault="00000000">
      <w:pPr>
        <w:pStyle w:val="BodyText"/>
      </w:pPr>
      <w:r>
        <w:rPr>
          <w:b/>
          <w:bCs/>
        </w:rPr>
        <w:t>An Example from the Point and Its Traces:</w:t>
      </w:r>
      <w:r>
        <w:t xml:space="preserve"> 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14:paraId="508CA820" w14:textId="77777777" w:rsidR="00DE78A0" w:rsidRDefault="00000000">
      <w:pPr>
        <w:pStyle w:val="BodyText"/>
      </w:pPr>
      <w:r>
        <w:t xml:space="preserve">How is it, then, that not a single soul can traverse the path while thousands act in His name, claiming righteousness? This is why all deeds are reduced to </w:t>
      </w:r>
      <w:r>
        <w:rPr>
          <w:b/>
          <w:bCs/>
        </w:rPr>
        <w:t>“scattered dust”</w:t>
      </w:r>
      <w:r>
        <w:t>—because each day is like that day of martyrdom. Had you been there, you would have heard what was said then, but even more sharply. Similarly, just as the stations of paradise have ascended, their stations of descent have also deepened.</w:t>
      </w:r>
    </w:p>
    <w:p w14:paraId="3F1AAAB1" w14:textId="77777777" w:rsidR="00DE78A0" w:rsidRDefault="00000000">
      <w:pPr>
        <w:pStyle w:val="BodyText"/>
      </w:pPr>
      <w:r>
        <w:t xml:space="preserve">This is why, in the night of testing, no true examination takes place; all voices shout, </w:t>
      </w:r>
      <w:r>
        <w:rPr>
          <w:b/>
          <w:bCs/>
        </w:rPr>
        <w:t>“I am! I am!”</w:t>
      </w:r>
      <w:r>
        <w:t xml:space="preserve"> 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14:paraId="7D1324AF" w14:textId="77777777" w:rsidR="00DE78A0" w:rsidRDefault="00000000">
      <w:pPr>
        <w:pStyle w:val="BodyText"/>
      </w:pPr>
      <w:r>
        <w:lastRenderedPageBreak/>
        <w:t>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14:paraId="62734C5A" w14:textId="77777777" w:rsidR="00DE78A0" w:rsidRDefault="00000000">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 </w:t>
      </w:r>
      <w:r>
        <w:rPr>
          <w:i/>
          <w:iCs/>
        </w:rPr>
        <w:t>Ra‘d</w:t>
      </w:r>
      <w:r>
        <w:t>. This is because encountering the essence of the Eternal is impossible within existence. What is meant by “meeting God” in the Qur’án is encountering the Tree of Reality, where one sees nothing but the verses of the Qur’án in His words.</w:t>
      </w:r>
    </w:p>
    <w:p w14:paraId="7C44FF6B" w14:textId="77777777" w:rsidR="00DE78A0" w:rsidRDefault="00000000">
      <w:pPr>
        <w:pStyle w:val="BodyText"/>
      </w:pPr>
      <w:r>
        <w:t>In their primal reality, this applies to Him, for no one else can reveal the verses of God in such a manner from the outset of the command—not even the Letters of the Living, nor all the names, metaphors, and attributes within creation, including the believers. The matter of “meeting God,” 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14:paraId="7E07AD32" w14:textId="77777777" w:rsidR="00DE78A0" w:rsidRDefault="00000000">
      <w:pPr>
        <w:pStyle w:val="BodyText"/>
      </w:pPr>
      <w:r>
        <w:t>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14:paraId="078C44CA" w14:textId="77777777" w:rsidR="00DE78A0" w:rsidRDefault="00000000">
      <w:pPr>
        <w:pStyle w:val="BodyText"/>
      </w:pPr>
      <w:r>
        <w:t>They are not commanded to concern themselves with the physical resting places of these holy ones so that, on the Day of Resurrection, which is referred to as the “Return,” 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14:paraId="2B37A2F8" w14:textId="77777777" w:rsidR="00DE78A0" w:rsidRDefault="00000000">
      <w:pPr>
        <w:pStyle w:val="BodyText"/>
      </w:pPr>
      <w:r>
        <w:t>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14:paraId="1073D6AB" w14:textId="77777777" w:rsidR="00DE78A0" w:rsidRDefault="00000000">
      <w:pPr>
        <w:pStyle w:val="BodyText"/>
      </w:pPr>
      <w:r>
        <w:t>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14:paraId="46FF180A" w14:textId="77777777" w:rsidR="00DE78A0" w:rsidRDefault="00000000">
      <w:pPr>
        <w:pStyle w:val="BodyText"/>
      </w:pPr>
      <w:r>
        <w:t xml:space="preserve">Do not act out of association or imitation, but act solely for God, even if you have no companions in doing so. Consider how, in the early days of Islam, for seven years, no one except Amír al-Mu’minín (’Alí) truly </w:t>
      </w:r>
      <w:r>
        <w:lastRenderedPageBreak/>
        <w:t>believed in the Messenger of God with pure sincerity. Those who later professed belief, if they were truly sincere, would not have deviated after the ascension of the Messenger. At that time, only three remained steadfast among His companions.</w:t>
      </w:r>
    </w:p>
    <w:p w14:paraId="434A2122" w14:textId="77777777" w:rsidR="00DE78A0" w:rsidRDefault="00000000">
      <w:pPr>
        <w:pStyle w:val="BodyText"/>
      </w:pPr>
      <w:r>
        <w:t>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14:paraId="0DE5E59A" w14:textId="77777777" w:rsidR="00DE78A0" w:rsidRDefault="00000000">
      <w:pPr>
        <w:pStyle w:val="BodyText"/>
      </w:pPr>
      <w:r>
        <w:t>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14:paraId="47A60D07" w14:textId="77777777" w:rsidR="00DE78A0" w:rsidRDefault="00000000">
      <w:pPr>
        <w:pStyle w:val="BodyText"/>
      </w:pPr>
      <w:r>
        <w:t>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14:paraId="484E9557" w14:textId="77777777" w:rsidR="00DE78A0" w:rsidRDefault="00000000">
      <w:pPr>
        <w:pStyle w:val="BodyText"/>
      </w:pPr>
      <w:r>
        <w:t>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14:paraId="09C4159B" w14:textId="77777777" w:rsidR="00DE78A0" w:rsidRDefault="00000000">
      <w:pPr>
        <w:pStyle w:val="BodyText"/>
      </w:pPr>
      <w:r>
        <w:t>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14:paraId="427D9D78" w14:textId="77777777" w:rsidR="00DE78A0" w:rsidRDefault="00000000">
      <w:pPr>
        <w:pStyle w:val="BodyText"/>
      </w:pPr>
      <w:r>
        <w:t>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14:paraId="680EED57" w14:textId="77777777" w:rsidR="00DE78A0" w:rsidRDefault="00000000">
      <w:pPr>
        <w:pStyle w:val="BodyText"/>
      </w:pPr>
      <w:r>
        <w:t xml:space="preserve">This is the meaning of the verse: </w:t>
      </w:r>
      <w:r>
        <w:rPr>
          <w:b/>
          <w:bCs/>
        </w:rPr>
        <w:t>“My Lord, why have You raised me blind while I was once seeing?”</w:t>
      </w:r>
      <w:r>
        <w:t xml:space="preserve"> Today, you hear people claiming, “I was a believer before,” but this refers to spiritual insight, not physical sight. The answer given is: </w:t>
      </w:r>
      <w:r>
        <w:rPr>
          <w:b/>
          <w:bCs/>
        </w:rPr>
        <w:t>“Thus did Our signs come to you, but you ignored them; so today, you are forgotten.”</w:t>
      </w:r>
    </w:p>
    <w:p w14:paraId="1FB42043" w14:textId="77777777" w:rsidR="00DE78A0" w:rsidRDefault="00000000">
      <w:pPr>
        <w:pStyle w:val="BodyText"/>
      </w:pPr>
      <w:r>
        <w:lastRenderedPageBreak/>
        <w:t>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14:paraId="5C467544" w14:textId="77777777" w:rsidR="00DE78A0" w:rsidRDefault="00000000">
      <w:pPr>
        <w:pStyle w:val="BodyText"/>
      </w:pPr>
      <w:r>
        <w:t>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14:paraId="160DA41F" w14:textId="77777777" w:rsidR="00DE78A0" w:rsidRDefault="00000000">
      <w:pPr>
        <w:pStyle w:val="BodyText"/>
      </w:pPr>
      <w:r>
        <w:t>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14:paraId="245DFAC0" w14:textId="77777777" w:rsidR="00DE78A0" w:rsidRDefault="00000000">
      <w:pPr>
        <w:pStyle w:val="BodyText"/>
      </w:pPr>
      <w:r>
        <w:t>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14:paraId="44696826" w14:textId="77777777" w:rsidR="00DE78A0" w:rsidRDefault="00000000">
      <w:pPr>
        <w:pStyle w:val="BodyText"/>
      </w:pPr>
      <w:r>
        <w:t>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14:paraId="1ACD4FD3" w14:textId="77777777" w:rsidR="00DE78A0" w:rsidRDefault="00000000">
      <w:pPr>
        <w:pStyle w:val="BodyText"/>
      </w:pPr>
      <w:r>
        <w:t>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14:paraId="517C1935" w14:textId="77777777" w:rsidR="00DE78A0" w:rsidRDefault="00000000">
      <w:pPr>
        <w:pStyle w:val="BodyText"/>
      </w:pPr>
      <w:r>
        <w:t>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14:paraId="20DFF201" w14:textId="77777777" w:rsidR="00DE78A0" w:rsidRDefault="00000000">
      <w:pPr>
        <w:pStyle w:val="BodyText"/>
      </w:pPr>
      <w:r>
        <w:lastRenderedPageBreak/>
        <w:t>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14:paraId="4A53CB7B" w14:textId="77777777" w:rsidR="00DE78A0" w:rsidRDefault="00000000">
      <w:pPr>
        <w:pStyle w:val="BodyText"/>
      </w:pPr>
      <w:r>
        <w:t>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14:paraId="0BB21397" w14:textId="77777777" w:rsidR="00DE78A0" w:rsidRDefault="00000000">
      <w:pPr>
        <w:pStyle w:val="BodyText"/>
      </w:pPr>
      <w:r>
        <w:t>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14:paraId="49A63C88" w14:textId="77777777" w:rsidR="00DE78A0" w:rsidRDefault="00000000">
      <w:pPr>
        <w:pStyle w:val="BodyText"/>
      </w:pPr>
      <w:r>
        <w:t>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14:paraId="096CFB7C" w14:textId="77777777" w:rsidR="00DE78A0" w:rsidRDefault="00000000">
      <w:pPr>
        <w:pStyle w:val="BodyText"/>
      </w:pPr>
      <w:r>
        <w:t>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 “I was a hidden treasure; I loved to be known” was revealed, so that through it creation might come into existence, with the fruit being the recognition of Him.</w:t>
      </w:r>
    </w:p>
    <w:p w14:paraId="34F881DD" w14:textId="77777777" w:rsidR="00DE78A0" w:rsidRDefault="00000000">
      <w:pPr>
        <w:pStyle w:val="BodyText"/>
      </w:pPr>
      <w:r>
        <w:t>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14:paraId="3C9ACF81" w14:textId="77777777" w:rsidR="00DE78A0" w:rsidRDefault="00000000">
      <w:pPr>
        <w:pStyle w:val="BodyText"/>
      </w:pPr>
      <w:r>
        <w:t>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14:paraId="1A176800" w14:textId="77777777" w:rsidR="00DE78A0" w:rsidRDefault="00000000">
      <w:pPr>
        <w:pStyle w:val="BodyText"/>
      </w:pPr>
      <w:r>
        <w:lastRenderedPageBreak/>
        <w:t>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14:paraId="0EFD7D34" w14:textId="77777777" w:rsidR="00DE78A0" w:rsidRDefault="00000000">
      <w:pPr>
        <w:pStyle w:val="BodyText"/>
      </w:pPr>
      <w:r>
        <w:t xml:space="preserve">However, how many souls have sought refuge in God yet failed to recognize His guides, as if they had never sought shelter in God at all! Though all say the words, </w:t>
      </w:r>
      <w:r>
        <w:rPr>
          <w:b/>
          <w:bCs/>
        </w:rPr>
        <w:t>“I take refuge in God,”</w:t>
      </w:r>
      <w:r>
        <w:t xml:space="preserve"> even those addressed by the revelation itself, their actions often contradict the spirit of those words. For instance, in the early days of Islam, people recited these words but failed to recognize Amír al-Mu’minín (’Alí).</w:t>
      </w:r>
    </w:p>
    <w:p w14:paraId="2DB8E605" w14:textId="77777777" w:rsidR="00DE78A0" w:rsidRDefault="00000000">
      <w:pPr>
        <w:pStyle w:val="BodyText"/>
      </w:pPr>
      <w:r>
        <w:t>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p w14:paraId="295D1526" w14:textId="77777777" w:rsidR="00DE78A0" w:rsidRDefault="00000000">
      <w:pPr>
        <w:pStyle w:val="Heading3"/>
      </w:pPr>
      <w:bookmarkStart w:id="143" w:name="gate-14-the-day-of-god---naw-ruz"/>
      <w:bookmarkEnd w:id="142"/>
      <w:r>
        <w:t>Gate 14 (The Day of God - Naw-Ruz)</w:t>
      </w:r>
    </w:p>
    <w:p w14:paraId="730129A5" w14:textId="77777777" w:rsidR="00DE78A0" w:rsidRDefault="00000000">
      <w:pPr>
        <w:pStyle w:val="FirstParagraph"/>
      </w:pPr>
      <w:r>
        <w:t>The fourteenth chapter of the sixth Unity, and God’s ruling at the time of the sun’s transition:</w:t>
      </w:r>
    </w:p>
    <w:p w14:paraId="0EA78CCA" w14:textId="77777777" w:rsidR="00DE78A0" w:rsidRDefault="00000000">
      <w:pPr>
        <w:pStyle w:val="BodyText"/>
      </w:pPr>
      <w:r>
        <w:t>The summary of this chapter is that God has assigned one of the days among all days to Himself and has called it the “Day of God.” 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14:paraId="4CD0DFF3" w14:textId="77777777" w:rsidR="00DE78A0" w:rsidRDefault="00000000">
      <w:pPr>
        <w:pStyle w:val="BodyText"/>
      </w:pPr>
      <w:r>
        <w:t xml:space="preserve">Permission has been granted to recite this verse in the night, corresponding to the total number of days in the year: </w:t>
      </w:r>
      <w:r>
        <w:rPr>
          <w:i/>
          <w:iCs/>
        </w:rPr>
        <w:t>“God bears witness that there is no God but Him, the Sovereign, the Sustainer.”</w:t>
      </w:r>
      <w:r>
        <w:t xml:space="preserve"> During the </w:t>
      </w:r>
      <w:r>
        <w:lastRenderedPageBreak/>
        <w:t xml:space="preserve">day, one may recite the verse: </w:t>
      </w:r>
      <w:r>
        <w:rPr>
          <w:i/>
          <w:iCs/>
        </w:rPr>
        <w:t>“God bears witness that there is no God but Him, the Mighty, the Beloved,”</w:t>
      </w:r>
      <w:r>
        <w:t xml:space="preserve"> or the verse of </w:t>
      </w:r>
      <w:r>
        <w:rPr>
          <w:i/>
          <w:iCs/>
        </w:rPr>
        <w:t>“God bears witness”</w:t>
      </w:r>
      <w:r>
        <w:t xml:space="preserve"> that contains the mention of divine power, which is more excellent for the reciters in the sight of God.</w:t>
      </w:r>
    </w:p>
    <w:p w14:paraId="042C3A75" w14:textId="77777777" w:rsidR="00DE78A0" w:rsidRDefault="00000000">
      <w:pPr>
        <w:pStyle w:val="BodyText"/>
      </w:pPr>
      <w:r>
        <w:t>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 “believers” applies only until the Day of Resurrection. On that Day, the tree of reality mentions everyone by whatever name it wills, and no one knows it except Him who commands.</w:t>
      </w:r>
    </w:p>
    <w:p w14:paraId="2FCB516D" w14:textId="77777777" w:rsidR="00DE78A0" w:rsidRDefault="00000000">
      <w:pPr>
        <w:pStyle w:val="BodyText"/>
      </w:pPr>
      <w:r>
        <w:t>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14:paraId="25FFA1E9" w14:textId="77777777" w:rsidR="00DE78A0" w:rsidRDefault="00000000">
      <w:pPr>
        <w:pStyle w:val="BodyText"/>
      </w:pPr>
      <w:r>
        <w:t>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p w14:paraId="5AF31CEB" w14:textId="77777777" w:rsidR="00DE78A0" w:rsidRDefault="00000000">
      <w:pPr>
        <w:pStyle w:val="Heading3"/>
      </w:pPr>
      <w:bookmarkStart w:id="144" w:name="X022fd62061a90d7b9caec6c6fff6e24b64f812e"/>
      <w:bookmarkEnd w:id="143"/>
      <w:r>
        <w:t>Gate 15 (Stand and Sit in Reverence of He Whom God Shall Make Manifest)</w:t>
      </w:r>
    </w:p>
    <w:p w14:paraId="3BA942D5" w14:textId="77777777" w:rsidR="00DE78A0" w:rsidRDefault="00000000">
      <w:pPr>
        <w:pStyle w:val="FirstParagraph"/>
      </w:pPr>
      <w:r>
        <w:t>The fifteenth chapter of the sixth Unity concerns the command of God that, upon hearing the name of Him Whom God shall make manifest, the title of “The Standing One,” one should rise from one’s place. The decree also mandates the punishment of those who grieve Him on the surface of the earth, as much as is possible.</w:t>
      </w:r>
    </w:p>
    <w:p w14:paraId="6775A896" w14:textId="77777777" w:rsidR="00DE78A0" w:rsidRDefault="00000000">
      <w:pPr>
        <w:pStyle w:val="BodyText"/>
      </w:pPr>
      <w:r>
        <w:t>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 “I am He,” or He personally meets them and declares “I am He,” presenting proofs and verses upon which His religion is founded—and yet they do not submit to the Revealer of the Qur’an or prostrate before the Sender of the Bayán, then all their hidden deeds are rendered void, as if they had done nothing.</w:t>
      </w:r>
    </w:p>
    <w:p w14:paraId="27D18013" w14:textId="77777777" w:rsidR="00DE78A0" w:rsidRDefault="00000000">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w:t>
      </w:r>
      <w:r>
        <w:lastRenderedPageBreak/>
        <w:t>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14:paraId="2B2B1CDD" w14:textId="77777777" w:rsidR="00DE78A0" w:rsidRDefault="00000000">
      <w:pPr>
        <w:pStyle w:val="BodyText"/>
      </w:pPr>
      <w:r>
        <w:t>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14:paraId="2FFF1A76" w14:textId="77777777" w:rsidR="00DE78A0" w:rsidRDefault="00000000">
      <w:pPr>
        <w:pStyle w:val="BodyText"/>
      </w:pPr>
      <w:r>
        <w:t>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14:paraId="68A6E1FA" w14:textId="77777777" w:rsidR="00DE78A0" w:rsidRDefault="00000000">
      <w:pPr>
        <w:pStyle w:val="BodyText"/>
      </w:pPr>
      <w:r>
        <w:t>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14:paraId="65382E1A" w14:textId="77777777" w:rsidR="00DE78A0" w:rsidRDefault="00000000">
      <w:pPr>
        <w:pStyle w:val="BodyText"/>
      </w:pPr>
      <w:r>
        <w:t>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14:paraId="374D8612" w14:textId="77777777" w:rsidR="00DE78A0" w:rsidRDefault="00000000">
      <w:pPr>
        <w:pStyle w:val="BodyText"/>
      </w:pPr>
      <w:r>
        <w:t>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14:paraId="341D2639" w14:textId="77777777" w:rsidR="00DE78A0" w:rsidRDefault="00000000">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t>
      </w:r>
      <w:r>
        <w:lastRenderedPageBreak/>
        <w:t>with the will of God and the will of the Household was in Paradise, and whoever deviated by even a hair’s breadth was in the Fire.</w:t>
      </w:r>
    </w:p>
    <w:p w14:paraId="5D502FB3" w14:textId="77777777" w:rsidR="00DE78A0" w:rsidRDefault="00000000">
      <w:pPr>
        <w:pStyle w:val="BodyText"/>
      </w:pPr>
      <w:r>
        <w:t>With the Manifestation of the Name “The Inmost Hidden,” 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p w14:paraId="6842BB72" w14:textId="77777777" w:rsidR="00DE78A0" w:rsidRDefault="00000000">
      <w:pPr>
        <w:pStyle w:val="Heading3"/>
      </w:pPr>
      <w:bookmarkStart w:id="145" w:name="Xa23004ddbede68a6545767aefc0fc9dd5e420bd"/>
      <w:bookmarkEnd w:id="144"/>
      <w:r>
        <w:t>Gate 16 (Prohibition of Non-Obligatory Travel)</w:t>
      </w:r>
    </w:p>
    <w:p w14:paraId="631DE0F3" w14:textId="77777777" w:rsidR="00DE78A0" w:rsidRDefault="00000000">
      <w:pPr>
        <w:pStyle w:val="FirstParagraph"/>
      </w:pPr>
      <w:r>
        <w:t>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14:paraId="0C4BB0A2" w14:textId="77777777" w:rsidR="00DE78A0" w:rsidRDefault="00000000">
      <w:pPr>
        <w:pStyle w:val="BodyText"/>
      </w:pPr>
      <w:r>
        <w:t>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14:paraId="4EC3EEF9" w14:textId="77777777" w:rsidR="00DE78A0" w:rsidRDefault="00000000">
      <w:pPr>
        <w:pStyle w:val="BodyText"/>
      </w:pPr>
      <w:r>
        <w:t>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14:paraId="4DB3A22B" w14:textId="77777777" w:rsidR="00DE78A0" w:rsidRDefault="00000000">
      <w:pPr>
        <w:pStyle w:val="BodyText"/>
      </w:pPr>
      <w:r>
        <w:t>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14:paraId="7F61320B" w14:textId="77777777" w:rsidR="00DE78A0" w:rsidRDefault="00000000">
      <w:pPr>
        <w:pStyle w:val="BodyText"/>
      </w:pPr>
      <w:r>
        <w:lastRenderedPageBreak/>
        <w:t>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14:paraId="4EC9DBD0" w14:textId="77777777" w:rsidR="00DE78A0" w:rsidRDefault="00000000">
      <w:pPr>
        <w:pStyle w:val="BodyText"/>
      </w:pPr>
      <w:r>
        <w:t>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14:paraId="3102924E" w14:textId="77777777" w:rsidR="00DE78A0" w:rsidRDefault="00000000">
      <w:pPr>
        <w:pStyle w:val="BodyText"/>
      </w:pPr>
      <w:r>
        <w:t>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14:paraId="4AB388B6" w14:textId="77777777" w:rsidR="00DE78A0" w:rsidRDefault="00000000">
      <w:pPr>
        <w:pStyle w:val="BodyText"/>
      </w:pPr>
      <w:r>
        <w:t>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14:paraId="649087CE" w14:textId="77777777" w:rsidR="00DE78A0" w:rsidRDefault="00000000">
      <w:pPr>
        <w:pStyle w:val="BodyText"/>
      </w:pPr>
      <w:r>
        <w:t>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14:paraId="17B6D3F0" w14:textId="77777777" w:rsidR="00DE78A0" w:rsidRDefault="00000000">
      <w:pPr>
        <w:pStyle w:val="BodyText"/>
      </w:pPr>
      <w:r>
        <w:t>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14:paraId="5BED5974" w14:textId="77777777" w:rsidR="00DE78A0" w:rsidRDefault="00000000">
      <w:pPr>
        <w:pStyle w:val="BodyText"/>
      </w:pPr>
      <w:r>
        <w:lastRenderedPageBreak/>
        <w:t>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14:paraId="3B8DAAFB" w14:textId="77777777" w:rsidR="00DE78A0" w:rsidRDefault="00000000">
      <w:pPr>
        <w:pStyle w:val="BodyText"/>
      </w:pPr>
      <w:r>
        <w:t>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14:paraId="44E531FB" w14:textId="77777777" w:rsidR="00DE78A0" w:rsidRDefault="00000000">
      <w:pPr>
        <w:pStyle w:val="BodyText"/>
      </w:pPr>
      <w:r>
        <w:t>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14:paraId="27BB3903" w14:textId="77777777" w:rsidR="00DE78A0" w:rsidRDefault="00000000">
      <w:pPr>
        <w:pStyle w:val="BodyText"/>
      </w:pPr>
      <w:r>
        <w:t>The travels of the Arabs today bear witness to those prior decrees. This cycle progresses step by step until no one can travel more than a farsakh (approximately three miles). God protects whom He wills in their paths by His permission, for He is a guardian over all things.</w:t>
      </w:r>
    </w:p>
    <w:p w14:paraId="5486DEDD" w14:textId="77777777" w:rsidR="00DE78A0" w:rsidRDefault="00000000">
      <w:pPr>
        <w:pStyle w:val="Heading3"/>
      </w:pPr>
      <w:bookmarkStart w:id="146" w:name="X7304318760bf42e133c6f3647346ca2234c8d2d"/>
      <w:bookmarkEnd w:id="145"/>
      <w:r>
        <w:t>Gate 17 (Cleanliness and Refinement Do Not Effect Purity)</w:t>
      </w:r>
    </w:p>
    <w:p w14:paraId="552095A8" w14:textId="77777777" w:rsidR="00DE78A0" w:rsidRDefault="00000000">
      <w:pPr>
        <w:pStyle w:val="FirstParagraph"/>
      </w:pPr>
      <w:r>
        <w:t>The seventeenth chapter of the sixth Unity addresses the purity of what is expelled from mice and the absence of an obligation to avoid it, as well as similar rulings concerning creatures that fly at night, such as those called “bābīl.”</w:t>
      </w:r>
    </w:p>
    <w:p w14:paraId="5E1A31E9" w14:textId="77777777" w:rsidR="00DE78A0" w:rsidRDefault="00000000">
      <w:pPr>
        <w:pStyle w:val="BodyText"/>
      </w:pPr>
      <w:r>
        <w:t>The summary of this chapter is that what had become burdensome for all believers—such as the impurity of what is expelled from mice or nocturnal flying creatures and the like—is now without harm.</w:t>
      </w:r>
    </w:p>
    <w:p w14:paraId="2DF9965B" w14:textId="77777777" w:rsidR="00DE78A0" w:rsidRDefault="00000000">
      <w:pPr>
        <w:pStyle w:val="BodyText"/>
      </w:pPr>
      <w:r>
        <w:t>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p w14:paraId="5B09EB50" w14:textId="77777777" w:rsidR="00DE78A0" w:rsidRDefault="00000000">
      <w:pPr>
        <w:pStyle w:val="Heading3"/>
      </w:pPr>
      <w:bookmarkStart w:id="147" w:name="X9e99f093cd90fc721a3387aa2a0b9e2f7623707"/>
      <w:bookmarkEnd w:id="146"/>
      <w:r>
        <w:t>Gate 18 (Required Consent to View Another’s Books)</w:t>
      </w:r>
    </w:p>
    <w:p w14:paraId="26953621" w14:textId="77777777" w:rsidR="00DE78A0" w:rsidRDefault="00000000">
      <w:pPr>
        <w:pStyle w:val="FirstParagraph"/>
      </w:pPr>
      <w:r>
        <w:t>The eighteenth chapter of the sixth Unity concerns the prohibition against anyone looking into the books of another unless they are learned and have obtained permission or are certain of the owner’s consent.</w:t>
      </w:r>
    </w:p>
    <w:p w14:paraId="454A5034" w14:textId="77777777" w:rsidR="00DE78A0" w:rsidRDefault="00000000">
      <w:pPr>
        <w:pStyle w:val="BodyText"/>
      </w:pPr>
      <w:r>
        <w:lastRenderedPageBreak/>
        <w:t>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p w14:paraId="4EF3A7EB" w14:textId="77777777" w:rsidR="00DE78A0" w:rsidRDefault="00000000">
      <w:pPr>
        <w:pStyle w:val="Heading3"/>
      </w:pPr>
      <w:bookmarkStart w:id="148" w:name="Xd8b6cd9216f1280339fff61a9aabf45744fa23e"/>
      <w:bookmarkEnd w:id="147"/>
      <w:r>
        <w:t>Gate 19 (Every Soul Must Respond to Written or Oral Communication)</w:t>
      </w:r>
    </w:p>
    <w:p w14:paraId="747DB1B8" w14:textId="77777777" w:rsidR="00DE78A0" w:rsidRDefault="00000000">
      <w:pPr>
        <w:pStyle w:val="FirstParagraph"/>
      </w:pPr>
      <w:r>
        <w:t>The nineteenth chapter of the sixth Unity concerns the obligation of every soul to respond when written to or when asked about themselves.</w:t>
      </w:r>
    </w:p>
    <w:p w14:paraId="1517C766" w14:textId="77777777" w:rsidR="00DE78A0" w:rsidRDefault="00000000">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 </w:t>
      </w:r>
      <w:r>
        <w:rPr>
          <w:i/>
          <w:iCs/>
        </w:rPr>
        <w:t>“Am I not your Lord?”</w:t>
      </w:r>
      <w:r>
        <w:t xml:space="preserve"> and all respond, </w:t>
      </w:r>
      <w:r>
        <w:rPr>
          <w:i/>
          <w:iCs/>
        </w:rPr>
        <w:t>“Yes!”</w:t>
      </w:r>
      <w:r>
        <w:t xml:space="preserve"> For the obligation of responding is ordained here but extends to the furthest reaches of existence.</w:t>
      </w:r>
    </w:p>
    <w:p w14:paraId="4C4948BB" w14:textId="77777777" w:rsidR="00DE78A0" w:rsidRDefault="00000000">
      <w:pPr>
        <w:pStyle w:val="BodyText"/>
      </w:pPr>
      <w:r>
        <w:t>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14:paraId="3277FC03" w14:textId="77777777" w:rsidR="00DE78A0" w:rsidRDefault="00000000">
      <w:pPr>
        <w:pStyle w:val="BodyText"/>
      </w:pPr>
      <w:r>
        <w:t>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14:paraId="400BBCE8" w14:textId="77777777" w:rsidR="00DE78A0" w:rsidRDefault="00000000">
      <w:pPr>
        <w:pStyle w:val="BodyText"/>
      </w:pPr>
      <w:r>
        <w:t>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14:paraId="1D5AE481" w14:textId="77777777" w:rsidR="00DE78A0" w:rsidRDefault="00000000">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w:t>
      </w:r>
      <w:r>
        <w:lastRenderedPageBreak/>
        <w:t>conditions and realities that stem from faith. Such has been the case in every Manifestation for those who remain veiled. But God guides whom He wills by His grace, for He encompasses all things.</w:t>
      </w:r>
    </w:p>
    <w:p w14:paraId="42FCE2A2" w14:textId="77777777" w:rsidR="00DE78A0" w:rsidRDefault="00000000">
      <w:pPr>
        <w:pStyle w:val="Heading2"/>
      </w:pPr>
      <w:bookmarkStart w:id="149" w:name="vahid-7"/>
      <w:bookmarkEnd w:id="129"/>
      <w:bookmarkEnd w:id="148"/>
      <w:r>
        <w:t>Vahid 7</w:t>
      </w:r>
    </w:p>
    <w:p w14:paraId="7A8F3C69" w14:textId="77777777" w:rsidR="00DE78A0" w:rsidRDefault="00000000">
      <w:pPr>
        <w:pStyle w:val="Heading3"/>
      </w:pPr>
      <w:bookmarkStart w:id="150" w:name="gate-1-renewal-of-books-every-202-years"/>
      <w:r>
        <w:t>Gate 1 (Renewal of Books Every 202 Years)</w:t>
      </w:r>
    </w:p>
    <w:p w14:paraId="640D86FF" w14:textId="77777777" w:rsidR="00DE78A0" w:rsidRDefault="00000000">
      <w:pPr>
        <w:pStyle w:val="FirstParagraph"/>
      </w:pPr>
      <w:r>
        <w:t>The first chapter of the seventh Unity concerns the renewal of books every two hundred and two years and the disposal or use of prior writings.</w:t>
      </w:r>
    </w:p>
    <w:p w14:paraId="7600D267" w14:textId="77777777" w:rsidR="00DE78A0" w:rsidRDefault="00000000">
      <w:pPr>
        <w:pStyle w:val="BodyText"/>
      </w:pPr>
      <w:r>
        <w:t>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14:paraId="1894BD98" w14:textId="77777777" w:rsidR="00DE78A0" w:rsidRDefault="00000000">
      <w:pPr>
        <w:pStyle w:val="BodyText"/>
      </w:pPr>
      <w:r>
        <w:t>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 “nothing is like unto Him.” 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14:paraId="1D3A3395" w14:textId="77777777" w:rsidR="00DE78A0" w:rsidRDefault="00000000">
      <w:pPr>
        <w:pStyle w:val="BodyText"/>
      </w:pPr>
      <w:r>
        <w:t>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14:paraId="5CD999EB" w14:textId="77777777" w:rsidR="00DE78A0" w:rsidRDefault="00000000">
      <w:pPr>
        <w:pStyle w:val="BodyText"/>
      </w:pPr>
      <w:r>
        <w:t xml:space="preserve">No acknowledgment is accepted from them unless accompanied by faith, for without it, their being is not regarded as valid. How then can the beauty of their writings or the excellence of their bookcraft be </w:t>
      </w:r>
      <w:r>
        <w:lastRenderedPageBreak/>
        <w:t xml:space="preserve">recognized, when their traces resemble an abandoned well or an imposing but desolate palace? The most excellent beauty is that which is recognized by the people of hearts as the beauty of faith, and such a beauty is known by the name “Jamal” (Beauty). Yet, it has not been heard that the </w:t>
      </w:r>
      <w:r>
        <w:rPr>
          <w:b/>
          <w:bCs/>
        </w:rPr>
        <w:t>Kitáb-i-Qayyúm al-Asmá’</w:t>
      </w:r>
      <w:r>
        <w:t>, reflecting the essence of “Qayyúm,” 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14:paraId="22F2AE74" w14:textId="77777777" w:rsidR="00DE78A0" w:rsidRDefault="00000000">
      <w:pPr>
        <w:pStyle w:val="BodyText"/>
      </w:pPr>
      <w:r>
        <w:t xml:space="preserve">The fullness of time has decreed that after the manifestation, nothing should be written except the traces of that Sun of Truth. Writing even a single letter of it is greater than writing the </w:t>
      </w:r>
      <w:r>
        <w:rPr>
          <w:b/>
          <w:bCs/>
        </w:rPr>
        <w:t>Bayán</w:t>
      </w:r>
      <w:r>
        <w:t xml:space="preserve"> 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14:paraId="531B6910" w14:textId="77777777" w:rsidR="00DE78A0" w:rsidRDefault="00000000">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 </w:t>
      </w:r>
      <w:r>
        <w:rPr>
          <w:b/>
          <w:bCs/>
        </w:rPr>
        <w:t>Bayán</w:t>
      </w:r>
      <w:r>
        <w:t xml:space="preserve">. For it is the </w:t>
      </w:r>
      <w:r>
        <w:rPr>
          <w:b/>
          <w:bCs/>
        </w:rPr>
        <w:t>Bayán</w:t>
      </w:r>
      <w:r>
        <w:t xml:space="preserve"> of this Day, expressed in the loftiest manner conceivable within the </w:t>
      </w:r>
      <w:r>
        <w:rPr>
          <w:b/>
          <w:bCs/>
        </w:rPr>
        <w:t>Bayán</w:t>
      </w:r>
      <w:r>
        <w:t>. Whoever is able to, should complete it and present it to that Sun of Truth, so that all…</w:t>
      </w:r>
    </w:p>
    <w:p w14:paraId="5D9A6B3E" w14:textId="77777777" w:rsidR="00DE78A0" w:rsidRDefault="00000000">
      <w:pPr>
        <w:pStyle w:val="BodyText"/>
      </w:pPr>
      <w:r>
        <w:t>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p w14:paraId="081120F6" w14:textId="77777777" w:rsidR="00DE78A0" w:rsidRDefault="00000000">
      <w:pPr>
        <w:pStyle w:val="Heading3"/>
      </w:pPr>
      <w:bookmarkStart w:id="151" w:name="gate-2-all-actions-require-sincerity"/>
      <w:bookmarkEnd w:id="150"/>
      <w:r>
        <w:t>Gate 2 (All Actions Require Sincerity)</w:t>
      </w:r>
    </w:p>
    <w:p w14:paraId="142A4560" w14:textId="77777777" w:rsidR="00DE78A0" w:rsidRDefault="00000000">
      <w:pPr>
        <w:pStyle w:val="FirstParagraph"/>
      </w:pPr>
      <w:r>
        <w:t>The Second Gate seventh unity, concerning intention: It is necessary that no one performs an act without saying with their tongue, “</w:t>
      </w:r>
      <w:r>
        <w:rPr>
          <w:i/>
          <w:iCs/>
        </w:rPr>
        <w:t>I arise or I sit for the sake of God, the Lord of the heavens and the earth, the Lord of all things, the Lord of what is seen and what is unseen, the Lord of the worlds.</w:t>
      </w:r>
      <w:r>
        <w:t>” And if one recites this with their heart, it is acceptable on their behalf.</w:t>
      </w:r>
    </w:p>
    <w:p w14:paraId="34B43CB5" w14:textId="77777777" w:rsidR="00DE78A0" w:rsidRDefault="00000000">
      <w:pPr>
        <w:pStyle w:val="BodyText"/>
      </w:pPr>
      <w:r>
        <w:t>The summary of this gate is that no deed is to be performed unless it is done with sincerity. For this reason, it is commanded that every doer of an action should, at the time of acting, say, “</w:t>
      </w:r>
      <w:r>
        <w:rPr>
          <w:i/>
          <w:iCs/>
        </w:rPr>
        <w:t>I perform this for God, the Lord of the heavens and the earth, the Lord of all things, the Lord of what is seen and what is unseen, the Lord of the worlds.</w:t>
      </w:r>
      <w:r>
        <w:t>” 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14:paraId="0189B483" w14:textId="77777777" w:rsidR="00DE78A0" w:rsidRDefault="00000000">
      <w:pPr>
        <w:pStyle w:val="BodyText"/>
      </w:pPr>
      <w:r>
        <w:lastRenderedPageBreak/>
        <w:t>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14:paraId="1ADEC761" w14:textId="77777777" w:rsidR="00DE78A0" w:rsidRDefault="00000000">
      <w:pPr>
        <w:pStyle w:val="BodyText"/>
      </w:pPr>
      <w:r>
        <w:t>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14:paraId="6F939A25" w14:textId="77777777" w:rsidR="00DE78A0" w:rsidRDefault="00000000">
      <w:pPr>
        <w:pStyle w:val="BodyText"/>
      </w:pPr>
      <w:r>
        <w:t>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 “There is no God but God” or drinking water. Otherwise, if you do not act for Him, even if you proclaim “There is no God but God,” you will be cast into the fire. Similarly, if you drink water, it will be as though you have drunk a wine less than paradise.</w:t>
      </w:r>
    </w:p>
    <w:p w14:paraId="0C8D74D8" w14:textId="77777777" w:rsidR="00DE78A0" w:rsidRDefault="00000000">
      <w:pPr>
        <w:pStyle w:val="BodyText"/>
      </w:pPr>
      <w:r>
        <w:t>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14:paraId="29C833D9" w14:textId="77777777" w:rsidR="00DE78A0" w:rsidRDefault="00000000">
      <w:pPr>
        <w:pStyle w:val="BodyText"/>
      </w:pPr>
      <w:r>
        <w:t>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14:paraId="0079DA36" w14:textId="77777777" w:rsidR="00DE78A0" w:rsidRDefault="00000000">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w:t>
      </w:r>
      <w:r>
        <w:lastRenderedPageBreak/>
        <w:t>better than all that is upon the earth, as through guidance they enter paradise after death. However, with all that is upon the earth, they only receive what is due to them after death.</w:t>
      </w:r>
    </w:p>
    <w:p w14:paraId="5DB4FCF1" w14:textId="77777777" w:rsidR="00DE78A0" w:rsidRDefault="00000000">
      <w:pPr>
        <w:pStyle w:val="BodyText"/>
      </w:pPr>
      <w:r>
        <w:t>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14:paraId="035893A8" w14:textId="77777777" w:rsidR="00DE78A0" w:rsidRDefault="00000000">
      <w:pPr>
        <w:pStyle w:val="BodyText"/>
      </w:pPr>
      <w:r>
        <w:t>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p w14:paraId="78253466" w14:textId="77777777" w:rsidR="00DE78A0" w:rsidRDefault="00000000">
      <w:pPr>
        <w:pStyle w:val="Heading3"/>
      </w:pPr>
      <w:bookmarkStart w:id="152" w:name="X520f93c15e259f78561770a2ec2073b23f8b1e7"/>
      <w:bookmarkEnd w:id="151"/>
      <w:r>
        <w:t>Gate 3 (Every Person Must Immediately Fulfill Their Obligations)</w:t>
      </w:r>
    </w:p>
    <w:p w14:paraId="465818E0" w14:textId="77777777" w:rsidR="00DE78A0" w:rsidRDefault="00000000">
      <w:pPr>
        <w:pStyle w:val="FirstParagraph"/>
      </w:pPr>
      <w:r>
        <w:t>The Third Gate from the seventh unity: Concerning the fulfillment of religious obligations, the obligation is immediate.</w:t>
      </w:r>
    </w:p>
    <w:p w14:paraId="3CBF31E7" w14:textId="77777777" w:rsidR="00DE78A0" w:rsidRDefault="00000000">
      <w:pPr>
        <w:pStyle w:val="BodyText"/>
      </w:pPr>
      <w:r>
        <w:t>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14:paraId="0DEA2D4F" w14:textId="77777777" w:rsidR="00DE78A0" w:rsidRDefault="00000000">
      <w:pPr>
        <w:pStyle w:val="BodyText"/>
      </w:pPr>
      <w:r>
        <w:t>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p w14:paraId="6BD8E0A0" w14:textId="77777777" w:rsidR="00DE78A0" w:rsidRDefault="00000000">
      <w:pPr>
        <w:pStyle w:val="Heading3"/>
      </w:pPr>
      <w:bookmarkStart w:id="153" w:name="gate-4-purification-once-per-cycle"/>
      <w:bookmarkEnd w:id="152"/>
      <w:r>
        <w:t>Gate 4 (Purification Once Per Cycle)</w:t>
      </w:r>
    </w:p>
    <w:p w14:paraId="7A2E4B6A" w14:textId="77777777" w:rsidR="00DE78A0" w:rsidRDefault="00000000">
      <w:pPr>
        <w:pStyle w:val="FirstParagraph"/>
      </w:pPr>
      <w:r>
        <w:t>The Fourth Gate from the seventh unity: Concerning purification.</w:t>
      </w:r>
    </w:p>
    <w:p w14:paraId="5D1013EC" w14:textId="77777777" w:rsidR="00DE78A0" w:rsidRDefault="00000000">
      <w:pPr>
        <w:pStyle w:val="BodyText"/>
      </w:pPr>
      <w:r>
        <w:t>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14:paraId="4CD92CA9" w14:textId="77777777" w:rsidR="00DE78A0" w:rsidRDefault="00000000">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w:t>
      </w:r>
      <w:r>
        <w:lastRenderedPageBreak/>
        <w:t>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14:paraId="429326C3" w14:textId="77777777" w:rsidR="00DE78A0" w:rsidRDefault="00000000">
      <w:pPr>
        <w:pStyle w:val="BodyText"/>
      </w:pPr>
      <w:r>
        <w:t>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14:paraId="2242D8BD" w14:textId="77777777" w:rsidR="00DE78A0" w:rsidRDefault="00000000">
      <w:pPr>
        <w:pStyle w:val="BodyText"/>
      </w:pPr>
      <w:r>
        <w:t>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p w14:paraId="79819297" w14:textId="77777777" w:rsidR="00DE78A0" w:rsidRDefault="00000000">
      <w:pPr>
        <w:pStyle w:val="Heading3"/>
      </w:pPr>
      <w:bookmarkStart w:id="154" w:name="Xe8a99a3b3a4f8d7ef60b04c36d2cc505fc3b012"/>
      <w:bookmarkEnd w:id="153"/>
      <w:r>
        <w:t>Gate 5 (A Person Who Hears the Call Must Abandon Their Prior Religion)</w:t>
      </w:r>
    </w:p>
    <w:p w14:paraId="7AE19314" w14:textId="77777777" w:rsidR="00DE78A0" w:rsidRDefault="00000000">
      <w:pPr>
        <w:pStyle w:val="FirstParagraph"/>
      </w:pPr>
      <w:r>
        <w:t>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14:paraId="3AD45995" w14:textId="77777777" w:rsidR="00DE78A0" w:rsidRDefault="00000000">
      <w:pPr>
        <w:pStyle w:val="BodyText"/>
      </w:pPr>
      <w:r>
        <w:t>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14:paraId="7F7D7195" w14:textId="77777777" w:rsidR="00DE78A0" w:rsidRDefault="00000000">
      <w:pPr>
        <w:pStyle w:val="BodyText"/>
      </w:pPr>
      <w:r>
        <w:t>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p w14:paraId="0A7B53C6" w14:textId="77777777" w:rsidR="00DE78A0" w:rsidRDefault="00000000">
      <w:pPr>
        <w:pStyle w:val="Heading3"/>
      </w:pPr>
      <w:bookmarkStart w:id="155" w:name="X5d749cb4c0a2e7d03e3ff5ec502e249cd06d307"/>
      <w:bookmarkEnd w:id="154"/>
      <w:r>
        <w:lastRenderedPageBreak/>
        <w:t>Gate 6 (Prohibited To Own Instruments and Tools of War Except in Times of Necessity)</w:t>
      </w:r>
    </w:p>
    <w:p w14:paraId="3849831C" w14:textId="77777777" w:rsidR="00DE78A0" w:rsidRDefault="00000000">
      <w:pPr>
        <w:pStyle w:val="FirstParagraph"/>
      </w:pPr>
      <w:r>
        <w:t>The Sixth Gate from the seventh unity: Concerning the prohibition of acquiring instruments and tools of war except in times of necessity or at the time of struggle, except for those who manufacture them.</w:t>
      </w:r>
    </w:p>
    <w:p w14:paraId="77379B24" w14:textId="77777777" w:rsidR="00DE78A0" w:rsidRDefault="00000000">
      <w:pPr>
        <w:pStyle w:val="BodyText"/>
      </w:pPr>
      <w:r>
        <w:t>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14:paraId="2B47A958" w14:textId="77777777" w:rsidR="00DE78A0" w:rsidRDefault="00000000">
      <w:pPr>
        <w:pStyle w:val="BodyText"/>
      </w:pPr>
      <w:r>
        <w:t>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14:paraId="773852C8" w14:textId="77777777" w:rsidR="00DE78A0" w:rsidRDefault="00000000">
      <w:pPr>
        <w:pStyle w:val="BodyText"/>
      </w:pPr>
      <w:r>
        <w:t>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14:paraId="46CCBD3D" w14:textId="77777777" w:rsidR="00DE78A0" w:rsidRDefault="00000000">
      <w:pPr>
        <w:pStyle w:val="BodyText"/>
      </w:pPr>
      <w:r>
        <w:t>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14:paraId="3784AD4B" w14:textId="77777777" w:rsidR="00DE78A0" w:rsidRDefault="00000000">
      <w:pPr>
        <w:pStyle w:val="BodyText"/>
      </w:pPr>
      <w:r>
        <w:t>Whoever hears from the tongues of all created things the word “Glorified is God (Subḥán Alláh),” 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14:paraId="77F8F1CE" w14:textId="77777777" w:rsidR="00DE78A0" w:rsidRDefault="00000000">
      <w:pPr>
        <w:pStyle w:val="BodyText"/>
      </w:pPr>
      <w:r>
        <w:t xml:space="preserve">Servants who have renounced all that is on earth and have reached His recognition through His grace are worthy to dwell in such a station. This pertains to the outward level, but if you reflect on the reality, you </w:t>
      </w:r>
      <w:r>
        <w:lastRenderedPageBreak/>
        <w:t>will find that day and night, nothing but Him is mentioned in your heart’s loftiness, and everything you do is for Him and through Him. Yet even so, this veil persists.</w:t>
      </w:r>
    </w:p>
    <w:p w14:paraId="24616AB1" w14:textId="77777777" w:rsidR="00DE78A0" w:rsidRDefault="00000000">
      <w:pPr>
        <w:pStyle w:val="BodyText"/>
      </w:pPr>
      <w:r>
        <w:t>Take heed, then, of God, your Lord, the Merciful, and distance yourselves from anything that grieves the soul. O servants of God, all of you, without exception.</w:t>
      </w:r>
    </w:p>
    <w:p w14:paraId="4846CFB5" w14:textId="77777777" w:rsidR="00DE78A0" w:rsidRDefault="00000000">
      <w:pPr>
        <w:pStyle w:val="Heading3"/>
      </w:pPr>
      <w:bookmarkStart w:id="156" w:name="X37dd41edf926e48c644063e71eab6313a498025"/>
      <w:bookmarkEnd w:id="155"/>
      <w:r>
        <w:t>Gate 7 (Seek the Grace of Him Whom God Shall Make Manifest)</w:t>
      </w:r>
    </w:p>
    <w:p w14:paraId="5F9B3090" w14:textId="77777777" w:rsidR="00DE78A0" w:rsidRDefault="00000000">
      <w:pPr>
        <w:pStyle w:val="FirstParagraph"/>
      </w:pPr>
      <w:r>
        <w:t>The Seventh Gate from the seventh unity: It is befitting for anyone who attains the presence of Him Whom God shall make manifest to seek His grace, if He wills, and to honor their station by being ennobled with the dust of His feet.</w:t>
      </w:r>
    </w:p>
    <w:p w14:paraId="5FA2EE09" w14:textId="77777777" w:rsidR="00DE78A0" w:rsidRDefault="00000000">
      <w:pPr>
        <w:pStyle w:val="BodyText"/>
      </w:pPr>
      <w:r>
        <w:t>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14:paraId="0892B46D" w14:textId="77777777" w:rsidR="00DE78A0" w:rsidRDefault="00000000">
      <w:pPr>
        <w:pStyle w:val="BodyText"/>
      </w:pPr>
      <w:r>
        <w:t>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14:paraId="7F207550" w14:textId="77777777" w:rsidR="00DE78A0" w:rsidRDefault="00000000">
      <w:pPr>
        <w:pStyle w:val="BodyText"/>
      </w:pPr>
      <w:r>
        <w:t>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p w14:paraId="1B41755A" w14:textId="77777777" w:rsidR="00DE78A0" w:rsidRDefault="00000000">
      <w:pPr>
        <w:pStyle w:val="Heading3"/>
      </w:pPr>
      <w:bookmarkStart w:id="157" w:name="X64b461bf9c0d6073cbde53a0f721cb2f580bf55"/>
      <w:bookmarkEnd w:id="156"/>
      <w:r>
        <w:t>Gate 8 (Write One Name of God Each Day For One Month)</w:t>
      </w:r>
    </w:p>
    <w:p w14:paraId="393FB7C4" w14:textId="77777777" w:rsidR="00DE78A0" w:rsidRDefault="00000000">
      <w:pPr>
        <w:pStyle w:val="FirstParagraph"/>
      </w:pPr>
      <w:r>
        <w:t xml:space="preserve">The Eighth Gate from the seventh unity: It is enjoined upon all that from the beginning of one month to the end of the next, they should write, each one for themselves, one of the names of God that they love, such as </w:t>
      </w:r>
      <w:r>
        <w:rPr>
          <w:b/>
          <w:bCs/>
        </w:rPr>
        <w:t>“Alláhu Akbar” (God is the Greatest)</w:t>
      </w:r>
      <w:r>
        <w:t xml:space="preserve">, </w:t>
      </w:r>
      <w:r>
        <w:rPr>
          <w:b/>
          <w:bCs/>
        </w:rPr>
        <w:t>“Aʿẓam” (The Most Great)</w:t>
      </w:r>
      <w:r>
        <w:t xml:space="preserve">, </w:t>
      </w:r>
      <w:r>
        <w:rPr>
          <w:b/>
          <w:bCs/>
        </w:rPr>
        <w:t>“Aẓhar” (The Most Manifest)</w:t>
      </w:r>
      <w:r>
        <w:t>,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14:paraId="5C79AB46" w14:textId="77777777" w:rsidR="00DE78A0" w:rsidRDefault="00000000">
      <w:pPr>
        <w:pStyle w:val="BodyText"/>
      </w:pPr>
      <w:r>
        <w:lastRenderedPageBreak/>
        <w:t>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14:paraId="42AC8ACD" w14:textId="77777777" w:rsidR="00DE78A0" w:rsidRDefault="00000000">
      <w:pPr>
        <w:pStyle w:val="BodyText"/>
      </w:pPr>
      <w:r>
        <w:t>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14:paraId="7055A34D" w14:textId="77777777" w:rsidR="00DE78A0" w:rsidRDefault="00000000">
      <w:pPr>
        <w:pStyle w:val="BodyText"/>
      </w:pPr>
      <w:r>
        <w:t>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14:paraId="2066B018" w14:textId="77777777" w:rsidR="00DE78A0" w:rsidRDefault="00000000">
      <w:pPr>
        <w:pStyle w:val="BodyText"/>
      </w:pPr>
      <w:r>
        <w:t>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14:paraId="1E7E4A95" w14:textId="77777777" w:rsidR="00DE78A0" w:rsidRDefault="00000000">
      <w:pPr>
        <w:pStyle w:val="BodyText"/>
      </w:pPr>
      <w:r>
        <w:t>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14:paraId="6E000301" w14:textId="77777777" w:rsidR="00DE78A0" w:rsidRDefault="00000000">
      <w:pPr>
        <w:pStyle w:val="BodyText"/>
      </w:pPr>
      <w:r>
        <w:t>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14:paraId="11802524" w14:textId="77777777" w:rsidR="00DE78A0" w:rsidRDefault="00000000">
      <w:pPr>
        <w:pStyle w:val="BodyText"/>
      </w:pPr>
      <w:r>
        <w:t>Beyond the rank of the first unity lie infinite degrees of unity, whose enumeration none but God can comprehend. God purifies whom He wills and multiplies the first unity as He wills by His command. Truly, He is powerful over all things.</w:t>
      </w:r>
    </w:p>
    <w:p w14:paraId="7C1D9F94" w14:textId="77777777" w:rsidR="00DE78A0" w:rsidRDefault="00000000">
      <w:pPr>
        <w:pStyle w:val="Heading3"/>
      </w:pPr>
      <w:bookmarkStart w:id="158" w:name="Xf6c9e02f5ae97db47e295d2d049aff9b564569b"/>
      <w:bookmarkEnd w:id="157"/>
      <w:r>
        <w:t>Gate 9 (Every King or Noble Person Must Build Two Houses)</w:t>
      </w:r>
    </w:p>
    <w:p w14:paraId="177FF83D" w14:textId="77777777" w:rsidR="00DE78A0" w:rsidRDefault="00000000">
      <w:pPr>
        <w:pStyle w:val="FirstParagraph"/>
      </w:pPr>
      <w:r>
        <w:t>The Ninth Gate from the seventh unity: It is enjoined upon every king raised up in that religion to construct for themselves one house with five doors before reaching ninety, and another house with ninety doors.</w:t>
      </w:r>
    </w:p>
    <w:p w14:paraId="2362FF39" w14:textId="77777777" w:rsidR="00DE78A0" w:rsidRDefault="00000000">
      <w:pPr>
        <w:pStyle w:val="BodyText"/>
      </w:pPr>
      <w:r>
        <w:lastRenderedPageBreak/>
        <w:t>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14:paraId="27E5F6FD" w14:textId="77777777" w:rsidR="00DE78A0" w:rsidRDefault="00000000">
      <w:pPr>
        <w:pStyle w:val="BodyText"/>
      </w:pPr>
      <w:r>
        <w:t xml:space="preserve">So that the tongue of its essence—appearing as it is—may proclaim: </w:t>
      </w:r>
      <w:r>
        <w:rPr>
          <w:b/>
          <w:bCs/>
        </w:rPr>
        <w:t>“</w:t>
      </w:r>
      <w:r>
        <w:rPr>
          <w:b/>
          <w:bCs/>
          <w:i/>
          <w:iCs/>
        </w:rPr>
        <w:t>To God belongs the dominion of the heavens and the earth and all that lies between them.</w:t>
      </w:r>
      <w:r>
        <w:rPr>
          <w:b/>
          <w:bCs/>
        </w:rPr>
        <w:t>”</w:t>
      </w:r>
      <w:r>
        <w:t xml:space="preserve"> 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14:paraId="3C41141D" w14:textId="77777777" w:rsidR="00DE78A0" w:rsidRDefault="00000000">
      <w:pPr>
        <w:pStyle w:val="BodyText"/>
      </w:pPr>
      <w:r>
        <w:t>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14:paraId="27AD6BF6" w14:textId="77777777" w:rsidR="00DE78A0" w:rsidRDefault="00000000">
      <w:pPr>
        <w:pStyle w:val="BodyText"/>
      </w:pPr>
      <w:r>
        <w:t>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14:paraId="43138486" w14:textId="77777777" w:rsidR="00DE78A0" w:rsidRDefault="00000000">
      <w:pPr>
        <w:pStyle w:val="BodyText"/>
      </w:pPr>
      <w:r>
        <w:t>As in the era of the Bayán, separation reached such an extent that, imagining the truth to be with someone, they entrusted it to them, doing as they did in the name of God and their own selves. It is clear how, in the mountains of Maku, they caused Him to dwell.</w:t>
      </w:r>
    </w:p>
    <w:p w14:paraId="5ECFDF72" w14:textId="77777777" w:rsidR="00DE78A0" w:rsidRDefault="00000000">
      <w:pPr>
        <w:pStyle w:val="BodyText"/>
      </w:pPr>
      <w:r>
        <w:t>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14:paraId="67BBFF4A" w14:textId="77777777" w:rsidR="00DE78A0" w:rsidRDefault="00000000">
      <w:pPr>
        <w:pStyle w:val="BodyText"/>
      </w:pPr>
      <w:r>
        <w:t>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14:paraId="323DA2C9" w14:textId="77777777" w:rsidR="00DE78A0" w:rsidRDefault="00000000">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w:t>
      </w:r>
      <w:r>
        <w:lastRenderedPageBreak/>
        <w:t>before God, though this is the very reality of that which, if it were revealed upon a mountain, you would see it humbled and shattered in awe of God.</w:t>
      </w:r>
    </w:p>
    <w:p w14:paraId="019AB7E3" w14:textId="77777777" w:rsidR="00DE78A0" w:rsidRDefault="00000000">
      <w:pPr>
        <w:pStyle w:val="BodyText"/>
      </w:pPr>
      <w:r>
        <w:t>This was revealed concerning Him before and later addressed to souls who hear the verses of God and do not prostrate themselves, as expressed in the noble verse: “And when they hear the verses of God, they do not prostrate” (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14:paraId="278D4227" w14:textId="77777777" w:rsidR="00DE78A0" w:rsidRDefault="00000000">
      <w:pPr>
        <w:pStyle w:val="BodyText"/>
      </w:pPr>
      <w:r>
        <w:t>If all the believers in the Bayán were, upon hearing a single verse, to prostrate themselves and say, “Yes,” with no thought of “No” crossing their hearts, then they would be worthy of being called believers in it. For that verse is the same one that declared, “Am I not your Lord?” (Qur’an 7:172) to all, and all actions were for His good pleasure. At that time, the fruit was taken, and the test was true.</w:t>
      </w:r>
    </w:p>
    <w:p w14:paraId="712F9EF8" w14:textId="77777777" w:rsidR="00DE78A0" w:rsidRDefault="00000000">
      <w:pPr>
        <w:pStyle w:val="BodyText"/>
      </w:pPr>
      <w:r>
        <w:t>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 “This is from God, there is no doubt in it; truly, we are all certain in God and His signs”—then, not even the weight of a mustard seed of faith would be deemed for them in the sight of God.</w:t>
      </w:r>
    </w:p>
    <w:p w14:paraId="4AF27C67" w14:textId="77777777" w:rsidR="00DE78A0" w:rsidRDefault="00000000">
      <w:pPr>
        <w:pStyle w:val="BodyText"/>
      </w:pPr>
      <w:r>
        <w:t>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14:paraId="539B57A7" w14:textId="77777777" w:rsidR="00DE78A0" w:rsidRDefault="00000000">
      <w:pPr>
        <w:pStyle w:val="BodyText"/>
      </w:pPr>
      <w:r>
        <w:t>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14:paraId="097E9283" w14:textId="77777777" w:rsidR="00DE78A0" w:rsidRDefault="00000000">
      <w:pPr>
        <w:pStyle w:val="BodyText"/>
      </w:pPr>
      <w:r>
        <w:t>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14:paraId="57C77432" w14:textId="77777777" w:rsidR="00DE78A0" w:rsidRDefault="00000000">
      <w:pPr>
        <w:pStyle w:val="BodyText"/>
      </w:pPr>
      <w:r>
        <w:t>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14:paraId="19C17C61" w14:textId="77777777" w:rsidR="00DE78A0" w:rsidRDefault="00000000">
      <w:pPr>
        <w:pStyle w:val="BodyText"/>
      </w:pPr>
      <w:r>
        <w:lastRenderedPageBreak/>
        <w:t>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14:paraId="2ECD6364" w14:textId="77777777" w:rsidR="00DE78A0" w:rsidRDefault="00000000">
      <w:pPr>
        <w:pStyle w:val="BodyText"/>
      </w:pPr>
      <w:r>
        <w:t>Truly, God exalts whom He wills among His servants, for He is powerful over all things.</w:t>
      </w:r>
    </w:p>
    <w:p w14:paraId="186AB81D" w14:textId="77777777" w:rsidR="00DE78A0" w:rsidRDefault="00000000">
      <w:pPr>
        <w:pStyle w:val="Heading3"/>
      </w:pPr>
      <w:bookmarkStart w:id="159" w:name="X1d105b5d63e1bb9a85050d10228f65aa694abb7"/>
      <w:bookmarkEnd w:id="158"/>
      <w:r>
        <w:t>Gate 10 (Safeguard the Form of the Name Al-Mustagháth)</w:t>
      </w:r>
    </w:p>
    <w:p w14:paraId="512600A2" w14:textId="77777777" w:rsidR="00DE78A0" w:rsidRDefault="00000000">
      <w:pPr>
        <w:pStyle w:val="FirstParagraph"/>
      </w:pPr>
      <w:r>
        <w:t xml:space="preserve">The Tenth Gate from the seventh unity: Let every soul safeguard the form of the Name </w:t>
      </w:r>
      <w:r>
        <w:rPr>
          <w:b/>
          <w:bCs/>
        </w:rPr>
        <w:t>Al-Mustagháth</w:t>
      </w:r>
      <w:r>
        <w:t xml:space="preserve"> (The One to Be Invoked) at the time of its birth, and no one should neglect it.</w:t>
      </w:r>
    </w:p>
    <w:p w14:paraId="39F3275C" w14:textId="77777777" w:rsidR="00DE78A0" w:rsidRDefault="00000000">
      <w:pPr>
        <w:pStyle w:val="BodyText"/>
      </w:pPr>
      <w:r>
        <w:t>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14:paraId="4039CC77" w14:textId="77777777" w:rsidR="00DE78A0" w:rsidRDefault="00000000">
      <w:pPr>
        <w:pStyle w:val="BodyText"/>
      </w:pPr>
      <w:r>
        <w:t>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14:paraId="0465B51F" w14:textId="77777777" w:rsidR="00DE78A0" w:rsidRDefault="00000000">
      <w:pPr>
        <w:pStyle w:val="BodyText"/>
      </w:pPr>
      <w:r>
        <w:t>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14:paraId="4CE2091A" w14:textId="77777777" w:rsidR="00DE78A0" w:rsidRDefault="00000000">
      <w:pPr>
        <w:pStyle w:val="BodyText"/>
      </w:pPr>
      <w:r>
        <w:t>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14:paraId="1684160C" w14:textId="77777777" w:rsidR="00DE78A0" w:rsidRDefault="00000000">
      <w:pPr>
        <w:pStyle w:val="BodyText"/>
      </w:pPr>
      <w:r>
        <w:t>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14:paraId="644E778A" w14:textId="77777777" w:rsidR="00DE78A0" w:rsidRDefault="00000000">
      <w:pPr>
        <w:pStyle w:val="BodyText"/>
      </w:pPr>
      <w:r>
        <w:t>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14:paraId="314CD747" w14:textId="77777777" w:rsidR="00DE78A0" w:rsidRDefault="00000000">
      <w:pPr>
        <w:pStyle w:val="BodyText"/>
      </w:pPr>
      <w:r>
        <w:lastRenderedPageBreak/>
        <w:t>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14:paraId="6BEB9914" w14:textId="77777777" w:rsidR="00DE78A0" w:rsidRDefault="00000000">
      <w:pPr>
        <w:pStyle w:val="BodyText"/>
      </w:pPr>
      <w:r>
        <w:t>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14:paraId="485C8FBF" w14:textId="77777777" w:rsidR="00DE78A0" w:rsidRDefault="00000000">
      <w:pPr>
        <w:pStyle w:val="BodyText"/>
      </w:pPr>
      <w:r>
        <w:t xml:space="preserve">So, let your souls be adorned with God, your Lord, and with all His most excellent names. Truly, to Him belongs the creation and the command in the dominion of the heavens, the earth, and all that lies between them. </w:t>
      </w:r>
      <w:r>
        <w:rPr>
          <w:b/>
          <w:bCs/>
        </w:rPr>
        <w:t>“There is no God but He, the Mighty, the Beloved.”</w:t>
      </w:r>
    </w:p>
    <w:p w14:paraId="2203796A" w14:textId="77777777" w:rsidR="00DE78A0" w:rsidRDefault="00000000">
      <w:pPr>
        <w:pStyle w:val="Heading3"/>
      </w:pPr>
      <w:bookmarkStart w:id="160" w:name="gate-11-ascending-pulpits-is-forbidden"/>
      <w:bookmarkEnd w:id="159"/>
      <w:r>
        <w:t>Gate 11 (Ascending Pulpits is Forbidden)</w:t>
      </w:r>
    </w:p>
    <w:p w14:paraId="7A55A7FA" w14:textId="77777777" w:rsidR="00DE78A0" w:rsidRDefault="00000000">
      <w:pPr>
        <w:pStyle w:val="FirstParagraph"/>
      </w:pPr>
      <w:r>
        <w:t>The Eleventh Gate from the seventh unit of the first unity: Concerning the prohibition of ascending pulpits and the command to sit on thrones or chairs.</w:t>
      </w:r>
    </w:p>
    <w:p w14:paraId="431A252B" w14:textId="77777777" w:rsidR="00DE78A0" w:rsidRDefault="00000000">
      <w:pPr>
        <w:pStyle w:val="BodyText"/>
      </w:pPr>
      <w:r>
        <w:t>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14:paraId="5D10CC7E" w14:textId="77777777" w:rsidR="00DE78A0" w:rsidRDefault="00000000">
      <w:pPr>
        <w:pStyle w:val="BodyText"/>
      </w:pPr>
      <w:r>
        <w:t>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14:paraId="6881F0DC" w14:textId="77777777" w:rsidR="00DE78A0" w:rsidRDefault="00000000">
      <w:pPr>
        <w:pStyle w:val="BodyText"/>
      </w:pPr>
      <w:r>
        <w:t>If that Being were human, He would declare, “Indeed, I am God; there is no god but Me. All beneath Me is My creation, feeding upon My words. So fear Me.” 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14:paraId="5C02281F" w14:textId="77777777" w:rsidR="00DE78A0" w:rsidRDefault="00000000">
      <w:pPr>
        <w:pStyle w:val="BodyText"/>
      </w:pPr>
      <w:r>
        <w:lastRenderedPageBreak/>
        <w:t>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14:paraId="59CA254C" w14:textId="77777777" w:rsidR="00DE78A0" w:rsidRDefault="00000000">
      <w:pPr>
        <w:pStyle w:val="BodyText"/>
      </w:pPr>
      <w:r>
        <w:t>It is said by all, “O Truest of the True!” But at the time of the Manifestation, if they acknowledge the Tree of Reality and, during the recitation of His verses, hesitate not in affirming Him, then they truly have said, “O Truest of the True!” 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 “Why do you hesitate in affirming that which is revealed?”</w:t>
      </w:r>
    </w:p>
    <w:p w14:paraId="3B05AE00" w14:textId="77777777" w:rsidR="00DE78A0" w:rsidRDefault="00000000">
      <w:pPr>
        <w:pStyle w:val="BodyText"/>
      </w:pPr>
      <w:r>
        <w:t>This is why the Pen encircles the world in an instant, save for those who are willing, yet none perceive. If they claim, “We have not heard His verses,” they have indeed heard them. If they argue that the faithful servants are truthful only through adherence to the Qur’an, this is untrue. If they say, “This verse is not the verse of God, and none are powerless before it,” where is the one who has brought forth its like, born of innate disposition? And yet, like an ocean, abundant waves flow from this Sea of Bounty.</w:t>
      </w:r>
    </w:p>
    <w:p w14:paraId="63F10439" w14:textId="77777777" w:rsidR="00DE78A0" w:rsidRDefault="00000000">
      <w:pPr>
        <w:pStyle w:val="BodyText"/>
      </w:pPr>
      <w:r>
        <w:t>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 “The sun in the mirror is truthful in its light to its degree,” yet denies the sun of the heavens. How veiled they are!</w:t>
      </w:r>
    </w:p>
    <w:p w14:paraId="303BF0D3" w14:textId="77777777" w:rsidR="00DE78A0" w:rsidRDefault="00000000">
      <w:pPr>
        <w:pStyle w:val="BodyText"/>
      </w:pPr>
      <w:r>
        <w:t>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14:paraId="06929AA2" w14:textId="77777777" w:rsidR="00DE78A0" w:rsidRDefault="00000000">
      <w:pPr>
        <w:pStyle w:val="BodyText"/>
      </w:pPr>
      <w:r>
        <w:t>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 “Know God through God.” Upon this foundation, all branches are established: “Believe in God through God,” “Love God through God,” “Obey God through God,” “Follow God through God.”</w:t>
      </w:r>
    </w:p>
    <w:p w14:paraId="4142F35F" w14:textId="77777777" w:rsidR="00DE78A0" w:rsidRDefault="00000000">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w:t>
      </w:r>
      <w:r>
        <w:lastRenderedPageBreak/>
        <w:t>alone was truthful. Reflect on how subtle this matter is! Today, you desire to affirm individuals whose understanding of His Words originates in the interpretations of those who believe in Him.</w:t>
      </w:r>
    </w:p>
    <w:p w14:paraId="407F5808" w14:textId="77777777" w:rsidR="00DE78A0" w:rsidRDefault="00000000">
      <w:pPr>
        <w:pStyle w:val="BodyText"/>
      </w:pPr>
      <w:r>
        <w:t>You have not recognized your Beloved and have wandered in the night. Otherwise, if you truly know Him, you would say “no” if He says “no,” and “yes” if He says “yes,” because all that you previously understood as truth is confirmed by adhering to His Word. This is why, at every Manifestation, the people of that age become veiled by the scholars of their own Dispensation, while remaining heedless of the matter itself. With one “no” from Him, all other proofs become invalid.</w:t>
      </w:r>
    </w:p>
    <w:p w14:paraId="7061008C" w14:textId="77777777" w:rsidR="00DE78A0" w:rsidRDefault="00000000">
      <w:pPr>
        <w:pStyle w:val="BodyText"/>
      </w:pPr>
      <w:r>
        <w:t>Be vigilant regarding the Manifestation of Truth. At the time of His appearance, do not affirm Him based on the acknowledgment of the followers of the Bayán. For in His sight, all their affirmations amount to a single “yes,” and all their denials to a single “no.” Consider the Qur’an: if the Messenger of God had once affirmed a group, today everyone would affirm that group by affirming the Messenger of God. And if the opposite had been said, the opposite would hold true.</w:t>
      </w:r>
    </w:p>
    <w:p w14:paraId="545EEC4D" w14:textId="77777777" w:rsidR="00DE78A0" w:rsidRDefault="00000000">
      <w:pPr>
        <w:pStyle w:val="BodyText"/>
      </w:pPr>
      <w:r>
        <w:t>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14:paraId="589C201C" w14:textId="77777777" w:rsidR="00DE78A0" w:rsidRDefault="00000000">
      <w:pPr>
        <w:pStyle w:val="BodyText"/>
      </w:pPr>
      <w:r>
        <w:t>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p w14:paraId="7888BFB7" w14:textId="77777777" w:rsidR="00DE78A0" w:rsidRDefault="00000000">
      <w:pPr>
        <w:pStyle w:val="Heading3"/>
      </w:pPr>
      <w:bookmarkStart w:id="161" w:name="X682d462700444983cda2046faad46e25df7bab0"/>
      <w:bookmarkEnd w:id="160"/>
      <w:r>
        <w:t>Gate 12 (One Who Acts For God Cannot Claim Anything For Themselves)</w:t>
      </w:r>
    </w:p>
    <w:p w14:paraId="312FBEC0" w14:textId="77777777" w:rsidR="00DE78A0" w:rsidRDefault="00000000">
      <w:pPr>
        <w:pStyle w:val="FirstParagraph"/>
      </w:pPr>
      <w:r>
        <w:t>The twelfth gate of the seventh unity concerning: It is unbefitting for one who acts for God to associate anything with Him.</w:t>
      </w:r>
    </w:p>
    <w:p w14:paraId="0FB59B8D" w14:textId="77777777" w:rsidR="00DE78A0" w:rsidRDefault="00000000">
      <w:pPr>
        <w:pStyle w:val="BodyText"/>
      </w:pPr>
      <w:r>
        <w:t>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14:paraId="451D34DB" w14:textId="77777777" w:rsidR="00DE78A0" w:rsidRDefault="00000000">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w:t>
      </w:r>
      <w:r>
        <w:lastRenderedPageBreak/>
        <w:t>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14:paraId="0C819E16" w14:textId="77777777" w:rsidR="00DE78A0" w:rsidRDefault="00000000">
      <w:pPr>
        <w:pStyle w:val="BodyText"/>
      </w:pPr>
      <w:r>
        <w:t>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p w14:paraId="639A7460" w14:textId="77777777" w:rsidR="00DE78A0" w:rsidRDefault="00000000">
      <w:pPr>
        <w:pStyle w:val="Heading3"/>
      </w:pPr>
      <w:bookmarkStart w:id="162" w:name="X0d36cc93285527de9f0945764039b737272a3c0"/>
      <w:bookmarkEnd w:id="161"/>
      <w:r>
        <w:t>Gate 13 (All Servants Must Possess Nineteen Verses Written In His Hand)</w:t>
      </w:r>
    </w:p>
    <w:p w14:paraId="376F8488" w14:textId="77777777" w:rsidR="00DE78A0" w:rsidRDefault="00000000">
      <w:pPr>
        <w:pStyle w:val="FirstParagraph"/>
      </w:pPr>
      <w:r>
        <w:t>The thirteenth gate of the seventh unity: God has decreed for all His servants to possess nineteen verses, written in His hand, during the days of His Manifestation.</w:t>
      </w:r>
    </w:p>
    <w:p w14:paraId="4C3C2056" w14:textId="77777777" w:rsidR="00DE78A0" w:rsidRDefault="00000000">
      <w:pPr>
        <w:pStyle w:val="BodyText"/>
      </w:pPr>
      <w:r>
        <w:t>The essence of this gate is that nothing is, or ever has been, greater in the sight of God than His verses. Should these be adorned by the pen of the Tree of Reality, upon which the name of God is invoked—such that when you say “verses of God,” you are also saying “the station of God”—then they become the most precious of all things in the sight of God and the people of knowledge.</w:t>
      </w:r>
    </w:p>
    <w:p w14:paraId="39B14F4C" w14:textId="77777777" w:rsidR="00DE78A0" w:rsidRDefault="00000000">
      <w:pPr>
        <w:pStyle w:val="BodyText"/>
      </w:pPr>
      <w:r>
        <w:t>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14:paraId="623BD818" w14:textId="77777777" w:rsidR="00DE78A0" w:rsidRDefault="00000000">
      <w:pPr>
        <w:pStyle w:val="BodyText"/>
      </w:pPr>
      <w:r>
        <w:t>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14:paraId="2CDE077B" w14:textId="77777777" w:rsidR="00DE78A0" w:rsidRDefault="00000000">
      <w:pPr>
        <w:pStyle w:val="BodyText"/>
      </w:pPr>
      <w:r>
        <w:t>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14:paraId="5CD1CFB3" w14:textId="77777777" w:rsidR="00DE78A0" w:rsidRDefault="00000000">
      <w:pPr>
        <w:pStyle w:val="BodyText"/>
      </w:pPr>
      <w:r>
        <w:t>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14:paraId="7819F3F2" w14:textId="77777777" w:rsidR="00DE78A0" w:rsidRDefault="00000000">
      <w:pPr>
        <w:pStyle w:val="BodyText"/>
      </w:pPr>
      <w:r>
        <w:lastRenderedPageBreak/>
        <w:t>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14:paraId="16B076AA" w14:textId="77777777" w:rsidR="00DE78A0" w:rsidRDefault="00000000">
      <w:pPr>
        <w:pStyle w:val="BodyText"/>
      </w:pPr>
      <w:r>
        <w:t>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14:paraId="0AC51308" w14:textId="77777777" w:rsidR="00DE78A0" w:rsidRDefault="00000000">
      <w:pPr>
        <w:pStyle w:val="BodyText"/>
      </w:pPr>
      <w:r>
        <w:t>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p w14:paraId="4577C105" w14:textId="77777777" w:rsidR="00DE78A0" w:rsidRDefault="00000000">
      <w:pPr>
        <w:pStyle w:val="Heading3"/>
      </w:pPr>
      <w:bookmarkStart w:id="163" w:name="Xa2f34b2f8e77f27a4084c6e83acef345bef8a2d"/>
      <w:bookmarkEnd w:id="162"/>
      <w:r>
        <w:t>Gate 14 (Repent to the Manifestation or in Private With God)</w:t>
      </w:r>
    </w:p>
    <w:p w14:paraId="1E34AF9D" w14:textId="77777777" w:rsidR="00DE78A0" w:rsidRDefault="00000000">
      <w:pPr>
        <w:pStyle w:val="FirstParagraph"/>
      </w:pPr>
      <w:r>
        <w:t>The fourteenth gate of the seventh unity: Repentance is not permissible except through the Manifestation of God during His appearance. Otherwise, seek forgiveness from God privately within yourselves.</w:t>
      </w:r>
    </w:p>
    <w:p w14:paraId="6641E8DC" w14:textId="77777777" w:rsidR="00DE78A0" w:rsidRDefault="00000000">
      <w:pPr>
        <w:pStyle w:val="BodyText"/>
      </w:pPr>
      <w:r>
        <w:t>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14:paraId="098F1D10" w14:textId="77777777" w:rsidR="00DE78A0" w:rsidRDefault="00000000">
      <w:pPr>
        <w:pStyle w:val="BodyText"/>
      </w:pPr>
      <w:r>
        <w:t>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14:paraId="525A99D2" w14:textId="77777777" w:rsidR="00DE78A0" w:rsidRDefault="00000000">
      <w:pPr>
        <w:pStyle w:val="BodyText"/>
      </w:pPr>
      <w:r>
        <w:t xml:space="preserve">Within the realm of possibility, there is no path for creation to reach God except through the gates of unity, which culminate in the One without number, the First, who is the Originator of all infinite numbers </w:t>
      </w:r>
      <w:r>
        <w:lastRenderedPageBreak/>
        <w:t xml:space="preserve">before and after. Similarly, in the letters of unity, the letter </w:t>
      </w:r>
      <w:r>
        <w:rPr>
          <w:i/>
          <w:iCs/>
        </w:rPr>
        <w:t>Sīn</w:t>
      </w:r>
      <w:r>
        <w:t xml:space="preserve"> is not worthy of forgiveness except through </w:t>
      </w:r>
      <w:r>
        <w:rPr>
          <w:i/>
          <w:iCs/>
        </w:rPr>
        <w:t>Bā</w:t>
      </w:r>
      <w:r>
        <w:t xml:space="preserve">, and likewise, </w:t>
      </w:r>
      <w:r>
        <w:rPr>
          <w:i/>
          <w:iCs/>
        </w:rPr>
        <w:t>Mīm</w:t>
      </w:r>
      <w:r>
        <w:t xml:space="preserve"> except through </w:t>
      </w:r>
      <w:r>
        <w:rPr>
          <w:i/>
          <w:iCs/>
        </w:rPr>
        <w:t>Sīn</w:t>
      </w:r>
      <w:r>
        <w:t>. This continues, letter by letter, until the First Unity is completed, at which point its multiplicity can be enumerated. Thus, the matter of seeking forgiveness is cut off except through the Manifestation of the Resurrection.</w:t>
      </w:r>
    </w:p>
    <w:p w14:paraId="78CBF12A" w14:textId="77777777" w:rsidR="00DE78A0" w:rsidRDefault="00000000">
      <w:pPr>
        <w:pStyle w:val="BodyText"/>
      </w:pPr>
      <w:r>
        <w:t>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p w14:paraId="42EFDD55" w14:textId="77777777" w:rsidR="00DE78A0" w:rsidRDefault="00000000">
      <w:pPr>
        <w:pStyle w:val="Heading3"/>
      </w:pPr>
      <w:bookmarkStart w:id="164" w:name="X43e17a2d6f77b44c89b6803c58cd6977759959c"/>
      <w:bookmarkEnd w:id="163"/>
      <w:r>
        <w:t>Gate 15 (Prostrate at the Gate of the City Where the Point is Revealed)</w:t>
      </w:r>
    </w:p>
    <w:p w14:paraId="070AD023" w14:textId="77777777" w:rsidR="00DE78A0" w:rsidRDefault="00000000">
      <w:pPr>
        <w:pStyle w:val="FirstParagraph"/>
      </w:pPr>
      <w:r>
        <w:t>The fifteenth gate of the seventh unity: On the obligation of prostration at the Gate of the City wherein the Point of Divinity is revealed, as an exaltation from God for Him, for He is the Mighty, the Beloved.</w:t>
      </w:r>
    </w:p>
    <w:p w14:paraId="44DF826A" w14:textId="77777777" w:rsidR="00DE78A0" w:rsidRDefault="00000000">
      <w:pPr>
        <w:pStyle w:val="BodyText"/>
      </w:pPr>
      <w:r>
        <w:t>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14:paraId="4D9B0316" w14:textId="77777777" w:rsidR="00DE78A0" w:rsidRDefault="00000000">
      <w:pPr>
        <w:pStyle w:val="BodyText"/>
      </w:pPr>
      <w:r>
        <w:t>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14:paraId="4ED23005" w14:textId="77777777" w:rsidR="00DE78A0" w:rsidRDefault="00000000">
      <w:pPr>
        <w:pStyle w:val="BodyText"/>
      </w:pPr>
      <w:r>
        <w:t>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14:paraId="7088FF2A" w14:textId="77777777" w:rsidR="00DE78A0" w:rsidRDefault="00000000">
      <w:pPr>
        <w:pStyle w:val="BodyText"/>
      </w:pPr>
      <w:r>
        <w:t>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14:paraId="52B1D5CF" w14:textId="77777777" w:rsidR="00DE78A0" w:rsidRDefault="00000000">
      <w:pPr>
        <w:pStyle w:val="BodyText"/>
      </w:pPr>
      <w:r>
        <w:lastRenderedPageBreak/>
        <w:t>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14:paraId="0B64413E" w14:textId="77777777" w:rsidR="00DE78A0" w:rsidRDefault="00000000">
      <w:pPr>
        <w:pStyle w:val="BodyText"/>
      </w:pPr>
      <w:r>
        <w:t>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14:paraId="20278F3D" w14:textId="77777777" w:rsidR="00DE78A0" w:rsidRDefault="00000000">
      <w:pPr>
        <w:pStyle w:val="BodyText"/>
      </w:pPr>
      <w:r>
        <w:t>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14:paraId="28AED4FA" w14:textId="77777777" w:rsidR="00DE78A0" w:rsidRDefault="00000000">
      <w:pPr>
        <w:pStyle w:val="BodyText"/>
      </w:pPr>
      <w:r>
        <w:t>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14:paraId="562D4F0A" w14:textId="77777777" w:rsidR="00DE78A0" w:rsidRDefault="00000000">
      <w:pPr>
        <w:pStyle w:val="BodyText"/>
      </w:pPr>
      <w:r>
        <w:t>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14:paraId="233E12C5" w14:textId="77777777" w:rsidR="00DE78A0" w:rsidRDefault="00000000">
      <w:pPr>
        <w:pStyle w:val="BodyText"/>
      </w:pPr>
      <w:r>
        <w:t>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14:paraId="1F62C4C5" w14:textId="77777777" w:rsidR="00DE78A0" w:rsidRDefault="00000000">
      <w:pPr>
        <w:pStyle w:val="BodyText"/>
      </w:pPr>
      <w:r>
        <w:t>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14:paraId="2B236BB2" w14:textId="77777777" w:rsidR="00DE78A0" w:rsidRDefault="00000000">
      <w:pPr>
        <w:pStyle w:val="BodyText"/>
      </w:pPr>
      <w:r>
        <w:lastRenderedPageBreak/>
        <w:t>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p w14:paraId="08E75300" w14:textId="77777777" w:rsidR="00DE78A0" w:rsidRDefault="00000000">
      <w:pPr>
        <w:pStyle w:val="Heading3"/>
      </w:pPr>
      <w:bookmarkStart w:id="165" w:name="X2ab911224e2d979c2f5279113da0906fd011bf8"/>
      <w:bookmarkEnd w:id="164"/>
      <w:r>
        <w:t>Gate 16 (Every Bayani Ruler Must Not Allow Non-Bayani’s In Their Land)</w:t>
      </w:r>
    </w:p>
    <w:p w14:paraId="2D67D77B" w14:textId="77777777" w:rsidR="00DE78A0" w:rsidRDefault="00000000">
      <w:pPr>
        <w:pStyle w:val="FirstParagraph"/>
      </w:pPr>
      <w:r>
        <w:t>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14:paraId="03C2512B" w14:textId="77777777" w:rsidR="00DE78A0" w:rsidRDefault="00000000">
      <w:pPr>
        <w:pStyle w:val="BodyText"/>
      </w:pPr>
      <w:r>
        <w:t>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14:paraId="50B09D09" w14:textId="77777777" w:rsidR="00DE78A0" w:rsidRDefault="00000000">
      <w:pPr>
        <w:pStyle w:val="BodyText"/>
      </w:pPr>
      <w:r>
        <w:t>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14:paraId="228547E0" w14:textId="77777777" w:rsidR="00DE78A0" w:rsidRDefault="00000000">
      <w:pPr>
        <w:pStyle w:val="BodyText"/>
      </w:pPr>
      <w:r>
        <w:t>Be cautious, so that no soul is subjected to similar treatment. For nothing has been prohibited as strongly as this. Perhaps on the Day of Resurrection, by adhering to this command, you may attain salvation, following the Letters of Unity, the foundation of the Faith.</w:t>
      </w:r>
    </w:p>
    <w:p w14:paraId="6E231B89" w14:textId="77777777" w:rsidR="00DE78A0" w:rsidRDefault="00000000">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 </w:t>
      </w:r>
      <w:r>
        <w:rPr>
          <w:i/>
          <w:iCs/>
        </w:rPr>
        <w:t>One</w:t>
      </w:r>
      <w:r>
        <w:t xml:space="preserve"> convey the Cause of God to all. Permission is granted to the Letters of the Book and to any being whose existence benefits the believers through commerce. In such cases, their trade is permitted; otherwise, it is forbidden.</w:t>
      </w:r>
    </w:p>
    <w:p w14:paraId="53E45BB1" w14:textId="77777777" w:rsidR="00DE78A0" w:rsidRDefault="00000000">
      <w:pPr>
        <w:pStyle w:val="BodyText"/>
      </w:pPr>
      <w:r>
        <w:t>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14:paraId="7A9E7821" w14:textId="77777777" w:rsidR="00DE78A0" w:rsidRDefault="00000000">
      <w:pPr>
        <w:pStyle w:val="BodyText"/>
      </w:pPr>
      <w:r>
        <w:t xml:space="preserve">Moreover, if one soul associates with another, such association is not lawful unless it aligns with the purity of faith. Any interaction that falls short of this standard remains impermissible. The condition of </w:t>
      </w:r>
      <w:r>
        <w:lastRenderedPageBreak/>
        <w:t>association is the purity of religion, not anything less. Fear God with true certitude, O people, all of you collectively.</w:t>
      </w:r>
    </w:p>
    <w:p w14:paraId="2C737A3B" w14:textId="77777777" w:rsidR="00DE78A0" w:rsidRDefault="00000000">
      <w:pPr>
        <w:pStyle w:val="Heading3"/>
      </w:pPr>
      <w:bookmarkStart w:id="166" w:name="Xd014935d151e083ee63eea3f54e3b96fc002071"/>
      <w:bookmarkEnd w:id="165"/>
      <w:r>
        <w:t>Gate 17 (Friday is for Purification, Refinement, and Tranquility)</w:t>
      </w:r>
    </w:p>
    <w:p w14:paraId="6525072B" w14:textId="77777777" w:rsidR="00DE78A0" w:rsidRDefault="00000000">
      <w:pPr>
        <w:pStyle w:val="FirstParagraph"/>
      </w:pPr>
      <w:r>
        <w:t xml:space="preserve">The seventeenth gate of the seventh unit: On the recitation of the following verse on Friday, facing the sun: </w:t>
      </w:r>
      <w:r>
        <w:rPr>
          <w:i/>
          <w:iCs/>
        </w:rPr>
        <w:t>“The radiance is from God upon your countenance, O rising sun. Bear witness to what God has borne witness to concerning Himself: that there is no god but Him, the Mighty, the Beloved.”</w:t>
      </w:r>
    </w:p>
    <w:p w14:paraId="5890DF60" w14:textId="77777777" w:rsidR="00DE78A0" w:rsidRDefault="00000000">
      <w:pPr>
        <w:pStyle w:val="BodyText"/>
      </w:pPr>
      <w:r>
        <w:t>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14:paraId="48D64F26" w14:textId="77777777" w:rsidR="00DE78A0" w:rsidRDefault="00000000">
      <w:pPr>
        <w:pStyle w:val="BodyText"/>
      </w:pPr>
      <w:r>
        <w:t>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14:paraId="60A74682" w14:textId="77777777" w:rsidR="00DE78A0" w:rsidRDefault="00000000">
      <w:pPr>
        <w:pStyle w:val="BodyText"/>
      </w:pPr>
      <w:r>
        <w:t>“He does as He wills and decrees as He desires. He is not to be questioned about what He does, while all shall be questioned about all things.”</w:t>
      </w:r>
    </w:p>
    <w:p w14:paraId="0C48E40A" w14:textId="77777777" w:rsidR="00DE78A0" w:rsidRDefault="00000000">
      <w:pPr>
        <w:pStyle w:val="Heading3"/>
      </w:pPr>
      <w:bookmarkStart w:id="167" w:name="X11194ebeb26ac0cea97d0b1b96c2eb107be0088"/>
      <w:bookmarkEnd w:id="166"/>
      <w:r>
        <w:t>Gate 18 (Penalty for Bringing Intentional Sorrow to Another)</w:t>
      </w:r>
    </w:p>
    <w:p w14:paraId="6360FBF1" w14:textId="77777777" w:rsidR="00DE78A0" w:rsidRDefault="00000000">
      <w:pPr>
        <w:pStyle w:val="FirstParagraph"/>
      </w:pPr>
      <w:r>
        <w:t>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14:paraId="1AAE421E" w14:textId="77777777" w:rsidR="00DE78A0" w:rsidRDefault="00000000">
      <w:pPr>
        <w:pStyle w:val="BodyText"/>
      </w:pPr>
      <w:r>
        <w:t>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14:paraId="2A2B2C27" w14:textId="77777777" w:rsidR="00DE78A0" w:rsidRDefault="00000000">
      <w:pPr>
        <w:pStyle w:val="BodyText"/>
      </w:pPr>
      <w:r>
        <w:t>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
          <w:iCs/>
        </w:rPr>
        <w:t>One</w:t>
      </w:r>
      <w:r>
        <w:t xml:space="preserve">). Should they remain veiled from the </w:t>
      </w:r>
      <w:r>
        <w:lastRenderedPageBreak/>
        <w:t>divine bounds, they are to seek forgiveness from God by repeating the numerical count of Unity (</w:t>
      </w:r>
      <w:r>
        <w:rPr>
          <w:i/>
          <w:iCs/>
        </w:rPr>
        <w:t>19</w:t>
      </w:r>
      <w:r>
        <w:t>) and request pardon from the one they have wronged.</w:t>
      </w:r>
    </w:p>
    <w:p w14:paraId="554990EF" w14:textId="77777777" w:rsidR="00DE78A0" w:rsidRDefault="00000000">
      <w:pPr>
        <w:pStyle w:val="BodyText"/>
      </w:pPr>
      <w:r>
        <w:t>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14:paraId="024A0695" w14:textId="77777777" w:rsidR="00DE78A0" w:rsidRDefault="00000000">
      <w:pPr>
        <w:pStyle w:val="BodyText"/>
      </w:pPr>
      <w:r>
        <w:t>The same applies doubly to those with higher stations of responsibility (</w:t>
      </w:r>
      <w:r>
        <w:rPr>
          <w:i/>
          <w:iCs/>
        </w:rPr>
        <w:t>ulu’l-dawá’ir</w:t>
      </w:r>
      <w:r>
        <w:t>)—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
          <w:iCs/>
        </w:rPr>
        <w:t>maqám-i-iqtirán</w:t>
      </w:r>
      <w:r>
        <w:t>) of another, the means of lawful provision are cut off from them. So long as the obstruction remains, the state of lawful association cannot be applied to them, and all their deeds are nullified—even if they were performed with the highest degree of piety and godliness.</w:t>
      </w:r>
    </w:p>
    <w:p w14:paraId="6CEB28DD" w14:textId="77777777" w:rsidR="00DE78A0" w:rsidRDefault="00000000">
      <w:pPr>
        <w:pStyle w:val="BodyText"/>
      </w:pPr>
      <w:r>
        <w:t>Should they return to what is impermissible, they are liable for the divine penalty, which is the payment of the numerical value of Unity (</w:t>
      </w:r>
      <w:r>
        <w:rPr>
          <w:i/>
          <w:iCs/>
        </w:rPr>
        <w:t>19</w:t>
      </w:r>
      <w:r>
        <w:t>) in gold every month. If the obstruction results in a state of harmful consequences (</w:t>
      </w:r>
      <w:r>
        <w:rPr>
          <w:i/>
          <w:iCs/>
        </w:rPr>
        <w:t>ẓuhúr-i-ḥayátí</w:t>
      </w:r>
      <w:r>
        <w:t>), the ruling will reflect this state under the Bayán. One must always remain vigilant in all circumstances, prostrating day and night before God, and avoid creating obstacles that nullify all deeds unknowingly.</w:t>
      </w:r>
    </w:p>
    <w:p w14:paraId="148BA2F9" w14:textId="77777777" w:rsidR="00DE78A0" w:rsidRDefault="00000000">
      <w:pPr>
        <w:pStyle w:val="BodyText"/>
      </w:pPr>
      <w:r>
        <w:rPr>
          <w:i/>
          <w:iCs/>
        </w:rPr>
        <w:t>“Fear God with true certitude so that you may attain success.”</w:t>
      </w:r>
    </w:p>
    <w:p w14:paraId="4BF7D83D" w14:textId="77777777" w:rsidR="00DE78A0" w:rsidRDefault="00000000">
      <w:pPr>
        <w:pStyle w:val="BodyText"/>
      </w:pPr>
      <w:r>
        <w:t>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14:paraId="7E2F7552" w14:textId="77777777" w:rsidR="00DE78A0" w:rsidRDefault="00000000">
      <w:pPr>
        <w:pStyle w:val="BodyText"/>
      </w:pPr>
      <w:r>
        <w:t>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14:paraId="7DB4D0D5" w14:textId="77777777" w:rsidR="00DE78A0" w:rsidRDefault="00000000">
      <w:pPr>
        <w:pStyle w:val="BodyText"/>
      </w:pPr>
      <w:r>
        <w:t>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14:paraId="1CBC79EF" w14:textId="77777777" w:rsidR="00DE78A0" w:rsidRDefault="00000000">
      <w:pPr>
        <w:pStyle w:val="BodyText"/>
      </w:pPr>
      <w:r>
        <w:lastRenderedPageBreak/>
        <w:t>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14:paraId="059E97BA" w14:textId="77777777" w:rsidR="00DE78A0" w:rsidRDefault="00000000">
      <w:pPr>
        <w:pStyle w:val="BodyText"/>
      </w:pPr>
      <w:r>
        <w:t>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14:paraId="302F5C24" w14:textId="77777777" w:rsidR="00DE78A0" w:rsidRDefault="00000000">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 </w:t>
      </w:r>
      <w:r>
        <w:rPr>
          <w:i/>
          <w:iCs/>
        </w:rPr>
        <w:t>“God bestows by His command upon whomsoever of His servants He wills; indeed, He is All-Knowing of all things.”</w:t>
      </w:r>
    </w:p>
    <w:p w14:paraId="23EE92F1" w14:textId="77777777" w:rsidR="00DE78A0" w:rsidRDefault="00000000">
      <w:pPr>
        <w:pStyle w:val="Heading3"/>
      </w:pPr>
      <w:bookmarkStart w:id="168" w:name="gate-19-prayer"/>
      <w:bookmarkEnd w:id="167"/>
      <w:r>
        <w:t>Gate 19 (Prayer)</w:t>
      </w:r>
    </w:p>
    <w:p w14:paraId="1287F46E" w14:textId="77777777" w:rsidR="00DE78A0" w:rsidRDefault="00000000">
      <w:pPr>
        <w:pStyle w:val="FirstParagraph"/>
      </w:pPr>
      <w:r>
        <w:t>The nineteenth gate of the seventh unit: On prayer.</w:t>
      </w:r>
    </w:p>
    <w:p w14:paraId="04B8E161" w14:textId="77777777" w:rsidR="00DE78A0" w:rsidRDefault="00000000">
      <w:pPr>
        <w:pStyle w:val="BodyText"/>
      </w:pPr>
      <w:r>
        <w:t>The essence of this gate is that the first prayer established was the noonday (</w:t>
      </w:r>
      <w:r>
        <w:rPr>
          <w:i/>
          <w:iCs/>
        </w:rPr>
        <w:t>ẓuhr</w:t>
      </w:r>
      <w:r>
        <w:t>) prayer, and all subsequent prayers were ordained with the numerical value of Unity (</w:t>
      </w:r>
      <w:r>
        <w:rPr>
          <w:i/>
          <w:iCs/>
        </w:rPr>
        <w:t>19</w:t>
      </w:r>
      <w:r>
        <w:t>).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14:paraId="43AAE94E" w14:textId="77777777" w:rsidR="00DE78A0" w:rsidRDefault="00000000">
      <w:pPr>
        <w:pStyle w:val="BodyText"/>
      </w:pPr>
      <w:r>
        <w:t>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14:paraId="0EC52F7A" w14:textId="77777777" w:rsidR="00DE78A0" w:rsidRDefault="00000000">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 </w:t>
      </w:r>
      <w:r>
        <w:rPr>
          <w:i/>
          <w:iCs/>
        </w:rPr>
        <w:t>There is no God but God</w:t>
      </w:r>
      <w:r>
        <w:t xml:space="preserve"> by Him Whom God shall make manifest is incomparable to the proclamation of divine unity by all things—whether uttered previously, afterward, in secret, or in public.</w:t>
      </w:r>
    </w:p>
    <w:p w14:paraId="3DBB2281" w14:textId="77777777" w:rsidR="00DE78A0" w:rsidRDefault="00000000">
      <w:pPr>
        <w:pStyle w:val="BodyText"/>
      </w:pPr>
      <w:r>
        <w:t xml:space="preserve">This is because He is the one of whom God testifies concerning Himself. Whatever others affirm of divine unity—whether the Letters of the Living or the countless multiplicities derived from the First Unity—all </w:t>
      </w:r>
      <w:r>
        <w:lastRenderedPageBreak/>
        <w:t>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14:paraId="4F2777C5" w14:textId="77777777" w:rsidR="00DE78A0" w:rsidRDefault="00000000">
      <w:pPr>
        <w:pStyle w:val="BodyText"/>
      </w:pPr>
      <w:r>
        <w:t>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
          <w:iCs/>
        </w:rPr>
        <w:t>bahá</w:t>
      </w:r>
      <w:r>
        <w:t>) of all is measured against His prayer, much like stripping away the multiplicity of things to arrive at a single grain containing the essence of all.</w:t>
      </w:r>
    </w:p>
    <w:p w14:paraId="382A904A" w14:textId="77777777" w:rsidR="00DE78A0" w:rsidRDefault="00000000">
      <w:pPr>
        <w:pStyle w:val="BodyText"/>
      </w:pPr>
      <w:r>
        <w:t xml:space="preserve">This essence exists in its </w:t>
      </w:r>
      <w:r>
        <w:rPr>
          <w:i/>
          <w:iCs/>
        </w:rPr>
        <w:t>bahá</w:t>
      </w:r>
      <w:r>
        <w:t xml:space="preserve"> (glory), not in its </w:t>
      </w:r>
      <w:r>
        <w:rPr>
          <w:i/>
          <w:iCs/>
        </w:rPr>
        <w:t>dhát</w:t>
      </w:r>
      <w:r>
        <w:t xml:space="preserve"> (essence). Similarly, the prayer of Amír al-Mu’minín contains within it the </w:t>
      </w:r>
      <w:r>
        <w:rPr>
          <w:i/>
          <w:iCs/>
        </w:rPr>
        <w:t>bahá</w:t>
      </w:r>
      <w:r>
        <w:t xml:space="preserve"> of all prayers, though not their </w:t>
      </w:r>
      <w:r>
        <w:rPr>
          <w:i/>
          <w:iCs/>
        </w:rPr>
        <w:t>kaynūniyyah</w:t>
      </w:r>
      <w:r>
        <w:t xml:space="preserve"> (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14:paraId="53EE4AE9" w14:textId="77777777" w:rsidR="00DE78A0" w:rsidRDefault="00000000">
      <w:pPr>
        <w:pStyle w:val="BodyText"/>
      </w:pPr>
      <w:r>
        <w:t>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14:paraId="77BCB94A" w14:textId="77777777" w:rsidR="00DE78A0" w:rsidRDefault="00000000">
      <w:pPr>
        <w:pStyle w:val="BodyText"/>
      </w:pPr>
      <w:r>
        <w:t>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14:paraId="1E1D3443" w14:textId="77777777" w:rsidR="00DE78A0" w:rsidRDefault="00000000">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 </w:t>
      </w:r>
      <w:r>
        <w:rPr>
          <w:i/>
          <w:iCs/>
        </w:rPr>
        <w:t>“There is no God but God, and Jesus is the Spirit of God,”</w:t>
      </w:r>
      <w:r>
        <w:t xml:space="preserve"> it was not accepted as faith in Islam unless they also proclaimed </w:t>
      </w:r>
      <w:r>
        <w:rPr>
          <w:i/>
          <w:iCs/>
        </w:rPr>
        <w:t>“There is no God but God”</w:t>
      </w:r>
      <w:r>
        <w:t xml:space="preserve"> accompanied by </w:t>
      </w:r>
      <w:r>
        <w:rPr>
          <w:i/>
          <w:iCs/>
        </w:rPr>
        <w:t>“Muhammad is the Messenger of God.”</w:t>
      </w:r>
    </w:p>
    <w:p w14:paraId="616AA2DD" w14:textId="77777777" w:rsidR="00DE78A0" w:rsidRDefault="00000000">
      <w:pPr>
        <w:pStyle w:val="BodyText"/>
      </w:pPr>
      <w:r>
        <w:t xml:space="preserve">Likewise, in the Dispensation of Him Whom God shall make manifest, the testimony </w:t>
      </w:r>
      <w:r>
        <w:rPr>
          <w:i/>
          <w:iCs/>
        </w:rPr>
        <w:t>“There is no God but God”</w:t>
      </w:r>
      <w:r>
        <w:t xml:space="preserve"> is only accepted if it is accompanied by the testimony regarding Him. This is essentially the same testimony as </w:t>
      </w:r>
      <w:r>
        <w:rPr>
          <w:i/>
          <w:iCs/>
        </w:rPr>
        <w:t>“There is no God but God”</w:t>
      </w:r>
      <w:r>
        <w:t xml:space="preserve"> 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14:paraId="52F6DEC9" w14:textId="77777777" w:rsidR="00DE78A0" w:rsidRDefault="00000000">
      <w:pPr>
        <w:pStyle w:val="BodyText"/>
      </w:pPr>
      <w:r>
        <w:t xml:space="preserve">If such a transformation is decreed in the essence of religion, how should one understand the rulings pertaining to it? Today, you see that every soul is veiled from its reality by one of its external practices. </w:t>
      </w:r>
      <w:r>
        <w:lastRenderedPageBreak/>
        <w:t>Were they to focus on the essence of the mirror, they would, in the blink of an eye, surpass the path and not remain veiled by such matters.</w:t>
      </w:r>
    </w:p>
    <w:p w14:paraId="63CDB170" w14:textId="77777777" w:rsidR="00DE78A0" w:rsidRDefault="00000000">
      <w:pPr>
        <w:pStyle w:val="BodyText"/>
      </w:pPr>
      <w:r>
        <w:t>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 “worshiper” (</w:t>
      </w:r>
      <w:r>
        <w:rPr>
          <w:i/>
          <w:iCs/>
        </w:rPr>
        <w:t>muṣallī</w:t>
      </w:r>
      <w:r>
        <w:t>) when they believe in the Letters of Unity and perceive honor in the Cause of God rather than in the object itself. They must not be veiled by focusing on the object, for if it were unworthy, it would not serve as the locus of the Cause.</w:t>
      </w:r>
    </w:p>
    <w:p w14:paraId="651D0F85" w14:textId="77777777" w:rsidR="00DE78A0" w:rsidRDefault="00000000">
      <w:pPr>
        <w:pStyle w:val="BodyText"/>
      </w:pPr>
      <w:r>
        <w:t xml:space="preserve">In prayer, one must intend God alone, considering this point: on the Day of Resurrection, they must be humble before even a single Letter of the First Unity. Only then can the term </w:t>
      </w:r>
      <w:r>
        <w:rPr>
          <w:i/>
          <w:iCs/>
        </w:rPr>
        <w:t>muṣallī</w:t>
      </w:r>
      <w:r>
        <w:t xml:space="preserve"> be applied to them. If they pass the test, they are deemed truthful on the Day of Resurrection. Otherwise, in the night of concealment, their worship is accepted only to the extent that they observe this perspective.</w:t>
      </w:r>
    </w:p>
    <w:p w14:paraId="26E9487F" w14:textId="77777777" w:rsidR="00DE78A0" w:rsidRDefault="00000000">
      <w:pPr>
        <w:pStyle w:val="BodyText"/>
      </w:pPr>
      <w:r>
        <w:t xml:space="preserve">The worshiper, during prayer, should see none but their Beloved and focus solely on God, </w:t>
      </w:r>
      <w:r>
        <w:rPr>
          <w:i/>
          <w:iCs/>
        </w:rPr>
        <w:t>One without Partner</w:t>
      </w:r>
      <w:r>
        <w:t>. If they bring to mind any name or attribute in their worship, they become veiled, and their worship is not accepted. Instead, they must turn their attention to the Most Sacred Essence of God, who “neither begets nor is begotten.” Everything apart from Him is His creation, and He cannot be comprehended in His essence, nor can He be described by the sanctity of His being. None is worthy of worship but His Essence.</w:t>
      </w:r>
    </w:p>
    <w:p w14:paraId="5E8EE82E" w14:textId="77777777" w:rsidR="00DE78A0" w:rsidRDefault="00000000">
      <w:pPr>
        <w:pStyle w:val="BodyText"/>
      </w:pPr>
      <w:r>
        <w:t>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14:paraId="2B6E27D2" w14:textId="77777777" w:rsidR="00DE78A0" w:rsidRDefault="00000000">
      <w:pPr>
        <w:pStyle w:val="BodyText"/>
      </w:pPr>
      <w:r>
        <w:t xml:space="preserve">For instance, if today forty thousand crystal lamps were illuminated in one place as a likeness of the purity of paradise, consider how such an illumination reflects divine truths. A saying of old declares that </w:t>
      </w:r>
      <w:r>
        <w:rPr>
          <w:i/>
          <w:iCs/>
        </w:rPr>
        <w:t>there is no extravagance in lamps</w:t>
      </w:r>
      <w:r>
        <w:t>.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14:paraId="3BFA6779" w14:textId="77777777" w:rsidR="00DE78A0" w:rsidRDefault="00000000">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w:t>
      </w:r>
      <w:r>
        <w:lastRenderedPageBreak/>
        <w:t>the First Unity. This is Muhammad, the Messenger of God, with the Letters of the Living as His companions.</w:t>
      </w:r>
    </w:p>
    <w:p w14:paraId="1060720A" w14:textId="77777777" w:rsidR="00DE78A0" w:rsidRDefault="00000000">
      <w:pPr>
        <w:pStyle w:val="BodyText"/>
      </w:pPr>
      <w:r>
        <w:t>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14:paraId="5F039E61" w14:textId="77777777" w:rsidR="00DE78A0" w:rsidRDefault="00000000">
      <w:pPr>
        <w:pStyle w:val="BodyText"/>
      </w:pPr>
      <w:r>
        <w:t>I have expressed this so that you may perceive the realities of existence as akin to what you observe externally: actions are like existential realities (</w:t>
      </w:r>
      <w:r>
        <w:rPr>
          <w:i/>
          <w:iCs/>
        </w:rPr>
        <w:t>kaynūniyyāt</w:t>
      </w:r>
      <w:r>
        <w:t>).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14:paraId="28DFEAA6" w14:textId="77777777" w:rsidR="00DE78A0" w:rsidRDefault="00000000">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 </w:t>
      </w:r>
      <w:r>
        <w:rPr>
          <w:i/>
          <w:iCs/>
        </w:rPr>
        <w:t>“There is none other God but God, alone, without partner.”</w:t>
      </w:r>
    </w:p>
    <w:p w14:paraId="31399C00" w14:textId="77777777" w:rsidR="00DE78A0" w:rsidRDefault="00000000">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 </w:t>
      </w:r>
      <w:r>
        <w:rPr>
          <w:i/>
          <w:iCs/>
        </w:rPr>
        <w:t>“There is no creator but God, no provider but God, and no giver of life but God.”</w:t>
      </w:r>
    </w:p>
    <w:p w14:paraId="0A228099" w14:textId="77777777" w:rsidR="00DE78A0" w:rsidRDefault="00000000">
      <w:pPr>
        <w:pStyle w:val="BodyText"/>
      </w:pPr>
      <w:r>
        <w:t>In all mirrors, it is the single Sun that is revealed, which is the essence of the primal Will. This Will, in itself, points to God. Whatever is done in their mirrors is, in reality, directed toward Him. He is God, exalted and glorified.</w:t>
      </w:r>
    </w:p>
    <w:p w14:paraId="68AC23D4" w14:textId="77777777" w:rsidR="00DE78A0" w:rsidRDefault="00000000">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 </w:t>
      </w:r>
      <w:r>
        <w:rPr>
          <w:i/>
          <w:iCs/>
        </w:rPr>
        <w:t>“Is it you who sow the seed, or are We the Sowers?”</w:t>
      </w:r>
    </w:p>
    <w:p w14:paraId="2EE76956" w14:textId="77777777" w:rsidR="00DE78A0" w:rsidRDefault="00000000">
      <w:pPr>
        <w:pStyle w:val="BodyText"/>
      </w:pPr>
      <w:r>
        <w:t>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14:paraId="7EC0E29A" w14:textId="77777777" w:rsidR="00DE78A0" w:rsidRDefault="00000000">
      <w:pPr>
        <w:pStyle w:val="BodyText"/>
      </w:pPr>
      <w:r>
        <w:t>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14:paraId="48C23065" w14:textId="77777777" w:rsidR="00DE78A0" w:rsidRDefault="00000000">
      <w:pPr>
        <w:pStyle w:val="BodyText"/>
      </w:pPr>
      <w:r>
        <w:lastRenderedPageBreak/>
        <w:t>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14:paraId="5CC775AC" w14:textId="77777777" w:rsidR="00DE78A0" w:rsidRDefault="00000000">
      <w:pPr>
        <w:pStyle w:val="BodyText"/>
      </w:pPr>
      <w:r>
        <w:t>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14:paraId="6AFA1F4C" w14:textId="77777777" w:rsidR="00DE78A0" w:rsidRDefault="00000000">
      <w:pPr>
        <w:pStyle w:val="BodyText"/>
      </w:pPr>
      <w:r>
        <w:t>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14:paraId="188FA252" w14:textId="77777777" w:rsidR="00DE78A0" w:rsidRDefault="00000000">
      <w:pPr>
        <w:pStyle w:val="BodyText"/>
      </w:pPr>
      <w:r>
        <w:t>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14:paraId="5952D311" w14:textId="77777777" w:rsidR="00DE78A0" w:rsidRDefault="00000000">
      <w:pPr>
        <w:pStyle w:val="BodyText"/>
      </w:pPr>
      <w:r>
        <w:t>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14:paraId="5978249E" w14:textId="77777777" w:rsidR="00DE78A0" w:rsidRDefault="00000000">
      <w:pPr>
        <w:pStyle w:val="BodyText"/>
      </w:pPr>
      <w:r>
        <w:t>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14:paraId="71219B62" w14:textId="77777777" w:rsidR="00DE78A0" w:rsidRDefault="00000000">
      <w:pPr>
        <w:pStyle w:val="BodyText"/>
      </w:pPr>
      <w:r>
        <w:t>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14:paraId="31530493" w14:textId="77777777" w:rsidR="00DE78A0" w:rsidRDefault="00000000">
      <w:pPr>
        <w:pStyle w:val="BodyText"/>
      </w:pPr>
      <w:r>
        <w:t xml:space="preserve">This understanding has been conveyed in the places of divine decree: that all who worship God should worship Him as He truly deserves and witness the manifestations of divine decrees, taking pleasure in their sweetness. </w:t>
      </w:r>
      <w:r>
        <w:rPr>
          <w:i/>
          <w:iCs/>
        </w:rPr>
        <w:t>“So perform your prayers by the permission of your Lord, then fear Him, and worship none but God. Truly, you are among those who are certain in the signs of God.”</w:t>
      </w:r>
    </w:p>
    <w:p w14:paraId="58E34C8C" w14:textId="77777777" w:rsidR="00DE78A0" w:rsidRDefault="00000000">
      <w:pPr>
        <w:pStyle w:val="Heading2"/>
      </w:pPr>
      <w:bookmarkStart w:id="169" w:name="vahid-8"/>
      <w:bookmarkEnd w:id="149"/>
      <w:bookmarkEnd w:id="168"/>
      <w:r>
        <w:lastRenderedPageBreak/>
        <w:t>Vahid 8</w:t>
      </w:r>
    </w:p>
    <w:p w14:paraId="22FC8C33" w14:textId="77777777" w:rsidR="00DE78A0" w:rsidRDefault="00000000">
      <w:pPr>
        <w:pStyle w:val="Heading3"/>
      </w:pPr>
      <w:bookmarkStart w:id="170" w:name="Xc3633aad96186ce95bcac6c019c9beba17ea565"/>
      <w:r>
        <w:t>Gate 1 (The Deeds of Him Whom God Shall Make Manifest)</w:t>
      </w:r>
    </w:p>
    <w:p w14:paraId="4D9B453C" w14:textId="77777777" w:rsidR="00DE78A0" w:rsidRDefault="00000000">
      <w:pPr>
        <w:pStyle w:val="FirstParagraph"/>
      </w:pPr>
      <w:r>
        <w:rPr>
          <w:b/>
          <w:bCs/>
        </w:rPr>
        <w:t>The first gate of the eighth unit:</w:t>
      </w:r>
      <w:r>
        <w:t xml:space="preserve"> On how the deeds of Him Whom God shall make manifest compare to others, as the sun compares to the stars.</w:t>
      </w:r>
    </w:p>
    <w:p w14:paraId="58BBFE4A" w14:textId="77777777" w:rsidR="00DE78A0" w:rsidRDefault="00000000">
      <w:pPr>
        <w:pStyle w:val="BodyText"/>
      </w:pPr>
      <w:r>
        <w:t>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14:paraId="3F174183" w14:textId="77777777" w:rsidR="00DE78A0" w:rsidRDefault="00000000">
      <w:pPr>
        <w:pStyle w:val="BodyText"/>
      </w:pPr>
      <w:r>
        <w:t>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14:paraId="7A391641" w14:textId="77777777" w:rsidR="00DE78A0" w:rsidRDefault="00000000">
      <w:pPr>
        <w:pStyle w:val="BodyText"/>
      </w:pPr>
      <w:r>
        <w:t>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14:paraId="7B17A961" w14:textId="77777777" w:rsidR="00DE78A0" w:rsidRDefault="00000000">
      <w:pPr>
        <w:pStyle w:val="BodyText"/>
      </w:pPr>
      <w:r>
        <w:t>In the Manifestation of Him Whom God shall make manifest, if all the people of the Bayán act according to His word and perceive their existence and deeds as stars in the presence of the sun, they will reap the fruits of their existence. Otherwise, even the status of “star-like” will not apply to them, except for those who believe in Him, for in the light of the day, stars are utterly effaced.</w:t>
      </w:r>
    </w:p>
    <w:p w14:paraId="55C9F27C" w14:textId="77777777" w:rsidR="00DE78A0" w:rsidRDefault="00000000">
      <w:pPr>
        <w:pStyle w:val="BodyText"/>
      </w:pPr>
      <w:r>
        <w:t>And in the night, with light—this is the fruit of this decree if one should grasp it on the Day of Resurrection. And all knowledge and action are contained within this, if one attains success. If all had viewed matters from this perspective, then in no advent of manifestation would there have been an appearance with the decree of annihilation rather than subsistence in relation to creation. This is because all, in their night, perceive themselves as possessing a light within their own limits, yet they remain veiled from the reality that, when the dawn of another daybreaks forth, nothing of the self remains for them; rather, they are obliterated in the presence of the radiance of the sun.</w:t>
      </w:r>
    </w:p>
    <w:p w14:paraId="3F686FD0" w14:textId="77777777" w:rsidR="00DE78A0" w:rsidRDefault="00000000">
      <w:pPr>
        <w:pStyle w:val="BodyText"/>
      </w:pPr>
      <w:r>
        <w:t>And consider that the light of all represents their knowledge and speech, just as the radiance represents the actions of “He Whom God shall make manifest”; his words are such that they fold up all existence and establish it within the shade of a single letter of relation. And he proclaims with the tongue of his theophany—which is none other than God, the Mighty, the Glorious—“Indeed, I am God; there is no god but Me, and all else is My creation. Say: O My creation, fear Me!”</w:t>
      </w:r>
    </w:p>
    <w:p w14:paraId="24966691" w14:textId="77777777" w:rsidR="00DE78A0" w:rsidRDefault="00000000">
      <w:pPr>
        <w:pStyle w:val="BodyText"/>
      </w:pPr>
      <w:r>
        <w:t xml:space="preserve">And his deeds, too, utter the same, if you should hear. And the essence of knowledge lies in the recognition of the origin of the command until its return. Look upon the stars of ignorance, which, after the ascent of the sun of reality, had shone forth in their own manifestation. But once that same sun </w:t>
      </w:r>
      <w:r>
        <w:lastRenderedPageBreak/>
        <w:t>arose, no light remained for them. And in every manifestation, perceive the same: though they still assume themselves to be luminous and continue to act, before you—who have attained faith in Islam and know—they are devoid of light, veiled from the radiance of the sun of truth, which is the Messenger of God.</w:t>
      </w:r>
    </w:p>
    <w:p w14:paraId="38E980A6" w14:textId="77777777" w:rsidR="00DE78A0" w:rsidRDefault="00000000">
      <w:pPr>
        <w:pStyle w:val="BodyText"/>
      </w:pPr>
      <w:r>
        <w:t>And so too, reflect upon the origin of every manifestation, so that you may not remain veiled from the fruit of your own existence when you reach the presence of your Beloved. And so, ponder that which appears from God. Then, just as God has taught you in the Book, you deduce from it.</w:t>
      </w:r>
    </w:p>
    <w:p w14:paraId="70F92E14" w14:textId="77777777" w:rsidR="00DE78A0" w:rsidRDefault="00000000">
      <w:pPr>
        <w:pStyle w:val="Heading3"/>
      </w:pPr>
      <w:bookmarkStart w:id="171" w:name="X31089077e456bf7ca22cfec1f64205418c55ea6"/>
      <w:bookmarkEnd w:id="170"/>
      <w:r>
        <w:t>Gate 2 (Upon Death, Give 19 Sheets of Parchment and 19 Rings)</w:t>
      </w:r>
    </w:p>
    <w:p w14:paraId="2269A3F0" w14:textId="77777777" w:rsidR="00DE78A0" w:rsidRDefault="00000000">
      <w:pPr>
        <w:pStyle w:val="FirstParagraph"/>
      </w:pPr>
      <w:r>
        <w:t>The Second Gate of the Eighth Unity: Every soul must bequeath to its heir nineteen sheets of fine parchment and nineteen rings inscribed with a name from among the names of God. None shall inherit from the deceased except his father, mother, wife, son, brother, and sister. And whatever knowledge he has gained after utilizing it for himself from his own possessions shall be according to what brings him honor.</w:t>
      </w:r>
    </w:p>
    <w:p w14:paraId="49C2EC9A" w14:textId="77777777" w:rsidR="00DE78A0" w:rsidRDefault="00000000">
      <w:pPr>
        <w:pStyle w:val="BodyText"/>
      </w:pPr>
      <w:r>
        <w:t>The essence of this decree is that since the degrees of divine oneness are completed within seven letters—those being the letters of affirmation—it has been ordained that none shall inherit from the deceased in the reality of truth except seven souls. Just as in the station of every attribute, God may be invoked through seven ranks within that attribute, such as Aḥad, Daḥḥād, Wāḥid, Waḥīd, Mutawaḥḥid, Muwaḥḥid, and Mumahhid. It is from this mystery that this decree has been set forth from the origin of the command.</w:t>
      </w:r>
    </w:p>
    <w:p w14:paraId="55FBB58C" w14:textId="77777777" w:rsidR="00DE78A0" w:rsidRDefault="00000000">
      <w:pPr>
        <w:pStyle w:val="BodyText"/>
      </w:pPr>
      <w:r>
        <w:t>No soul that seeks to will a matter and that which aligns with its intent does so without invoking God through seven names, each of which may be recited the number of Qāf, unless the means of that matter become manifest for him. The intent is that if it is for God and in God, it shall be decreed to come to pass.</w:t>
      </w:r>
    </w:p>
    <w:p w14:paraId="3470A163" w14:textId="77777777" w:rsidR="00DE78A0" w:rsidRDefault="00000000">
      <w:pPr>
        <w:pStyle w:val="BodyText"/>
      </w:pPr>
      <w:r>
        <w:t>The fruit of this is that on the Day of Resurrection, when all decrees are established from the presence of God, if the Tree of Reality issues a command, no one shall ask “why” or “how.” Just as the laws of inheritance are now made clear in the Furqān—had the origin of manifestation decreed upon the soul beyond these limits, that decree would still be the decree of the Messenger of God. The difference is that on that day when he issued his decree, today, we remain infinitely within its shade.</w:t>
      </w:r>
    </w:p>
    <w:p w14:paraId="5FEC3186" w14:textId="77777777" w:rsidR="00DE78A0" w:rsidRDefault="00000000">
      <w:pPr>
        <w:pStyle w:val="BodyText"/>
      </w:pPr>
      <w:r>
        <w:t>And they act accordingly. But on that day, when it is brought upon the soul alone, it will become difficult for it unless it turns its sight toward the origin of the command. Just as on the day when the laws of inheritance were revealed in the Qur’an, the matter was made manifest—so too, the origin of this decree appears in the same manner to that soul.</w:t>
      </w:r>
    </w:p>
    <w:p w14:paraId="0334C45D" w14:textId="77777777" w:rsidR="00DE78A0" w:rsidRDefault="00000000">
      <w:pPr>
        <w:pStyle w:val="BodyText"/>
      </w:pPr>
      <w:r>
        <w:t>And yet, on the Day of Resurrection, until all are tested, the Tree of Reality will not make itself known by the name of the First Manifestation. All must attain such a degree of certainty and insight that if a hundred thousand souls were to gather for the circumambulation of the House, having left their homelands for the day in which permission for circumambulation has been granted, and on that very day the Tree of Reality appears and commands, “Do not circumambulate,” if all immediately comply, then their circumambulation is realized. Otherwise, all their deeds become void.</w:t>
      </w:r>
    </w:p>
    <w:p w14:paraId="1A5DDFBB" w14:textId="77777777" w:rsidR="00DE78A0" w:rsidRDefault="00000000">
      <w:pPr>
        <w:pStyle w:val="BodyText"/>
      </w:pPr>
      <w:r>
        <w:lastRenderedPageBreak/>
        <w:t>This is because their circumambulation, as it is now performed, was originally undertaken at his command—not for any other reason. The proof of this lies in the Book that was before and the Book that will come after, which none but God can reveal in its like. And if, at the moment of manifestation, one discerning soul remains, he will turn his gaze to the origin of the command, attain certainty, and realize that he was circumambulating for the sake of God alone, purely for Him. Meanwhile, the rest will become like scattered mobs and ignorant crowds.</w:t>
      </w:r>
    </w:p>
    <w:p w14:paraId="1E5CC867" w14:textId="77777777" w:rsidR="00DE78A0" w:rsidRDefault="00000000">
      <w:pPr>
        <w:pStyle w:val="BodyText"/>
      </w:pPr>
      <w:r>
        <w:t>This is the path which, for one person, becomes wider than the heavens and the earth, while for another—who does not attain certainty—it is sharper than a sword and finer than a hair. This is why, at the origin of every manifestation, those endowed with insight are rarer than red sulfur, for the majority follow one another and act upon the decrees of God’s command through mere imitation. Even if they act in truth and for His sake, since they do so without insight, they are found wanting at the moment of the manifestation of its bearer.</w:t>
      </w:r>
    </w:p>
    <w:p w14:paraId="6880DC20" w14:textId="77777777" w:rsidR="00DE78A0" w:rsidRDefault="00000000">
      <w:pPr>
        <w:pStyle w:val="BodyText"/>
      </w:pPr>
      <w:r>
        <w:t>They remain veiled from the new command of His decree, even though the previous command was but a manifestation to ensure that the servants, obedient to the Truth, would remain obedient to the Truth. This was so that, when the new manifestation occurred, they would obey it as well. However, when the manifestation takes place, those who believe themselves to be obedient still follow in their assumed obedience—yet, in that moment, it is disobedience.</w:t>
      </w:r>
    </w:p>
    <w:p w14:paraId="3289A71F" w14:textId="77777777" w:rsidR="00DE78A0" w:rsidRDefault="00000000">
      <w:pPr>
        <w:pStyle w:val="BodyText"/>
      </w:pPr>
      <w:r>
        <w:t>It is like the believers in the Gospel: until the appearance of the Messenger of God, they were all obedient to God within their religion and were praiseworthy in their deeds—so long as they upheld the law of Christ as it had been revealed. Yet, when the Messenger of God appeared, the very foundation of their faith, which was the word of testimony, was made manifest in a new decree. Where before their declaration of divine unity was “There is no god but God,” upon the new manifestation it became, “There is no god but God, and Muhammad is the Messenger of God.”</w:t>
      </w:r>
    </w:p>
    <w:p w14:paraId="65DD0E86" w14:textId="77777777" w:rsidR="00DE78A0" w:rsidRDefault="00000000">
      <w:pPr>
        <w:pStyle w:val="BodyText"/>
      </w:pPr>
      <w:r>
        <w:t>And concerning the station of the successors, the decree of ’Ali and the Imams as the proofs of God was revealed. And in the mention of the pillars of His House, the names of the Gates of Guidance were established. If even the fundamental principles of their faith underwent a transformation at the moment of revelation, how then could the manifestations of the ordinances and laws of that religion remain unchanged?</w:t>
      </w:r>
    </w:p>
    <w:p w14:paraId="6C8328B5" w14:textId="77777777" w:rsidR="00DE78A0" w:rsidRDefault="00000000">
      <w:pPr>
        <w:pStyle w:val="BodyText"/>
      </w:pPr>
      <w:r>
        <w:t>This is the mystery behind the statement of the late Shaykh—may mercy be upon him—when someone asked him about the saying that on that day, even the three hundred and thirteen chiefs of that manifestation would be unable to bear it. The Imám Ṣādiq, after much admonition that they would not be able to endure, spoke of the letter Kāf in reference to them.</w:t>
      </w:r>
    </w:p>
    <w:p w14:paraId="7EBD9585" w14:textId="77777777" w:rsidR="00DE78A0" w:rsidRDefault="00000000">
      <w:pPr>
        <w:pStyle w:val="BodyText"/>
      </w:pPr>
      <w:r>
        <w:t xml:space="preserve">And when that man was asked, “If the Manifestation were to appear and command you to renounce the guardianship of the Commander of the Faithful, would you do so?”—immediately, he refused and protested, saying, “Never! By no means!” Yet it is evident to the people of reality that the word which flows from the tongue of the Manifestation was conveyed to him, he could not bear it, and so he became an unbeliever—yet he was unaware of it. This was only because he did not turn his gaze toward the origin of the command and perceived the appearance of the Manifestation as something distinct from the </w:t>
      </w:r>
      <w:r>
        <w:lastRenderedPageBreak/>
        <w:t>appearance of the Messenger of God. But if he had viewed the Manifestation in the same manner as the Messenger of God, relative to the appearance of Christ, he would have been able to bear that word, which is vaster than the heavens of accepted beliefs and the earth of receptivity.</w:t>
      </w:r>
    </w:p>
    <w:p w14:paraId="4A1E1391" w14:textId="77777777" w:rsidR="00DE78A0" w:rsidRDefault="00000000">
      <w:pPr>
        <w:pStyle w:val="BodyText"/>
      </w:pPr>
      <w:r>
        <w:t>Yet, because he failed to perceive it, the path became sharper than a hair for him and keener than a sword. The intent of the Speaker was not that one should abandon the guardianship of the Commander of the Faithful, for this is an impossible matter. His light has ever been and shall always be manifest in His chosen ones. Rather, the meaning was that in that Manifestation, he appeared under the name of the Commander of the Faithful (’Alí), while in this Manifestation, he appears under another name—so let none be veiled by this.</w:t>
      </w:r>
    </w:p>
    <w:p w14:paraId="7EE16C13" w14:textId="77777777" w:rsidR="00DE78A0" w:rsidRDefault="00000000">
      <w:pPr>
        <w:pStyle w:val="BodyText"/>
      </w:pPr>
      <w:r>
        <w:t>Just as the Commander of the Faithful (’Alí) in the time of the Messenger of God was the very same as the successor of Christ in his own time, after his ascension—so too, in every manifestation, if one looks toward the origin of the command, the path becomes vaster than anything that can possibly be conceived. But if one remains veiled, it becomes narrower than any strand of hair that knowledge can encompass.</w:t>
      </w:r>
    </w:p>
    <w:p w14:paraId="28FC2345" w14:textId="77777777" w:rsidR="00DE78A0" w:rsidRDefault="00000000">
      <w:pPr>
        <w:pStyle w:val="BodyText"/>
      </w:pPr>
      <w:r>
        <w:t>If all believers were to attain such insight that they would stand as one in their station—just as in the example of circumambulation— and if that Tree of Reality were to summon a single soul among them and command him to recite its verses before them, then, if they immediately acknowledge and confirm it, the decree of faith is established for them. But if not, then the decree of faith is lifted from them. And how, then, could they attain to circumambulation, which is but one aspect of their religion?</w:t>
      </w:r>
    </w:p>
    <w:p w14:paraId="6BE1C609" w14:textId="77777777" w:rsidR="00DE78A0" w:rsidRDefault="00000000">
      <w:pPr>
        <w:pStyle w:val="BodyText"/>
      </w:pPr>
      <w:r>
        <w:t>And know that whatever all possess is but from the grace of the Tree of Reality is what all possess, and nothing lesser than that. For example, if it had been decreed that these Manifestations should not inherit, who would have had the right to question why or how? This is because all comes from Him, and yet all remain veiled from Him—from the origin of existence to its final destination. He bestows His remembrance upon them so that, on the day of His Manifestation, they might attain the fruit of their existence, which is faith in Him. Yet, they show no shame and, in every manifestation, those who are veiled continue to veil themselves.</w:t>
      </w:r>
    </w:p>
    <w:p w14:paraId="4F773B68" w14:textId="77777777" w:rsidR="00DE78A0" w:rsidRDefault="00000000">
      <w:pPr>
        <w:pStyle w:val="BodyText"/>
      </w:pPr>
      <w:r>
        <w:t>Even though it has been stated in the Qur’an that the fruit of the creation of all things is mentioned in the verse:</w:t>
      </w:r>
    </w:p>
    <w:p w14:paraId="2C2EF39A" w14:textId="77777777" w:rsidR="00DE78A0" w:rsidRDefault="00000000">
      <w:pPr>
        <w:pStyle w:val="BodyText"/>
      </w:pPr>
      <w:r>
        <w:t>“It is God who raises the heavens without pillars that you see, then He established Himself upon the Throne, and He subjected the sun and the moon—each running for an appointed term. He directs the affair and details the signs so that you may attain certainty in the meeting with your Lord.”</w:t>
      </w:r>
    </w:p>
    <w:p w14:paraId="20442739" w14:textId="77777777" w:rsidR="00DE78A0" w:rsidRDefault="00000000">
      <w:pPr>
        <w:pStyle w:val="BodyText"/>
      </w:pPr>
      <w:r>
        <w:t>If, in this manifestation, one attains certainty that this Manifestation is the same as the Manifestation of the Point of the Furqān (Muhammad), then perhaps he has already attained to the meeting with the Messenger of God, which is the meeting with God. And yet, the cause of certainty in both instances is the same—rather, in this manifestation, it is even stronger.</w:t>
      </w:r>
    </w:p>
    <w:p w14:paraId="71A18C19" w14:textId="77777777" w:rsidR="00DE78A0" w:rsidRDefault="00000000">
      <w:pPr>
        <w:pStyle w:val="BodyText"/>
      </w:pPr>
      <w:r>
        <w:lastRenderedPageBreak/>
        <w:t>The Qur’an, which was revealed over twenty-three years in that manifestation, has in this one appeared in less than a single week. And yet, despite witnessing the fruit of the creation of all things, all continue to act according to the laws of the Qur’an, while remaining veiled from the very fruit of their own existence.</w:t>
      </w:r>
    </w:p>
    <w:p w14:paraId="5D88857B" w14:textId="77777777" w:rsidR="00DE78A0" w:rsidRDefault="00000000">
      <w:pPr>
        <w:pStyle w:val="BodyText"/>
      </w:pPr>
      <w:r>
        <w:t>Had, on the Day of Manifestation, all believers in the Qur’an attained certainty through a single verse from the Bayán, they would have realized that its reality is the very same as that upon which the Qur’an was revealed in the early days of Islam. Perhaps then, they would have attained the will of God as expressed in that verse.</w:t>
      </w:r>
    </w:p>
    <w:p w14:paraId="597596D3" w14:textId="77777777" w:rsidR="00DE78A0" w:rsidRDefault="00000000">
      <w:pPr>
        <w:pStyle w:val="BodyText"/>
      </w:pPr>
      <w:r>
        <w:t>Yet, it is clear that all recite the Qur’an without comprehension, heedless of the divine intent. While the Manifestation of Reality is utterly detached from the sight of those who do not recognize Him, He does not recognize his meeting with Him as the meeting with God. If all believers in the Bayán were to attain certainty in the manifestation of “He Whom God shall make manifest,” recognizing that He is the very Point of the Bayán, then perhaps they would have attained the will of God in the Bayán.</w:t>
      </w:r>
    </w:p>
    <w:p w14:paraId="0F280003" w14:textId="77777777" w:rsidR="00DE78A0" w:rsidRDefault="00000000">
      <w:pPr>
        <w:pStyle w:val="BodyText"/>
      </w:pPr>
      <w:r>
        <w:t>And since, on that day, all believe in the Point of the Bayán, for this reason, He is mentioned as His likeness. Otherwise, exalted is His station—the form of the manifestation of the Hereafter is not befitting to be identified with the form of the manifestation of this world. Even though the One who appears in both is the same, the realities of the Hereafter are more exalted and greater. Therefore, He makes mention of Himself in this way.</w:t>
      </w:r>
    </w:p>
    <w:p w14:paraId="0C952106" w14:textId="77777777" w:rsidR="00DE78A0" w:rsidRDefault="00000000">
      <w:pPr>
        <w:pStyle w:val="BodyText"/>
      </w:pPr>
      <w:r>
        <w:t>However, since all remain dependent on the previous manifestation, and their own perception is not sharp enough to recognize the next manifestation with certainty, He refers to Himself by the name of the previous manifestation. This is so that even a soul covered in the densest veils might recognize Him. Just as on the Day of the Manifestation of the Messenger of God, had all believers in Christ attained certainty that He was the same, they would have indeed fulfilled the divine intent of the Gospel. Yet He was, in truth, greater than that manifestation.</w:t>
      </w:r>
    </w:p>
    <w:p w14:paraId="5020A3EB" w14:textId="77777777" w:rsidR="00DE78A0" w:rsidRDefault="00000000">
      <w:pPr>
        <w:pStyle w:val="BodyText"/>
      </w:pPr>
      <w:r>
        <w:t>Nevertheless, to establish certainty among the people of the previous manifestation, He mentions the name of the origin of the previous appearance so that they might pass along that path and attain the fruit of their existence.</w:t>
      </w:r>
    </w:p>
    <w:p w14:paraId="0F3D45D1" w14:textId="77777777" w:rsidR="00DE78A0" w:rsidRDefault="00000000">
      <w:pPr>
        <w:pStyle w:val="BodyText"/>
      </w:pPr>
      <w:r>
        <w:rPr>
          <w:i/>
          <w:iCs/>
        </w:rPr>
        <w:t>“So reflect upon what God has created for you, and let all your deeds be for God, your Lord, so that on the Day of His Manifestation, you may believe in His signs. That is the Day of ‘He Whom God shall make manifest’—if you believe in Him, then indeed you have believed in God and in what God has revealed in the Bayán. But if not, then you have become veiled from the meeting with God and from that which God revealed before in the Bayán. And do not show patience in this, for your patience would be upon the fire itself, while on that day they will not perceive it.”</w:t>
      </w:r>
    </w:p>
    <w:p w14:paraId="3CAC156E" w14:textId="77777777" w:rsidR="00DE78A0" w:rsidRDefault="00000000">
      <w:pPr>
        <w:pStyle w:val="BodyText"/>
      </w:pPr>
      <w:r>
        <w:t>They do not perceive it, nor do they show patience, yet you do not understand. Why then do you not purify yourselves for God? Why do you not attain certainty? So purify yourselves for God, your Lord, so that you may render yourselves receptive to He Whom God shall make manifest, who has appeared with truth over all the worlds.</w:t>
      </w:r>
    </w:p>
    <w:p w14:paraId="30BEE0C6" w14:textId="77777777" w:rsidR="00DE78A0" w:rsidRDefault="00000000">
      <w:pPr>
        <w:pStyle w:val="BodyText"/>
      </w:pPr>
      <w:r>
        <w:lastRenderedPageBreak/>
        <w:t>Be watchful at the first moment of His manifestation—do not hesitate in the cause of God, and be among those who embrace the new command. For this has been revealed upon you, if you were already certain in God and His signs beforehand. You were created for this alone, and no command was ever given to you except for this purpose. So do not veil yourselves from the meeting with God—neither before nor after—so that you may be among those who are certain in His signs.</w:t>
      </w:r>
    </w:p>
    <w:p w14:paraId="25C1CE2B" w14:textId="77777777" w:rsidR="00DE78A0" w:rsidRDefault="00000000">
      <w:pPr>
        <w:pStyle w:val="Heading3"/>
      </w:pPr>
      <w:bookmarkStart w:id="172" w:name="X87c947f4d0adfd99c1601af63c9b6b6e0d0286a"/>
      <w:bookmarkEnd w:id="171"/>
      <w:r>
        <w:t>Gate 3 (Seek Forgiveness From the Tree, Not Through Another)</w:t>
      </w:r>
    </w:p>
    <w:p w14:paraId="170F10FB" w14:textId="77777777" w:rsidR="00DE78A0" w:rsidRDefault="00000000">
      <w:pPr>
        <w:pStyle w:val="FirstParagraph"/>
      </w:pPr>
      <w:r>
        <w:t>The Third Gate of the Eighth Unity: On the Day of Resurrection, when after the manifestation of all things, nothing remains except His face, it is ordained that every soul must seek forgiveness from the Tree of Divinity personally and not through another—unless there exists a true excuse preventing one from being physically present. In such a case, one may seek forgiveness either by sending a message through speech or writing. If this is not possible, then let him not seek forgiveness through any other means, whether through written supplications or otherwise.</w:t>
      </w:r>
    </w:p>
    <w:p w14:paraId="380B19FE" w14:textId="77777777" w:rsidR="00DE78A0" w:rsidRDefault="00000000">
      <w:pPr>
        <w:pStyle w:val="BodyText"/>
      </w:pPr>
      <w:r>
        <w:t>The essence of this decree is that the Day of Resurrection shall surely come, and the Tree of Reality shall be made manifest. Although it may not be pleasing to the hearts of the believers in the Bayán to hear this decree, the statement that was previously revealed—</w:t>
      </w:r>
      <w:r>
        <w:rPr>
          <w:i/>
          <w:iCs/>
        </w:rPr>
        <w:t>“All things perish except His face”</w:t>
      </w:r>
      <w:r>
        <w:t>—was uttered so that all might be vigilant.</w:t>
      </w:r>
    </w:p>
    <w:p w14:paraId="1CF0F094" w14:textId="77777777" w:rsidR="00DE78A0" w:rsidRDefault="00000000">
      <w:pPr>
        <w:pStyle w:val="BodyText"/>
      </w:pPr>
      <w:r>
        <w:t>On that day, let none allow veils to come between them and their Beloved, such that their affirmation turns to negation. Rather, if there is any possibility of negation, let it be transformed into affirmation. Yet, since these people remain bewildered and forever heedless, their movement has never been guided by insight.</w:t>
      </w:r>
    </w:p>
    <w:p w14:paraId="624A264B" w14:textId="77777777" w:rsidR="00DE78A0" w:rsidRDefault="00000000">
      <w:pPr>
        <w:pStyle w:val="BodyText"/>
      </w:pPr>
      <w:r>
        <w:t>Thus, if He appears and establishes the Resurrection, and if He reveals such a decree—more intense than any fire—for the people of the Bayán, it is only because they were performing deeds in the hope of salvation, but once God has decreed destruction, what salvation remains? It is incumbent upon them, therefore, to be present after having recognized the revelation of this verse and its decree, to seek forgiveness before Him and turn toward Him, so that He may transform destruction into salvation. This is the true fruit of engaging in deeds.</w:t>
      </w:r>
    </w:p>
    <w:p w14:paraId="51AC04DB" w14:textId="77777777" w:rsidR="00DE78A0" w:rsidRDefault="00000000">
      <w:pPr>
        <w:pStyle w:val="BodyText"/>
      </w:pPr>
      <w:r>
        <w:t>If, after hearing this decree, one performs all manner of righteous acts, he will still be counted among those who perish—unless he returns to that same decree by which he was deemed to be among the destroyed, and thereby attains salvation. If you look under the shadow of this word “perishment,” you will see that all beings and all deeds are brought to an end by God’s command. If, on that day, someone had wished to act according to this verse, not a single soul would have remained upon the earth, for what benefit is there in the continued existence of one whom God has decreed to be among the perished?</w:t>
      </w:r>
    </w:p>
    <w:p w14:paraId="4F4317D4" w14:textId="77777777" w:rsidR="00DE78A0" w:rsidRDefault="00000000">
      <w:pPr>
        <w:pStyle w:val="BodyText"/>
      </w:pPr>
      <w:r>
        <w:t>And yet, the severity of this decree before God and the people of knowledge is far greater than any visible consequence. However, within this world, no one can truly comprehend such severity. You might spend your entire life performing deeds for salvation, yet in a single instant, you may find yourself cast into the shadow of destruction—something that cannot be rectified except by turning back to the origin of the command.</w:t>
      </w:r>
    </w:p>
    <w:p w14:paraId="5BF60AC9" w14:textId="77777777" w:rsidR="00DE78A0" w:rsidRDefault="00000000">
      <w:pPr>
        <w:pStyle w:val="BodyText"/>
      </w:pPr>
      <w:r>
        <w:lastRenderedPageBreak/>
        <w:t>If, after the revelation of this verse, you were to live as long as the world endures and seek forgiveness continuously, it would bear no fruit—unless you return and take a single word from the origin, even if it is nothing more than ‘We have saved you.’ That alone would grant you salvation. Yet, no amount of seeking forgiveness would avail you without it.</w:t>
      </w:r>
    </w:p>
    <w:p w14:paraId="0908BB02" w14:textId="77777777" w:rsidR="00DE78A0" w:rsidRDefault="00000000">
      <w:pPr>
        <w:pStyle w:val="BodyText"/>
      </w:pPr>
      <w:r>
        <w:t>It is therefore obligatory that, upon hearing this decree, you sever yourself from all deeds, for all were performed in pursuit of salvation. But once the decree of God has changed to something else, what purpose remains? Return, then, and take hold of the word of salvation.</w:t>
      </w:r>
    </w:p>
    <w:p w14:paraId="2EFAE41D" w14:textId="77777777" w:rsidR="00DE78A0" w:rsidRDefault="00000000">
      <w:pPr>
        <w:pStyle w:val="BodyText"/>
      </w:pPr>
      <w:r>
        <w:t>Even if it be but a single word, it is still the path. If you were to give away all that is upon the earth in exchange for obtaining such a word, it would be more beneficial for you than spending all your wealth in the path of God. This is because, if you give in charity, it will not grant you salvation, but if you obtain this word, it will save you until the next Day of Resurrection.</w:t>
      </w:r>
    </w:p>
    <w:p w14:paraId="6A0E02B3" w14:textId="77777777" w:rsidR="00DE78A0" w:rsidRDefault="00000000">
      <w:pPr>
        <w:pStyle w:val="BodyText"/>
      </w:pPr>
      <w:r>
        <w:t>And if you are unable to obtain it immediately, then hasten with all that you are capable of, seek it, and take hold of it. For if you delay even for a single moment after hearing it, and in that moment death overtakes you, you will be counted among those who perish. But if you hasten and take the necessary steps to acquire that word, then should death come upon you, perhaps the decree will flow from the Origin, declaring that after your passing, you shall be in paradise and that your fire shall be transformed into light.</w:t>
      </w:r>
    </w:p>
    <w:p w14:paraId="368A88E2" w14:textId="77777777" w:rsidR="00DE78A0" w:rsidRDefault="00000000">
      <w:pPr>
        <w:pStyle w:val="BodyText"/>
      </w:pPr>
      <w:r>
        <w:t>This is closer to every matter that might bring one into acceptance, for with this, all deeds become accepted, and evil deeds are turned into good. If the fragrance of a new revelation is breathed forth from that source, then becoming a new believer is better than perishing among those who are lost.</w:t>
      </w:r>
    </w:p>
    <w:p w14:paraId="7BB2299A" w14:textId="77777777" w:rsidR="00DE78A0" w:rsidRDefault="00000000">
      <w:pPr>
        <w:pStyle w:val="BodyText"/>
      </w:pPr>
      <w:r>
        <w:t>No decree has been imposed upon the people of the Bayán greater than this, for their salvation lies not in their deeds, but in this alone. Let not laws, places, or limits veil you from the Origin—just as it may happen that you might be among the most learned in the Bayán, sitting comfortably in your house, while the One who bears the command has already appeared, and yet you remain heedless and deceived, failing to recognize Him until His station has changed.</w:t>
      </w:r>
    </w:p>
    <w:p w14:paraId="7CF30189" w14:textId="77777777" w:rsidR="00DE78A0" w:rsidRDefault="00000000">
      <w:pPr>
        <w:pStyle w:val="BodyText"/>
      </w:pPr>
      <w:r>
        <w:t>Consider how, in Máku—a place of humiliation—He may outwardly manifest, yet this does not alter the decree of God. Reflect upon His station in this land, just as you would consider the stance of the Messenger of God upon the mountain of Mecca, when the verse was revealed in the Qur’an, and all the people of that time were counted among those who perished. They entered into destruction before God, before His Messenger, before those endowed with knowledge, and before every soul that recited the Qur’an. They were mentioned as those who perished, and the decree of being outside of faith was passed upon them. Yet, to this day, they continue acting in their religion, believing themselves to be righteous.</w:t>
      </w:r>
    </w:p>
    <w:p w14:paraId="118EEA12" w14:textId="77777777" w:rsidR="00DE78A0" w:rsidRDefault="00000000">
      <w:pPr>
        <w:pStyle w:val="BodyText"/>
      </w:pPr>
      <w:r>
        <w:t>In the same way, the people of the Bayán, after the appearance of He Whom God shall make manifest, will continue to act with the utmost piety. However, after the revelation of this verse, what value remains in their deeds? A servant may strive in the path of God, may even be willing to sacrifice his life for that path in the hope of attaining salvation—but once the decree of destruction has been issued from the Origin of the Command, what benefit remains?</w:t>
      </w:r>
    </w:p>
    <w:p w14:paraId="32B66D69" w14:textId="77777777" w:rsidR="00DE78A0" w:rsidRDefault="00000000">
      <w:pPr>
        <w:pStyle w:val="BodyText"/>
      </w:pPr>
      <w:r>
        <w:lastRenderedPageBreak/>
        <w:t>At best, their actions resemble those of the servants who, after the revelation of the Bayán, continued acting upon the religion that preceded it. And before that, they were like those today who still act according to the Gospel, even though the Qur’an was revealed and its decree replaced it.</w:t>
      </w:r>
    </w:p>
    <w:p w14:paraId="1B9029D1" w14:textId="77777777" w:rsidR="00DE78A0" w:rsidRDefault="00000000">
      <w:pPr>
        <w:pStyle w:val="BodyText"/>
      </w:pPr>
      <w:r>
        <w:t>Act with insight, so that you may not perish on the Day of Resurrection—or if you do, that you may yet be saved. For as long as the Tree of Reality remains ascendant, all things are possible. But once it has set, no change or alteration can take place except through another rising.</w:t>
      </w:r>
    </w:p>
    <w:p w14:paraId="04A0F425" w14:textId="77777777" w:rsidR="00DE78A0" w:rsidRDefault="00000000">
      <w:pPr>
        <w:pStyle w:val="BodyText"/>
      </w:pPr>
      <w:r>
        <w:t>For example, in the manifestation of the Furqān (the Qur’an), if someone, after the revelation of this verse, had sought salvation from the Messenger of God, there is no doubt that the Source of Generosity would have, by God’s permission, revealed the decree:</w:t>
      </w:r>
    </w:p>
    <w:p w14:paraId="2DC2F247" w14:textId="77777777" w:rsidR="00DE78A0" w:rsidRDefault="00000000">
      <w:pPr>
        <w:pStyle w:val="BodyText"/>
      </w:pPr>
      <w:r>
        <w:t>“Indeed, We have saved you after having destroyed you—by grace from Us, for We are ever-giving.”</w:t>
      </w:r>
    </w:p>
    <w:p w14:paraId="2AD56888" w14:textId="77777777" w:rsidR="00DE78A0" w:rsidRDefault="00000000">
      <w:pPr>
        <w:pStyle w:val="BodyText"/>
      </w:pPr>
      <w:r>
        <w:t>And by this decree, they would have remained in salvation until today—until this very day, when the origin of the manifestation of the Bayán stands before God, His Messenger, the Imáms of guidance, the Gates, and all believers. Indeed, even before the angels of the heavens, the earth, and all that is between them—indeed, before every thing. Yet even then, the grace of the Origin was not diminished in the slightest, nor was any thing reduced. Rather, it was that very soul who was deprived.</w:t>
      </w:r>
    </w:p>
    <w:p w14:paraId="581801F8" w14:textId="77777777" w:rsidR="00DE78A0" w:rsidRDefault="00000000">
      <w:pPr>
        <w:pStyle w:val="BodyText"/>
      </w:pPr>
      <w:r>
        <w:t>In the same way, reflect upon the manifestation of He Whom God shall make manifest and be vigilant in observing the minutes and hours of the Day of Resurrection. Keep account from the moment of His appearance until His setting, with even greater precision than you count the years of your own life among the people of this world. The fruit of this is that you may spend in the path of God and attain salvation. But if you are veiled from this reckoning and all things are rendered as nothingness, then what benefit is there in religious calculations concerning yourself or worldly calculations concerning the people of God?</w:t>
      </w:r>
    </w:p>
    <w:p w14:paraId="2C107BC2" w14:textId="77777777" w:rsidR="00DE78A0" w:rsidRDefault="00000000">
      <w:pPr>
        <w:pStyle w:val="BodyText"/>
      </w:pPr>
      <w:r>
        <w:t>By the sacred Essence that has ever been—there is no soul among creation who, upon hearing this decree, would not have melted away in awe, such that the very thought of life would never again enter their heart. For what greater test is there than to strive one’s entire life for salvation, only for the decree to descend at the end from the Origin of the Command, proclaiming a ruling that is absolute in its issuance and comes from none but God? This decree makes manifest the utter incapacity of all.</w:t>
      </w:r>
    </w:p>
    <w:p w14:paraId="0F689433" w14:textId="77777777" w:rsidR="00DE78A0" w:rsidRDefault="00000000">
      <w:pPr>
        <w:pStyle w:val="BodyText"/>
      </w:pPr>
      <w:r>
        <w:t>And know that the number of “Face” (وجه) is the same as the number of the name “One” (واحد). Whoever, in the Qur’an, believed in Muhammad, the Messenger of God, and in the letters of “Living” (حيّ), was not among those who perished—up until the manifestation of the Bayán. And whoever entered beneath the shadow of the letters of “One” (واحد) in the Bayán was not among those who perished—up until the appearance of He Whom God shall make manifest.</w:t>
      </w:r>
    </w:p>
    <w:p w14:paraId="3A0A3062" w14:textId="77777777" w:rsidR="00DE78A0" w:rsidRDefault="00000000">
      <w:pPr>
        <w:pStyle w:val="BodyText"/>
      </w:pPr>
      <w:r>
        <w:t>And so it continues, from one manifestation to another, infinitely unto the infinite. The servants who truly dwelled beneath the shadow of the letters of “Face” in the Qur’an—there is no doubt that on the Day of Resurrection, they attained salvation by virtue of their love. And that love is the same as the love for the letters of “One” in the Bayán.</w:t>
      </w:r>
    </w:p>
    <w:p w14:paraId="33EF00DC" w14:textId="77777777" w:rsidR="00DE78A0" w:rsidRDefault="00000000">
      <w:pPr>
        <w:pStyle w:val="BodyText"/>
      </w:pPr>
      <w:r>
        <w:lastRenderedPageBreak/>
        <w:t>Likewise, if someone in the Bayán truly finds themselves under the shadow of the letters of “Face” in that Dispensation, then on the Day of Resurrection, he shall attain salvation. This is because, in that manifestation, he does not deviate from the Manifestation Himself nor from the letters of “Living” (حيّ) that proceed from Him. If he were to deviate, it would be a sign that he had never truly been steadfast in the letters of “Face” (وجه) of the Bayán.</w:t>
      </w:r>
    </w:p>
    <w:p w14:paraId="7300C8EB" w14:textId="77777777" w:rsidR="00DE78A0" w:rsidRDefault="00000000">
      <w:pPr>
        <w:pStyle w:val="BodyText"/>
      </w:pPr>
      <w:r>
        <w:t>This is the mystery that has been flowing from the origin of creation until today and continues from today into eternity, without end.</w:t>
      </w:r>
    </w:p>
    <w:p w14:paraId="0028C6C7" w14:textId="77777777" w:rsidR="00DE78A0" w:rsidRDefault="00000000">
      <w:pPr>
        <w:pStyle w:val="BodyText"/>
      </w:pPr>
      <w:r>
        <w:t>Be vigilant in every manifestation, for the Manifestation of God is not like the manifestation of creation. And the Proof of God is such that all who are upon the earth are powerless before even a likeness of Him—until the blind ascend and attain the essence of reality, at which point people are able to witness the appearance of the Manifestation. At that moment, the radiance of that Sun of Reality becomes, in itself, the proof of His manifestation.</w:t>
      </w:r>
    </w:p>
    <w:p w14:paraId="375E66E2" w14:textId="77777777" w:rsidR="00DE78A0" w:rsidRDefault="00000000">
      <w:pPr>
        <w:pStyle w:val="BodyText"/>
      </w:pPr>
      <w:r>
        <w:t>It is then that the decree becomes manifest: “Know God by God.” For until this day, the decree has always been “Know God by His Proof.” This does not mean that at the moment when “Know God by God” is revealed, the Proof ceases to exist. Rather, one should not become veiled from the Origin—for in that time, the blind ascend to such a degree that the exalters of the Supreme Concourse recognize their Beloved in every manifestation by His very being. Rather, they know the Proof by means of Him—not Him by means of the Proof.</w:t>
      </w:r>
    </w:p>
    <w:p w14:paraId="3B9DB47C" w14:textId="77777777" w:rsidR="00DE78A0" w:rsidRDefault="00000000">
      <w:pPr>
        <w:pStyle w:val="BodyText"/>
      </w:pPr>
      <w:r>
        <w:t>And know that the knowledge of God in the station of “Know God by God” is not established except through the decree “Know the letters of ‘One’ (واحد) through the ranks of their mention, by what is revealed from the First One.” For all things have come into being only through the multiplication of that First One.</w:t>
      </w:r>
    </w:p>
    <w:p w14:paraId="2C21CCBE" w14:textId="77777777" w:rsidR="00DE78A0" w:rsidRDefault="00000000">
      <w:pPr>
        <w:pStyle w:val="BodyText"/>
      </w:pPr>
      <w:r>
        <w:t>“Will you not then be mindful?”</w:t>
      </w:r>
    </w:p>
    <w:p w14:paraId="27B86ABE" w14:textId="77777777" w:rsidR="00DE78A0" w:rsidRDefault="00000000">
      <w:pPr>
        <w:pStyle w:val="BodyText"/>
      </w:pPr>
      <w:r>
        <w:t>And the meaning of multiplication is His manifestation within Himself, through Himself, in His own realm. It does not mean that the letters of “Living” (حيّ) become something other than themselves, or that the letters of “Living” multiply into separate numbers. Rather, by the guidance of the First One, all are guided. If you look at the final existence, you will see nothing but the First Manifestation of existence itself within His own station. Just as it is evident today that the lowest of creation adheres to the religion of the Messenger of God, who is the highest of creation, this is the intended meaning of the multiplication of all numbers from the First One.</w:t>
      </w:r>
    </w:p>
    <w:p w14:paraId="68E3CD11" w14:textId="77777777" w:rsidR="00DE78A0" w:rsidRDefault="00000000">
      <w:pPr>
        <w:pStyle w:val="BodyText"/>
      </w:pPr>
      <w:r>
        <w:t>“And place your trust in God on the Day of Resurrection, so that you may prosper.”</w:t>
      </w:r>
    </w:p>
    <w:p w14:paraId="063F0169" w14:textId="77777777" w:rsidR="00DE78A0" w:rsidRDefault="00000000">
      <w:pPr>
        <w:pStyle w:val="BodyText"/>
      </w:pPr>
      <w:r>
        <w:t>The meaning of this trust is not that one merely recites this verse or weeps upon their prayer mat, saying, “O God, I have placed my trust in You—grant me salvation on the Day of Resurrection.” Rather, on that day, true trust is when the Tree of Reality appears, and one believes in Him, attaining certainty in His signs. Only then has one truly placed their trust in God, and only then does their supplication bear fruit.</w:t>
      </w:r>
    </w:p>
    <w:p w14:paraId="3A25D2C4" w14:textId="77777777" w:rsidR="00DE78A0" w:rsidRDefault="00000000">
      <w:pPr>
        <w:pStyle w:val="BodyText"/>
      </w:pPr>
      <w:r>
        <w:lastRenderedPageBreak/>
        <w:t>For no prophet has ever been sent except that he has commanded his people to place their trust in God. And there is no doubt that God is true to His promise—whoever truly places their trust in Him shall be saved from all that grieves them. Yet, what has caused these many diverse nations upon the earth to remain outside of the truth, even while each one believes themselves to be one who trusts in God?</w:t>
      </w:r>
    </w:p>
    <w:p w14:paraId="581376D4" w14:textId="77777777" w:rsidR="00DE78A0" w:rsidRDefault="00000000">
      <w:pPr>
        <w:pStyle w:val="BodyText"/>
      </w:pPr>
      <w:r>
        <w:t>So entrenched are they in this notion that within their own communities, each person believes they have grasped the power of trusting in God—whether by what is in the Book of God, or by the command of the Messenger, or by the decree of the letters of “Living” (حيّ), or by following the letters of “One” (واحد).</w:t>
      </w:r>
    </w:p>
    <w:p w14:paraId="7DC283BF" w14:textId="77777777" w:rsidR="00DE78A0" w:rsidRDefault="00000000">
      <w:pPr>
        <w:pStyle w:val="BodyText"/>
      </w:pPr>
      <w:r>
        <w:t>But observe how, in every age, all are ultimately referred back to the Manifestation Himself. Just as today, in Islam, all truths originate from the Messenger of God. And yet, for every station, there are infinite stations beyond it, and for every explanation of trust, thousands upon thousands of meanings can be given.</w:t>
      </w:r>
    </w:p>
    <w:p w14:paraId="2A452356" w14:textId="77777777" w:rsidR="00DE78A0" w:rsidRDefault="00000000">
      <w:pPr>
        <w:pStyle w:val="BodyText"/>
      </w:pPr>
      <w:r>
        <w:t>“So place your trust in God, and then in God’s signs, so that you may attain certainty.”</w:t>
      </w:r>
    </w:p>
    <w:p w14:paraId="396951EA" w14:textId="77777777" w:rsidR="00DE78A0" w:rsidRDefault="00000000">
      <w:pPr>
        <w:pStyle w:val="Heading3"/>
      </w:pPr>
      <w:bookmarkStart w:id="173" w:name="X7825e6dc85bbe31b6d59451768f0d6f08840574"/>
      <w:bookmarkEnd w:id="172"/>
      <w:r>
        <w:t>Gate 4 (Highest Station Belongs to the Point)</w:t>
      </w:r>
    </w:p>
    <w:p w14:paraId="18785647" w14:textId="77777777" w:rsidR="00DE78A0" w:rsidRDefault="00000000">
      <w:pPr>
        <w:pStyle w:val="FirstParagraph"/>
      </w:pPr>
      <w:r>
        <w:t>The Fourth Gate of the Eighth Unity: All things—its highest aspect belongs to the Point, its middle to the letters of “Living” (حيّ), and its lowest to creation.</w:t>
      </w:r>
    </w:p>
    <w:p w14:paraId="5B929438" w14:textId="77777777" w:rsidR="00DE78A0" w:rsidRDefault="00000000">
      <w:pPr>
        <w:pStyle w:val="BodyText"/>
      </w:pPr>
      <w:r>
        <w:t>The essence of this decree is if all were raised upon the nature of the signs and the greatness of the Proof before God and before those endowed with understanding, then, on the Day of Manifestation, there would be no separation between their hearing and their faith in the Truth. This is the essence of all knowledge, for without it, even if one were to possess all knowledge, they would become nothing, and the decree of being outside of faith would be passed upon them. Yet, if they possessed no knowledge except this essence of all knowledge, they would attain salvation.</w:t>
      </w:r>
    </w:p>
    <w:p w14:paraId="214D0B8D" w14:textId="77777777" w:rsidR="00DE78A0" w:rsidRDefault="00000000">
      <w:pPr>
        <w:pStyle w:val="BodyText"/>
      </w:pPr>
      <w:r>
        <w:t>This is because, in every manifestation, it is witnessed that the highest of creation becomes the lowest, and the lowest becomes the highest—or that the highest becomes even higher, and the lowest becomes even lower. Whoever comprehends the Day of Resurrection will be able to enumerate the ranks of the believers according to the precedence of their faith.</w:t>
      </w:r>
    </w:p>
    <w:p w14:paraId="23C0E695" w14:textId="77777777" w:rsidR="00DE78A0" w:rsidRDefault="00000000">
      <w:pPr>
        <w:pStyle w:val="BodyText"/>
      </w:pPr>
      <w:r>
        <w:t>By those manifestations, the station of each believing soul can be understood—in what chain of “One” they are situated. For example, if a soul attains faith in He Whom God shall make manifest after three hundred and sixty people, then that soul is the last “One” in that specific sequence of unity. This chain of decree continues in the same manner. Thus, comprehend the boundaries of all numbers, for every thing that cannot be equitably paired belongs to the First One. And so it continues, degree by degree, until it reaches all numbers. This is the merit of every being at the origin of existence.</w:t>
      </w:r>
    </w:p>
    <w:p w14:paraId="3A5AAB1C" w14:textId="77777777" w:rsidR="00DE78A0" w:rsidRDefault="00000000">
      <w:pPr>
        <w:pStyle w:val="BodyText"/>
      </w:pPr>
      <w:r>
        <w:t xml:space="preserve">If, on the Day of the Manifestation of He Whom God shall make manifest, there were three hundred and sixty-one pieces of diamond in His possession, each increasing in value over the other by ninety-five mithqáls of gold, and if three hundred and sixty-one people attained faith in Him on the same day, with only the span of saying “Yes” separating their acceptance, and if He so willed, He could grant those numbers in exact proportion, each according to their rank. He bestows these numbers accordingly, and in </w:t>
      </w:r>
      <w:r>
        <w:lastRenderedPageBreak/>
        <w:t>the same manner, let the mystery of God be enacted in all matters. Make the decree of God manifest so that on the Day of Resurrection, you may take precedence by affirming the truth at the moment of “Am I not your Lord?” with the response, “Yes!”—and in every moment of existence, by responding to its appearance.</w:t>
      </w:r>
    </w:p>
    <w:p w14:paraId="436327DD" w14:textId="77777777" w:rsidR="00DE78A0" w:rsidRDefault="00000000">
      <w:pPr>
        <w:pStyle w:val="BodyText"/>
      </w:pPr>
      <w:r>
        <w:t>Be attentive, for everything has its own moment of affirmation. For instance, if a single particle of clay is lifted and it is declared that this clay is the existence of the first creation in its original form or any other name is given to it—even if it is simply referred to as clay and nothing beyond that—and if you fail to respond to it in that instant, then you have failed to respond to God in that moment of its affirmation, even if in your original essence you had already said “Yes” to “Am I not your Lord?” But in that specific instance, you fall short of your true existence.</w:t>
      </w:r>
    </w:p>
    <w:p w14:paraId="4DFD2931" w14:textId="77777777" w:rsidR="00DE78A0" w:rsidRDefault="00000000">
      <w:pPr>
        <w:pStyle w:val="BodyText"/>
      </w:pPr>
      <w:r>
        <w:t>What difference is there between being commanded to prostrate before Adam or to prostrate before a mere particle of clay? The true purpose is obedience to His command, not the distinction between one or the other. If, at that moment, you become veiled from the decree concerning a single particle of clay, then you have remained veiled from the mystery of existence itself.</w:t>
      </w:r>
    </w:p>
    <w:p w14:paraId="042229D3" w14:textId="77777777" w:rsidR="00DE78A0" w:rsidRDefault="00000000">
      <w:pPr>
        <w:pStyle w:val="BodyText"/>
      </w:pPr>
      <w:r>
        <w:t>And if you perform all acts of goodness, yet fail in that one command, you will still be counted among those who did not prostrate before Adam at the first moment. And if you say, “I obey in all things”—even if you have indeed obeyed in many instances—the decree of God still descends upon you as it was revealed:</w:t>
      </w:r>
    </w:p>
    <w:p w14:paraId="2DAB4225" w14:textId="77777777" w:rsidR="00DE78A0" w:rsidRDefault="00000000">
      <w:pPr>
        <w:pStyle w:val="BodyText"/>
      </w:pPr>
      <w:r>
        <w:t>“Worship Me as I command, not as you desire.”</w:t>
      </w:r>
    </w:p>
    <w:p w14:paraId="1E154BA7" w14:textId="77777777" w:rsidR="00DE78A0" w:rsidRDefault="00000000">
      <w:pPr>
        <w:pStyle w:val="BodyText"/>
      </w:pPr>
      <w:r>
        <w:t>Even though it is impossible for the Tree of Reality to issue a decree that the intellects cannot comprehend, or to command something whose virtue cannot be understood by all, this serves only to make the servant aware of the stations of divine command. For the same decree that once commanded “Believe in God and His signs” could, at another moment, decree “Let no soul grieve”—even if it concerns the furthest extent of existence.</w:t>
      </w:r>
    </w:p>
    <w:p w14:paraId="320400B6" w14:textId="77777777" w:rsidR="00DE78A0" w:rsidRDefault="00000000">
      <w:pPr>
        <w:pStyle w:val="BodyText"/>
      </w:pPr>
      <w:r>
        <w:t>If you truly observe the decree of God, why, then, does one become veiled from a single command while remaining steadfast in another? This is why vigilance over all divine commands has always been among the aspects of piety—provided that one does not become veiled from the origin of the command in every manifestation. Otherwise, there is no doubt that in whatever manifestation you find yourself, you act according to its laws if you are truly devoted to your religion. If not, then your own disobedience serves as its own witness against you, and “Sufficient is your own soul today as a reckoner against you.”</w:t>
      </w:r>
    </w:p>
    <w:p w14:paraId="5E9C250D" w14:textId="77777777" w:rsidR="00DE78A0" w:rsidRDefault="00000000">
      <w:pPr>
        <w:pStyle w:val="BodyText"/>
      </w:pPr>
      <w:r>
        <w:t>The fruit of this is that, on the Day of Resurrection, no soul should remain veiled from the commands of He Whom God shall make manifest. For if He commands over all existence, His command is the command of God—yesterday, today, and forever. And whoever questions “why” or “how” in the matter of God’s decree has indeed questioned God Himself—whether in this moment or in nine times nine, or nineteen times nineteen ages, when the worth of a thousand pieces of gold is no more than a single mithqāl of silver in that manifestation.</w:t>
      </w:r>
    </w:p>
    <w:p w14:paraId="274642E2" w14:textId="77777777" w:rsidR="00DE78A0" w:rsidRDefault="00000000">
      <w:pPr>
        <w:pStyle w:val="BodyText"/>
      </w:pPr>
      <w:r>
        <w:lastRenderedPageBreak/>
        <w:t>“And you shall surely come to know the limits of your own selves. Then, on the Day of Resurrection, you shall recognize what God has decreed for you.”</w:t>
      </w:r>
    </w:p>
    <w:p w14:paraId="4D80A5CD" w14:textId="77777777" w:rsidR="00DE78A0" w:rsidRDefault="00000000">
      <w:pPr>
        <w:pStyle w:val="Heading3"/>
      </w:pPr>
      <w:bookmarkStart w:id="174" w:name="X5e8df228edcedce5b6644c55fd2f0f29c60d340"/>
      <w:bookmarkEnd w:id="173"/>
      <w:r>
        <w:t>Gate 5 (A Gift of Jewels for He Whom God Shall Make Manifest)</w:t>
      </w:r>
    </w:p>
    <w:p w14:paraId="5B65912C" w14:textId="77777777" w:rsidR="00DE78A0" w:rsidRDefault="00000000">
      <w:pPr>
        <w:pStyle w:val="Heading3"/>
      </w:pPr>
      <w:bookmarkStart w:id="175" w:name="the-fifth-gate-of-the-eighth-unity"/>
      <w:bookmarkEnd w:id="174"/>
      <w:r>
        <w:t>The Fifth Gate of the Eighth Unity</w:t>
      </w:r>
    </w:p>
    <w:p w14:paraId="627F2DCF" w14:textId="77777777" w:rsidR="00DE78A0" w:rsidRDefault="00000000">
      <w:pPr>
        <w:pStyle w:val="FirstParagraph"/>
      </w:pPr>
      <w:r>
        <w:t>It has been ordained that whoever has the means should take three pieces of diamond—a number corresponding to the basmala, and four pieces of yellow topaz—a number corresponding to the name of God and His law, and eight pieces of emerald—a number corresponding to the Most Forbidden, and six pieces of ruby—a number corresponding to the Most Holy. He should take them and present them to He Whom God shall make manifest and to the letters of “Living” (ḥayy) on the day of their appearance.</w:t>
      </w:r>
    </w:p>
    <w:p w14:paraId="440D3C76" w14:textId="77777777" w:rsidR="00DE78A0" w:rsidRDefault="00000000">
      <w:pPr>
        <w:pStyle w:val="BodyText"/>
      </w:pPr>
      <w:r>
        <w:t>The essence of this decree is that it has been established in its rightful place that all existence is encompassed within the Bayán, the entirety of the Bayán is contained within the First One (Wāḥid), and the First One is drawn from the First Point (Nuqṭa). Since, on the Day of Resurrection, all beings are gathered according to the degrees of “One,” and every stage of this “One” is determined by the decree of the First One, it follows that within each rank, the water of life is present—the divine decree itself, which sustains all things. Moreover, within each realm, nothing reaches completion unless it conforms to the station of this “One.” Only then does it become a true sign of God, manifesting His decree and purpose.</w:t>
      </w:r>
    </w:p>
    <w:p w14:paraId="4AD541AD" w14:textId="77777777" w:rsidR="00DE78A0" w:rsidRDefault="00000000">
      <w:pPr>
        <w:pStyle w:val="BodyText"/>
      </w:pPr>
      <w:r>
        <w:t>Thus, it has been ordained that, on the Day of Manifestation—until the appearance of He Whom God shall make manifest—every soul who possesses the means should present before Him three pieces of diamond, four pieces of yellow topaz, six pieces of green emerald, and six pieces of red ruby, thereby attaining a resemblance to the First One (Wāḥid).</w:t>
      </w:r>
    </w:p>
    <w:p w14:paraId="72455646" w14:textId="77777777" w:rsidR="00DE78A0" w:rsidRDefault="00000000">
      <w:pPr>
        <w:pStyle w:val="BodyText"/>
      </w:pPr>
      <w:r>
        <w:t>And if they are able, they should bring these gifts under the dominion of the First One, but if not, then in the manifestation of He Whom God shall make manifest, they should offer them by His command to His letters of “Living” (ḥayy). This is a gift granted from God for the First One in that manifestation, and the value of all numbers should correspond to the value of the First One, so that those who seek understanding may not become veiled from the mystery of divine unity.</w:t>
      </w:r>
    </w:p>
    <w:p w14:paraId="690B9FC2" w14:textId="77777777" w:rsidR="00DE78A0" w:rsidRDefault="00000000">
      <w:pPr>
        <w:pStyle w:val="BodyText"/>
      </w:pPr>
      <w:r>
        <w:t>And if in that manifestation, all take pride in obeying this command, the multiplied “One” shall grant them possession over all existence. Whoever attains His presence, and if the Tree of Reality shines forth upon him and decrees a matter, then his patience in bearing that decree shall be in proportion to the same fire.</w:t>
      </w:r>
    </w:p>
    <w:p w14:paraId="7DFCB7B4" w14:textId="77777777" w:rsidR="00DE78A0" w:rsidRDefault="00000000">
      <w:pPr>
        <w:pStyle w:val="BodyText"/>
      </w:pPr>
      <w:r>
        <w:t>It is therefore necessary for those who reflect upon the unity of essence, attributes, actions, worship, creation, sustenance, death, life, glorification, praise, divine unity, exaltation, fire, air, water, earth, heart, spirit, soul, body, and the lights of white, yellow, green, and red—to consider all of these within the letters of “In the Name of God, the Most Forbidden, the Most Holy.”</w:t>
      </w:r>
    </w:p>
    <w:p w14:paraId="6320799C" w14:textId="77777777" w:rsidR="00DE78A0" w:rsidRDefault="00000000">
      <w:pPr>
        <w:pStyle w:val="BodyText"/>
      </w:pPr>
      <w:r>
        <w:t>And also the four supplications that have been mentioned for the four lights, which are greater than all other supplications. Every soul who is enabled to recite them shall attain the good of this world and the next.</w:t>
      </w:r>
    </w:p>
    <w:p w14:paraId="6FE6545F" w14:textId="77777777" w:rsidR="00DE78A0" w:rsidRDefault="00000000">
      <w:pPr>
        <w:pStyle w:val="BodyText"/>
      </w:pPr>
      <w:r>
        <w:rPr>
          <w:i/>
          <w:iCs/>
        </w:rPr>
        <w:lastRenderedPageBreak/>
        <w:t>“God bestows His grace upon whom He wills among His servants, and He shall surely grant whom He wills from His dominion what has been decreed from His presence, for He is ever-generous, encompassing all things.”</w:t>
      </w:r>
    </w:p>
    <w:p w14:paraId="723FC6A1" w14:textId="77777777" w:rsidR="00DE78A0" w:rsidRDefault="00000000">
      <w:pPr>
        <w:pStyle w:val="Heading3"/>
      </w:pPr>
      <w:bookmarkStart w:id="176" w:name="gate-6-refinement-and-cleanliness"/>
      <w:bookmarkEnd w:id="175"/>
      <w:r>
        <w:t>Gate 6 (Refinement and Cleanliness)</w:t>
      </w:r>
    </w:p>
    <w:p w14:paraId="13B41417" w14:textId="77777777" w:rsidR="00DE78A0" w:rsidRDefault="00000000">
      <w:pPr>
        <w:pStyle w:val="FirstParagraph"/>
      </w:pPr>
      <w:r>
        <w:t>The Sixth Gate of the Eighth Unity: It has been permitted that, every four days, purification should be observed by entering a heated bath and removing all bodily hair using depilatory substances. This should be done every eight or fourteen days. Trimming the nails, applying henna over the entire body, and inscribing the word “ar-Raḥmān” (The Most Merciful) upon the chests of men and “Allāhumma” (O God) upon the chests of women has also been allowed. Additionally, it is prescribed to look into a mirror every day and night.</w:t>
      </w:r>
    </w:p>
    <w:p w14:paraId="7E7364BC" w14:textId="77777777" w:rsidR="00DE78A0" w:rsidRDefault="00000000">
      <w:pPr>
        <w:pStyle w:val="BodyText"/>
      </w:pPr>
      <w:r>
        <w:t>The essence of this decree is that in the Bayán, permission has been granted for refinement and cleanliness to the highest degree possible. It is beloved before God that every four days, one should trim their nails, remove excess hair, and engage in any act of purification suitable to them. The more garments are cleansed and refined, the more beloved they become. The application of henna, whether on the entire body or partially, has also been permitted.</w:t>
      </w:r>
    </w:p>
    <w:p w14:paraId="2BEC6AD9" w14:textId="77777777" w:rsidR="00DE78A0" w:rsidRDefault="00000000">
      <w:pPr>
        <w:pStyle w:val="BodyText"/>
      </w:pPr>
      <w:r>
        <w:t>If, upon the chest—the seat of the love of God—one inscribes the word “Allāhumma” in the case of the possessors of circles and “ar-Raḥmān” in the case of the possessors of temples, in the finest script and by means that allow it to leave an imprint, this is beloved and has been permitted. Additional inscriptions beyond these two words have also been allowed.</w:t>
      </w:r>
    </w:p>
    <w:p w14:paraId="27CBC5B3" w14:textId="77777777" w:rsidR="00DE78A0" w:rsidRDefault="00000000">
      <w:pPr>
        <w:pStyle w:val="BodyText"/>
      </w:pPr>
      <w:r>
        <w:t>Regarding depilatory substances, if one has the habit of washing the entire body, the letter “ḥāʾ” (ḥ) has been mentioned as a sign for purification. However, if one is not accustomed to using them specifically for the hands and feet, it is not beloved for them. Yet, its use over the entire body has been permitted, for no hair is removed except that seventy types of ailments are lifted from the body by the permission of God.</w:t>
      </w:r>
    </w:p>
    <w:p w14:paraId="4F6C26B7" w14:textId="77777777" w:rsidR="00DE78A0" w:rsidRDefault="00000000">
      <w:pPr>
        <w:pStyle w:val="BodyText"/>
      </w:pPr>
      <w:r>
        <w:t>It is also fitting for a servant to gaze into a mirror and witness their own form, giving thanks to their Beloved for the beauty they have been given. Otherwise, let them seek forgiveness from their Beloved, for all beings were originally created in the most excellent form. If any veil should arise to obscure this beauty, then it is the image of contingent existence that becomes imprinted upon their outward form. And this is why spending the night in negligence has been forbidden. The origin of this decree has not been explicitly mentioned in the Book of God, yet in every condition, a servant must remain in such a state that, should the Tree of Reality appear at any moment and should they stand before the presence of God, they would not feel even the slightest aversion in their own soul from one thing to another.</w:t>
      </w:r>
    </w:p>
    <w:p w14:paraId="03160749" w14:textId="77777777" w:rsidR="00DE78A0" w:rsidRDefault="00000000">
      <w:pPr>
        <w:pStyle w:val="BodyText"/>
      </w:pPr>
      <w:r>
        <w:t>For nothing has been ordained except for the sake of the Day of the Manifestation of He Whom God shall make manifest, so that if a soul stands before God, there should be no condition within them except refinement—that nothing may be witnessed in them except the love of God.</w:t>
      </w:r>
    </w:p>
    <w:p w14:paraId="7F2235F6" w14:textId="77777777" w:rsidR="00DE78A0" w:rsidRDefault="00000000">
      <w:pPr>
        <w:pStyle w:val="BodyText"/>
      </w:pPr>
      <w:r>
        <w:lastRenderedPageBreak/>
        <w:t>In the Bayán, it has been forbidden to engage in anything that would serve as a veil to refinement. Even if a soul comes to recognize a single speck of impurity in their own body or detects a flaw in their garments, and if they find it repugnant, then it is unworthy for them to stand before God in that state.</w:t>
      </w:r>
    </w:p>
    <w:p w14:paraId="5E7D1248" w14:textId="77777777" w:rsidR="00DE78A0" w:rsidRDefault="00000000">
      <w:pPr>
        <w:pStyle w:val="BodyText"/>
      </w:pPr>
      <w:r>
        <w:t>Thus, all have been raised in the Bayán with this discipline, so that on the Day of the Manifestation of Reality, nothing that is displeasing may be found among the believers themselves. The blind ascend, step by step, gradually attaining higher stations. If one wears a garment and it becomes soaked in sweat, they replace it—how then could they bear to remain in it? Yet still, the people of this manifestation have not reached that degree.</w:t>
      </w:r>
    </w:p>
    <w:p w14:paraId="7F3344EB" w14:textId="77777777" w:rsidR="00DE78A0" w:rsidRDefault="00000000">
      <w:pPr>
        <w:pStyle w:val="BodyText"/>
      </w:pPr>
      <w:r>
        <w:t>If the refinement of bodies also extends to refinement in relation to God, then the education of souls in refinement will be perfected, and the sooner it is cultivated, the more beloved it is in the sight of God. But if a soul is unable to attain this, let them not be sorrowful, for their love of refinement itself is accepted in place of the act. However, it is an obligation upon every soul to be vigilant in manifesting whatever is within their ability in themselves.</w:t>
      </w:r>
    </w:p>
    <w:p w14:paraId="6CE7F9BC" w14:textId="77777777" w:rsidR="00DE78A0" w:rsidRDefault="00000000">
      <w:pPr>
        <w:pStyle w:val="BodyText"/>
      </w:pPr>
      <w:r>
        <w:t>For the Tree of Reality, within its hidden depths, witnesses all creation, knows all things, and perceives all. They see Him, yet none recognize Him and yet, with their very eyes, they do not see Him, for that eye itself is created only after His manifestation. This applies to all things, including the house in which He dwells—where neither father nor mother recognizes Him, nor do His family, nor any among creation.</w:t>
      </w:r>
    </w:p>
    <w:p w14:paraId="1A647FA2" w14:textId="77777777" w:rsidR="00DE78A0" w:rsidRDefault="00000000">
      <w:pPr>
        <w:pStyle w:val="BodyText"/>
      </w:pPr>
      <w:r>
        <w:t>Consider the example of the Manifestation of the Messenger of God before His mission and the appearance of the Point of the Bayán before His declaration. Yet, even then, His knowledge encompassed His own soul and the creation of God, all of whom move under His shadow. From the moment of His manifestation, His knowledge of Himself is complete, extending to the farthest degree, where the Spirit becomes attached to another Throne.</w:t>
      </w:r>
    </w:p>
    <w:p w14:paraId="1C8137B4" w14:textId="77777777" w:rsidR="00DE78A0" w:rsidRDefault="00000000">
      <w:pPr>
        <w:pStyle w:val="BodyText"/>
      </w:pPr>
      <w:r>
        <w:t>He perceives all, and all perform their deeds in His name, from the beginning of existence until its end. All things stand by His essence, yet none recognize Him—except those whom He enables to recognize Him, through His own Self and His signs.</w:t>
      </w:r>
    </w:p>
    <w:p w14:paraId="2442C3AB" w14:textId="77777777" w:rsidR="00DE78A0" w:rsidRDefault="00000000">
      <w:pPr>
        <w:pStyle w:val="BodyText"/>
      </w:pPr>
      <w:r>
        <w:t>He does not make Himself known except at the moment of His manifestation when the decree of knowledge is made binding upon all. Then, the signs of majesty shine forth from the sacred horizon of His being.</w:t>
      </w:r>
    </w:p>
    <w:p w14:paraId="30593157" w14:textId="77777777" w:rsidR="00DE78A0" w:rsidRDefault="00000000">
      <w:pPr>
        <w:pStyle w:val="BodyText"/>
      </w:pPr>
      <w:r>
        <w:rPr>
          <w:i/>
          <w:iCs/>
        </w:rPr>
        <w:t>“Blessed is the one who attains the meeting with God on the day of His manifestation, standing in a state wherein nothing is witnessed upon him except what is beloved by God. Indeed, He is ever subtle, infinitely subtle.”</w:t>
      </w:r>
    </w:p>
    <w:p w14:paraId="68C6B59D" w14:textId="77777777" w:rsidR="00DE78A0" w:rsidRDefault="00000000">
      <w:pPr>
        <w:pStyle w:val="BodyText"/>
      </w:pPr>
      <w:r>
        <w:rPr>
          <w:i/>
          <w:iCs/>
        </w:rPr>
        <w:t>“Say: God is the most subtle above all that is subtle. If He willed to withhold the manifestation of His grace, He would not be able to, whether in the heavens, the earth, or between them. Indeed, He is the most gracious, the most mercifully subtle.”</w:t>
      </w:r>
    </w:p>
    <w:p w14:paraId="2A322E2A" w14:textId="77777777" w:rsidR="00DE78A0" w:rsidRDefault="00000000">
      <w:pPr>
        <w:pStyle w:val="Heading3"/>
      </w:pPr>
      <w:bookmarkStart w:id="177" w:name="gate-7-printing-the-bayan-is-permitted"/>
      <w:bookmarkEnd w:id="176"/>
      <w:r>
        <w:t>Gate 7 (Printing The Bayan Is Permitted)</w:t>
      </w:r>
    </w:p>
    <w:p w14:paraId="6221CAD6" w14:textId="77777777" w:rsidR="00DE78A0" w:rsidRDefault="00000000">
      <w:pPr>
        <w:pStyle w:val="FirstParagraph"/>
      </w:pPr>
      <w:r>
        <w:t>The Seventh Gate of the Eighth Unity: Regarding printing and the decree concerning it.</w:t>
      </w:r>
    </w:p>
    <w:p w14:paraId="456F5BD1" w14:textId="77777777" w:rsidR="00DE78A0" w:rsidRDefault="00000000">
      <w:pPr>
        <w:pStyle w:val="BodyText"/>
      </w:pPr>
      <w:r>
        <w:lastRenderedPageBreak/>
        <w:t>The essence of this decree is that printing has been permitted in the Bayán, and all that is composed within its shadow must conform to it, until the manifestation of He Whom God shall make manifest.</w:t>
      </w:r>
    </w:p>
    <w:p w14:paraId="5C22463A" w14:textId="77777777" w:rsidR="00DE78A0" w:rsidRDefault="00000000">
      <w:pPr>
        <w:pStyle w:val="BodyText"/>
      </w:pPr>
      <w:r>
        <w:t>At that time, if all matters have been decreed in a certain manner, they may preserve the words of God in the finest script, according to His command. Otherwise, all shall be subject to the outpouring of His generosity and grace. He shall grant permission, and after this decree, no soul shall have any excuse before God for not possessing a copy of the Bayán by which they may be reminded of He Whom God shall make manifest.</w:t>
      </w:r>
    </w:p>
    <w:p w14:paraId="29ED0F17" w14:textId="77777777" w:rsidR="00DE78A0" w:rsidRDefault="00000000">
      <w:pPr>
        <w:pStyle w:val="BodyText"/>
      </w:pPr>
      <w:r>
        <w:t>It is enjoined that the Bayán be transcribed in the finest script—not in the manner common in this age, where anything written is hastily printed, such that the value of a gifted Qur’an has diminished to twenty-eight grains of silver. If it were not for consideration of the inability of all believers to afford otherwise, printing would not have been permitted.</w:t>
      </w:r>
    </w:p>
    <w:p w14:paraId="0668AE0A" w14:textId="77777777" w:rsidR="00DE78A0" w:rsidRDefault="00000000">
      <w:pPr>
        <w:pStyle w:val="BodyText"/>
      </w:pPr>
      <w:r>
        <w:t>Yet, now that all dwell within the grace of the existence of Truth by His permission, whoever is able to transcribe the Bayán in the most elegant script should do so, for this is preferable—until such a time that proper printing of it may be obtained.</w:t>
      </w:r>
    </w:p>
    <w:p w14:paraId="78E97073" w14:textId="77777777" w:rsidR="00DE78A0" w:rsidRDefault="00000000">
      <w:pPr>
        <w:pStyle w:val="BodyText"/>
      </w:pPr>
      <w:r>
        <w:rPr>
          <w:i/>
          <w:iCs/>
        </w:rPr>
        <w:t>“This is from the grace of God; He bestows it upon whomsoever He wills among His servants, and God is the possessor of infinite grace.”</w:t>
      </w:r>
    </w:p>
    <w:p w14:paraId="2E8BDC2C" w14:textId="77777777" w:rsidR="00DE78A0" w:rsidRDefault="00000000">
      <w:pPr>
        <w:pStyle w:val="BodyText"/>
      </w:pPr>
      <w:r>
        <w:t>Know that the respect due to the Qur’an is solely by virtue of its attribution to God Himself and on account of the spirits contained within its words. All spirits ultimately return to the spirits of the letters of “Living” (ḥayy)—just as their beginning was from those very letters.</w:t>
      </w:r>
    </w:p>
    <w:p w14:paraId="468A4925" w14:textId="77777777" w:rsidR="00DE78A0" w:rsidRDefault="00000000">
      <w:pPr>
        <w:pStyle w:val="BodyText"/>
      </w:pPr>
      <w:r>
        <w:t>For instance, today, if a believer acts according to the words of the People of the House and the Four Gates during the Minor Occultation, then after that time, whatever has been transmitted from them could not be altered or changed. In truth, all the letters of “Living” (ḥayy) return to the Point of Furqān—which is the Messenger of God—and He, in turn, returns to God Himself. And His return to God is as that which returns unto its own self, for existence cannot transcend beyond its own limits.</w:t>
      </w:r>
    </w:p>
    <w:p w14:paraId="4224DD05" w14:textId="77777777" w:rsidR="00DE78A0" w:rsidRDefault="00000000">
      <w:pPr>
        <w:pStyle w:val="BodyText"/>
      </w:pPr>
      <w:r>
        <w:t>Likewise, in the Bayán, all exalted spirits return to the First Gate, which is He Whom God shall make manifest. All spirits, except for the exalted ones, return to the first of those beneath the Truth—that is, to the one who refuses to prostrate before Him. Likewise, observe all heavenly scriptures, for their sanctity is solely due to their attribution to God. The Word has ever been alive, even as past manifestations fade and are linked to those that follow.</w:t>
      </w:r>
    </w:p>
    <w:p w14:paraId="1B3FD4B9" w14:textId="77777777" w:rsidR="00DE78A0" w:rsidRDefault="00000000">
      <w:pPr>
        <w:pStyle w:val="BodyText"/>
      </w:pPr>
      <w:r>
        <w:t>There is no doubt that the Gospel was once the Book of God, yet after the revelation of the Qur’an, its true spirits returned to the Qur’an. What remained were those spirits that had not ascended to the exalted realms, leaving the lower aspects of the Gospel to persist.</w:t>
      </w:r>
    </w:p>
    <w:p w14:paraId="7AD070C1" w14:textId="77777777" w:rsidR="00DE78A0" w:rsidRDefault="00000000">
      <w:pPr>
        <w:pStyle w:val="BodyText"/>
      </w:pPr>
      <w:r>
        <w:t>Similarly, in the Bayán, those believers in the Qur’an who enter into the Bayán have their spirits raised to the exalted realms, while those who do not remain among the lower ones. Likewise, in the Bayán, those who believe in He Whom God shall make manifest will have their spirits counted among the exalted ones.</w:t>
      </w:r>
    </w:p>
    <w:p w14:paraId="29829B1E" w14:textId="77777777" w:rsidR="00DE78A0" w:rsidRDefault="00000000">
      <w:pPr>
        <w:pStyle w:val="BodyText"/>
      </w:pPr>
      <w:r>
        <w:lastRenderedPageBreak/>
        <w:t>Yet, if a soul is found that does not prostrate before Him, then it belongs entirely to the lower realms, beneath the exalted ones.</w:t>
      </w:r>
    </w:p>
    <w:p w14:paraId="1285A33F" w14:textId="77777777" w:rsidR="00DE78A0" w:rsidRDefault="00000000">
      <w:pPr>
        <w:pStyle w:val="BodyText"/>
      </w:pPr>
      <w:r>
        <w:rPr>
          <w:i/>
          <w:iCs/>
        </w:rPr>
        <w:t>“So act upon that which will guide you in the finest script you are able to attain.”</w:t>
      </w:r>
    </w:p>
    <w:p w14:paraId="2BD45718" w14:textId="77777777" w:rsidR="00DE78A0" w:rsidRDefault="00000000">
      <w:pPr>
        <w:pStyle w:val="Heading3"/>
      </w:pPr>
      <w:bookmarkStart w:id="178" w:name="Xfa5931fa127851348a5cc243f98eb1134867ba8"/>
      <w:bookmarkEnd w:id="177"/>
      <w:r>
        <w:t>Gate 8 (Styling of Hair, Praying in a Cloak)</w:t>
      </w:r>
    </w:p>
    <w:p w14:paraId="0C1DF7D5" w14:textId="77777777" w:rsidR="00DE78A0" w:rsidRDefault="00000000">
      <w:pPr>
        <w:pStyle w:val="FirstParagraph"/>
      </w:pPr>
      <w:r>
        <w:t>The Eighth Gate of the Eighth Unity: Concerning the permissibility of styling the hair on the head for boys and removing facial hair for strength, as well as praying in a cloak but not in a robe, for God does not love it.</w:t>
      </w:r>
    </w:p>
    <w:p w14:paraId="74B95E1F" w14:textId="77777777" w:rsidR="00DE78A0" w:rsidRDefault="00000000">
      <w:pPr>
        <w:pStyle w:val="BodyText"/>
      </w:pPr>
      <w:r>
        <w:t>The essence of this decree is that it has been permitted to trim and style the hair on the head and to remove facial hair to enhance strength, so that one’s appearance may be refined.</w:t>
      </w:r>
    </w:p>
    <w:p w14:paraId="065CD0DD" w14:textId="77777777" w:rsidR="00DE78A0" w:rsidRDefault="00000000">
      <w:pPr>
        <w:pStyle w:val="BodyText"/>
      </w:pPr>
      <w:r>
        <w:t>The removal of the mustache has been commanded in all circumstances. Those who remain veiled from this command are among the servants who have veiled themselves from the decree of God.</w:t>
      </w:r>
    </w:p>
    <w:p w14:paraId="31C55CAB" w14:textId="77777777" w:rsidR="00DE78A0" w:rsidRDefault="00000000">
      <w:pPr>
        <w:pStyle w:val="BodyText"/>
      </w:pPr>
      <w:r>
        <w:t>Permission has also been granted for prayer in a cloak, provided that both hands remain concealed, except for the fingertips, which should be visible—this is considered more dignified.</w:t>
      </w:r>
    </w:p>
    <w:p w14:paraId="7B80D04D" w14:textId="77777777" w:rsidR="00DE78A0" w:rsidRDefault="00000000">
      <w:pPr>
        <w:pStyle w:val="BodyText"/>
      </w:pPr>
      <w:r>
        <w:t>Praying in a robe is neither beloved nor permitted, except in cases of necessity.</w:t>
      </w:r>
    </w:p>
    <w:p w14:paraId="17C4256B" w14:textId="77777777" w:rsidR="00DE78A0" w:rsidRDefault="00000000">
      <w:pPr>
        <w:pStyle w:val="BodyText"/>
      </w:pPr>
      <w:r>
        <w:t>All of these decrees have been permitted so that, on the Day of Resurrection, nothing may be present within or without a soul except the love of God, allowing those who seek proof to recognize that, if even an outward body should not bear anything apart from His love, then how much greater is the decree concerning essential bodies, souls, spirits, and hearts, which are the very places of the manifestation of the First One.</w:t>
      </w:r>
    </w:p>
    <w:p w14:paraId="5ADC2EB2" w14:textId="77777777" w:rsidR="00DE78A0" w:rsidRDefault="00000000">
      <w:pPr>
        <w:pStyle w:val="BodyText"/>
      </w:pPr>
      <w:r>
        <w:rPr>
          <w:i/>
          <w:iCs/>
        </w:rPr>
        <w:t>“So be mindful of God, O you who are most mindful, on the Day of Resurrection, so that you may prosper.”</w:t>
      </w:r>
    </w:p>
    <w:p w14:paraId="4BF83EAD" w14:textId="77777777" w:rsidR="00DE78A0" w:rsidRDefault="00000000">
      <w:pPr>
        <w:pStyle w:val="Heading3"/>
      </w:pPr>
      <w:bookmarkStart w:id="179" w:name="gate-9-record-all-of-your-deeds"/>
      <w:bookmarkEnd w:id="178"/>
      <w:r>
        <w:t>Gate 9 (Record All of Your Deeds)</w:t>
      </w:r>
    </w:p>
    <w:p w14:paraId="0D894ECA" w14:textId="77777777" w:rsidR="00DE78A0" w:rsidRDefault="00000000">
      <w:pPr>
        <w:pStyle w:val="FirstParagraph"/>
      </w:pPr>
      <w:r>
        <w:t>The Ninth Gate of the Eighth Unity: Every soul must write down their name and all they have done, whether good or otherwise, from the beginning of the manifestation until the day of its setting. This record should be preserved by the successors until the day when God causes the Tree to appear.</w:t>
      </w:r>
    </w:p>
    <w:p w14:paraId="67A049FC" w14:textId="77777777" w:rsidR="00DE78A0" w:rsidRDefault="00000000">
      <w:pPr>
        <w:pStyle w:val="BodyText"/>
      </w:pPr>
      <w:r>
        <w:t>The essence of this decree is that, from the beginning of a manifestation until the next manifestation, every soul has been given permission to record in their own book—either by their own hand or through another—their deeds in the Bayán, including anything they have acquired therein. Similarly, if they have engaged in anything other than good, they should record it, so that, on the Day of Resurrection, those who have acted in accordance with the previous manifestation may be judged—provided they do not become veiled from the Sun of Reality.</w:t>
      </w:r>
    </w:p>
    <w:p w14:paraId="0B434801" w14:textId="77777777" w:rsidR="00DE78A0" w:rsidRDefault="00000000">
      <w:pPr>
        <w:pStyle w:val="BodyText"/>
      </w:pPr>
      <w:r>
        <w:t>Otherwise, it is possible that the Manifestation will appear while they continue to act as they did before, just as the Qur’an was revealed twelve hundred and seventy years ago, yet to this day, there are those who still act according to the Gospel.</w:t>
      </w:r>
    </w:p>
    <w:p w14:paraId="2F2E00B7" w14:textId="77777777" w:rsidR="00DE78A0" w:rsidRDefault="00000000">
      <w:pPr>
        <w:pStyle w:val="BodyText"/>
      </w:pPr>
      <w:r>
        <w:lastRenderedPageBreak/>
        <w:t>Thus, in every manifestation, observe the decree of God, and do not be veiled, for the Day of Resurrection is a day like today—the Sun rises and sets.</w:t>
      </w:r>
    </w:p>
    <w:p w14:paraId="12DE48B8" w14:textId="77777777" w:rsidR="00DE78A0" w:rsidRDefault="00000000">
      <w:pPr>
        <w:pStyle w:val="BodyText"/>
      </w:pPr>
      <w:r>
        <w:t>It has often been the case that, when the Resurrection is established upon a land, even the people of that very land are unaware. For even if they hear of it, they do not believe—and so, it is not declared to them during the Manifestation of the Messenger of God, since the people were unable to bear it, the declaration of the Resurrection was not made to anyone except the believers. Yet, it is a day of immense magnitude, for the Tree of Reality, whose voice has eternally proclaimed, “Indeed, I am God; there is no god but Me,” appears once more.</w:t>
      </w:r>
    </w:p>
    <w:p w14:paraId="74988552" w14:textId="77777777" w:rsidR="00DE78A0" w:rsidRDefault="00000000">
      <w:pPr>
        <w:pStyle w:val="BodyText"/>
      </w:pPr>
      <w:r>
        <w:t>And yet, all those who are veiled assume that He is nothing more than an ordinary soul like themselves. The name of a believer, which in His dominion extends infinitely even to the least of the believers from the previous manifestation, is now used to reject Him.</w:t>
      </w:r>
    </w:p>
    <w:p w14:paraId="1A3F89C3" w14:textId="77777777" w:rsidR="00DE78A0" w:rsidRDefault="00000000">
      <w:pPr>
        <w:pStyle w:val="BodyText"/>
      </w:pPr>
      <w:r>
        <w:t>Just as in the Manifestation of the Messenger of God, had they regarded Him merely as one of the believers of their time, how could they have confined Him for seven years in the mountains, placing a barrier between Him and His house? Likewise, in the Manifestation of the Point of the Bayán, had they not sought to deny that Name, how could they have confined Him to the mountain?</w:t>
      </w:r>
    </w:p>
    <w:p w14:paraId="1294B1C5" w14:textId="77777777" w:rsidR="00DE78A0" w:rsidRDefault="00000000">
      <w:pPr>
        <w:pStyle w:val="BodyText"/>
      </w:pPr>
      <w:r>
        <w:t>Yet, faith itself is created by His very word. This is why those who lack the eyes of the heart do not see, while those who possess them circle the Lamp of Reality like moths until they are consumed. For this reason, the Day of Resurrection is spoken of as greater than any other day—even though it is, in essence, like all other days, except that on this day, the Manifestation of God is revealed.</w:t>
      </w:r>
    </w:p>
    <w:p w14:paraId="6D748152" w14:textId="77777777" w:rsidR="00DE78A0" w:rsidRDefault="00000000">
      <w:pPr>
        <w:pStyle w:val="BodyText"/>
      </w:pPr>
      <w:r>
        <w:t>The essence of this decree is that, on that day, may the eyes be open to behold their Beloved. And on that day, one may record whatever they acquire, for it shall remain binding until the next Resurrection.</w:t>
      </w:r>
    </w:p>
    <w:p w14:paraId="29920DD1" w14:textId="77777777" w:rsidR="00DE78A0" w:rsidRDefault="00000000">
      <w:pPr>
        <w:pStyle w:val="BodyText"/>
      </w:pPr>
      <w:r>
        <w:t>As for what the Point of the Bayán must write, it is this: “That which came before has been raised unto this new revelation, and God has sent it down upon Me.” This is the record of what He has acquired in the Resurrection. And all shall be judged by the essence of that decree. They should write down whatever they acquire, so that their mention may be recorded on the Day of Resurrection before God. If they are able, on that day, they should enter the fire of divine unity. Otherwise, they will weep day and night, for their Beloved will appear, and yet they will not recognize Him.</w:t>
      </w:r>
    </w:p>
    <w:p w14:paraId="6328DB79" w14:textId="77777777" w:rsidR="00DE78A0" w:rsidRDefault="00000000">
      <w:pPr>
        <w:pStyle w:val="BodyText"/>
      </w:pPr>
      <w:r>
        <w:t>This is like those among the Christians who have long awaited the Promised Ahmad, and who continue to supplicate for His appearance, even though twelve hundred and seventy years have passed since His manifestation.</w:t>
      </w:r>
    </w:p>
    <w:p w14:paraId="317894EA" w14:textId="77777777" w:rsidR="00DE78A0" w:rsidRDefault="00000000">
      <w:pPr>
        <w:pStyle w:val="BodyText"/>
      </w:pPr>
      <w:r>
        <w:t>Be attentive with the eyes of your heart so that you do not remain veiled on that day, lest the Resurrection be established and you remain unaware. It is upon God to inform you, but should you hear, then it is indeed He Whom God shall make manifest who informs you. If you accept, you will have placed your trust in God, your Lord, the Most Merciful.</w:t>
      </w:r>
    </w:p>
    <w:p w14:paraId="79F59452" w14:textId="77777777" w:rsidR="00DE78A0" w:rsidRDefault="00000000">
      <w:pPr>
        <w:pStyle w:val="BodyText"/>
      </w:pPr>
      <w:r>
        <w:rPr>
          <w:i/>
          <w:iCs/>
        </w:rPr>
        <w:t>“Then, whatever good you acquire or otherwise, from one Resurrection to the next, write it down.”</w:t>
      </w:r>
    </w:p>
    <w:p w14:paraId="5D47FA49" w14:textId="77777777" w:rsidR="00DE78A0" w:rsidRDefault="00000000">
      <w:pPr>
        <w:pStyle w:val="Heading3"/>
      </w:pPr>
      <w:bookmarkStart w:id="180" w:name="Xe10daf1f9cdb2881d83326c6378c4f4067d4f40"/>
      <w:bookmarkEnd w:id="179"/>
      <w:r>
        <w:lastRenderedPageBreak/>
        <w:t>Gate 10 (Men and Women May Have Conversations)</w:t>
      </w:r>
    </w:p>
    <w:p w14:paraId="2D599CF6" w14:textId="77777777" w:rsidR="00DE78A0" w:rsidRDefault="00000000">
      <w:pPr>
        <w:pStyle w:val="FirstParagraph"/>
      </w:pPr>
      <w:r>
        <w:t>The Tenth Gate of the Eighth Unity: Whoever has been raised within the community is permitted to look and to speak, whether they are male or female. Permission has also been granted for men to converse with women, and for women to converse with men, to the extent that their words bear fruit between them. However, they should not exceed twenty-eight words, for that is better in piety.</w:t>
      </w:r>
    </w:p>
    <w:p w14:paraId="61E7460F" w14:textId="77777777" w:rsidR="00DE78A0" w:rsidRDefault="00000000">
      <w:pPr>
        <w:pStyle w:val="BodyText"/>
      </w:pPr>
      <w:r>
        <w:t>The essence of this decree is that every soul raised within the community is permitted to look and to speak—whether concerning the form of the body or the structure of the circle.</w:t>
      </w:r>
    </w:p>
    <w:p w14:paraId="00778C3D" w14:textId="77777777" w:rsidR="00DE78A0" w:rsidRDefault="00000000">
      <w:pPr>
        <w:pStyle w:val="BodyText"/>
      </w:pPr>
      <w:r>
        <w:t>In times of necessity, permission has been granted for a man to speak with a woman to the extent that suffices to achieve a meaningful outcome. If their conversation does not exceed twenty-eight words, it is closer to piety. However, if more words are required to convey benefit, then an increase has been allowed.</w:t>
      </w:r>
    </w:p>
    <w:p w14:paraId="054BAB06" w14:textId="77777777" w:rsidR="00DE78A0" w:rsidRDefault="00000000">
      <w:pPr>
        <w:pStyle w:val="BodyText"/>
      </w:pPr>
      <w:r>
        <w:t>By “community,” what is meant is the recognized inner circle, not merely the outward designation—just as a hundred thousand tents of a single tribe may be referred to as one community so that on the Day of Resurrection, the vastness of this decree may ensure that no soul is veiled from receiving grace from the Origin.</w:t>
      </w:r>
    </w:p>
    <w:p w14:paraId="42ECB4C3" w14:textId="77777777" w:rsidR="00DE78A0" w:rsidRDefault="00000000">
      <w:pPr>
        <w:pStyle w:val="BodyText"/>
      </w:pPr>
      <w:r>
        <w:t>And if the Tree of Love commands either an increase or a decrease, after its appearance, no one should question “why” or “how.”</w:t>
      </w:r>
    </w:p>
    <w:p w14:paraId="0DDF68EE" w14:textId="77777777" w:rsidR="00DE78A0" w:rsidRDefault="00000000">
      <w:pPr>
        <w:pStyle w:val="BodyText"/>
      </w:pPr>
      <w:r>
        <w:rPr>
          <w:i/>
          <w:iCs/>
        </w:rPr>
        <w:t>“So be mindful of God, with the mindfulness due to Him, that you may attain success.”</w:t>
      </w:r>
    </w:p>
    <w:p w14:paraId="4EC91CA5" w14:textId="77777777" w:rsidR="00DE78A0" w:rsidRDefault="00000000">
      <w:pPr>
        <w:pStyle w:val="Heading3"/>
      </w:pPr>
      <w:bookmarkStart w:id="181" w:name="gate-11-washing-of-the-deceased"/>
      <w:bookmarkEnd w:id="180"/>
      <w:r>
        <w:t>Gate 11 (Washing of the Deceased)</w:t>
      </w:r>
    </w:p>
    <w:p w14:paraId="145CC9E6" w14:textId="77777777" w:rsidR="00DE78A0" w:rsidRDefault="00000000">
      <w:pPr>
        <w:pStyle w:val="FirstParagraph"/>
      </w:pPr>
      <w:r>
        <w:t>The Eleventh Gate of the Eighth Unity: Concerning the washing of the deceased, it is to be performed three times in the following order:</w:t>
      </w:r>
    </w:p>
    <w:p w14:paraId="46BA3BDE" w14:textId="77777777" w:rsidR="00DE78A0" w:rsidRDefault="00000000">
      <w:pPr>
        <w:pStyle w:val="BodyText"/>
      </w:pPr>
      <w:r>
        <w:t>First, the head is washed while saying, “O Singular One.”</w:t>
      </w:r>
      <w:r>
        <w:br/>
        <w:t>Then, the abdomen while saying, “O Living One.”</w:t>
      </w:r>
      <w:r>
        <w:br/>
        <w:t>Then, the right side while saying, “O Self-Subsisting One.”</w:t>
      </w:r>
      <w:r>
        <w:br/>
        <w:t>Then, the left side while saying, “O Wise One.”</w:t>
      </w:r>
      <w:r>
        <w:br/>
        <w:t>Then, the right foot while saying, “O Just One.”</w:t>
      </w:r>
      <w:r>
        <w:br/>
        <w:t>Then, the left foot while saying, “O Powerful One.”</w:t>
      </w:r>
    </w:p>
    <w:p w14:paraId="7197A024" w14:textId="77777777" w:rsidR="00DE78A0" w:rsidRDefault="00000000">
      <w:pPr>
        <w:pStyle w:val="BodyText"/>
      </w:pPr>
      <w:r>
        <w:t>This should be done using water, or water mixed with camphor and lotus leaves, as desired.</w:t>
      </w:r>
    </w:p>
    <w:p w14:paraId="60E785E1" w14:textId="77777777" w:rsidR="00DE78A0" w:rsidRDefault="00000000">
      <w:pPr>
        <w:pStyle w:val="BodyText"/>
      </w:pPr>
      <w:r>
        <w:t>The body should then be shrouded in five layers of cloth, and a ring should be placed on the right hand.</w:t>
      </w:r>
    </w:p>
    <w:p w14:paraId="2D07EBDF" w14:textId="77777777" w:rsidR="00DE78A0" w:rsidRDefault="00000000">
      <w:pPr>
        <w:pStyle w:val="BodyText"/>
      </w:pPr>
      <w:r>
        <w:t>For men, the inscription on the ring should be:</w:t>
      </w:r>
      <w:r>
        <w:br/>
      </w:r>
      <w:r>
        <w:rPr>
          <w:i/>
          <w:iCs/>
        </w:rPr>
        <w:t>“To God belongs whatever is in the heavens and the earth and what is between them, and God is All-Knowing of all things.”</w:t>
      </w:r>
    </w:p>
    <w:p w14:paraId="23F08967" w14:textId="77777777" w:rsidR="00DE78A0" w:rsidRDefault="00000000">
      <w:pPr>
        <w:pStyle w:val="BodyText"/>
      </w:pPr>
      <w:r>
        <w:lastRenderedPageBreak/>
        <w:t>For women, the inscription should be:</w:t>
      </w:r>
      <w:r>
        <w:br/>
      </w:r>
      <w:r>
        <w:rPr>
          <w:i/>
          <w:iCs/>
        </w:rPr>
        <w:t>“To God belongs the dominion of the heavens and the earth and what is between them, and God is over all things Powerful.”</w:t>
      </w:r>
    </w:p>
    <w:p w14:paraId="5DD40185" w14:textId="77777777" w:rsidR="00DE78A0" w:rsidRDefault="00000000">
      <w:pPr>
        <w:pStyle w:val="BodyText"/>
      </w:pPr>
      <w:r>
        <w:t>The essence of this decree is that all the laws of the Bayán have been established upon the mysteries of divine unity and knowledge. Whoever looks from the beginning to the end of this revelation will see the water of divine oneness flowing in a single course throughout all things.</w:t>
      </w:r>
    </w:p>
    <w:p w14:paraId="294B21A3" w14:textId="77777777" w:rsidR="00DE78A0" w:rsidRDefault="00000000">
      <w:pPr>
        <w:pStyle w:val="BodyText"/>
      </w:pPr>
      <w:r>
        <w:t>It has been made obligatory to wash the deceased once, though permission has been granted for up to three or even five times, as the degrees of divine unity are mentioned in five stages:</w:t>
      </w:r>
    </w:p>
    <w:p w14:paraId="42562748" w14:textId="77777777" w:rsidR="00DE78A0" w:rsidRDefault="00000000">
      <w:pPr>
        <w:pStyle w:val="BodyText"/>
      </w:pPr>
      <w:r>
        <w:rPr>
          <w:i/>
          <w:iCs/>
        </w:rPr>
        <w:t>“There is no god but He.”</w:t>
      </w:r>
      <w:r>
        <w:br/>
      </w:r>
      <w:r>
        <w:rPr>
          <w:i/>
          <w:iCs/>
        </w:rPr>
        <w:t>“There is no god but I.”</w:t>
      </w:r>
      <w:r>
        <w:br/>
      </w:r>
      <w:r>
        <w:rPr>
          <w:i/>
          <w:iCs/>
        </w:rPr>
        <w:t>“There is no god but God.”</w:t>
      </w:r>
      <w:r>
        <w:br/>
      </w:r>
      <w:r>
        <w:rPr>
          <w:i/>
          <w:iCs/>
        </w:rPr>
        <w:t>“There is no god but You.”</w:t>
      </w:r>
      <w:r>
        <w:br/>
      </w:r>
      <w:r>
        <w:rPr>
          <w:i/>
          <w:iCs/>
        </w:rPr>
        <w:t>“There is no god but the One Who…”</w:t>
      </w:r>
    </w:p>
    <w:p w14:paraId="7E2DD06A" w14:textId="77777777" w:rsidR="00DE78A0" w:rsidRDefault="00000000">
      <w:pPr>
        <w:pStyle w:val="BodyText"/>
      </w:pPr>
      <w:r>
        <w:t>A soul who, in the first year of the manifestation, attains faith in the Revelation of Divine Oneness, will by the fifth year have reached the final stage of divine unity.</w:t>
      </w:r>
    </w:p>
    <w:p w14:paraId="3EA17BDA" w14:textId="77777777" w:rsidR="00DE78A0" w:rsidRDefault="00000000">
      <w:pPr>
        <w:pStyle w:val="BodyText"/>
      </w:pPr>
      <w:r>
        <w:t>For this reason it has been made obligatory to perform the washing once, but if there is no difficulty, the four additional stages may be observed. It has also been permitted to wash the head, abdomen, hands, and feet while offering praise and glorification to God. The body should be washed according to what was suitable for it in life, whether with warm or cool water, as required.</w:t>
      </w:r>
    </w:p>
    <w:p w14:paraId="54193216" w14:textId="77777777" w:rsidR="00DE78A0" w:rsidRDefault="00000000">
      <w:pPr>
        <w:pStyle w:val="BodyText"/>
      </w:pPr>
      <w:r>
        <w:t>The washing should be performed by the hands of the righteous. After it is completed, if possible, the body should be bathed in pure water or perfumed with fresh and fragrant scents.</w:t>
      </w:r>
    </w:p>
    <w:p w14:paraId="65A3524D" w14:textId="77777777" w:rsidR="00DE78A0" w:rsidRDefault="00000000">
      <w:pPr>
        <w:pStyle w:val="BodyText"/>
      </w:pPr>
      <w:r>
        <w:t>For the shroud, five layers of cloth are permitted, ranging from silk to the finest cotton. No more than nineteen names may be inscribed upon it. Whoever wishes may choose which names to inscribe.</w:t>
      </w:r>
    </w:p>
    <w:p w14:paraId="45994BC8" w14:textId="77777777" w:rsidR="00DE78A0" w:rsidRDefault="00000000">
      <w:pPr>
        <w:pStyle w:val="BodyText"/>
      </w:pPr>
      <w:r>
        <w:t>A small amount of earth from the first and last graves should be buried with the deceased so that they may not experience sorrow after death, and they may find delight in the paradise of God with that which they have loved and continue to love.</w:t>
      </w:r>
    </w:p>
    <w:p w14:paraId="24FD2282" w14:textId="77777777" w:rsidR="00DE78A0" w:rsidRDefault="00000000">
      <w:pPr>
        <w:pStyle w:val="BodyText"/>
      </w:pPr>
      <w:r>
        <w:t>A ring is permitted to be placed on the right hand, engraved with the following:</w:t>
      </w:r>
    </w:p>
    <w:p w14:paraId="1E218974" w14:textId="77777777" w:rsidR="00DE78A0" w:rsidRDefault="00000000">
      <w:pPr>
        <w:pStyle w:val="BodyText"/>
      </w:pPr>
      <w:r>
        <w:t>For men:</w:t>
      </w:r>
      <w:r>
        <w:br/>
      </w:r>
      <w:r>
        <w:rPr>
          <w:i/>
          <w:iCs/>
        </w:rPr>
        <w:t>“To God belongs whatever is in the heavens and the earth and what is between them, and God is All-Knowing of all things.”</w:t>
      </w:r>
    </w:p>
    <w:p w14:paraId="07A2F1C6" w14:textId="77777777" w:rsidR="00DE78A0" w:rsidRDefault="00000000">
      <w:pPr>
        <w:pStyle w:val="BodyText"/>
      </w:pPr>
      <w:r>
        <w:t>For women:</w:t>
      </w:r>
      <w:r>
        <w:br/>
      </w:r>
      <w:r>
        <w:rPr>
          <w:i/>
          <w:iCs/>
        </w:rPr>
        <w:t>“To God belongs the dominion of the heavens and the earth and what is between them, and God is over all things Powerful.”</w:t>
      </w:r>
    </w:p>
    <w:p w14:paraId="1121E91D" w14:textId="77777777" w:rsidR="00DE78A0" w:rsidRDefault="00000000">
      <w:pPr>
        <w:pStyle w:val="BodyText"/>
      </w:pPr>
      <w:r>
        <w:lastRenderedPageBreak/>
        <w:t>The handling of the deceased should always be conducted with dignity and stillness, so that no action contrary to reverence may take place. For the respect of the body of a believer is the respect of the believer themselves.</w:t>
      </w:r>
    </w:p>
    <w:p w14:paraId="5CF8A924" w14:textId="77777777" w:rsidR="00DE78A0" w:rsidRDefault="00000000">
      <w:pPr>
        <w:pStyle w:val="BodyText"/>
      </w:pPr>
      <w:r>
        <w:t>The six names of God or simply the name of God alone should be repeated constantly, either in the heart or upon the tongue, from the moment of transition until its end.</w:t>
      </w:r>
    </w:p>
    <w:p w14:paraId="4A7DBF57" w14:textId="77777777" w:rsidR="00DE78A0" w:rsidRDefault="00000000">
      <w:pPr>
        <w:pStyle w:val="BodyText"/>
      </w:pPr>
      <w:r>
        <w:t>And know that death is like life. If a soul departs this world with faith in the Manifestation, they shall experience delight in the paradise of God. Otherwise, they shall abide in the fire.</w:t>
      </w:r>
    </w:p>
    <w:p w14:paraId="552250B5" w14:textId="77777777" w:rsidR="00DE78A0" w:rsidRDefault="00000000">
      <w:pPr>
        <w:pStyle w:val="BodyText"/>
      </w:pPr>
      <w:r>
        <w:t>So be mindful, lest, on the Day of Resurrection, a soul should die and enter the fire without ever realizing it—just as from the Day of the Manifestation of the Messenger of God until today, every soul that has departed without faith in Him has not entered paradise. Likewise, from the beginning of the Bayán, every soul that has passed away has been taken by God Himself, through the angels entrusted with this task.</w:t>
      </w:r>
    </w:p>
    <w:p w14:paraId="207F235F" w14:textId="77777777" w:rsidR="00DE78A0" w:rsidRDefault="00000000">
      <w:pPr>
        <w:pStyle w:val="BodyText"/>
      </w:pPr>
      <w:r>
        <w:t>If they have obeyed the decree revealed in the Bayán, they are granted entry into paradise. But if a soul departs without faith in the Bayán, then even if they had performed the deeds of both worlds combined, it would not benefit them. And if, after their death, all manner of charitable acts were performed on their behalf, it would still not avail them— unless they had already believed in God and His signs and obeyed their Beloved in what had been revealed in the Bayán.</w:t>
      </w:r>
    </w:p>
    <w:p w14:paraId="487CB167" w14:textId="77777777" w:rsidR="00DE78A0" w:rsidRDefault="00000000">
      <w:pPr>
        <w:pStyle w:val="BodyText"/>
      </w:pPr>
      <w:r>
        <w:t>Only then might they be encompassed by God’s mercy and abide eternally in the paradise of creation.</w:t>
      </w:r>
    </w:p>
    <w:p w14:paraId="72AE979A" w14:textId="77777777" w:rsidR="00DE78A0" w:rsidRDefault="00000000">
      <w:pPr>
        <w:pStyle w:val="BodyText"/>
      </w:pPr>
      <w:r>
        <w:t>Be vigilant concerning the Manifestation of He Whom God shall make manifest. For if you hear of His appearance and hesitate even for the time it takes to say “Yes,” then whether you are alive or dead, you are in the fire. This is the intent of God in every manifestation for every soul.</w:t>
      </w:r>
    </w:p>
    <w:p w14:paraId="2EFAF152" w14:textId="77777777" w:rsidR="00DE78A0" w:rsidRDefault="00000000">
      <w:pPr>
        <w:pStyle w:val="BodyText"/>
      </w:pPr>
      <w:r>
        <w:t>Be watchful, lest you be swept away by the blasts of the Day of Resurrection. These blasts are the waves of sorrow that descend and the unfathomable signs that appear concerning those who manifest the divine revelation. Or they may be the breezes of paradise that blow from the dawn of eternity upon the hearts and forms of all created things.</w:t>
      </w:r>
    </w:p>
    <w:p w14:paraId="6C08B2B9" w14:textId="77777777" w:rsidR="00DE78A0" w:rsidRDefault="00000000">
      <w:pPr>
        <w:pStyle w:val="BodyText"/>
      </w:pPr>
      <w:r>
        <w:t>For if you look within this manifestation, you will perceive all things and witness how the dead are visited in every cycle of unity. Additional decrees concerning this matter have been revealed, which you will find recorded in the Tablet:</w:t>
      </w:r>
    </w:p>
    <w:p w14:paraId="24BD5E8A" w14:textId="77777777" w:rsidR="00DE78A0" w:rsidRDefault="00000000">
      <w:pPr>
        <w:pStyle w:val="BodyText"/>
      </w:pPr>
      <w:r>
        <w:rPr>
          <w:i/>
          <w:iCs/>
        </w:rPr>
        <w:t>“Say: It is God who takes your souls by His command, and He shall command the angels to seize His servants.”</w:t>
      </w:r>
    </w:p>
    <w:p w14:paraId="0FE0AD60" w14:textId="77777777" w:rsidR="00DE78A0" w:rsidRDefault="00000000">
      <w:pPr>
        <w:pStyle w:val="BodyText"/>
      </w:pPr>
      <w:r>
        <w:t>Just as the angels seize the souls of the believers by the command of God, so too do the demons seize the souls of those who do not believe.</w:t>
      </w:r>
    </w:p>
    <w:p w14:paraId="3967FC2A" w14:textId="77777777" w:rsidR="00DE78A0" w:rsidRDefault="00000000">
      <w:pPr>
        <w:pStyle w:val="BodyText"/>
      </w:pPr>
      <w:r>
        <w:t>Whoever ascends under the shadow of the Bayán has their soul taken by the exalted angels, while whoever dies outside of the Bayán or beneath it is not approached by those angels, for a believer does not touch them— how then could an angel come near?</w:t>
      </w:r>
    </w:p>
    <w:p w14:paraId="6541AB40" w14:textId="77777777" w:rsidR="00DE78A0" w:rsidRDefault="00000000">
      <w:pPr>
        <w:pStyle w:val="BodyText"/>
      </w:pPr>
      <w:r>
        <w:lastRenderedPageBreak/>
        <w:t>And if the veil were lifted from the eyes of those who serve the demons, they too would be unable to endure the intense heat of the fire. Yet, because they remain veiled, they seize souls and deliver them into the keepers of the fire.</w:t>
      </w:r>
    </w:p>
    <w:p w14:paraId="2353A7D8" w14:textId="77777777" w:rsidR="00DE78A0" w:rsidRDefault="00000000">
      <w:pPr>
        <w:pStyle w:val="BodyText"/>
      </w:pPr>
      <w:r>
        <w:t>Meanwhile, the souls of the believers are brought before God. As for the souls of those beneath belief, they remain confined within their own station—God does not look upon them. Rather, He commands the fire to seize them.</w:t>
      </w:r>
    </w:p>
    <w:p w14:paraId="5B5ACB08" w14:textId="77777777" w:rsidR="00DE78A0" w:rsidRDefault="00000000">
      <w:pPr>
        <w:pStyle w:val="BodyText"/>
      </w:pPr>
      <w:r>
        <w:t>So place your trust in God, lest death overtake you and you find that all your worship has been in vain because it was not upon the right path.</w:t>
      </w:r>
    </w:p>
    <w:p w14:paraId="452BC946" w14:textId="77777777" w:rsidR="00DE78A0" w:rsidRDefault="00000000">
      <w:pPr>
        <w:pStyle w:val="BodyText"/>
      </w:pPr>
      <w:r>
        <w:rPr>
          <w:i/>
          <w:iCs/>
        </w:rPr>
        <w:t>“God enjoins you concerning your own souls, and then concerning all His servants, that you may be mindful.”</w:t>
      </w:r>
    </w:p>
    <w:p w14:paraId="3BD55454" w14:textId="77777777" w:rsidR="00DE78A0" w:rsidRDefault="00000000">
      <w:pPr>
        <w:pStyle w:val="Heading3"/>
      </w:pPr>
      <w:bookmarkStart w:id="182" w:name="X06bd6e890ece1c9d86aa96c742e035268cb25c7"/>
      <w:bookmarkEnd w:id="181"/>
      <w:r>
        <w:t>Gate 12 (Visiting the Sacred Place of Visitation)</w:t>
      </w:r>
    </w:p>
    <w:p w14:paraId="0210E273" w14:textId="77777777" w:rsidR="00DE78A0" w:rsidRDefault="00000000">
      <w:pPr>
        <w:pStyle w:val="FirstParagraph"/>
      </w:pPr>
      <w:r>
        <w:t>The Twelfth Gate of the Eighth Unity: Concerning the laws of the sacred place of visitation.</w:t>
      </w:r>
    </w:p>
    <w:p w14:paraId="5CCC17A3" w14:textId="77777777" w:rsidR="00DE78A0" w:rsidRDefault="00000000">
      <w:pPr>
        <w:pStyle w:val="BodyText"/>
      </w:pPr>
      <w:r>
        <w:t>The essence of this decree is that whoever resides within that land or within sixty-six farsakhs (198 miles) of it, once they have passed the age of twenty-nine, is required to enter that sacred place once every year and remain there for nineteen days to purify themselves.</w:t>
      </w:r>
    </w:p>
    <w:p w14:paraId="1CB3BB76" w14:textId="77777777" w:rsidR="00DE78A0" w:rsidRDefault="00000000">
      <w:pPr>
        <w:pStyle w:val="BodyText"/>
      </w:pPr>
      <w:r>
        <w:t>In that place, five cycles of prayer have been ordained.</w:t>
      </w:r>
    </w:p>
    <w:p w14:paraId="362B4FEC" w14:textId="77777777" w:rsidR="00DE78A0" w:rsidRDefault="00000000">
      <w:pPr>
        <w:pStyle w:val="BodyText"/>
      </w:pPr>
      <w:r>
        <w:t>Whoever does not have the means to travel there should perform the same acts in their own home. This decree does not apply to those who dwell outside this boundary. Had this command been made obligatory for all, who could have turned away from the decree of God?</w:t>
      </w:r>
    </w:p>
    <w:p w14:paraId="36A5D119" w14:textId="77777777" w:rsidR="00DE78A0" w:rsidRDefault="00000000">
      <w:pPr>
        <w:pStyle w:val="BodyText"/>
      </w:pPr>
      <w:r>
        <w:t>So behold the grace of the All-Merciful, and observe the limit placed upon creation. God is aware of how much is spent on this path, and in that day, there was not a single soul who would take even one step for the sake of God. In the same way, when the Manifestation of He Whom God shall make manifest appears, you will see the same condition—all will act, yet remain veiled from the Origin of the Command.</w:t>
      </w:r>
    </w:p>
    <w:p w14:paraId="1253870C" w14:textId="77777777" w:rsidR="00DE78A0" w:rsidRDefault="00000000">
      <w:pPr>
        <w:pStyle w:val="BodyText"/>
      </w:pPr>
      <w:r>
        <w:t>All will prostrate before Him, yet they will be veiled from His very self. Had you been content with remaining veiled, these decrees would never have been imposed upon all. But because one became veiled, all of creation was then bound by the divine limits.</w:t>
      </w:r>
    </w:p>
    <w:p w14:paraId="29709E78" w14:textId="77777777" w:rsidR="00DE78A0" w:rsidRDefault="00000000">
      <w:pPr>
        <w:pStyle w:val="BodyText"/>
      </w:pPr>
      <w:r>
        <w:t>However, if on the Day of the Manifestation of He Whom God shall make manifest you resolve to have faith in God—which is faith in Him, to obey Him—which is obedience to God, to love Him—which is love for God, and to be content with Him—which is contentment with God, then no decree shall be revealed that would bind all until the next Resurrection. This is the power of God over whatever He wills and His irresistible decree over whatever He desires.</w:t>
      </w:r>
    </w:p>
    <w:p w14:paraId="607C2387" w14:textId="77777777" w:rsidR="00DE78A0" w:rsidRDefault="00000000">
      <w:pPr>
        <w:pStyle w:val="BodyText"/>
      </w:pPr>
      <w:r>
        <w:t>Therefore, on the Day of Resurrection, be vigilant over your own selves, lest you reject those veiled from this manifestation, while you yourselves become even more veiled than they. Just as you now reject those veiled from the Messenger of God, yet you have become more veiled than they.</w:t>
      </w:r>
    </w:p>
    <w:p w14:paraId="156BEC41" w14:textId="77777777" w:rsidR="00DE78A0" w:rsidRDefault="00000000">
      <w:pPr>
        <w:pStyle w:val="BodyText"/>
      </w:pPr>
      <w:r>
        <w:rPr>
          <w:i/>
          <w:iCs/>
        </w:rPr>
        <w:lastRenderedPageBreak/>
        <w:t>“So be mindful of God, with the mindfulness due to Him, and do not be pleased for another what you would not be pleased with for yourselves, lest on the Day of Resurrection you pronounce judgment against God.”</w:t>
      </w:r>
    </w:p>
    <w:p w14:paraId="685336E7" w14:textId="77777777" w:rsidR="00DE78A0" w:rsidRDefault="00000000">
      <w:pPr>
        <w:pStyle w:val="Heading3"/>
      </w:pPr>
      <w:bookmarkStart w:id="183" w:name="gate-13-95-exaltations-over-the-point"/>
      <w:bookmarkEnd w:id="182"/>
      <w:r>
        <w:t>Gate 13 (95 Exaltations Over the Point)</w:t>
      </w:r>
    </w:p>
    <w:p w14:paraId="5B6E2C16" w14:textId="77777777" w:rsidR="00DE78A0" w:rsidRDefault="00000000">
      <w:pPr>
        <w:pStyle w:val="FirstParagraph"/>
      </w:pPr>
      <w:r>
        <w:t>The Thirteenth Gate of the Eighth Unity: It has been permitted to recite ninety-five exaltations over the Point, both at the beginning and at the end.</w:t>
      </w:r>
    </w:p>
    <w:p w14:paraId="2C9E1E9C" w14:textId="77777777" w:rsidR="00DE78A0" w:rsidRDefault="00000000">
      <w:pPr>
        <w:pStyle w:val="BodyText"/>
      </w:pPr>
      <w:r>
        <w:t>The essence of this decree is that since the Tree of Reality is the mirror of God and within Him nothing is seen except God, it has been ordained that, upon ascending to His throne and transitioning from the first throne, ninety-five words of exaltation should be spoken.</w:t>
      </w:r>
    </w:p>
    <w:p w14:paraId="49091F9D" w14:textId="77777777" w:rsidR="00DE78A0" w:rsidRDefault="00000000">
      <w:pPr>
        <w:pStyle w:val="BodyText"/>
      </w:pPr>
      <w:r>
        <w:t>Beyond this, only five additional exaltations have been permitted for the letters of “Living” (ḥayy) manifest from that One who is beyond number, and all multiplications of numbers emerge one by one from the First One.</w:t>
      </w:r>
    </w:p>
    <w:p w14:paraId="7E0E94CF" w14:textId="77777777" w:rsidR="00DE78A0" w:rsidRDefault="00000000">
      <w:pPr>
        <w:pStyle w:val="BodyText"/>
      </w:pPr>
      <w:r>
        <w:t>So that on the Day of Resurrection, at the moment of the appearance of the Tree of Reality, if you have acted for the sake of God, you will see all the letters of “Living” (ḥayy) in that mirror—not as you see them within themselves, but rather as a pure manifestation, through which those manifestations reflect His essence.</w:t>
      </w:r>
    </w:p>
    <w:p w14:paraId="106FD40B" w14:textId="77777777" w:rsidR="00DE78A0" w:rsidRDefault="00000000">
      <w:pPr>
        <w:pStyle w:val="BodyText"/>
      </w:pPr>
      <w:r>
        <w:t>Similarly, you may say with your tongue, “I act for God.” Yet, on that day, it shall become clear whether you were truthful—if, at the moment of the appearance of He Whom God shall make manifest, your deeds were truly for Him, then indeed, they were for God. Otherwise, your claim was false.</w:t>
      </w:r>
    </w:p>
    <w:p w14:paraId="2D2673CD" w14:textId="77777777" w:rsidR="00DE78A0" w:rsidRDefault="00000000">
      <w:pPr>
        <w:pStyle w:val="BodyText"/>
      </w:pPr>
      <w:r>
        <w:t>Every believer who is truly faithful on that day, and who has acted for God, will, in turn, find their actions attributed to Him. But if not, their deeds were not for God and will not be raised on their behalf. Just as in the Manifestation of the Messenger of God, if a soul had been a true scholar for God, they would have proclaimed faith in the Messenger based on the letters of the Gospel. The fact that they did not is a sign that they were never truly sincere.</w:t>
      </w:r>
    </w:p>
    <w:p w14:paraId="37355617" w14:textId="77777777" w:rsidR="00DE78A0" w:rsidRDefault="00000000">
      <w:pPr>
        <w:pStyle w:val="BodyText"/>
      </w:pPr>
      <w:r>
        <w:t>Likewise, in the Manifestation of the Tree of the Bayán, if one acts for God, they are the ones who follow Him, for their actions are for God. Otherwise, they were never pure in their intention—for if they had been, their deeds would not have been for anything other than God.</w:t>
      </w:r>
    </w:p>
    <w:p w14:paraId="1434894C" w14:textId="77777777" w:rsidR="00DE78A0" w:rsidRDefault="00000000">
      <w:pPr>
        <w:pStyle w:val="BodyText"/>
      </w:pPr>
      <w:r>
        <w:rPr>
          <w:i/>
          <w:iCs/>
        </w:rPr>
        <w:t>“So be mindful of God on the day of His manifestation, that you may attain success.”</w:t>
      </w:r>
    </w:p>
    <w:p w14:paraId="3E83F363" w14:textId="77777777" w:rsidR="00DE78A0" w:rsidRDefault="00000000">
      <w:pPr>
        <w:pStyle w:val="Heading3"/>
      </w:pPr>
      <w:bookmarkStart w:id="184" w:name="Xc62048731a1fbe927cc1f165d53c465d4bbbeac"/>
      <w:bookmarkEnd w:id="183"/>
      <w:r>
        <w:t>Gate 14 (Recite 700 Verses From the Bayan Every Day and Night)</w:t>
      </w:r>
    </w:p>
    <w:p w14:paraId="671D0171" w14:textId="77777777" w:rsidR="00DE78A0" w:rsidRDefault="00000000">
      <w:pPr>
        <w:pStyle w:val="FirstParagraph"/>
      </w:pPr>
      <w:r>
        <w:t>The Fourteenth Gate of the Eighth Unity: It has been permitted for every soul to recite seven hundred verses from the Bayán every day and night. If one is unable to do so, they should instead mention God seven hundred times.</w:t>
      </w:r>
    </w:p>
    <w:p w14:paraId="5ECD3C24" w14:textId="77777777" w:rsidR="00DE78A0" w:rsidRDefault="00000000">
      <w:pPr>
        <w:pStyle w:val="BodyText"/>
      </w:pPr>
      <w:r>
        <w:lastRenderedPageBreak/>
        <w:t>The essence of this decree is that since divine unity reaches its height in the letters of “Dhāl” (ذ) and its ascent culminates there, its mystery is that the number seven of “Allāhumma” (اللّهمّ) passes through the third rank of divine unity in the letters and becomes manifest in the fifth rank.</w:t>
      </w:r>
    </w:p>
    <w:p w14:paraId="02892718" w14:textId="77777777" w:rsidR="00DE78A0" w:rsidRDefault="00000000">
      <w:pPr>
        <w:pStyle w:val="BodyText"/>
      </w:pPr>
      <w:r>
        <w:t>It has been permitted that whoever is able should recite seven hundred verses from the Bayán every day and night. If they are unable, they should instead say “Allāh-u Aẓhar” seven hundred times.</w:t>
      </w:r>
    </w:p>
    <w:p w14:paraId="62AD7A6A" w14:textId="77777777" w:rsidR="00DE78A0" w:rsidRDefault="00000000">
      <w:pPr>
        <w:pStyle w:val="BodyText"/>
      </w:pPr>
      <w:r>
        <w:t>The fruit of this practice is that if it is the Day of Resurrection, such a soul shall attain faith in He Whom God shall make manifest with the very essence of their being. They shall become worthy to be a reflection of the letters of “Dhāl” (ذ) and counted among their ranks. And if they should surpass the limits of number, they shall perceive nothing but the One beyond number.</w:t>
      </w:r>
    </w:p>
    <w:p w14:paraId="343E2547" w14:textId="77777777" w:rsidR="00DE78A0" w:rsidRDefault="00000000">
      <w:pPr>
        <w:pStyle w:val="BodyText"/>
      </w:pPr>
      <w:r>
        <w:t>This is not an easy matter—rather, it is the easiest of all things, if you believe. Yet because that day is so great, it is also immensely difficult to remain among the believers. For on that day, the believers are the companions of paradise, while those beneath belief are the companions of the fire.</w:t>
      </w:r>
    </w:p>
    <w:p w14:paraId="4F28ED6F" w14:textId="77777777" w:rsidR="00DE78A0" w:rsidRDefault="00000000">
      <w:pPr>
        <w:pStyle w:val="BodyText"/>
      </w:pPr>
      <w:r>
        <w:t>Know for certain that paradise is the knowledge of He Whom God shall make manifest and obedience to Him, while the fire is the existence of those who did not prostrate before Him. For on that day, you may assume you are among the companions of paradise, believing yourself to be a believer in Him, yet you may be veiled—and in reality, your dwelling is in the fire, without knowing it.</w:t>
      </w:r>
    </w:p>
    <w:p w14:paraId="70299097" w14:textId="77777777" w:rsidR="00DE78A0" w:rsidRDefault="00000000">
      <w:pPr>
        <w:pStyle w:val="BodyText"/>
      </w:pPr>
      <w:r>
        <w:t>Consider His manifestation as the appearance of the Point of Furqān—how many among the People of the Gospel had awaited Him! Yet, after His manifestation, there were no companions of paradise for the first five years except for Amír al-Mu’minín (’Alí), and whoever attained faith in Him during that time.</w:t>
      </w:r>
    </w:p>
    <w:p w14:paraId="059CE5D3" w14:textId="77777777" w:rsidR="00DE78A0" w:rsidRDefault="00000000">
      <w:pPr>
        <w:pStyle w:val="BodyText"/>
      </w:pPr>
      <w:r>
        <w:t>Other than him, all were companions of the fire—while believing themselves to be companions of paradise. Likewise, in this manifestation, observe carefully—for until today, through the divine decrees, the essence of creation has been set in motion, so that in the end, three hundred and thirteen souls have been gathered in the land of Ṣād—which outwardly appears to be the greatest of all lands, and in every corner of its schools, there are countless servants renowned for their knowledge and jurisprudence.</w:t>
      </w:r>
    </w:p>
    <w:p w14:paraId="6F297198" w14:textId="77777777" w:rsidR="00DE78A0" w:rsidRDefault="00000000">
      <w:pPr>
        <w:pStyle w:val="BodyText"/>
      </w:pPr>
      <w:r>
        <w:t>Yet when the pure essence of wheat is gathered, the one wearing the cloak of leadership will be separated. This is the mystery behind the words of the People of the House concerning the Manifestation:</w:t>
      </w:r>
    </w:p>
    <w:p w14:paraId="23F7B8ED" w14:textId="77777777" w:rsidR="00DE78A0" w:rsidRDefault="00000000">
      <w:pPr>
        <w:pStyle w:val="BodyText"/>
      </w:pPr>
      <w:r>
        <w:rPr>
          <w:i/>
          <w:iCs/>
        </w:rPr>
        <w:t>“The lowest of creation shall become the highest, and the highest shall become the lowest.”</w:t>
      </w:r>
    </w:p>
    <w:p w14:paraId="717E145E" w14:textId="77777777" w:rsidR="00DE78A0" w:rsidRDefault="00000000">
      <w:pPr>
        <w:pStyle w:val="BodyText"/>
      </w:pPr>
      <w:r>
        <w:t>And so it shall be in the Manifestation of He Whom God shall make manifest. Among the people, there will be those whose hearts are filled with nothing but the good pleasure of God, and yet all others will follow their example in outward piety. And many among the people of the fire would have been saved, had they believed in Him.</w:t>
      </w:r>
    </w:p>
    <w:p w14:paraId="0CE043CD" w14:textId="77777777" w:rsidR="00DE78A0" w:rsidRDefault="00000000">
      <w:pPr>
        <w:pStyle w:val="BodyText"/>
      </w:pPr>
      <w:r>
        <w:t>Meanwhile, there will be souls whom no one regards, yet they shall be granted the robe of faith from the Origin of Existence. For by His Word, all things in creation come into being—from the highest point of existence to its lowest. Just as in the Manifestation of the Messenger of God, the successors were appointed by His Word alone.</w:t>
      </w:r>
    </w:p>
    <w:p w14:paraId="1295C772" w14:textId="77777777" w:rsidR="00DE78A0" w:rsidRDefault="00000000">
      <w:pPr>
        <w:pStyle w:val="BodyText"/>
      </w:pPr>
      <w:r>
        <w:lastRenderedPageBreak/>
        <w:t>So reflect: the One who bestows the robe of divine grace and guardianship is the very One whose own creation denies Him even the title of a believer, placing Him among the lowest of His own creation. By the Sacred Essence, eternally beyond time, if all the people of the Bayán were to believe in the Sun of Reality in the same way that the first to believe in Him had believed, then He would clothe them in His very Name—such that nothing could be seen in their inmost reality except Him.</w:t>
      </w:r>
    </w:p>
    <w:p w14:paraId="17112E31" w14:textId="77777777" w:rsidR="00DE78A0" w:rsidRDefault="00000000">
      <w:pPr>
        <w:pStyle w:val="BodyText"/>
      </w:pPr>
      <w:r>
        <w:t>And if His Name is great, He would make it even greater and attribute it to His own Self. And in His Book, He would reveal:</w:t>
      </w:r>
    </w:p>
    <w:p w14:paraId="0925D61C" w14:textId="77777777" w:rsidR="00DE78A0" w:rsidRDefault="00000000">
      <w:pPr>
        <w:pStyle w:val="BodyText"/>
      </w:pPr>
      <w:r>
        <w:rPr>
          <w:i/>
          <w:iCs/>
        </w:rPr>
        <w:t>“God, there is no god but Him, the Most Great, the Most Great.”</w:t>
      </w:r>
    </w:p>
    <w:p w14:paraId="0B93AE84" w14:textId="77777777" w:rsidR="00DE78A0" w:rsidRDefault="00000000">
      <w:pPr>
        <w:pStyle w:val="BodyText"/>
      </w:pPr>
      <w:r>
        <w:t>So behold, this is the ocean of His bounty, whereby He raises absolute nothingness from the depths of annihilation to the sanctuary of His presence, where nothing remains within the essence of the heart except His Name. And if, outwardly, nothing is seen in His will except His own Manifestation, this is the eternal outpouring of divine grace, the ceaseless bounty of the Ever-Bestower. He clothes whomever He wills in the robe of annihilation, and they see themselves as worshiping Him, yet they remain veiled from Him—just as they are veiled from His Manifestation.</w:t>
      </w:r>
    </w:p>
    <w:p w14:paraId="3B9AB63A" w14:textId="77777777" w:rsidR="00DE78A0" w:rsidRDefault="00000000">
      <w:pPr>
        <w:pStyle w:val="BodyText"/>
      </w:pPr>
      <w:r>
        <w:t>Consider how the Messenger of God saw that all the believers in the Gospel worshiped God and had faith in what He had revealed. Yet, because He saw them veiled from His very Self, and because to be veiled from Him is to be veiled from God, they were judged as belonging to that which is beneath God. The same was true in the Manifestation of the Point of the Bayán, and so it shall be in the Manifestation of He Whom God shall make manifest. If, on that day, all were to turn toward the Origin of Proof, toward the simple reality of the Divine Essence, not a single soul from among the people of the Bayán would remain without accepting Him.</w:t>
      </w:r>
    </w:p>
    <w:p w14:paraId="394D925B" w14:textId="77777777" w:rsidR="00DE78A0" w:rsidRDefault="00000000">
      <w:pPr>
        <w:pStyle w:val="BodyText"/>
      </w:pPr>
      <w:r>
        <w:t>Just as in the Manifestation of the Point of Furqān, had all the believers in the Qur’an truly believed from the beginning, not one soul would have hesitated. At the moment of hearing the verses of God, they would have passed over the Path faster than the blink of an eye. It is not that any merit belongs to you, O people of the Bayán, for believing in Him. Rather, if you fail to believe, you become as those beneath God. So strive with all your being to believe in Him, so that you may become for God alone and be transformed from fire into light. Otherwise, He is independent of all that exists.</w:t>
      </w:r>
    </w:p>
    <w:p w14:paraId="6FF48B3E" w14:textId="77777777" w:rsidR="00DE78A0" w:rsidRDefault="00000000">
      <w:pPr>
        <w:pStyle w:val="BodyText"/>
      </w:pPr>
      <w:r>
        <w:t>For just as if today, all on earth were to believe in the Bayán, they would be saved from the fire and enter paradise—so too would they be delivered from the station of being beneath God, which is more severe than any fire. And they would enter the paradise of God Himself, which is greater than any paradise. And they would be saved from the mention of rejection and would dwell in the shadow of faith, they will be admitted. Otherwise, the Point of Reality has ever been and shall ever remain independent of all things, while all else has forever been in need of Him, by virtue of their own contingent existence. If all on earth had believed on the Day of the Manifestation of the Messenger of God, they would have saved themselves from the fire. But since they did not believe, they have remained in eternal fire. In every manifestation, it is for souls to strive to deliver themselves from the fire of the previous revelation. Otherwise, the Manifestation Himself is self-sufficient.</w:t>
      </w:r>
    </w:p>
    <w:p w14:paraId="138EAFBB" w14:textId="77777777" w:rsidR="00DE78A0" w:rsidRDefault="00000000">
      <w:pPr>
        <w:pStyle w:val="BodyText"/>
      </w:pPr>
      <w:r>
        <w:lastRenderedPageBreak/>
        <w:t>There is nothing in existence except that, by its very nature, it is prostrate before Him—for God, the Almighty and Glorious— even if it remains veiled and fails to believe on the Day of His Manifestation. For if the veil were lifted, such a soul would recognize its faith in Him, just as it had faith in His previous manifestation. O people of the Bayán, do not do as the people of the Qur’an have done—worshiping God but rejecting His Manifestation. For when this occurs, in a single instant, all deeds become as deeds beneath God, and the one who performs them does not realize it. This is how all nations have been veiled, and in every manifestation, it is fitting that all should believe in the Manifestation, for they are sustained by Him.</w:t>
      </w:r>
    </w:p>
    <w:p w14:paraId="63F8431E" w14:textId="77777777" w:rsidR="00DE78A0" w:rsidRDefault="00000000">
      <w:pPr>
        <w:pStyle w:val="BodyText"/>
      </w:pPr>
      <w:r>
        <w:rPr>
          <w:i/>
          <w:iCs/>
        </w:rPr>
        <w:t>“Recite the Bayán upon the letters in the watches of the night and the edges of the day, so that you may be drawn by the Name of God, and then grieve over the Names of God.”</w:t>
      </w:r>
    </w:p>
    <w:p w14:paraId="4633B9DA" w14:textId="77777777" w:rsidR="00DE78A0" w:rsidRDefault="00000000">
      <w:pPr>
        <w:pStyle w:val="Heading3"/>
      </w:pPr>
      <w:bookmarkStart w:id="185" w:name="gate-15-obligatory-to-marry"/>
      <w:bookmarkEnd w:id="184"/>
      <w:r>
        <w:t>Gate 15 (Obligatory to Marry)</w:t>
      </w:r>
    </w:p>
    <w:p w14:paraId="496DC5DF" w14:textId="77777777" w:rsidR="00DE78A0" w:rsidRDefault="00000000">
      <w:pPr>
        <w:pStyle w:val="FirstParagraph"/>
      </w:pPr>
      <w:r>
        <w:t>The Fifteenth Gate of the Eighth Unity: It has been made obligatory upon everyone to marry so that a letter of their own being may remain to proclaim the unity of God, their Lord. They must strive to fulfill this duty, and if anything should arise from either party that prevents this purpose from being realized, then it is permitted for each to separate with permission, so that the fruit may be brought forth elsewhere.</w:t>
      </w:r>
    </w:p>
    <w:p w14:paraId="134CE883" w14:textId="77777777" w:rsidR="00DE78A0" w:rsidRDefault="00000000">
      <w:pPr>
        <w:pStyle w:val="BodyText"/>
      </w:pPr>
      <w:r>
        <w:t>It is not permitted to marry one who has not entered into the religion. And if one is already married to such a soul, it is incumbent upon them to separate if they witness a lack of faith in the Bayán from their spouse. However, no fault shall be attributed to them unless they refuse to return to the Bayán before the decree of God is lifted. On the Day of the Manifestation of He Whom God shall make manifest, permission shall be given to the believing men and women so that they may return.</w:t>
      </w:r>
    </w:p>
    <w:p w14:paraId="08809DAB" w14:textId="77777777" w:rsidR="00DE78A0" w:rsidRDefault="00000000">
      <w:pPr>
        <w:pStyle w:val="BodyText"/>
      </w:pPr>
      <w:r>
        <w:t>The essence of this decree is that, in this world, among the greatest fruits granted by God—after faith in Him, in the letters of “One” (Wāḥid), and in what has been revealed in the Bayán— is that one may bring forth a child from their own existence who, after their death, will continue their mention in goodness.</w:t>
      </w:r>
    </w:p>
    <w:p w14:paraId="492D65D0" w14:textId="77777777" w:rsidR="00DE78A0" w:rsidRDefault="00000000">
      <w:pPr>
        <w:pStyle w:val="BodyText"/>
      </w:pPr>
      <w:r>
        <w:t>Marriage has been enjoined in the Bayán, and it is a firm obligation. Even to the extent that, if an obstacle preventing procreation is observed in one of the partners, separation has been permitted so that the fruit of existence may be manifested elsewhere. For if a child is born and attains faith in He Whom God shall make manifest, they become a leaf from the leaves of paradise. Otherwise, they become a leaf from the leaves of the fire. And if no child is conceived, it is better for them not to exist than to exist without faith.</w:t>
      </w:r>
    </w:p>
    <w:p w14:paraId="6DA7BB58" w14:textId="77777777" w:rsidR="00DE78A0" w:rsidRDefault="00000000">
      <w:pPr>
        <w:pStyle w:val="BodyText"/>
      </w:pPr>
      <w:r>
        <w:t>It is not lawful to marry except one who has attained faith in every manifestation, according to the outward decree of that manifestation. If either spouse refuses to accept faith, their marriage is not permitted. Furthermore, one who does not believe is denied the rights of that union, for God is the true possessor of all things, and He has not given permission for any property to be transferred to one who does not believe. Whatever possessions you see in the hands of non-believers exist without true right. If one with divine authority were to arise, they would be prevented from possessing even their own souls—unless they attain faith. How then could they claim ownership over anything else?</w:t>
      </w:r>
    </w:p>
    <w:p w14:paraId="56CB168E" w14:textId="77777777" w:rsidR="00DE78A0" w:rsidRDefault="00000000">
      <w:pPr>
        <w:pStyle w:val="BodyText"/>
      </w:pPr>
      <w:r>
        <w:lastRenderedPageBreak/>
        <w:t>Until the Word of God is lifted, which marks the beginning of a new manifestation, permission has been given to protect the lives of the believers. However, once that decree is lifted, no permission shall be granted, for paradise cannot be joined with the leaves of the fire, for the very essence of one is negated by the other, just as the essence of the fire seeks to negate existence, while the essence of paradise affirms it. The one is absolute nothingness, while the other is pure being, by the decree of God.</w:t>
      </w:r>
    </w:p>
    <w:p w14:paraId="482D1B87" w14:textId="77777777" w:rsidR="00DE78A0" w:rsidRDefault="00000000">
      <w:pPr>
        <w:pStyle w:val="BodyText"/>
      </w:pPr>
      <w:r>
        <w:t>It is therefore fitting for all souls illuminated by the Bayán to bring forth a child from their own existence, so that the ranks of numbers may increase until they are immersed in the ocean of infinity. For at the beginning of every manifestation, the numbers are limited, but they gradually increase, rank by rank, until they reach the limitless.</w:t>
      </w:r>
    </w:p>
    <w:p w14:paraId="0585F100" w14:textId="77777777" w:rsidR="00DE78A0" w:rsidRDefault="00000000">
      <w:pPr>
        <w:pStyle w:val="BodyText"/>
      </w:pPr>
      <w:r>
        <w:t>Consider the case of twelve hundred and seventy years ago, when Muhammad and Amír al-Mu’minín (’Alí) were the only believers in the Qur’an. But look at today—can you even begin to count the numbers?Thus, existence ascends from one to infinity, and there is no end to its progress. Likewise, observe the beginning of the Manifestation of the Bayán. For the first forty days, apart from the Letters of “S” (Sīn), there was not a single believer in the Bayán. But gradually, the forms of the Letters of “Bismillah” donned the robe of faith, until the First “One” (Wāḥid) was completed. Then observe how, until today, that One has multiplied beyond measure.</w:t>
      </w:r>
    </w:p>
    <w:p w14:paraId="7E7B3023" w14:textId="77777777" w:rsidR="00DE78A0" w:rsidRDefault="00000000">
      <w:pPr>
        <w:pStyle w:val="BodyText"/>
      </w:pPr>
      <w:r>
        <w:t>By the Sacred Essence beyond time, had the means of manifestation been revealed at the beginning of this revelation, then today, there would not be a single soul on earth outside of faith. For the essence of His Manifestation is the Fire of God. If all were to enter under His shadow, they would be kindled in the fire of His love, reciting His praises, affirming His oneness, and proclaiming His greatness— without diminishing His dominion in any way, nor adding anything to it.</w:t>
      </w:r>
    </w:p>
    <w:p w14:paraId="56F2B62F" w14:textId="77777777" w:rsidR="00DE78A0" w:rsidRDefault="00000000">
      <w:pPr>
        <w:pStyle w:val="BodyText"/>
      </w:pPr>
      <w:r>
        <w:t>For whatever is in the heavens, the earth, and all that lies between them has always belonged to God—whether He chooses to manifest His Reality openly, or whether all things proclaim His Name in His absence. Step by step, you will behold until you witness, from a boundless limit and an endless boundary, the creation of the Paradise of Origination.</w:t>
      </w:r>
    </w:p>
    <w:p w14:paraId="38441280" w14:textId="77777777" w:rsidR="00DE78A0" w:rsidRDefault="00000000">
      <w:pPr>
        <w:pStyle w:val="BodyText"/>
      </w:pPr>
      <w:r>
        <w:t>Place your trust in God, and then, in the days of God, remain patient.</w:t>
      </w:r>
    </w:p>
    <w:p w14:paraId="268681C8" w14:textId="77777777" w:rsidR="00DE78A0" w:rsidRDefault="00000000">
      <w:pPr>
        <w:pStyle w:val="Heading3"/>
      </w:pPr>
      <w:bookmarkStart w:id="186" w:name="Xcc8877a761381861e96d7d06a9b29be10bd1b40"/>
      <w:bookmarkEnd w:id="185"/>
      <w:r>
        <w:t>Gate 16 (19 of 100 Mithqals of Gold Belong to God)</w:t>
      </w:r>
    </w:p>
    <w:p w14:paraId="112DA1DD" w14:textId="77777777" w:rsidR="00DE78A0" w:rsidRDefault="00000000">
      <w:pPr>
        <w:pStyle w:val="FirstParagraph"/>
      </w:pPr>
      <w:r>
        <w:t>The sixteenth gate of the eighth Unity, concerning what is prescribed for every soul from all that it possesses of one hundred mithqals of gold: from the splendor of all things, nineteen and one belong to God. If the sun is shining, entrust it to Him so that He may distribute it among the Letters of the One, each receiving one mithqal, if He so wills; otherwise, the matter is in His hand—He is not questioned about what He does, while they shall be questioned. And if the sun is concealed, and the Letters of the One have descendants, it is conveyed to them; it may also be directed toward uniting two souls, even if a person should give it to their child or their household. As for the mithqal of Fire, it is kept for the One whom God shall make manifest, or used in the Bayán, and he himself recites it and preserves it as though it were his own eyes, so that it may be beheld by its companion.</w:t>
      </w:r>
    </w:p>
    <w:p w14:paraId="1EA74459" w14:textId="77777777" w:rsidR="00DE78A0" w:rsidRDefault="00000000">
      <w:pPr>
        <w:pStyle w:val="BodyText"/>
      </w:pPr>
      <w:r>
        <w:lastRenderedPageBreak/>
        <w:t>The essence of this gate is that after something attains the splendor of one hundred mithqals of gold, its owner must give nineteen mithqals to the Letters of the One and one mithqal for the sake of Fire. If the Tree of Reality has appeared, let him follow the command of the Lord; but if the night has arisen, everything is conveyed to the descendants of those Letters. If none remain, it is allocated to unite two souls, and the mithqal of Fire is preserved so that it may be returned to the One whom God shall make manifest. Upon His appearance, the ruling of uniting and granting to descendants ceases, except by His leave. The outcome is that if on that day He ordains a command similar to what is ordained today, then all must obey it, just as they obey the Messenger of God.</w:t>
      </w:r>
    </w:p>
    <w:p w14:paraId="11F5D27E" w14:textId="77777777" w:rsidR="00DE78A0" w:rsidRDefault="00000000">
      <w:pPr>
        <w:pStyle w:val="BodyText"/>
      </w:pPr>
      <w:r>
        <w:t>In all commandments, it is the same. Obedience to the Tree of Reality in every Dispensation, on the Day of its Manifestation, is more potent—whether openly, or veiled in the night for those who recognize Him—because that Day is the meeting with God. And if someone cannot comprehend, then let it be until another Resurrection. It is proper that after each prayer, a servant should ask mercy and forgiveness from God for his parents; at that moment, a summons reaches out from God’s presence: “For you is twice a thousandfold of what you asked for your parents.” Blessed is the one who remembers his parents with the remembrance of his Lord—indeed, there is no God except Him, the Mighty, the Beloved.</w:t>
      </w:r>
    </w:p>
    <w:p w14:paraId="1E98DC2E" w14:textId="77777777" w:rsidR="00DE78A0" w:rsidRDefault="00000000">
      <w:pPr>
        <w:pStyle w:val="Heading3"/>
      </w:pPr>
      <w:bookmarkStart w:id="187" w:name="X8b41e98aa1883bf29ae333daeae7750a4d802ee"/>
      <w:bookmarkEnd w:id="186"/>
      <w:r>
        <w:t>Gate 17 (95 of 6,005 Mithqals of Silver and God Belong to the Point)</w:t>
      </w:r>
    </w:p>
    <w:p w14:paraId="69439139" w14:textId="77777777" w:rsidR="00DE78A0" w:rsidRDefault="00000000">
      <w:pPr>
        <w:pStyle w:val="FirstParagraph"/>
      </w:pPr>
      <w:r>
        <w:t>The seventeenth gate of the eighth Unity: concerning silver and gold—if, by the measure in which they are weighed, they reach six thousand and five mithqals, then ninety-five mithqals belong to the Point. Let God take from you; all will be questioned about Him. And return it to the One whom God shall make manifest, preserving it as you would your very eyes.</w:t>
      </w:r>
    </w:p>
    <w:p w14:paraId="6027209B" w14:textId="77777777" w:rsidR="00DE78A0" w:rsidRDefault="00000000">
      <w:pPr>
        <w:pStyle w:val="BodyText"/>
      </w:pPr>
      <w:r>
        <w:t>The essence of this gate is that there is no true might save in obedience to God. As in every Dispensation, among the believers in that Manifestation, some pride themselves over others through obedience to God, rather than through other matters—because other matters, according to the people of each Dispensation, never receive the command of Truth nor endure. If you wish to witness this, look at the end of every Dispensation. Sometimes, from the beginning of one’s life to its end, a person may never leave off performing ablution, which is recommended, and then boast, “I do not lift my gaze to the sky except in a state of ablution.” Indeed, such a thing is honor if it is joined with that which upholds religion—namely, knowledge of God and recognition of the Manifest One so that it may be according to His command and in His presence; otherwise, essential realities transform from the realm of light into the realm of fire. How would such a thing find expression in deeds? Know that when the amount of gold and silver reaches the total number of all letters, ascending to the Hidden Ten, it becomes six thousand and five. And if you reduce six, it becomes six, and then the first letters become an allusion to “Huwa” (“He”). For this reason, after these two have reached this limit, ninety-five mithqals from each are to be set aside for God.</w:t>
      </w:r>
    </w:p>
    <w:p w14:paraId="581ABF89" w14:textId="77777777" w:rsidR="00DE78A0" w:rsidRDefault="00000000">
      <w:pPr>
        <w:pStyle w:val="BodyText"/>
      </w:pPr>
      <w:r>
        <w:t>In the appearance of the Point—whether the first or the last—this is to be acted upon by His leave. And in between these two, nineteen souls of those who obey might be permitted to have their share distributed among them in that same numerical measure, with details to be recorded in their proper places. Thus it remains until the Day of Resurrection, and believers will carry it out. It has been, and still is, greater than every other form of trade, for in it there shall be no change or alteration until another Resurrection.</w:t>
      </w:r>
    </w:p>
    <w:p w14:paraId="1532D3D2" w14:textId="77777777" w:rsidR="00DE78A0" w:rsidRDefault="00000000">
      <w:pPr>
        <w:pStyle w:val="BodyText"/>
      </w:pPr>
      <w:r>
        <w:lastRenderedPageBreak/>
        <w:t>Now observe the Point of the Bayán itself: if after tribulation, its justice had decreed such a ruling, you could have asked why or how—had you been able and among the people of Paradise who obey God. In that moment you would have witnessed how, by a single command, so much generosity has been bestowed upon all created beings. If all on earth believed and wished to enter Paradise by obeying the divine commandments, surely you would see how many ordinances would apply to everyone. Observe, then, how abundant the generosity has been. Thus, everything proceeds from the Origin, and all are agents.</w:t>
      </w:r>
    </w:p>
    <w:p w14:paraId="59F4EC17" w14:textId="77777777" w:rsidR="00DE78A0" w:rsidRDefault="00000000">
      <w:pPr>
        <w:pStyle w:val="BodyText"/>
      </w:pPr>
      <w:r>
        <w:t>For instance, if the Messenger of God had commanded to perform the pilgrimage once a year if you have the means. Could a believer with the means have turned aside from it? Rather, he would seek closeness to God through obedience and would take pride among the people in his observance of it. In the same way, observe every commandment, for they all lie in His grasp. If He wishes to enrich someone, He enriches them until the Day of Resurrection, and that in truth—not without right. Likewise, if He wishes to grant rulership, He does so until the Day of Resurrection, and if He wishes to confer honor upon someone, He makes them honored until the Day of Resurrection.</w:t>
      </w:r>
    </w:p>
    <w:p w14:paraId="24120F2A" w14:textId="77777777" w:rsidR="00DE78A0" w:rsidRDefault="00000000">
      <w:pPr>
        <w:pStyle w:val="BodyText"/>
      </w:pPr>
      <w:r>
        <w:t>This happens as follows: if the Messenger of God had said that the descendants of a certain believing person must be enriched by everyone (this being one of the ordinances), then consider how much would have been given to them so that true wealth would come to pass. And if He had said that rulership on His behalf belonged to the descendants of a certain person, the believers could not have opposed it, and it would have remained in their hands until the Day of Resurrection. Similarly, if He had said that the descendants of a certain believer must remain honored until the Day of Resurrection, reflect on how that honor would appear today.</w:t>
      </w:r>
    </w:p>
    <w:p w14:paraId="63DC8BCF" w14:textId="77777777" w:rsidR="00DE78A0" w:rsidRDefault="00000000">
      <w:pPr>
        <w:pStyle w:val="BodyText"/>
      </w:pPr>
      <w:r>
        <w:t>Yet you see that He has said, “Pilgrimage to the House is God’s due upon the people,” and every year, seventy thousand souls depart, circling mere clay. This is the exaltation of God’s command and its independence from all else. Likewise, if He wills that someone be poor, that person remains poor until the Day of Reckoning. Reflect on how a single mention of Abu Lahab was revealed unequivocally. Travel the East and the West to see whether his name is even mentioned. Even if he subsisted in a lower station beneath the Truth, there is no poverty.</w:t>
      </w:r>
    </w:p>
    <w:p w14:paraId="1EEC5DF7" w14:textId="77777777" w:rsidR="00DE78A0" w:rsidRDefault="00000000">
      <w:pPr>
        <w:pStyle w:val="BodyText"/>
      </w:pPr>
      <w:r>
        <w:t>It surpasses that to the point that not even the mention of a single name remains. In the same way, observe other conditions: the command of Reality extends from the Resurrection to the valued manifestations of authority, who suppose that for a month they possess leadership and thereby step out from the shelter of obedience. Yet if you look into those who follow them, it is upheld under the name of Truth, for they say it stems from Islam. In reality, in the presence of God and those endowed with knowledge, it is judged to be beneath God. Behold then the later creation: from the origin of that command, which is from the Resurrection until the Resurrection, it remains hidden. And for the sake of imagining one day’s enjoyment—even if it is beneath God—see how they stake their lives. This is only due to their lack of insight and understanding. Otherwise, a perceptive soul, a precise believer, would never pass from one Resurrection to another in Paradise, then seize one day to dwell in the Fire—equal to that very day in what comes after—until God wills to rescue that person from the Fire and thus judges them as beneath God, dwelling in the Fire.</w:t>
      </w:r>
    </w:p>
    <w:p w14:paraId="6CDD976E" w14:textId="77777777" w:rsidR="00DE78A0" w:rsidRDefault="00000000">
      <w:pPr>
        <w:pStyle w:val="BodyText"/>
      </w:pPr>
      <w:r>
        <w:lastRenderedPageBreak/>
        <w:t>Know that God’s deliverance of the people of the Fire from the Fire is that He calls them toward Himself. If they turn toward Him, they attain salvation; otherwise, they remain in the Fire. Since God’s claim never becomes manifest except through a manifest summons by His appearance, so too God’s acceptance is not made evident except through answering that summons. For this reason, in each Dispensation, when people fail to respond openly to God’s call in that Dispensation, in the next Dispensation they remain without deliverance. Those manifestations who summon everyone to Him—who are guided by the “letters of the Living,” each one pointing to the First Point—cannot rescue them from the Fire.</w:t>
      </w:r>
    </w:p>
    <w:p w14:paraId="0C075AD7" w14:textId="77777777" w:rsidR="00DE78A0" w:rsidRDefault="00000000">
      <w:pPr>
        <w:pStyle w:val="BodyText"/>
      </w:pPr>
      <w:r>
        <w:t>For example, if, in the very hour of the appearance of the Messenger of God, all on earth had responded to him and to his commandments, they all would have been saved from the Fire and admitted into Paradise, for whatever is decreed in the hereafter regarding Fire and Paradise revolves around the decree of this realm. Thus, in the religion of Islam, force was commanded in the hope of compelling the people of the Fire to enter Paradise, and there was also a command for intense mutual love, so that perhaps they might don the garment of the people of Paradise. If, in the Bayán, a single individual were to clothe all who dwell on earth in a single garment and bring them into the Bayán, they would all be delivered from the Fire and enter Paradise. This is the grace conferred upon them. By the sacred Essence of God, if in the appearance of Him Whom God shall make manifest everyone were to obey him, not a single soul would remain in the Fire; rather, they would all enter Paradise, and all that is upon the earth would be assured of that Paradise.</w:t>
      </w:r>
    </w:p>
    <w:p w14:paraId="11349199" w14:textId="77777777" w:rsidR="00DE78A0" w:rsidRDefault="00000000">
      <w:pPr>
        <w:pStyle w:val="BodyText"/>
      </w:pPr>
      <w:r>
        <w:t>My sorrow, however, is for the believers in him, not for those below that rank, who, in the darkest of nights, supplicate and pour out their laments in his name, proclaiming religion and worldly matters in his name, day and night weeping for his meeting, humbly entreating. Yet when he makes himself known to his servants—this being the greatest Paradise, beyond which none can be imagined, since the first principle of religion is the knowledge of God, and the knowledge of God is not possible except through knowledge of him—those servants who, by the verse deposited within them from his previous appearance, were acting for God’s sake, arise and endure what is unworthy. If any thought less than the recognition of his truth should cross their minds, it is considered before God to be graver than any disobedience, and in a single moment erases all their deeds, as though they had never been. This is just as you heard in the appearance of the Point of the Criterion: all the believers were awaiting, through the Gospel, the promised Ahmad. You have heard what befell the Sun of Reality from them over twenty-three years of His appearance, to the point that He said, “No prophet has been made to suffer as I have been made to suffer.” All of them were beseeching for His appearance, so they might act in accordance with the words of Jesus concerning Him. Praise be to God that you were not in those days, but rather in the appearance of the Point of the Bayán. You saw how all the believers in the Messenger of God were awaiting the appearance of the promised Mahdí, for this hadith is from the Messenger of God, and both the general and the particular agree upon it without doubt, so that faith would be confined to the Twelver denomination. Indeed, the manifest Islam consists of five clear divisions, whose adherents refer to themselves as Twelvers; outwardly, they call the land of Persia the abode of knowledge, even though the Tree of Reality arose and not a single one among them recognized Him. Once they did recognize Him, the extent of their remoteness was apparent, which in itself is enough to show their abasement. Yet day and night they cry out “al-ʿajala, al-ʿajala” (hurry, hurry) for His advent.</w:t>
      </w:r>
    </w:p>
    <w:p w14:paraId="28C2437F" w14:textId="77777777" w:rsidR="00DE78A0" w:rsidRDefault="00000000">
      <w:pPr>
        <w:pStyle w:val="BodyText"/>
      </w:pPr>
      <w:r>
        <w:lastRenderedPageBreak/>
        <w:t>In the Bayán, you will see the same. Do not be deceived by everyone’s claim that they believe in it, for this is the very dawning of the universal Sun that was at the beginning of the Point of the Bayán, exactly as it was at the beginning of the Point of the Criterion. Yet the Point of the Bayán has appeared in such a way that no child could deny it, while they were all affirming—indeed, they were certain—that the Qur’an is the Book of God, that the Prophet’s prophethood is true, that the Guardian’s guardianship is true, that the love for the Gates is true, and that every ordinance of the religion of Islam is established by it. They called it the greatest miracle of the Messenger of God, believing with certainty that none besides God can produce anything like it, and throughout one thousand two hundred and seventy years, no one has brought forth even a single verse comparable to it. As soon as it appeared, it stood as proof, and like an ocean without interruption, it poured out from the sea of its bounty so that all might be certain it is from God and not from anyone else, in accordance with the text of the Qur’an and by their own faith. Nevertheless, they went on to claim it was from someone other than God, and they acted as they did. O people of the Bayán, do not do what the people of the Qur’an did, for you do whatever you do in His name while remaining veiled from Him. Should you remain veiled, you wrong only your own selves. If you do not cause Him any sorrow, and—God forbid—if something less than the truth should befall Him, it would have befallen God. Yet day and night you prostrate yourselves before Him, and from your earliest moments to your last you wish to act for His pleasure. This is a most immense matter, one you cannot endure—not on account of His lowliness but because you suddenly see a soul you never knew before, and perhaps you were his father, mother, or nearest kin. He appears, uttering the words “I am God’s; there is no God but I.” At that, all at once, you are torn apart and bewildered by the height of that Sun of Reality’s transcendence and the loftiness of that Divine Manifestation.</w:t>
      </w:r>
    </w:p>
    <w:p w14:paraId="3FA4195B" w14:textId="77777777" w:rsidR="00DE78A0" w:rsidRDefault="00000000">
      <w:pPr>
        <w:pStyle w:val="BodyText"/>
      </w:pPr>
      <w:r>
        <w:t>Yet if you do not turn away from the essence of proof—which is the signs of God—and do not speak as those did before in the Qur’an, nor as those who came after in the Bayán, perhaps even if you do not believe, you will not have passed judgment against God. Otherwise, that judgment falls upon yourselves. If anyone judges against God, what boundary could there be for that?</w:t>
      </w:r>
    </w:p>
    <w:p w14:paraId="156D9712" w14:textId="77777777" w:rsidR="00DE78A0" w:rsidRDefault="00000000">
      <w:pPr>
        <w:pStyle w:val="BodyText"/>
      </w:pPr>
      <w:r>
        <w:t>By the sacred Essence of God, those servants who pass judgment against Him are worse than those who, in this very Dispensation, have passed judgment against Him. Consider now how distant are those who stood in opposition to the Messenger of God, and know that you would be in the same condition if you did not believe, in the eyes of those who come afterward. Today, there are indeed people of true insight; likewise, in the appearance of Him Whom God shall make manifest, those who believe in Him with discernment will regard the condition of those who remain veiled as even more remote than those veiled in this Dispensation. You may now mention some well-known figures from Mecca and Medina, or recall their names, yet this is exactly how, for those who come after, the figures of this Dispensation will be mentioned. So too in the appearance of Him Whom God shall make manifest: if some empty mention remains, it is only for the sake of recalling the truth, not because that mention itself is worthy of remembrance—just like the name that appears in the Qur’an. Reflect a little, and do not turn away from the essence of proof; perhaps on that day you may be saved. Otherwise, in every Dispensation, people perform all their deeds without knowing, imagining that they do so for God.</w:t>
      </w:r>
    </w:p>
    <w:p w14:paraId="28494D4E" w14:textId="77777777" w:rsidR="00DE78A0" w:rsidRDefault="00000000">
      <w:pPr>
        <w:pStyle w:val="BodyText"/>
      </w:pPr>
      <w:r>
        <w:t>“</w:t>
      </w:r>
      <w:r>
        <w:rPr>
          <w:i/>
          <w:iCs/>
        </w:rPr>
        <w:t>Fear God as He should be feared; then, by God’s command, attain certitude.</w:t>
      </w:r>
      <w:r>
        <w:t>”</w:t>
      </w:r>
    </w:p>
    <w:p w14:paraId="1F2772EB" w14:textId="77777777" w:rsidR="00DE78A0" w:rsidRDefault="00000000">
      <w:pPr>
        <w:pStyle w:val="Heading3"/>
      </w:pPr>
      <w:bookmarkStart w:id="188" w:name="gate-18-fasting"/>
      <w:bookmarkEnd w:id="187"/>
      <w:r>
        <w:lastRenderedPageBreak/>
        <w:t>Gate 18 (Fasting)</w:t>
      </w:r>
    </w:p>
    <w:p w14:paraId="47706315" w14:textId="77777777" w:rsidR="00DE78A0" w:rsidRDefault="00000000">
      <w:pPr>
        <w:pStyle w:val="FirstParagraph"/>
      </w:pPr>
      <w:r>
        <w:t>The eighteenth gate of the eighth unity deals with fasting. “Remember God over nineteen days of each year’s end, while you are fasting.” The essence of this gate is first to understand God’s intention in fasting and what its outcome should be. If you had been present in the Dispensation of the Qur’an and had asked the Messenger of God about the reason for its prescription, He would have answered as follows: fasting is ordained so that the one who fasts…</w:t>
      </w:r>
    </w:p>
    <w:p w14:paraId="3D9601EF" w14:textId="77777777" w:rsidR="00DE78A0" w:rsidRDefault="00000000">
      <w:pPr>
        <w:pStyle w:val="BodyText"/>
      </w:pPr>
      <w:r>
        <w:t>If you did not love anyone who does not love Him, and were not for anyone who is not for Him, and you were fasting, the reward of fasting would have been granted to you. In the same way, carry this letter by letter throughout the Letters of the One in the Qur’an until you reach the final letter, which encompasses all appearances of the entire One. If you were fasting beneath it, then on that day you would have been fasting for God. Likewise, consider the Point of the Bayán: if you heard of the appearance and the thought of something less than its truth crossed your heart, the essence of your religion would vanish. How, then, would fasting—which is one of your religious branches—endure? At the moment of hearing, the proof had already reached you, because the one who informed you presented evidence through signs.</w:t>
      </w:r>
    </w:p>
    <w:p w14:paraId="3ED4F77B" w14:textId="77777777" w:rsidR="00DE78A0" w:rsidRDefault="00000000">
      <w:pPr>
        <w:pStyle w:val="BodyText"/>
      </w:pPr>
      <w:r>
        <w:t>The very moment you remained veiled, that was veiling yourself from God’s encompassing in the fourth atom, for He had manifested through that appearance and identified Himself with the appearance of one of the appointed deputies. Thus, in the fourth atom, the first atom was made manifest, because that same atom revealed the words “Indeed, I belong to God; there is no God but Me.” If someone has discernment within possibility, they could traverse and be certain that the end is the very same as the beginning, and that the outer is the same as the inner at the first rank, not the second, for the names of each rank pertain to that rank and do not exceed it. For example, look at the first dominion of that Existence, mentioned until its final existence, yet the first mentioned there cannot be compared with the first mentioned at the end of existence. The same applies to all the ranks of names and likenesses.</w:t>
      </w:r>
    </w:p>
    <w:p w14:paraId="0B26F25E" w14:textId="77777777" w:rsidR="00DE78A0" w:rsidRDefault="00000000">
      <w:pPr>
        <w:pStyle w:val="BodyText"/>
      </w:pPr>
      <w:r>
        <w:t>Observe and judge. If in this manifestation you have fasted out of love for anything less than the First Letter, then among all letters nothing is seen except that single letter. Since the decree pertains to the First One and not to the multitude of numbers, anyone who fasts for them is truly fasting, and anyone who fasts for anything less than them is only fasting beneath that station. In their being, behold the gates of Paradise, and in the number of the One, under the shadow of the gates of Fire—because the reality of fasting comes from them.</w:t>
      </w:r>
    </w:p>
    <w:p w14:paraId="702CBAF7" w14:textId="77777777" w:rsidR="00DE78A0" w:rsidRDefault="00000000">
      <w:pPr>
        <w:pStyle w:val="BodyText"/>
      </w:pPr>
      <w:r>
        <w:t>For example, on the Day of the appearance of the Commander of the Faithful, everyone was fasting, yet the decree of fasting applied only to those servants who were in love with him, and beneath that love it was no true fast. In every manifestation, all the people of that manifestation act according to its laws, but at the beginning of the next manifestation, the original decree is annulled. How then could its lesser aspects continue? When it is said that it is annulled, this means it appears again in the new manifestation; otherwise, it would not be considered annulled at all. If in this manifestation someone were in love with the Last One, such a person would be fasting in the City of God; otherwise, everyone remains obedient in whatever station they occupy, but to what end?</w:t>
      </w:r>
    </w:p>
    <w:p w14:paraId="7F0D861F" w14:textId="77777777" w:rsidR="00DE78A0" w:rsidRDefault="00000000">
      <w:pPr>
        <w:pStyle w:val="BodyText"/>
      </w:pPr>
      <w:r>
        <w:lastRenderedPageBreak/>
        <w:t>If all who believed in the Qur’an had not fasted—so that what happened would not have happened—it would have been more pleasing before God than what did happen through their fasting, for then such events would never have come to pass. His testimony of what those souls upheld would not have been nullified; but now, although they have acted according to the laws of religion, that decree is set aside. During the time of fasting, it is incumbent upon the one who fasts to be mindful of God’s good pleasure, so as not to be veiled from it. For if, while one is fasting, the Tree of Reality should arise and issue a command, one would obey Him instantly, for this fast that one now undertakes was established by His command in the previous manifestation. Observe likewise all deeds—drinking, eating, marriage, disputation (even if by the learned), and oppression (even if only a qirát in measure). Let God’s decree preserve your soul, and carefully reflect on the final third of the ruling: from the start of the manifestation until the beginning of the next manifestation, anyone who pronounces judgment against the Point has passed that judgment against God, and it is invalid.</w:t>
      </w:r>
    </w:p>
    <w:p w14:paraId="44DF3EC9" w14:textId="77777777" w:rsidR="00DE78A0" w:rsidRDefault="00000000">
      <w:pPr>
        <w:pStyle w:val="BodyText"/>
      </w:pPr>
      <w:r>
        <w:t>Similarly, at the time of the appearance of Him Whom God shall make manifest, there is no doubt that all the people of the Bayán are fasting. Yet if they pass judgment on Him, it is nullified. How could the origin of their religion compare to even one facet of His dominion? Be watchful from sunrise to sunset, and gaze upon the Name of the One. Before reaching the number of the Name “Huwa,” there is no ruling upon believer or believeress except until midday—if it goes beyond that, then it is not considered fasting. After that, up to one year is acceptable, but beyond it, there is no fasting.</w:t>
      </w:r>
    </w:p>
    <w:p w14:paraId="437871AC" w14:textId="77777777" w:rsidR="00DE78A0" w:rsidRDefault="00000000">
      <w:pPr>
        <w:pStyle w:val="BodyText"/>
      </w:pPr>
      <w:r>
        <w:t>Reflect on each numerical part of God’s commandments. If all who dwell on earth were to gather together, they could not even bring forth the smallest fraction of nine times nine or nineteen times nineteen truly, without presuming to pass judgment. Now behold the ocean of God’s bounty surging toward His servants without their deserving it. If it were based on merit alone, they would have remained in the veils in which they were. The origin of their recognition of His grace lies in this: had He not revealed Himself until another Resurrection, they all would have continued to act as before.</w:t>
      </w:r>
    </w:p>
    <w:p w14:paraId="7EADA65A" w14:textId="77777777" w:rsidR="00DE78A0" w:rsidRDefault="00000000">
      <w:pPr>
        <w:pStyle w:val="BodyText"/>
      </w:pPr>
      <w:r>
        <w:t>“</w:t>
      </w:r>
      <w:r>
        <w:rPr>
          <w:i/>
          <w:iCs/>
        </w:rPr>
        <w:t>And you shall indeed fast for the sake of God, your Lord, that perhaps on the Day of Resurrection you may distance yourselves from those who did not believe in Him Whom God shall make manifest.</w:t>
      </w:r>
      <w:r>
        <w:t>”</w:t>
      </w:r>
    </w:p>
    <w:p w14:paraId="66D3C6D9" w14:textId="77777777" w:rsidR="00DE78A0" w:rsidRDefault="00000000">
      <w:pPr>
        <w:pStyle w:val="Heading3"/>
      </w:pPr>
      <w:bookmarkStart w:id="189" w:name="gate-19-invoke-blessings-upon-the-tree"/>
      <w:bookmarkEnd w:id="188"/>
      <w:r>
        <w:t>Gate 19 (Invoke Blessings Upon the Tree)</w:t>
      </w:r>
    </w:p>
    <w:p w14:paraId="65807248" w14:textId="77777777" w:rsidR="00DE78A0" w:rsidRDefault="00000000">
      <w:pPr>
        <w:pStyle w:val="FirstParagraph"/>
      </w:pPr>
      <w:r>
        <w:t>The nineteenth gate of the eighth unity: when the name of the Tree is mentioned, invoke blessings upon it.</w:t>
      </w:r>
    </w:p>
    <w:p w14:paraId="0BAD333D" w14:textId="77777777" w:rsidR="00DE78A0" w:rsidRDefault="00000000">
      <w:pPr>
        <w:pStyle w:val="BodyText"/>
      </w:pPr>
      <w:r>
        <w:t>Whenever the One whom God shall make manifest is mentioned, send blessings upon Him. Whenever the Letters of His living truth are mentioned, offer salutations to them. Remember God and Muhammad and the manifestations of His command on every Friday night and day, two hundred and two times; then call upon God on those two days four thousand times.</w:t>
      </w:r>
    </w:p>
    <w:p w14:paraId="0E936109" w14:textId="77777777" w:rsidR="00DE78A0" w:rsidRDefault="00000000">
      <w:pPr>
        <w:pStyle w:val="BodyText"/>
      </w:pPr>
      <w:r>
        <w:t xml:space="preserve">At any moment when the name of Him Whom God shall make manifest is spoken, direct blessings toward Him. Whenever His living, true Letters are mentioned, recall the divine splendor upon them, whether in what has already appeared or what shall appear. If you recognize the value of each Friday night and day as a time in which deeds are multiplied, then on those nights and days mention Him Whom God shall </w:t>
      </w:r>
      <w:r>
        <w:lastRenderedPageBreak/>
        <w:t>make manifest and the living Letters associated with Him two hundred and two times, and invoke God with the measure of four thousand, not in the sense of bowing down and calling upon Him while remaining veiled from the One whose mention is God’s mention and whose knowledge is the knowledge of God.</w:t>
      </w:r>
    </w:p>
    <w:p w14:paraId="46FE60C0" w14:textId="77777777" w:rsidR="00DE78A0" w:rsidRDefault="00000000">
      <w:pPr>
        <w:pStyle w:val="BodyText"/>
      </w:pPr>
      <w:r>
        <w:t>Consider how, in the appearance of the Messenger of God, many Friday nights and days passed while the believers in the Gospel continued to supplicate God with their own tongues. Did it bear fruit for them? In the same way, look now at those servants who, in the era of the Point of the Bayán, spend every night until dawn immersed in the remembrance of God. Meanwhile, the Sun of Reality has nearly ascended in the sky of its manifestation, yet they have not stirred from their prayer rugs. If someone should recite newly revealed verses to them, they say, “Do not distract me from the remembrance of God.” O you who are veiled, you invoke the remembrance of God, yet how can you remain veiled from the One who has caused that very remembrance to arise within you? If it were not previously revealed, where did you learn to mention Him, and where are you turning now?</w:t>
      </w:r>
    </w:p>
    <w:p w14:paraId="27D26E5B" w14:textId="77777777" w:rsidR="00DE78A0" w:rsidRDefault="00000000">
      <w:pPr>
        <w:pStyle w:val="BodyText"/>
      </w:pPr>
      <w:r>
        <w:t>Know that if you mention Him Whom God shall make manifest, then you have mentioned God. Likewise, if you hear the verses of the Bayán and acknowledge them, then the verses of God will benefit you. Otherwise, what profit do you gain if, from the beginning of your life to its end, you perform a single prostration and fill every moment with the mention of God, yet you do not believe in the Manifestation of that Dispensation? See whether it benefits you. But if you recognize Him, become aware of His truth, and say, “I accept,” then your entire life spent in His remembrance is truly counted as remembering Him to the utmost degree—because your actions are performed so that God may accept them, and the acceptance of God is made manifest only through the acceptance of His Manifestation when He appears. If the Messenger of God accepted a matter, it was accepted by God; otherwise, it remained as an action based on personal desire and did not return unto God. In the same way, if the Point of the Bayán accepted an action, God accepted it. There is no pathway for anything in creation to the Ancient Essence except that whatever is revealed should be revealed by the Manifestation, and whatever is deemed genuine should be referred to the Manifestation.</w:t>
      </w:r>
    </w:p>
    <w:p w14:paraId="4EE07346" w14:textId="77777777" w:rsidR="00DE78A0" w:rsidRDefault="00000000">
      <w:pPr>
        <w:pStyle w:val="BodyText"/>
      </w:pPr>
      <w:r>
        <w:t>Praise be to God that no one has been seen whose acceptance is evident—despite the fact that, from the start of their life to its end, they may act with the utmost rigor and effort. And if you ask them, “Why do you do this?” they reply, “Because we want God to accept it.” O you who are heedless, God’s acceptance is not made manifest except through the acceptance of His Proof. Do you possess any word from His Proof stating, “I accept”? Thus do all people act without awareness, remaining veiled from the fruit of their labor—except for the one who acts in accordance with the Bayán.</w:t>
      </w:r>
    </w:p>
    <w:p w14:paraId="13B31295" w14:textId="77777777" w:rsidR="00DE78A0" w:rsidRDefault="00000000">
      <w:pPr>
        <w:pStyle w:val="BodyText"/>
      </w:pPr>
      <w:r>
        <w:t xml:space="preserve">On the Day of the appearance of Him Whom God shall make manifest, if someone possesses a direct statement from Him about His acceptance, that person is worthy for it to be said that they acted for God and that God accepted their deed. Otherwise, what benefit is there, when everyone on earth is acting in accordance with their religion, yet observe the source from which God’s acceptance becomes manifest. It is as though, in the appearance of the Messenger of God, there was not a single discerning soul—apart from those who recognized Him—who asked Him for acceptance of their deeds; had anyone done so, it would have been revealed in the Qur’an by the tongue of revelation. For the acceptance of God cannot </w:t>
      </w:r>
      <w:r>
        <w:lastRenderedPageBreak/>
        <w:t>be conveyed in the language of mortal beings. If it were through the Messenger of God’s own words, that would be His acceptance, not God’s acceptance.</w:t>
      </w:r>
    </w:p>
    <w:p w14:paraId="57DCA2E9" w14:textId="77777777" w:rsidR="00DE78A0" w:rsidRDefault="00000000">
      <w:pPr>
        <w:pStyle w:val="BodyText"/>
      </w:pPr>
      <w:r>
        <w:t>They hide themselves in a mountain, performing deeds night and day for the sake of God, while the verses of God rise from that place like an ocean. See whether even the fragrance of awareness has reached them, though the fruit of all their deeds is that God should accept them. God’s acceptance is not made manifest except through the tongue of the verses that prove the impotence of all else. Today, the Qur’an shows the powerlessness of all existence. Now act as you wish and see if there is even the slightest mention of acceptance in your favor, like a mere straw. It is as if one walks in the darkness of night without witnessing any fruit from a lifetime of deeds supposedly done for God, never once turning them toward the Manifestation to whom those deeds must return. Had they done so, they would not face such affliction on the Day of Resurrection. Observe how mighty this affair is and how veiled all remain. By the sacred Essence of God, all remembrance of God and all deeds done for His sake are the remembrance of Him Whom God shall make manifest, and deeds performed for His sake.</w:t>
      </w:r>
    </w:p>
    <w:p w14:paraId="4662BB1B" w14:textId="77777777" w:rsidR="00DE78A0" w:rsidRDefault="00000000">
      <w:pPr>
        <w:pStyle w:val="BodyText"/>
      </w:pPr>
      <w:r>
        <w:t>You nearly give up your own selves, saying that you act for God, yet you act for something lesser than God. If you truly acted for God, you would act for Him Whom God shall make manifest, and you would remember Him. Otherwise, what benefit is there for those living on this mountain—who know nothing and say “There is no God but God” day and night? Reflect a little so that you do not remain veiled from the origin of the matter, for all your worldly deeds trace back to your very being and thus to your religion, and all your religious deeds bring forth as their fruit the acceptance of God.</w:t>
      </w:r>
    </w:p>
    <w:p w14:paraId="54B0DB51" w14:textId="77777777" w:rsidR="00DE78A0" w:rsidRDefault="00000000">
      <w:pPr>
        <w:pStyle w:val="BodyText"/>
      </w:pPr>
      <w:r>
        <w:t>God’s acceptance does not become evident except through the acceptance of the one who has appeared from Him, Him Whom God shall make manifest, from whom the tongue of the verses emerges. If acceptance occurs through anyone or anything else, it is not God’s acceptance, because God’s acceptance is His Word, which is unlike the word of creation, and they cannot be two. If you say, “Acceptance by the Gates is acceptance by the Imams, and acceptance by the Imams is acceptance by the Messenger of God,” it is only because that Tree has decreed it so. Likewise, that He has counted the sorrow of a believer’s soul as His own sorrow and the believer’s joy as His own joy is because He revealed it that way. If it were not so, there would be no resulting fruit. Always fix your gaze upon the origin of the command, for all conditions appear under its shade; it is not two, but one, and that one is not confined by number but transcends all numbering. And that one or that number becomes one through His command; without that, no decree could be carried out.</w:t>
      </w:r>
    </w:p>
    <w:p w14:paraId="1FDA8A78" w14:textId="77777777" w:rsidR="00DE78A0" w:rsidRDefault="00000000">
      <w:pPr>
        <w:pStyle w:val="BodyText"/>
      </w:pPr>
      <w:r>
        <w:t>“</w:t>
      </w:r>
      <w:r>
        <w:rPr>
          <w:i/>
          <w:iCs/>
        </w:rPr>
        <w:t>That they may single out God, your Lord, the All-Merciful, in purity, then act in truth for His sake.</w:t>
      </w:r>
      <w:r>
        <w:t>”</w:t>
      </w:r>
    </w:p>
    <w:p w14:paraId="1DFEE17B" w14:textId="77777777" w:rsidR="00DE78A0" w:rsidRDefault="00000000">
      <w:pPr>
        <w:pStyle w:val="Heading2"/>
      </w:pPr>
      <w:bookmarkStart w:id="190" w:name="vahid-9"/>
      <w:bookmarkEnd w:id="169"/>
      <w:bookmarkEnd w:id="189"/>
      <w:r>
        <w:t>Vahid 9</w:t>
      </w:r>
    </w:p>
    <w:p w14:paraId="561CF4E3" w14:textId="77777777" w:rsidR="00DE78A0" w:rsidRDefault="00000000">
      <w:pPr>
        <w:pStyle w:val="Heading3"/>
      </w:pPr>
      <w:bookmarkStart w:id="191" w:name="Xf526d3208501a995ea38cd88f27d78cdb299d8d"/>
      <w:r>
        <w:t>Gate 1 (Exaltation of Every Land Belongs to God)</w:t>
      </w:r>
    </w:p>
    <w:p w14:paraId="2FEB9410" w14:textId="77777777" w:rsidR="00DE78A0" w:rsidRDefault="00000000">
      <w:pPr>
        <w:pStyle w:val="FirstParagraph"/>
      </w:pPr>
      <w:r>
        <w:t xml:space="preserve">The first gate of the ninth unity is that the exaltation of every land belongs to God, and the singular distinction of every city belongs to God, and Houses that on that day are attributed to kings—if someone from among the people of the Bayán prays in any of them, let that person give one mithqāl of silver. Moreover, only those referred to as the Martyrs of the Bayán or the manifestations of the One may dwell </w:t>
      </w:r>
      <w:r>
        <w:lastRenderedPageBreak/>
        <w:t>in them. In every seat of honor, leave vacant, according to the number of the One, a place for a single soul if the land is vast. Otherwise, leave simply the One without any number, which will suffice for those who act. Whatever is taken from the Point must be allocated to one of the two sanctuaries, and on that seat a structure should be built for remembering God and performing prayers.</w:t>
      </w:r>
    </w:p>
    <w:p w14:paraId="7B9BFD5B" w14:textId="77777777" w:rsidR="00DE78A0" w:rsidRDefault="00000000">
      <w:pPr>
        <w:pStyle w:val="BodyText"/>
      </w:pPr>
      <w:r>
        <w:t>The essence here is that the glory of every land has belonged to God and returns, on the Day of Appearance, to Him Whom God shall make manifest, or to what He permits. Likewise, the glory of cities and places once held by former sovereigns: if someone from among the people of the Bayán prays there, they must give one mithqāl of silver, so that none may reside there except the Martyrs of the Bayán and the manifestations of the One. In every noble gathering convened without justice, it is appropriate to leave open a space corresponding to the number of the One, so that if at that moment Him Whom God shall make manifest, or the living Letters, appear, no one may occupy that spot. If the gathering place is not spacious, then leave room for one soul only. The same applies to every seat, which should have space for a single soul left vacant.</w:t>
      </w:r>
    </w:p>
    <w:p w14:paraId="2A537A34" w14:textId="77777777" w:rsidR="00DE78A0" w:rsidRDefault="00000000">
      <w:pPr>
        <w:pStyle w:val="BodyText"/>
      </w:pPr>
      <w:r>
        <w:t>It is observed that even in the house belonging to Him Whom God shall make manifest, this principle holds: people may refuse Him a seat because they do not know Him, except for His mother, who alone recognizes Him by His name—yet He knows them all and smiles at those who show such reverence and respect for His name while failing to recognize His reality.</w:t>
      </w:r>
    </w:p>
    <w:p w14:paraId="5F83F754" w14:textId="77777777" w:rsidR="00DE78A0" w:rsidRDefault="00000000">
      <w:pPr>
        <w:pStyle w:val="BodyText"/>
      </w:pPr>
      <w:r>
        <w:t>They take note, yet on the day of His appearance they remain veiled from Him by their own inventions. The clay taken from the Point has been commanded to be placed in one of the two sanctuaries, where a chamber of mirrors will be raised so that those who pray may perform their prayers there. This serves as a sign before the people that the Point of the Bayán was a servant—created, sustained, born, and an heir—and that whatever was spoken by God came from Him, not from the Point itself. Thus, no one should exaggerate or go beyond the bounds of servitude. Those who observe the Bayán’s movement and ascent cannot compare it with others in the Qur’an, let alone with all upon the earth; yet all these wayfarers circle around those wayfarers in the appearance of Him Whom God shall make manifest, because the truth is confirmed through them on that day, not apart from them. In all that proceeds from Him, glorify God, for God’s command is exalted, just as it was in the beginning—so, O servants of God, fear Him.</w:t>
      </w:r>
    </w:p>
    <w:p w14:paraId="64B43492" w14:textId="77777777" w:rsidR="00DE78A0" w:rsidRDefault="00000000">
      <w:pPr>
        <w:pStyle w:val="Heading3"/>
      </w:pPr>
      <w:bookmarkStart w:id="192" w:name="Xef67b660ae5667f63be493d685c8704ae0a38af"/>
      <w:bookmarkEnd w:id="191"/>
      <w:r>
        <w:t>Gate 2 (Write 1,000 Verses for God if You Hold a Pen and Lack Justice)</w:t>
      </w:r>
    </w:p>
    <w:p w14:paraId="7051A3D2" w14:textId="77777777" w:rsidR="00DE78A0" w:rsidRDefault="00000000">
      <w:pPr>
        <w:pStyle w:val="FirstParagraph"/>
      </w:pPr>
      <w:r>
        <w:t>The second gate of the ninth unity: whoever holds a pen yet lacks justice in his days must write a thousand verses for God and stipulate in his will that they be delivered to the Point, so that God may, on the Day of Resurrection, reward him through His mercy, for He is indeed all-knowing.</w:t>
      </w:r>
    </w:p>
    <w:p w14:paraId="0706A6E1" w14:textId="77777777" w:rsidR="00DE78A0" w:rsidRDefault="00000000">
      <w:pPr>
        <w:pStyle w:val="BodyText"/>
      </w:pPr>
      <w:r>
        <w:t xml:space="preserve">The essence here is that if, in the era of the Bayán, someone acquires a pen yet has no justice in his time, it is pleasing that every manner of script—ranging from its most splendid to its most exalted form—should be brought to completion, reaching the rank of oneness, so that a thousand verses would be written on a parchment likewise devoid of justice, and all other aspects should match this form. A will must then be made whenever the Day of the appearance of Him Whom God shall make manifest arrives, present that Tree of Reality with it, so that He may reward the person with what lies with Him of His signs, </w:t>
      </w:r>
      <w:r>
        <w:lastRenderedPageBreak/>
        <w:t>and so that the person may be remembered thereby before the Beloved. If someone cannot manage to write out a full thousand because they lack the means at the time of writing, the Martyrs of the Bayán must provide them with the splendor of the alif—unless that person is capable. If one is capable, it is not fitting that someone acting for themselves should lay any price upon their own act.</w:t>
      </w:r>
    </w:p>
    <w:p w14:paraId="253CB552" w14:textId="77777777" w:rsidR="00DE78A0" w:rsidRDefault="00000000">
      <w:pPr>
        <w:pStyle w:val="BodyText"/>
      </w:pPr>
      <w:r>
        <w:t>Everything stemming from the proof of the Point—be they verses, prayers, commentaries, scholarly matters, or Persian writings—whatever one writes is accepted. The outcome is that if, on the Day of Appearance, such a person exists, they will not turn their pen to anything except the writings of Him Whom God shall make manifest, because it is forbidden for them to write anything but His words. Perhaps in that Day one soul will act purely for God, which is better than all that is written in the night.</w:t>
      </w:r>
    </w:p>
    <w:p w14:paraId="2504CB61" w14:textId="77777777" w:rsidR="00DE78A0" w:rsidRDefault="00000000">
      <w:pPr>
        <w:pStyle w:val="BodyText"/>
      </w:pPr>
      <w:r>
        <w:t>No script in this manifestation is more cherished by the One revealed at His appearance than the “broken” script of a living being—not a lifeless one—because most people write with learned skill and are, in effect, lifeless rather than living. Its beauty lies in its being alive; in relation to the naskh style, it is like a living being compared to something perfected in its every aspect, and each thing, in its own measure, is beloved before God. Teach your children the most splendid and guarded forms of script you possess, that perhaps on the Day of Resurrection you may take pride in it before your Lord.</w:t>
      </w:r>
    </w:p>
    <w:p w14:paraId="43FB11BE" w14:textId="77777777" w:rsidR="00DE78A0" w:rsidRDefault="00000000">
      <w:pPr>
        <w:pStyle w:val="Heading3"/>
      </w:pPr>
      <w:bookmarkStart w:id="193" w:name="X5ec62932a4371e02970f803b5cdc92ea810cf1b"/>
      <w:bookmarkEnd w:id="192"/>
      <w:r>
        <w:t>Gate 3 (A House Where the Verses of God Are Inscribed)</w:t>
      </w:r>
    </w:p>
    <w:p w14:paraId="11E48722" w14:textId="77777777" w:rsidR="00DE78A0" w:rsidRDefault="00000000">
      <w:pPr>
        <w:pStyle w:val="FirstParagraph"/>
      </w:pPr>
      <w:r>
        <w:t>The third gate of the ninth unity: To God belongs, from every dominion or sovereignty, the right to build for Himself, in those multi-layered dwellings, a house where the verses of God would be inscribed, and before its gaze would stand the verse spoken of in that religion.</w:t>
      </w:r>
    </w:p>
    <w:p w14:paraId="0720E66B" w14:textId="77777777" w:rsidR="00DE78A0" w:rsidRDefault="00000000">
      <w:pPr>
        <w:pStyle w:val="BodyText"/>
      </w:pPr>
      <w:r>
        <w:t>The essence of this gate is that all created things have been brought into being for the Day of God’s appearance, which, in the terminology of the Bayán, is called the Day of Resurrection, running from the first moment of the appearance of the Tree of Reality until its setting. For instance, in the Point of the Criterion, this spanned twenty-three years, for that Day—on account of which all were created—is like the sun in relation to the stars. The same holds for the people of that Dispensation compared to the Manifest One. For this reason, those who truly know in that Dispensation refrain from letting their pens flow in compositions, writings, and expositions out of modesty, because if a star rises in daytime, it is outshone by the sun. Likewise, if the most learned among those living after the appearance of that Word were to compose anything, it would be akin to that very same condition.</w:t>
      </w:r>
    </w:p>
    <w:p w14:paraId="143439CA" w14:textId="77777777" w:rsidR="00DE78A0" w:rsidRDefault="00000000">
      <w:pPr>
        <w:pStyle w:val="BodyText"/>
      </w:pPr>
      <w:r>
        <w:t xml:space="preserve">Because the Point is the Sun of Reality, their works, compared to the Sun’s own works, are mere reflections; even so, if they become mirrors until the end of existence, they will continue to reflect rays of the Sun’s works, and all remain independent of anything beneath it. But once it sets, permission is granted for all under its shade to ascend in whatever measure they can. Even if they all were to become learned, they would still be unable to attain the knowledge contained in even a single letter of that Sun. It is mentioned regarding the first potency, derived from M and S in the Bayán, that there is a lofty station among the mirrors for He Whom God Shall Make Manifest, and between his two eyes should be inscribed a reminder that indicates that if Him Whom God shall make manifest appears and he believes and helps Him, he will become higher than all creation; otherwise, he will be lower. Perhaps on that day he will watch over himself so that he is not veiled for several mornings from meeting his Beloved, for whom he </w:t>
      </w:r>
      <w:r>
        <w:lastRenderedPageBreak/>
        <w:t>has labored from the beginning of his life until its end. Nothing bears fruit except acting for Him and supporting His religion in what pleases Him.</w:t>
      </w:r>
    </w:p>
    <w:p w14:paraId="3299C696" w14:textId="77777777" w:rsidR="00DE78A0" w:rsidRDefault="00000000">
      <w:pPr>
        <w:pStyle w:val="BodyText"/>
      </w:pPr>
      <w:r>
        <w:t>Otherwise, he will depart as those departed before, leaving no trace behind except a mention beneath the truth and a veil before the Beloved for whom he was doing whatever he was doing, the One who was honored in the Bayán by His name. If any sorrow befalls Him Whom God shall make manifest, He exacts from all things whatever retribution is possible; and if anyone aids Him, then the grace that flows to all things will descend upon that person.</w:t>
      </w:r>
    </w:p>
    <w:p w14:paraId="506437EA" w14:textId="77777777" w:rsidR="00DE78A0" w:rsidRDefault="00000000">
      <w:pPr>
        <w:pStyle w:val="BodyText"/>
      </w:pPr>
      <w:r>
        <w:t>If no one takes any step to grieve Him, none will be subject to such retribution. In this era, the learned have no authority except through that assistance. God alone knows how He will nurture humanity and define their limits in that age. If any learned one in that appearance sets out on something less than His good pleasure, it is as though he has taken on the burden of all existence, and every fire created for what lies beneath God will be his. The gaze of everyone, high and low alike, returns to the learned of each manifestation. If they are sincere in their faith, they will not stray from the truth.</w:t>
      </w:r>
    </w:p>
    <w:p w14:paraId="2FC1FA87" w14:textId="77777777" w:rsidR="00DE78A0" w:rsidRDefault="00000000">
      <w:pPr>
        <w:pStyle w:val="BodyText"/>
      </w:pPr>
      <w:r>
        <w:t>If hardship befalls the Truth, it comes about through their estrangement, for everyone assumes they are right, while in reality they belong to what lies beneath God in His sight. Thus the fire that reaches all first touches them, and then others—just as, if they turn toward God, the divine grace first reaches them, then extends to others. How excellent is the station of knowledge if it is knowledge of Him Whom God shall make manifest and of what pleases Him; otherwise, it is the worst of stations in the sight of God and before all things. If someone knew nothing at all, that would be better for them than possessing knowledge of everything but lacking knowledge of Him Whom God shall make manifest, since all things are negated by His command until they assume the garment of “thingness.” Should one who knows nothing at all turn toward Him, “Blessed is he”; but if he turns away, he has cast himself into the fire. Likewise, anyone who followed him into knowledge would enter the fire. If, however, he were to guide people with his knowledge toward the Truth, by means of that guidance they would enter Paradise.</w:t>
      </w:r>
    </w:p>
    <w:p w14:paraId="3FB4E3CF" w14:textId="77777777" w:rsidR="00DE78A0" w:rsidRDefault="00000000">
      <w:pPr>
        <w:pStyle w:val="BodyText"/>
      </w:pPr>
      <w:r>
        <w:t>Because following any soul leads to veiling oneself from the Truth, it is more beneficial for such a person to be without knowledge than to possess it—unless that knowledge is solely for the sake of God, such that he might use it to aid the Truth on the Day of its appearance. By it, whoever comes to faith will do so when they behold their own powerlessness compared to the verses of God, and at once they will prostrate and acknowledge, “These are indeed the verses of Him Whom God shall make manifest, the One promised by all.” They will praise God for having made them a knower of Him on the Day of Resurrection, that they might attain the fruit of their own being and not be deprived of meeting God.</w:t>
      </w:r>
    </w:p>
    <w:p w14:paraId="19946314" w14:textId="77777777" w:rsidR="00DE78A0" w:rsidRDefault="00000000">
      <w:pPr>
        <w:pStyle w:val="BodyText"/>
      </w:pPr>
      <w:r>
        <w:t>If only we would not remain veiled from His presence, for we were created according to His will and have done all these deeds for nothing else. This is a favor from God upon us, for He is the most bountiful, the most generous. Know that if you had certainty, you would act accordingly, but because you cannot attain certainty—veiled by your own self—you remain in the fire without even noticing. On the Day of His appearance, nothing but believing in Him will save you from the fire, no matter how many good works you perform. Yet if you believe in the Truth, every good thing will be recorded in God’s Book in your favor, and with that, you will delight in Paradise until another Resurrection.</w:t>
      </w:r>
    </w:p>
    <w:p w14:paraId="6CA9B8CD" w14:textId="77777777" w:rsidR="00DE78A0" w:rsidRDefault="00000000">
      <w:pPr>
        <w:pStyle w:val="BodyText"/>
      </w:pPr>
      <w:r>
        <w:lastRenderedPageBreak/>
        <w:t>Give your utmost attention, for the matter is extremely subtle, even while it is more expansive than the heavens and the earth and all that lies between them. For instance, if all those who awaited the promised one in the words of Jesus, peace be upon Him, had possessed certainty regarding the appearance of Ahmad, the Messenger of God—may blessings be upon Him—not one of them would have turned away from Jesus’s word. Likewise, if everyone in the era of the Bayán were certain that He [the Báb] is indeed the promised Mahdí foretold by the Messenger of God, no believer in the Qur’an would turn away from the word of the Messenger of God. So too in the appearance of Him Whom God shall make manifest: observe that if all had certainty this is indeed the One whom the Point of the Bayán foretold, then no one would turn away. There is no valid proof for failing to have certainty in Him. If there was any proof for the Christian monks and the learned of the Criterion to reject the Bayán after its appearance, then to that same degree such proof would exist for them as well. Pay the utmost attention, so that you are not veiled by your own subtlety, but rather recognize Him with His own eye.</w:t>
      </w:r>
    </w:p>
    <w:p w14:paraId="462375B3" w14:textId="77777777" w:rsidR="00DE78A0" w:rsidRDefault="00000000">
      <w:pPr>
        <w:pStyle w:val="BodyText"/>
      </w:pPr>
      <w:r>
        <w:t>So that you may attain His knowledge. These words are given so that on that day, all—high and low—will watch over themselves, lest they enter into the mention of annihilation and remain veiled from the summit of meeting. “Watch over God, and then fear Him alone.”</w:t>
      </w:r>
    </w:p>
    <w:p w14:paraId="59673D27" w14:textId="77777777" w:rsidR="00DE78A0" w:rsidRDefault="00000000">
      <w:pPr>
        <w:pStyle w:val="Heading3"/>
      </w:pPr>
      <w:bookmarkStart w:id="194" w:name="X3b12b1fe3228374b4c1711ffb1cde1c34cce7f2"/>
      <w:bookmarkEnd w:id="193"/>
      <w:r>
        <w:t>Gate 4 (True Knowledge is Knowledge of Character and Attributes)</w:t>
      </w:r>
    </w:p>
    <w:p w14:paraId="68A1D4F0" w14:textId="77777777" w:rsidR="00DE78A0" w:rsidRDefault="00000000">
      <w:pPr>
        <w:pStyle w:val="FirstParagraph"/>
      </w:pPr>
      <w:r>
        <w:t>The fourth gate of the ninth unity: God has prescribed for humanity the mention of the secret. “Say: All shall be questioned about it.”</w:t>
      </w:r>
    </w:p>
    <w:p w14:paraId="2372D7E0" w14:textId="77777777" w:rsidR="00DE78A0" w:rsidRDefault="00000000">
      <w:pPr>
        <w:pStyle w:val="BodyText"/>
      </w:pPr>
      <w:r>
        <w:t>The essence of this gate is that all true knowledge is knowledge of character and attributes, which a person practices so that by means of that knowledge, they neither behold any sorrow in themselves nor cause sorrow to anyone else. The commands regarding piety, chastity, and other such matters all lead back to this. For example, if a person is afflicted with poverty and remains content and patient, their honor remains intact in their own sight, and they do not grieve. Once the days of poverty pass, it is as though nothing happened. But if they lament, they might find someone who can ease the cause of their sorrow, yet afterward, when they reflect upon themselves, that remedy proves unequal to the self-abasement they endured.</w:t>
      </w:r>
    </w:p>
    <w:p w14:paraId="07D07A4E" w14:textId="77777777" w:rsidR="00DE78A0" w:rsidRDefault="00000000">
      <w:pPr>
        <w:pStyle w:val="BodyText"/>
      </w:pPr>
      <w:r>
        <w:t>In the same way, observe every attribute and condition at every level. The command to mention the secret is so that you may remain mindful of the remembrance of God, keeping your heart ever alive and never veiled from your Beloved—not by reciting with your tongue while your heart fails to turn toward the lofty summit and realm of communion, in the hope that, come the Day of Resurrection, the mirror of your heart may face the Sun of Reality. If it rises, it will instantly cast its reflection, for it is the Source.</w:t>
      </w:r>
    </w:p>
    <w:p w14:paraId="63F0B237" w14:textId="77777777" w:rsidR="00DE78A0" w:rsidRDefault="00000000">
      <w:pPr>
        <w:pStyle w:val="BodyText"/>
      </w:pPr>
      <w:r>
        <w:t xml:space="preserve">If it appears and you remain ever immersed in your own remembrance, it will not benefit you unless you remember Him with His remembrance, for He is the remembrance of God in that manifestation. 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w:t>
      </w:r>
      <w:r>
        <w:lastRenderedPageBreak/>
        <w:t>instances of hidden remembrance. This is the very essence of remembrance in the presence of the one who remembers and the One remembered, should you be able to comprehend it. “Therefore let them remember God in secret,” while they remain empowered in that state, and be watchful over the attachments of your heart, for its degrees are without limit.</w:t>
      </w:r>
    </w:p>
    <w:p w14:paraId="23F1C472" w14:textId="77777777" w:rsidR="00DE78A0" w:rsidRDefault="00000000">
      <w:pPr>
        <w:pStyle w:val="Body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p>
    <w:p w14:paraId="0D0A0270" w14:textId="77777777" w:rsidR="00DE78A0" w:rsidRDefault="00000000">
      <w:pPr>
        <w:pStyle w:val="BodyText"/>
      </w:pPr>
      <w:r>
        <w:t>What concerns us is the remembrance of Him Whom God shall make manifest. In this Dispensation, there are souls claiming to practice the disciplines of watchfulness—yet before God, their station is null and void. The divine limits are those revealed in the Bayán. Observe these names of God.</w:t>
      </w:r>
    </w:p>
    <w:p w14:paraId="540C3EEE" w14:textId="77777777" w:rsidR="00DE78A0" w:rsidRDefault="00000000">
      <w:pPr>
        <w:pStyle w:val="BodyText"/>
      </w:pPr>
      <w:r>
        <w:t>They have not reached the reality, for those who claimed such a thing in this manifestation remained veiled, while those who paid no attention to these notions, and indeed had never even heard the word “watchfulness,” were saved by their very turning. So watch over yourselves and remember God in secret and in public; through God’s remembrance do hearts find rest. Do not occupy yourselves with what will not benefit you on the Day of Resurrection before your Lord, unless you stand in prostration before God. This takes place before Him Whom God shall make manifest—O people of remembrance, be heedful.</w:t>
      </w:r>
    </w:p>
    <w:p w14:paraId="74D70BCC" w14:textId="77777777" w:rsidR="00DE78A0" w:rsidRDefault="00000000">
      <w:pPr>
        <w:pStyle w:val="Heading3"/>
      </w:pPr>
      <w:bookmarkStart w:id="195" w:name="Xa8981a76e461981ffc1b4e90c26df5adf45b7f3"/>
      <w:bookmarkEnd w:id="194"/>
      <w:r>
        <w:t>Gate 5 (19 Days to Serve the Point at It’s Return)</w:t>
      </w:r>
    </w:p>
    <w:p w14:paraId="78EC7B0E" w14:textId="77777777" w:rsidR="00DE78A0" w:rsidRDefault="00000000">
      <w:pPr>
        <w:pStyle w:val="FirstParagraph"/>
      </w:pPr>
      <w:r>
        <w:t>The fifth gate of the ninth unity: God has ordained for every soul nineteen days to serve the Point at its return, acting by its permission whenever it grants leave, and remaining bound to its master, for God is most bountiful.</w:t>
      </w:r>
    </w:p>
    <w:p w14:paraId="2339C24C" w14:textId="77777777" w:rsidR="00DE78A0" w:rsidRDefault="00000000">
      <w:pPr>
        <w:pStyle w:val="BodyText"/>
      </w:pPr>
      <w:r>
        <w:t>The essence of this gate is that everything called a “thing” comes from God through His Will, yet whatever the embodiment of that Will has confirmed in each form of existence—taken from among His verses—comprises nineteen verses; beyond that, they are multiplied infinitely and cannot be numbered. Therefore, at His appearance, it is enjoined that on each day, corresponding to the verse that resides in oneself, one should stand before God by His command, so that the fruit of His religion may be revealed in God’s presence. In its branches, the first day belongs to the Point, and the days of “ḥay” belong to the Letters of the Living.</w:t>
      </w:r>
    </w:p>
    <w:p w14:paraId="79DF9AF9" w14:textId="77777777" w:rsidR="00DE78A0" w:rsidRDefault="00000000">
      <w:pPr>
        <w:pStyle w:val="BodyText"/>
      </w:pPr>
      <w:r>
        <w:t>From the first Day of Resurrection to its last, this ordinance applies to all believers in the Bayán, high and low alike, and it will not be lifted from them until permission for its removal is granted—only then is it annulled. Yet, to the fullest extent possible, on each day for every verse, see how you stand in relation to one letter of the Criterion in the place of its dust, so that you may stand likewise before the Point.</w:t>
      </w:r>
    </w:p>
    <w:p w14:paraId="12493999" w14:textId="77777777" w:rsidR="00DE78A0" w:rsidRDefault="00000000">
      <w:pPr>
        <w:pStyle w:val="BodyText"/>
      </w:pPr>
      <w:r>
        <w:t xml:space="preserve">Observe how many people today visit the shrine of the Commander of the Faithful—peace be upon him—yet consider how, in the appearance of the Messenger of God, he stood in relation to that </w:t>
      </w:r>
      <w:r>
        <w:lastRenderedPageBreak/>
        <w:t>Messenger, and everything he possessed of honor and loftiness was from him. Now see how you could possibly stand in the presence of such a sacred court, when you witness these same Letters of the One—both the highest and the lowest among creation—circling around their resting places today and expending their wealth so that prayers may be recited for them in connection with those resting places, even though all this grandeur in them comes from the command that began with the Messenger of God. Reflect on whether you can appear before that court, when, if all existence were but one single soul, and that soul prostrated itself from the primordial beginning until the day of His appearance, then on the day of that appearance—should one truly reflect on His worthiness—one’s inner being would never permit lifting one’s head from that prostration.</w:t>
      </w:r>
    </w:p>
    <w:p w14:paraId="1E334EDE" w14:textId="77777777" w:rsidR="00DE78A0" w:rsidRDefault="00000000">
      <w:pPr>
        <w:pStyle w:val="BodyText"/>
      </w:pPr>
      <w:r>
        <w:t>The Sun of Reality possesses such an essence that the greatness of all things is smaller than a speck before It. Yet behold these words of His and see how He trains His creation, so that all might turn toward the One who created Him, who is the Creator of all things, and toward the One who provides for Him, who is the Provider of all things, the One who brings about His death and the death of all things, and the One who grants Him life and grants life to all things. If you perceive the innermost knowledge and act upon it with certainty, then by His grace—not by your own worthiness—you may become fit to enter the presence of the Illumination of Light. Otherwise, even if you were to stand before Him but did not enter the station of “I do not ascribe any partner to God,” you would be unable to conceive so much as a fleeting thought of what truly pleases Him.</w:t>
      </w:r>
    </w:p>
    <w:p w14:paraId="31655B8A" w14:textId="77777777" w:rsidR="00DE78A0" w:rsidRDefault="00000000">
      <w:pPr>
        <w:pStyle w:val="BodyText"/>
      </w:pPr>
      <w:r>
        <w:t>How can one act, when if all people were to carry out on that day the ways they act among themselves, their Beloved would assuredly be pleased with them? You see how they spend thousands upon thousands on the road to a House that is attributed to Him; yet on the day of His appearance, when by each of His words a House like that is brought into being, if any soul soars toward Him, it becomes evident. So be truly mindful of God, then purify your deeds for His sake. If you stand before Him without His due worthiness, you will surely remain veiled from His command; and if you seek Him without knowledge of Him, you will not be worthy of entering the court of His majesty. Look at yourself: they might place you upon the parapet of the Throne as an envoy—indeed, consider it even greater than that, for His utterance makes the Throne a throne, while He is exalted beyond being described by such an attribute or defined by such a mention.</w:t>
      </w:r>
    </w:p>
    <w:p w14:paraId="18757C26" w14:textId="77777777" w:rsidR="00DE78A0" w:rsidRDefault="00000000">
      <w:pPr>
        <w:pStyle w:val="BodyText"/>
      </w:pPr>
      <w:r>
        <w:t>Meanwhile, you observe no lower station of dignity for His House, which emerges from those Manifestations. You heard in the final letters, as recounted from the prior appearance to His own in the Point of the Bayán, concerning a Letter that became the locus of His appearance, where it was revealed: “Glory be to the One who is the Most High; there is none above Him to compare. And glory be to the One who is the Most Low; there is none beneath Him as His like.” How could it be fitting, in the sanctified presence of One so exalted, to speak of such modes of appearance? These belong to the paths of ascent and the essences of oneness, which are mentioned. Yet in the path of outward limits, whatever He possessed, He made manifest in the highest form within His own domain of possibility, so that He might accept it—provided you do not transgress His outward bounds. But if you regard Him with any other vision than the vision of oneness, He will judge you to be in the station of an animal. And if you dare say “why” or “how”—God forbid—it is as though you have spoken it about His own Self, for He has no likeness.</w:t>
      </w:r>
    </w:p>
    <w:p w14:paraId="6E288E6D" w14:textId="77777777" w:rsidR="00DE78A0" w:rsidRDefault="00000000">
      <w:pPr>
        <w:pStyle w:val="BodyText"/>
      </w:pPr>
      <w:r>
        <w:lastRenderedPageBreak/>
        <w:t>Nothing is meant by it to serve as a mere analogy. If I say the Point of the Bayán is more manifest in His appearance, or if I say the later appearance within His very Self is more forceful, how can I possibly speak of Him or extol His loftiest height or most unassailable exaltation? Permission to mention Him is something He has granted to His creation; otherwise, He is sanctified above all mention and exalted above all praise. With this towering grandeur, this immeasurable loftiness, this height of majesty, and this inaccessibility before God, He has always been and will ever remain. Exalted is God beyond what any describer might describe, immeasurably exalted.</w:t>
      </w:r>
    </w:p>
    <w:p w14:paraId="24ECD686" w14:textId="77777777" w:rsidR="00DE78A0" w:rsidRDefault="00000000">
      <w:pPr>
        <w:pStyle w:val="Heading3"/>
      </w:pPr>
      <w:bookmarkStart w:id="196" w:name="X3a4a6ad07538120f61c942ab920a241e4479cf6"/>
      <w:bookmarkEnd w:id="195"/>
      <w:r>
        <w:t>Gate 6 (Exalting the Group From Among Whom the Point Shall Appear)</w:t>
      </w:r>
    </w:p>
    <w:p w14:paraId="2CEE8DF3" w14:textId="77777777" w:rsidR="00DE78A0" w:rsidRDefault="00000000">
      <w:pPr>
        <w:pStyle w:val="FirstParagraph"/>
      </w:pPr>
      <w:r>
        <w:t>The sixth gate of the ninth Unity concerns what people ought to do in exalting that group from among whom the Point of Reality shall appear, provided they believe in them.</w:t>
      </w:r>
    </w:p>
    <w:p w14:paraId="56C870C1" w14:textId="77777777" w:rsidR="00DE78A0" w:rsidRDefault="00000000">
      <w:pPr>
        <w:pStyle w:val="BodyText"/>
      </w:pPr>
      <w:r>
        <w:t>Know that there is no land more temperate than one that becomes the scene of His appearance. Likewise, there are no names closer to God, after the Letters of the One, than those that become the intimate abode of the Tree of Reality. However, should people believe in Him only after His appearance, they become the closest of creation, just as you may observe among the Letters of the One. If you look earlier, consider the nearness found in the Criterion—since that is the pivot of faith. Yet if one already stands as “near,” one may draw even nearer, as was the case of the Commander of the Faithful—peace be upon him—in the Qur’an. Indeed, proximity is based upon faith, as you have witnessed among the Letters of the One.</w:t>
      </w:r>
    </w:p>
    <w:p w14:paraId="629A6EE8" w14:textId="77777777" w:rsidR="00DE78A0" w:rsidRDefault="00000000">
      <w:pPr>
        <w:pStyle w:val="BodyText"/>
      </w:pPr>
      <w:r>
        <w:t>Know that God looks upon His dominion and chooses for Him the most excellent father one could possibly have; likewise, He selects the most excellent mother that can be found, and so it goes with every other condition. It is one existence, and all are enlivened by the ocean of His bounty, wholly sustained by it.</w:t>
      </w:r>
    </w:p>
    <w:p w14:paraId="599DAF78" w14:textId="77777777" w:rsidR="00DE78A0" w:rsidRDefault="00000000">
      <w:pPr>
        <w:pStyle w:val="BodyText"/>
      </w:pPr>
      <w:r>
        <w:t>Even if the highest or the lowest of creation, any soul that fails to turn toward Him remains lifeless. Whatever that soul’s relation to all other beings, God has sent down all His splendor and approval upon His parents before their creation, and bestowed blessings upon them before the creation of the heavens and the earth and all that is between. Indeed, it is the very blessings that proceed from that Child upon them, not otherwise, for the Ancient Essence is exalted beyond mention of union, and whatever appears in the realm of possibility arises from the First Will through Its manifestations, not through Its essence. That Will’s reality is such that nothing is seen therein but God—glorious and mighty. The Eternal Beloved—glorious and mighty—claims as His own whoever is for Him, and whoever is not for Him belongs to that which lies beneath God. Recognize that all existence is, before that ocean of bounty, but a single drop of its waters. Perceive Him and speak with loving devotion, for perception has become manifest. If His appearance does not come to pass, yet you hear even a fraction of a fraction of one out of nineteen-tenths, and still you do not say “yes,” you will not comprehend Him after death.</w:t>
      </w:r>
    </w:p>
    <w:p w14:paraId="11616BBC" w14:textId="77777777" w:rsidR="00DE78A0" w:rsidRDefault="00000000">
      <w:pPr>
        <w:pStyle w:val="BodyText"/>
      </w:pPr>
      <w:r>
        <w:t xml:space="preserve">Know that obedience to Him is obedience to God Himself, and love for Him is love for God Himself. Do not remain veiled in books and words on the day of His appearance, for all these are means of reaching Him. If He is present, even were all else absent, He will continue to be, and all will abide under His shade. But if He is absent, even if all else should be present, they amount to nothing and will remain as utter </w:t>
      </w:r>
      <w:r>
        <w:lastRenderedPageBreak/>
        <w:t>nothingness. That is the meaning of the sacred verse, if you look upon it with illumined recognition: “Say: God suffices over all things, and nothing in the heavens or on the earth or between them suffices in His stead, for indeed He is ever-knowing, all-sufficient, all-powerful.”</w:t>
      </w:r>
    </w:p>
    <w:p w14:paraId="616EB64E" w14:textId="77777777" w:rsidR="00DE78A0" w:rsidRDefault="00000000">
      <w:pPr>
        <w:pStyle w:val="BodyText"/>
      </w:pPr>
      <w:r>
        <w:t>Do not recite this verse, in the number of the name “Qadír,” unless you behold the answer from the Origin of the command, for God has ever been nearer to you than your own self and has power over all things, and He has known and continues to know every thing to which the name “thing” applies. After you have called upon Him with the tongue of His essence, the letters of this verse abide in the realm of existence, causing the means of response to be manifested from Him.</w:t>
      </w:r>
    </w:p>
    <w:p w14:paraId="6F54B236" w14:textId="77777777" w:rsidR="00DE78A0" w:rsidRDefault="00000000">
      <w:pPr>
        <w:pStyle w:val="BodyText"/>
      </w:pPr>
      <w:r>
        <w:rPr>
          <w:i/>
          <w:iCs/>
        </w:rPr>
        <w:t>Yet look only to God, for everything below Him is His creation, and God is independent, exalted.</w:t>
      </w:r>
    </w:p>
    <w:p w14:paraId="1F45C6B1" w14:textId="77777777" w:rsidR="00DE78A0" w:rsidRDefault="00000000">
      <w:pPr>
        <w:pStyle w:val="Heading3"/>
      </w:pPr>
      <w:bookmarkStart w:id="197" w:name="X11725b326ff233dea8a9ca8158d7f2cd68ce65a"/>
      <w:bookmarkEnd w:id="196"/>
      <w:r>
        <w:t>Gate 7 (Prohibitions on Selling Anqúzah, Waraq Zakúm)</w:t>
      </w:r>
    </w:p>
    <w:p w14:paraId="52E43E8E" w14:textId="77777777" w:rsidR="00DE78A0" w:rsidRDefault="00000000">
      <w:pPr>
        <w:pStyle w:val="FirstParagraph"/>
      </w:pPr>
      <w:r>
        <w:t>The seventh gate of the ninth unity concerns the prohibitions on selling anqúzah, waraq zakúm. Know that the essence of all prohibitions first lies within the Letters of Negation, and likewise everything that enters their shadow is included in negation. Know that anyone who is not for Him Whom God shall make manifest is beneath God, and anyone who is for Him is for God. Observe the same in the Point of the Bayán, and before that in the Qur’án, and before that in the Gospel, in every appearance. If those from previous appearances do not enter this one, regard them as negated. Thus, the use of tobacco and similar things, including what is carried from beneath Khurásán with its unpleasant fragrance and the like—however it may be transformed—has been prohibited.</w:t>
      </w:r>
    </w:p>
    <w:p w14:paraId="1940A7A7" w14:textId="77777777" w:rsidR="00DE78A0" w:rsidRDefault="00000000">
      <w:pPr>
        <w:pStyle w:val="BodyText"/>
      </w:pPr>
      <w:r>
        <w:t>If you wish to see the first and the second, look at these two, for whatever is not pure reverts to these two, and whatever is pure reverts to Muhammad and ’Alí—may God’s blessings be upon them both—and all things connected to them. These have been forbidden on account of them. In all circumstances seek refuge in the one God, exalted and mighty, and in His names and semblances. For an example of one who is beneath belief, it is like this very thing.</w:t>
      </w:r>
    </w:p>
    <w:p w14:paraId="606C71E1" w14:textId="77777777" w:rsidR="00DE78A0" w:rsidRDefault="00000000">
      <w:pPr>
        <w:pStyle w:val="BodyText"/>
      </w:pPr>
      <w:r>
        <w:t>Know that every good thing that has been and is within God’s knowledge resides in the whole Tree of Affirmation, namely Him Whom God shall make manifest; what lies beneath is in the shadow of Negation. Bring this meaning into being through “Be,” and observe it plainly in His appearance, so you may not remain veiled from His countenance. Prostrate yourself before God for His sake, and acknowledge what He reveals from God’s presence. Gather His words in fine script and adorn them; for what descends from Him consists of expressions of the everlasting Paradise, dawning upon the forms of the hearts of the dominion in every manifestation. Take the prime blossoms of the gardens of each appearance and, through whatever means possible, offer support and obedience, that you may leave Negation and enter Affirmation. This is God’s all-encompassing mercy that touches all things, His all-embracing favor that surrounds all things. Say: God has forbidden you Negation and all that pertains to it, and has guided you, together with all things, unto Affirmation and what pertains to it, so that on the Day of Resurrection you may follow God and by His command find guidance. Say: all are prostrate before Him.</w:t>
      </w:r>
    </w:p>
    <w:p w14:paraId="3B59B821" w14:textId="77777777" w:rsidR="00DE78A0" w:rsidRDefault="00000000">
      <w:pPr>
        <w:pStyle w:val="BodyText"/>
      </w:pPr>
      <w:r>
        <w:t xml:space="preserve">Know, too, that Negation by itself is not mentioned except alongside Affirmation. If, on the Day of Resurrection, the Tree of Reality does not perceive in a lesser believer the capacity for mention, He does </w:t>
      </w:r>
      <w:r>
        <w:lastRenderedPageBreak/>
        <w:t>not bestow it. Whatever is revealed is for the sake of the ascendancy of Affirmation and the vanishing of Negation, and not otherwise. For instance, these two things were forbidden to preserve the believing soul, not for their own sake. In all levels of existence, behold the ocean of bounty and rely upon your Lord in every matter, for He is the best of guardians.</w:t>
      </w:r>
    </w:p>
    <w:p w14:paraId="7BF99956" w14:textId="77777777" w:rsidR="00DE78A0" w:rsidRDefault="00000000">
      <w:pPr>
        <w:pStyle w:val="Heading3"/>
      </w:pPr>
      <w:bookmarkStart w:id="198" w:name="X67abcbfd95b695b424fe4c0930d1bef502dff9e"/>
      <w:bookmarkEnd w:id="197"/>
      <w:r>
        <w:t>Gate 8 (Prohibition on Intoxicants and Medicine)</w:t>
      </w:r>
    </w:p>
    <w:p w14:paraId="317C5FCB" w14:textId="77777777" w:rsidR="00DE78A0" w:rsidRDefault="00000000">
      <w:pPr>
        <w:pStyle w:val="FirstParagraph"/>
      </w:pPr>
      <w:r>
        <w:t>The eighth gate of the ninth Unity: All things beneath love are beneath the Truth, and all things of love are of the Truth. A prohibition is thus placed on intoxicants and anything classified as medicine, in every form, so that you may purify yourself of whatever is associated with something below God. In cases of necessity, replace them with gentle, wholesome provisions that reflect the attributes of the Tree of Love, for it always was and remains so. Its ruling in general is the same as in specifics. For example, to avoid even a single soul who is a lesser believer is akin to the broader principle. Yet God—exalted and glorified—reveals Himself in every state in such a manner that all creation prostrates before Him, all turn to Him with love, and all ascend through obedience to Him. Not a single atom exists that, in its inmost reality, fails to worship Him or speak with its own tongue. Nevertheless, in this Dispensation, whatever does not arise from the Tree of Love is not and never has been beloved, while all that does arise from it is and always has been beloved.</w:t>
      </w:r>
    </w:p>
    <w:p w14:paraId="0B73C9CA" w14:textId="77777777" w:rsidR="00DE78A0" w:rsidRDefault="00000000">
      <w:pPr>
        <w:pStyle w:val="BodyText"/>
      </w:pPr>
      <w:r>
        <w:t>In the appearance of certain arts and crafts requiring some of these elements, permission is granted for precisely as much of these items as the people of each Dispensation are allowed, for the sake of dealing gracefully with those beneath the manifestations of Truth, that a benefit might be drawn from their existence through their belief in the Truth. Within every soul lies the possibility of such faith, provided one does not shroud oneself within one’s own being. Seek God’s refuge from whatever God does not love, if you long to prosper.</w:t>
      </w:r>
    </w:p>
    <w:p w14:paraId="7410F218" w14:textId="77777777" w:rsidR="00DE78A0" w:rsidRDefault="00000000">
      <w:pPr>
        <w:pStyle w:val="Heading3"/>
      </w:pPr>
      <w:bookmarkStart w:id="199" w:name="gate-9-collective-prayer-is-forbidden"/>
      <w:bookmarkEnd w:id="198"/>
      <w:r>
        <w:t>Gate 9 (Collective Prayer is Forbidden)</w:t>
      </w:r>
    </w:p>
    <w:p w14:paraId="492466E6" w14:textId="77777777" w:rsidR="00DE78A0" w:rsidRDefault="00000000">
      <w:pPr>
        <w:pStyle w:val="FirstParagraph"/>
      </w:pPr>
      <w:r>
        <w:t>The ninth gate of the ninth unity: collective prayer is forbidden, except for the prayer for the deceased, for you gather together but then proceed individually.</w:t>
      </w:r>
    </w:p>
    <w:p w14:paraId="148C59DA" w14:textId="77777777" w:rsidR="00DE78A0" w:rsidRDefault="00000000">
      <w:pPr>
        <w:pStyle w:val="BodyText"/>
      </w:pPr>
      <w:r>
        <w:t>The essence of this gate is that when congregational prayer is performed, an actual and certain Imám is presumed to exist who represents those Letters of Affirmation. Yet at the end of every manifestation, all present themselves in such a way that they appear as the Manifestation of Affirmation, while at the beginning of the new manifestation it becomes clear they were from the Manifestation of Negation.</w:t>
      </w:r>
    </w:p>
    <w:p w14:paraId="675FC0EE" w14:textId="77777777" w:rsidR="00DE78A0" w:rsidRDefault="00000000">
      <w:pPr>
        <w:pStyle w:val="BodyText"/>
      </w:pPr>
      <w:r>
        <w:t>Therefore, this was forbidden so that none might worship God in a station beneath God. Today, if someone has believed in God and His signs, and in the Tree of Reality and its appearances, and previously prayed behind a person who has not now professed faith, it is incumbent upon that believer to repeat the prayer. This is one of the true and essential rulings, because that individual was—on that day—beneath God, otherwise it would not have been so, and the one who performed the prayer was for God, or else they would not be a believer now. This is one of the Davidic rulings applied inwardly, not outwardly, for had it been outward, permission would have been granted; yet even within that permission, one must ask why there was no discernment used to avoid following someone who, in reality, stood beneath God.</w:t>
      </w:r>
    </w:p>
    <w:p w14:paraId="5F796844" w14:textId="77777777" w:rsidR="00DE78A0" w:rsidRDefault="00000000">
      <w:pPr>
        <w:pStyle w:val="BodyText"/>
      </w:pPr>
      <w:r>
        <w:lastRenderedPageBreak/>
        <w:t>For the funeral prayer, permission is granted, as it is part of honoring the believer’s loss; the greater the number participating, the more pleasing it is before God. However, no one should stand ahead of the rest. All should form their rows and pray over the deceased with the intention of individual worship, even if it appears outwardly to be a congregational prayer. Look at what took place from the dawn of Islam until the appearance of the Point of the Bayán, when congregational prayers were held so often that no one could count them. Praise be to God that no one would be allowed to stand in prayer behind the manifestation of His own Self in its final appearance, who would be in the station beneath God.</w:t>
      </w:r>
    </w:p>
    <w:p w14:paraId="4FA1D191" w14:textId="77777777" w:rsidR="00DE78A0" w:rsidRDefault="00000000">
      <w:pPr>
        <w:pStyle w:val="BodyText"/>
      </w:pPr>
      <w:r>
        <w:t>So it came to pass that everyone prayed in His name and by His utterance, yet look at the limits of the people. Despite all their displays of love and anticipation of deliverance, when His appearance takes place, few believe. They persist in praying five times a day behind the lowly ones among creation until the divine decree is lifted from that observation. Watch carefully for the Day of the appearance of Him Whom God shall make manifest, so that you are not veiled in this same way—spending day and night longing for His mention, practicing the laws that preceded Him, but then, when He appears, your heart remains unmoved and He suddenly rises upon you without warning, or else He arrives at a moment when He has permitted the abrogation of the previous laws, leaving you all deprived, missing the fruit of your own existence.</w:t>
      </w:r>
    </w:p>
    <w:p w14:paraId="0DF191DA" w14:textId="77777777" w:rsidR="00DE78A0" w:rsidRDefault="00000000">
      <w:pPr>
        <w:pStyle w:val="BodyText"/>
      </w:pPr>
      <w:r>
        <w:t>This ocean of bounty is patient; even if there is but a single soul in His world who will keep God’s covenant on the Day of Resurrection, He will endure so that this one might fulfill that covenant. However, it may happen that when it comes to pass, you remain asleep and awaken only after it’s over, thus veiling yourself. Consider the Messenger of God—He appeared and roused the servants who followed the Gospel, but they would not awaken and remain asleep to this day, for His duty was to declare, “I am that promised Ahmad,” and to establish His proof by way of the signs God had revealed to Him. It was not His place to fulfill everyone’s personal wishes; if it had been, no Manifestation’s proof would ever have been rejected. Look at the Criterion, in which you firmly believe, and note how severely those servants are rebuked who demanded certain things from the Messenger of God—things they demanded to such an extent that they even said, “Bring us God and the angels face to face,” which was an even greater demand than anything else they could have asked for, because God is sanctified beyond such descriptions and nothing within creation can be deemed worthy to mention in that sacred realm, let alone to be fashioned there. Yet they remain waiting, and it may be that the Resurrection of Him Whom God shall make manifest comes to pass while they are still awaiting.</w:t>
      </w:r>
    </w:p>
    <w:p w14:paraId="07751A70" w14:textId="77777777" w:rsidR="00DE78A0" w:rsidRDefault="00000000">
      <w:pPr>
        <w:pStyle w:val="BodyText"/>
      </w:pPr>
      <w:r>
        <w:t>If God does not send forth some able and resolute figure over His creation from among the believers in the Bayán, then otherwise He would realize the full extent of all existence’s grace. Had the means of His appearance been different, God would have revealed it for the Messenger of God. Rather, it is for creation itself to become the embodiments of His command, for in the Origin there is nothing but the command of God.</w:t>
      </w:r>
    </w:p>
    <w:p w14:paraId="3283DDAE" w14:textId="77777777" w:rsidR="00DE78A0" w:rsidRDefault="00000000">
      <w:pPr>
        <w:pStyle w:val="BodyText"/>
      </w:pPr>
      <w:r>
        <w:t>For example, “Pilgrimage to the House is a duty God has placed upon humanity, for those who can find a way to do so” was “from God,” but its outward cessation appeared when people obeyed His command; otherwise, that same honor contained in God’s command ever abides for one with discerning vision, whether or not anyone carries it out.</w:t>
      </w:r>
    </w:p>
    <w:p w14:paraId="07DC2F63" w14:textId="77777777" w:rsidR="00DE78A0" w:rsidRDefault="00000000">
      <w:pPr>
        <w:pStyle w:val="BodyText"/>
      </w:pPr>
      <w:r>
        <w:lastRenderedPageBreak/>
        <w:t>“</w:t>
      </w:r>
      <w:r>
        <w:rPr>
          <w:i/>
          <w:iCs/>
        </w:rPr>
        <w:t>So pray to God, your Lord, the All-Merciful, that you may be certain of the signs of God on the Day of Resurrection.</w:t>
      </w:r>
      <w:r>
        <w:t>”</w:t>
      </w:r>
    </w:p>
    <w:p w14:paraId="25128DE8" w14:textId="77777777" w:rsidR="00DE78A0" w:rsidRDefault="00000000">
      <w:pPr>
        <w:pStyle w:val="Heading3"/>
      </w:pPr>
      <w:bookmarkStart w:id="200" w:name="X2f8748fb979650084855461fde2d39481b21b82"/>
      <w:bookmarkEnd w:id="199"/>
      <w:r>
        <w:t>Gate 10 (Purification of the Ground of Souls)</w:t>
      </w:r>
    </w:p>
    <w:p w14:paraId="53DAC5D0" w14:textId="77777777" w:rsidR="00DE78A0" w:rsidRDefault="00000000">
      <w:pPr>
        <w:pStyle w:val="FirstParagraph"/>
      </w:pPr>
      <w:r>
        <w:t>The tenth gate of the ninth unity deals with the purification of the ground of souls.</w:t>
      </w:r>
    </w:p>
    <w:p w14:paraId="0AE38FD0" w14:textId="77777777" w:rsidR="00DE78A0" w:rsidRDefault="00000000">
      <w:pPr>
        <w:pStyle w:val="BodyText"/>
      </w:pPr>
      <w:r>
        <w:t>The essence of this gate is that, in the knowledge of God, there is a purification for every thing. All are purified by the remembrance of God if they become believers in Him Whom God shall make manifest, and the hearts cannot be purified except through faith in the threefold letters and the fourfold spirits, nor can souls be purified except through the sixfold, nor can innate bodies be purified except through the like thereof. All purification lies in the word of oneness, so that you may purify these verses of the One.</w:t>
      </w:r>
    </w:p>
    <w:p w14:paraId="5710CA78" w14:textId="77777777" w:rsidR="00DE78A0" w:rsidRDefault="00000000">
      <w:pPr>
        <w:pStyle w:val="BodyText"/>
      </w:pPr>
      <w:r>
        <w:t>From the verses under that canopy, away from the fire—so too, observe affirmation in each thing, and that which lies beneath it, so you may bring about purification. For example, if a spot as small as a speck turns black on the handkerchief you hold, it cannot be cleansed except by what has been decreed for its degree. Likewise, from the summit of being down to the furthest mention of each thing, reflect so that you do not remain veiled from the remedy for every ailment. Know that in the Bayán, purification has always been the nearest approach to the Divine and the finest act of devotion.</w:t>
      </w:r>
    </w:p>
    <w:p w14:paraId="3A34485E" w14:textId="77777777" w:rsidR="00DE78A0" w:rsidRDefault="00000000">
      <w:pPr>
        <w:pStyle w:val="BodyText"/>
      </w:pPr>
      <w:r>
        <w:t>For instance, purify your hearing so it does not listen to any mention beneath God. Purify your sight so it does not behold it. Purify your heart so it does not witness it. Purify your tongue so it does not speak it. Purify your hand so it does not inscribe it. Purify your knowledge so it does not encompass it. Purify your mind so it does not let it enter. Likewise, cleanse every facet of yourself so that you may be nurtured entirely within the garden of love. Perhaps then you will perceive Him Whom God shall make manifest with a purity beloved to Him, remaining free of what lies beneath the one who fails to believe in Him or the one who simply does not exist. At that moment, you will be purified with a purity that truly benefits you.</w:t>
      </w:r>
    </w:p>
    <w:p w14:paraId="02C911C6" w14:textId="77777777" w:rsidR="00DE78A0" w:rsidRDefault="00000000">
      <w:pPr>
        <w:pStyle w:val="BodyText"/>
      </w:pPr>
      <w:r>
        <w:t>Be aware that any ear hearing His words in faith will not enter the fire—meaning that once it perceives the loftiness of His words, it chooses to recognize Him and does not enter the love of any soul denying Him. That is the fruit that appears in the hereafter. Any eye that beholds His words with faith in them is bound to paradise. Any heart witnessing His words in faith is and shall remain in paradise before God. Any tongue that speaks forth His words with faith shall abide in Paradise, exalting and glorifying the everlasting One whose manifestations of majesty and breezes of sanctity have never known cessation or end. Any hand that records His words in faith shall be filled by God with whatever He loves, in this world and the next. Any breast that preserves His words shall be filled by God with His love, provided it believes in Him. Any heart that loves His words, such that at the mention of Him the sign of faith appears therein—like the saying of God, “Whenever God is mentioned, their hearts tremble”—that heart will ever be a locus of divine vision; God will mention it in the Day of Resurrection with the most excellent remembrance.</w:t>
      </w:r>
    </w:p>
    <w:p w14:paraId="76BB8150" w14:textId="77777777" w:rsidR="00DE78A0" w:rsidRDefault="00000000">
      <w:pPr>
        <w:pStyle w:val="BodyText"/>
      </w:pPr>
      <w:r>
        <w:t xml:space="preserve">Know that the purification of souls does not mean reciting the words God has sent down. The beginning of your religion is established by the phrase “There is no God but God,” through the mention of the first </w:t>
      </w:r>
      <w:r>
        <w:lastRenderedPageBreak/>
        <w:t>manifestations of the One and the mention of the Bayán; whereas the words belonging beneath ʿilliyyīn remain in the Letters of the First within negation, and in their time of appearance, they may regard themselves as among the purifiers of souls. Rather, by purifying your soul is meant cleansing yourself from all that lies beneath God, and adorning yourself with all that belongs to God. Yet if the Bayán were to be manifested in such a way that no mention beneath God remains, then, at that time, if you recite words less than those of ʿilliyyīn, you would be permitted. Should you wish to sail your entire life upon the ocean of pure love and ʿilliyyīn, you possess provisions for that journey, for if all existence were to traverse the single word “God the Most Great,” all of them reach their destination, which is Him Whom God shall make manifest, for He appears through the appearance of this Word.</w:t>
      </w:r>
    </w:p>
    <w:p w14:paraId="125CD699" w14:textId="77777777" w:rsidR="00DE78A0" w:rsidRDefault="00000000">
      <w:pPr>
        <w:pStyle w:val="BodyText"/>
      </w:pPr>
      <w:r>
        <w:t>Know that the negation of one Dispensation enters into the next Dispensation, not into the Dispensation itself. For example, the Gospel was negated in the Qur’an, and the Qur’an was universally negated in the Bayán—not in a partial sense. Likewise, the negation of the Bayán will not be made manifest except by the appearance of Him Whom God shall make manifest. On that day, all will claim to affirm Him and will disavow negation. Yet it would be pleasing if the touchstone of experience were brought forth, for then all would become so purified that the heavens and the earth and whatever is between them would bow down before its greatness, just as you witnessed in the appearance of the Bayán. And if you live in that day, you will see how all the fish in the ocean of the Bayán live by that water, yet remain veiled from it. So purify yourselves, with all that you possess of true capacity.</w:t>
      </w:r>
    </w:p>
    <w:p w14:paraId="0EA171CB" w14:textId="77777777" w:rsidR="00DE78A0" w:rsidRDefault="00000000">
      <w:pPr>
        <w:pStyle w:val="BodyText"/>
      </w:pPr>
      <w:r>
        <w:t>The End.</w:t>
      </w:r>
    </w:p>
    <w:p w14:paraId="629733CA" w14:textId="77777777" w:rsidR="00DE78A0" w:rsidRDefault="00000000">
      <w:r>
        <w:br w:type="page"/>
      </w:r>
    </w:p>
    <w:p w14:paraId="5DAAAB51" w14:textId="77777777" w:rsidR="00DE78A0" w:rsidRDefault="00000000">
      <w:pPr>
        <w:pStyle w:val="Heading1"/>
      </w:pPr>
      <w:bookmarkStart w:id="201" w:name="sec-arabic-bayan"/>
      <w:bookmarkStart w:id="202" w:name="_Toc193722624"/>
      <w:bookmarkEnd w:id="26"/>
      <w:bookmarkEnd w:id="190"/>
      <w:bookmarkEnd w:id="200"/>
      <w:r>
        <w:lastRenderedPageBreak/>
        <w:t>Arabic Bayan (Starting Where Persian Left Off)</w:t>
      </w:r>
      <w:bookmarkEnd w:id="202"/>
    </w:p>
    <w:p w14:paraId="777B2195" w14:textId="77777777" w:rsidR="00DE78A0" w:rsidRDefault="00000000">
      <w:pPr>
        <w:pStyle w:val="Heading2"/>
      </w:pPr>
      <w:bookmarkStart w:id="203" w:name="vahid-9-1"/>
      <w:r>
        <w:t>Vahid 9</w:t>
      </w:r>
    </w:p>
    <w:p w14:paraId="49C44531" w14:textId="77777777" w:rsidR="00DE78A0" w:rsidRDefault="00000000">
      <w:pPr>
        <w:pStyle w:val="FirstParagraph"/>
      </w:pPr>
      <w:r>
        <w:rPr>
          <w:b/>
          <w:bCs/>
        </w:rPr>
        <w:t>Then the First after the Tenth</w:t>
      </w:r>
      <w:r>
        <w:br/>
        <w:t>Do not sell or buy the four elements.</w:t>
      </w:r>
    </w:p>
    <w:p w14:paraId="099F5095" w14:textId="77777777" w:rsidR="00DE78A0" w:rsidRDefault="00000000">
      <w:pPr>
        <w:pStyle w:val="BodyText"/>
      </w:pPr>
      <w:r>
        <w:rPr>
          <w:b/>
          <w:bCs/>
        </w:rPr>
        <w:t>Then the Second after the Tenth</w:t>
      </w:r>
      <w:r>
        <w:br/>
        <w:t>The hair of animals, and whatever has no spirit breathed into it, does not invalidate your prayer. You give thanks in the religion of God.</w:t>
      </w:r>
    </w:p>
    <w:p w14:paraId="3FE30732" w14:textId="77777777" w:rsidR="00DE78A0" w:rsidRDefault="00000000">
      <w:pPr>
        <w:pStyle w:val="BodyText"/>
      </w:pPr>
      <w:r>
        <w:rPr>
          <w:b/>
          <w:bCs/>
        </w:rPr>
        <w:t>Then the Third after the Tenth</w:t>
      </w:r>
      <w:r>
        <w:br/>
        <w:t>Never tear any book at all.</w:t>
      </w:r>
    </w:p>
    <w:p w14:paraId="0397E34F" w14:textId="77777777" w:rsidR="00DE78A0" w:rsidRDefault="00000000">
      <w:pPr>
        <w:pStyle w:val="BodyText"/>
      </w:pPr>
      <w:r>
        <w:rPr>
          <w:b/>
          <w:bCs/>
        </w:rPr>
        <w:t>Then the Fourth after the Tenth</w:t>
      </w:r>
      <w:r>
        <w:br/>
        <w:t>Once nineteen years have passed, if you are able, renew all your means and possessions.</w:t>
      </w:r>
    </w:p>
    <w:p w14:paraId="74F7EE84" w14:textId="77777777" w:rsidR="00DE78A0" w:rsidRDefault="00000000">
      <w:pPr>
        <w:pStyle w:val="BodyText"/>
      </w:pPr>
      <w:r>
        <w:rPr>
          <w:b/>
          <w:bCs/>
        </w:rPr>
        <w:t>Then the Fifth after the Tenth</w:t>
      </w:r>
      <w:r>
        <w:br/>
        <w:t>Write down the mention of the Bayán upon all your crafts, so that perhaps, in the appearance of truth, you would be wary in your religion, and would not mention anything without right before the First Tree.</w:t>
      </w:r>
    </w:p>
    <w:p w14:paraId="66862D38" w14:textId="77777777" w:rsidR="00DE78A0" w:rsidRDefault="00000000">
      <w:pPr>
        <w:pStyle w:val="BodyText"/>
      </w:pPr>
      <w:r>
        <w:rPr>
          <w:b/>
          <w:bCs/>
        </w:rPr>
        <w:t>Then the Sixth after the Tenth</w:t>
      </w:r>
      <w:r>
        <w:br/>
        <w:t>Never strike anyone at all.</w:t>
      </w:r>
    </w:p>
    <w:p w14:paraId="4481B381" w14:textId="77777777" w:rsidR="00DE78A0" w:rsidRDefault="00000000">
      <w:pPr>
        <w:pStyle w:val="BodyText"/>
      </w:pPr>
      <w:r>
        <w:rPr>
          <w:b/>
          <w:bCs/>
        </w:rPr>
        <w:t>Then the Seventh after the Tenth</w:t>
      </w:r>
      <w:r>
        <w:br/>
        <w:t>Over the course of nineteen days, host nineteen souls, even if you provide them only with a single measure of water; and if you cannot manage that, attain to the number of one.</w:t>
      </w:r>
    </w:p>
    <w:p w14:paraId="3ED046DC" w14:textId="77777777" w:rsidR="00DE78A0" w:rsidRDefault="00000000">
      <w:pPr>
        <w:pStyle w:val="BodyText"/>
      </w:pPr>
      <w:r>
        <w:rPr>
          <w:b/>
          <w:bCs/>
        </w:rPr>
        <w:t>Then the Eighth after the Tenth</w:t>
      </w:r>
      <w:r>
        <w:br/>
        <w:t>Do not tear your garments, nor strike your bodies when someone among you or anyone else dies—never, ever.</w:t>
      </w:r>
    </w:p>
    <w:p w14:paraId="573B4E72" w14:textId="77777777" w:rsidR="00DE78A0" w:rsidRDefault="00000000">
      <w:pPr>
        <w:pStyle w:val="BodyText"/>
      </w:pPr>
      <w:r>
        <w:rPr>
          <w:b/>
          <w:bCs/>
        </w:rPr>
        <w:t>Then the Ninth after the Tenth</w:t>
      </w:r>
      <w:r>
        <w:br/>
        <w:t>When you deem permissible the fish of the sea and the river, say: “In the name of God, the All-Preserving, the Self-Subsisting.” Then you may eat all that bears scales.</w:t>
      </w:r>
    </w:p>
    <w:p w14:paraId="193D542B" w14:textId="77777777" w:rsidR="00DE78A0" w:rsidRDefault="00000000">
      <w:pPr>
        <w:pStyle w:val="Heading2"/>
      </w:pPr>
      <w:bookmarkStart w:id="204" w:name="vahid-10"/>
      <w:bookmarkEnd w:id="203"/>
      <w:r>
        <w:t>Vahid 10</w:t>
      </w:r>
    </w:p>
    <w:p w14:paraId="60D2A68C" w14:textId="77777777" w:rsidR="00DE78A0" w:rsidRDefault="00000000">
      <w:pPr>
        <w:pStyle w:val="FirstParagraph"/>
      </w:pPr>
      <w:r>
        <w:rPr>
          <w:b/>
          <w:bCs/>
        </w:rPr>
        <w:t>The Single Tenth</w:t>
      </w:r>
      <w:r>
        <w:br/>
        <w:t>In the name of God, the Most Restrained, the Most Holy. Indeed, I am God—there is no God but Me—the Most Perfect, the Most Perfect. It has been sent down in the Single Tenth that I bear witness there is no God but Me, the All-Preserving, the Self-Subsisting.</w:t>
      </w:r>
    </w:p>
    <w:p w14:paraId="0C4C3A28" w14:textId="77777777" w:rsidR="00DE78A0" w:rsidRDefault="00000000">
      <w:pPr>
        <w:pStyle w:val="BodyText"/>
      </w:pPr>
      <w:r>
        <w:rPr>
          <w:b/>
          <w:bCs/>
        </w:rPr>
        <w:t>Say, the First</w:t>
      </w:r>
      <w:r>
        <w:br/>
        <w:t>Do not be cautious about the dog or others; and if its moist hair touches you, there is nothing but that you may wish to cleanse yourselves.</w:t>
      </w:r>
    </w:p>
    <w:p w14:paraId="635FB638" w14:textId="77777777" w:rsidR="00DE78A0" w:rsidRDefault="00000000">
      <w:pPr>
        <w:pStyle w:val="BodyText"/>
      </w:pPr>
      <w:r>
        <w:rPr>
          <w:b/>
          <w:bCs/>
        </w:rPr>
        <w:lastRenderedPageBreak/>
        <w:t>Say, the Second</w:t>
      </w:r>
      <w:r>
        <w:br/>
        <w:t>Truly God has permitted those who believe in the Bayán, from among the letters and letterings, to look upon them; and they, in turn, to look upon those believers, whenever they so desire.</w:t>
      </w:r>
    </w:p>
    <w:p w14:paraId="69DE6A31" w14:textId="77777777" w:rsidR="00DE78A0" w:rsidRDefault="00000000">
      <w:pPr>
        <w:pStyle w:val="BodyText"/>
      </w:pPr>
      <w:r>
        <w:rPr>
          <w:b/>
          <w:bCs/>
        </w:rPr>
        <w:t>Then the Third</w:t>
      </w:r>
      <w:r>
        <w:br/>
        <w:t>That which you possess from the dominion of God, you shall inherit. Therefore, apportion among yourselves what We have allotted to you, so that perhaps you may, through the enumerations thereof, enter into your own selves on the Day of God’s appearance and thereby believe in Him Whom God will make manifest, and be certain through His signs. Say: Indeed, your descendants inherit from the Book of Ṭāʾ; among them, divide with justice. Say: Whatever God has prescribed for them is by the measure of “maqt,” so that they might be thankful. Say: That which God has ordained for your spouses from the Book of Ḥāʾ is by the measure of ṭāʾ and fāʾ; among them, divide with fairness. Say: That which God has decreed in the Book from the Book of Zāʾ for your father is by the measure of ṭāʾ and kāf; judge therein by what God has appointed for you. Say: That which your mothers inherit from the Book of Wāw is by the measure of the exalted in the Book; decree it as God has determined. And that which God has laid down for your brothers is by the measure of shīn from the Book of Hāʾ; fulfill that for them as God has prescribed. And that which God has prescribed for your sisters is by the measure of rāʾ and mīm from the Book of dāl; deal justly with them in accordance with what God has ordained. And that which God has decreed for those who teach you the knowledge of the Bayān is drawn from the Book of jīm by the measure of qāf and fāʾ; you must distribute it among them with justice.</w:t>
      </w:r>
    </w:p>
    <w:p w14:paraId="149CD091" w14:textId="77777777" w:rsidR="00DE78A0" w:rsidRDefault="00000000">
      <w:pPr>
        <w:pStyle w:val="BodyText"/>
      </w:pPr>
      <w:r>
        <w:t>Say: God has apportioned your inheritance according to four degrees after one-third, in keeping with what is determined in the letters. Such degrees, before the four—one-third thereof—remain from the treasury of knowledge in the Book of God, unchanging and unalterable; you behold it within your own forms. Then, on the Day of Resurrection, by the measure of “hāʾ,” you will believe in Him Whom God will make manifest and be certain.</w:t>
      </w:r>
    </w:p>
    <w:p w14:paraId="5EF9FA54" w14:textId="77777777" w:rsidR="00DE78A0" w:rsidRDefault="00000000">
      <w:pPr>
        <w:pStyle w:val="BodyText"/>
      </w:pPr>
      <w:r>
        <w:rPr>
          <w:b/>
          <w:bCs/>
        </w:rPr>
        <w:t>Say: The Fourth</w:t>
      </w:r>
      <w:r>
        <w:br/>
        <w:t>The essence of the religion, in your beginning and in your return, is that you believe in God—there is no God but He—then in Him Whom God will make manifest on the Day of Resurrection in your return; then in that which God sends down upon Him from the Book; and then in him whom God made manifest under the name ’Alí before Muḥammad, according to what was revealed in the Bayān, of which all are powerless to grasp. Should you, at your return, attain unto Him Whom God will make manifest, then indeed you reach your beginning.</w:t>
      </w:r>
    </w:p>
    <w:p w14:paraId="37055670" w14:textId="77777777" w:rsidR="00DE78A0" w:rsidRDefault="00000000">
      <w:pPr>
        <w:pStyle w:val="BodyText"/>
      </w:pPr>
      <w:r>
        <w:rPr>
          <w:b/>
          <w:bCs/>
        </w:rPr>
        <w:t>Say: The Fifth</w:t>
      </w:r>
      <w:r>
        <w:br/>
        <w:t>All that may be called a “thing” has been immersed in the ocean of permissibility and purity for its own self by its own self, except for those who do not believe in the Bayān, and you are not forbidden from that in the Book. For that is what you have been enjoined; it does not change from its own state, and you shall be questioned concerning that which your Lord, your God, has commanded you. Therefore, avoid all that you yourselves find repugnant.</w:t>
      </w:r>
    </w:p>
    <w:p w14:paraId="62D1CC12" w14:textId="77777777" w:rsidR="00DE78A0" w:rsidRDefault="00000000">
      <w:pPr>
        <w:pStyle w:val="BodyText"/>
      </w:pPr>
      <w:r>
        <w:rPr>
          <w:b/>
          <w:bCs/>
        </w:rPr>
        <w:t>Say: The Sixth</w:t>
      </w:r>
      <w:r>
        <w:br/>
        <w:t xml:space="preserve">God has forbidden you in the Bayān to cause harm, even if it be merely a hand striking a shoulder. “O </w:t>
      </w:r>
      <w:r>
        <w:lastRenderedPageBreak/>
        <w:t>servants of God, fear Him!” And indeed, when you wish to contend with the utmost modesty, record your proofs, and with the highest courtesy, speak. For you shall meet your Lord on the Day of Resurrection by meeting Him Whom God will make manifest, and the one who is the Gate for all the worlds, so that perhaps you may not meet your Lord and perform a deed that grieves your Lord by causing sadness to Him Whom God will make manifest, while you remain unaware and fail to remember.</w:t>
      </w:r>
    </w:p>
    <w:p w14:paraId="258EB006" w14:textId="77777777" w:rsidR="00DE78A0" w:rsidRDefault="00000000">
      <w:pPr>
        <w:pStyle w:val="BodyText"/>
      </w:pPr>
      <w:r>
        <w:rPr>
          <w:b/>
          <w:bCs/>
        </w:rPr>
        <w:t>Indeed, the Seventh</w:t>
      </w:r>
      <w:r>
        <w:br/>
        <w:t>Each of you must convey on behalf of yourselves to Him Whom God will make manifest a crystal container of a most rare and invulnerable perfume from the Point of the Bayán. Then bow down before God with your own hands, not by the hands of others—unless you are entirely unable.</w:t>
      </w:r>
    </w:p>
    <w:p w14:paraId="6E0395B7" w14:textId="77777777" w:rsidR="00DE78A0" w:rsidRDefault="00000000">
      <w:pPr>
        <w:pStyle w:val="BodyText"/>
      </w:pPr>
      <w:r>
        <w:rPr>
          <w:b/>
          <w:bCs/>
        </w:rPr>
        <w:t>Indeed, the Eighth</w:t>
      </w:r>
      <w:r>
        <w:br/>
        <w:t>Do not prostrate yourselves except upon crystal containing specks of the first and the last dust, as a mention from God in the Book, so that you do not bear witness to anything displeasing.</w:t>
      </w:r>
    </w:p>
    <w:p w14:paraId="1A938EE2" w14:textId="77777777" w:rsidR="00DE78A0" w:rsidRDefault="00000000">
      <w:pPr>
        <w:pStyle w:val="BodyText"/>
      </w:pPr>
      <w:r>
        <w:rPr>
          <w:b/>
          <w:bCs/>
        </w:rPr>
        <w:t>Indeed, the Ninth</w:t>
      </w:r>
      <w:r>
        <w:br/>
        <w:t>Every soul must acquire a lofty, impregnable crystal in the measure of the One, according to what is possible. If someone is able but does not own it, it is prescribed for him to give nineteen mithqáls of gold as a specified limit in the Book of God, so that you may act with awareness.</w:t>
      </w:r>
    </w:p>
    <w:p w14:paraId="29DD4241" w14:textId="77777777" w:rsidR="00DE78A0" w:rsidRDefault="00000000">
      <w:pPr>
        <w:pStyle w:val="BodyText"/>
      </w:pPr>
      <w:r>
        <w:rPr>
          <w:b/>
          <w:bCs/>
        </w:rPr>
        <w:t>Indeed, the Tenth</w:t>
      </w:r>
      <w:r>
        <w:br/>
        <w:t>The letters must not remain beyond ninety days once their counterparts have been taken, nor may the counterparts remain beyond ninety-five days once their letters have been taken—this is a fixed decree in the Book of God, so that you may be conscious and bear witness that all dominion belongs to God and that all return unto Him. If they remain beyond what God has allotted for them, after they have the capacity and ability, they must spend ninety-five mithqáls of gold; likewise, for women, ninety-five mithqáls of gold—if they can, or if those responsible can. Otherwise, they are absolved. And God has desired nothing but love and contentment for everyone, that you may be grateful in the paradise of the Bayán.</w:t>
      </w:r>
    </w:p>
    <w:p w14:paraId="28437C66" w14:textId="77777777" w:rsidR="00DE78A0" w:rsidRDefault="00000000">
      <w:pPr>
        <w:pStyle w:val="BodyText"/>
      </w:pPr>
      <w:r>
        <w:rPr>
          <w:b/>
          <w:bCs/>
        </w:rPr>
        <w:t>Indeed, the Eleventh</w:t>
      </w:r>
      <w:r>
        <w:br/>
        <w:t>Those who produce a written work shall inscribe at its beginning, “There is no God but God,” and at its end, “There is no proof but upon the one before Muḥammad,” so that on the day of Him Whom God will make manifest you may reason with something akin to this and thus be guided.</w:t>
      </w:r>
    </w:p>
    <w:p w14:paraId="40082527" w14:textId="77777777" w:rsidR="00DE78A0" w:rsidRDefault="00000000">
      <w:pPr>
        <w:pStyle w:val="BodyText"/>
      </w:pPr>
      <w:r>
        <w:rPr>
          <w:b/>
          <w:bCs/>
        </w:rPr>
        <w:t>Indeed, the Second after the Ten</w:t>
      </w:r>
      <w:r>
        <w:br/>
        <w:t>Your offspring are not bound by the ordinances of your death before the spirit is breathed into them. After the spirit is breathed into them so that they might be born alive, watch over your bounds of life within them. If they emerge stillborn, the ordinances and prayers concerning them are lifted from you. Neither fathers nor mothers shall approach them, lest this cause sorrow—except if there is no one else, as a mercy and favor from God in the Book, so that you may be steadfast in the days of God.</w:t>
      </w:r>
    </w:p>
    <w:p w14:paraId="138629AE" w14:textId="77777777" w:rsidR="00DE78A0" w:rsidRDefault="00000000">
      <w:pPr>
        <w:pStyle w:val="BodyText"/>
      </w:pPr>
      <w:r>
        <w:rPr>
          <w:b/>
          <w:bCs/>
        </w:rPr>
        <w:t>Indeed, the Third after the Ten</w:t>
      </w:r>
      <w:r>
        <w:br/>
        <w:t xml:space="preserve">In the Bayán, it is permitted for you to become single, one by one, by choosing for yourselves the number of Ḥayy (the Living), so that on the Day of Resurrection, you may present yourselves in that station before </w:t>
      </w:r>
      <w:r>
        <w:lastRenderedPageBreak/>
        <w:t>God, your Lord. Say: the Point is the sign of the First Tree, and the Living are the signs of the First Living. You must watch over yourselves in that matter so that, on the Day of Resurrection, you may be with Him Whom God will make manifest and with the Living Letters, do not conceal yourselves. For if He Whom God shall make manifest appears in the station of the Point or of the Living, He is certainly the truth from God, with no doubt therein. Truly, we believe in Him altogether.</w:t>
      </w:r>
    </w:p>
    <w:p w14:paraId="1CF9A9E4" w14:textId="77777777" w:rsidR="00DE78A0" w:rsidRDefault="00000000">
      <w:pPr>
        <w:pStyle w:val="BodyText"/>
      </w:pPr>
      <w:r>
        <w:rPr>
          <w:b/>
          <w:bCs/>
        </w:rPr>
        <w:t>Indeed, the Fourth after the Ten</w:t>
      </w:r>
      <w:r>
        <w:br/>
        <w:t>God has prescribed for your fathers and mothers to provide for you from the very start of your creation until you complete nineteen full years. And it is incumbent upon you to provide for them until the end of their lives if they are not self-sufficient. Likewise, if they can provide for you, they must do so. You are able to fulfill this as long as you remain on earth, provided that each remains within the bounds of their religion. Should any of them withdraw from these bounds, you are absolved from their obligations. Whoever withdraws from God’s limits in this matter must, every year, spend nineteen mithqáls of gold in the path of God, as a decree in the Book of God, so that you may remain aware.</w:t>
      </w:r>
    </w:p>
    <w:p w14:paraId="30F753B7" w14:textId="77777777" w:rsidR="00DE78A0" w:rsidRDefault="00000000">
      <w:pPr>
        <w:pStyle w:val="BodyText"/>
      </w:pPr>
      <w:r>
        <w:rPr>
          <w:b/>
          <w:bCs/>
        </w:rPr>
        <w:t>Indeed, the Fifth after the Ten</w:t>
      </w:r>
      <w:r>
        <w:br/>
        <w:t>Do not ride upon cattle or place any burden upon them, if you believe in God and His signs. Do not drink the milk of donkeys, nor load them—or any other beast—beyond their capacity, as God has prescribed for you, so that you may be conscious. Do not ride an animal except with bridle and stirrups, and do not mount anything on which you cannot safeguard yourselves, for God has sternly prohibited you from that. And do not break an egg upon anything that would spoil its contents before it is cooked. This is what God has designated as the provision for the First Point in the days of Resurrection from His own presence, that you may be thankful.</w:t>
      </w:r>
    </w:p>
    <w:p w14:paraId="1B535CB0" w14:textId="77777777" w:rsidR="00DE78A0" w:rsidRDefault="00000000">
      <w:pPr>
        <w:pStyle w:val="BodyText"/>
      </w:pPr>
      <w:r>
        <w:t>Whatever appears in the egg as blood is pardoned for you, and it is pure; yet do not eat it, so that you will not bear witness to something displeasing. Do not board the ship except in accordance with your capacity and ownership, and do not dispute or contend while aboard. You must journey among yourselves in the utmost spirit of harmony and fragrance. It is prescribed for those with authority on the ship to place foremost the well-being of those who travel therein whenever it grows turbulent among its passengers, at which time you are unable to stand firm.</w:t>
      </w:r>
    </w:p>
    <w:p w14:paraId="6817912B" w14:textId="77777777" w:rsidR="00DE78A0" w:rsidRDefault="00000000">
      <w:pPr>
        <w:pStyle w:val="BodyText"/>
      </w:pPr>
      <w:r>
        <w:t>Designate the place of your purification in a seat that does not alarm whoever enters it; act just as you do with your privies in other locations. Likewise, do not become overly watchful of purification in the ship beyond what you are able. It has been lifted from those behind the sea, what God ordained for them of obligatory travel if they lack the means for land travel. It is permitted for them to appoint others on their behalf to perform the pilgrimage and deliver their expenses from their location to wherever they must return—if they can do so. Otherwise, they are excused, along with whatever they undertake.</w:t>
      </w:r>
    </w:p>
    <w:p w14:paraId="6B291887" w14:textId="77777777" w:rsidR="00DE78A0" w:rsidRDefault="00000000">
      <w:pPr>
        <w:pStyle w:val="BodyText"/>
      </w:pPr>
      <w:r>
        <w:rPr>
          <w:b/>
          <w:bCs/>
        </w:rPr>
        <w:t>Indeed, the Sixth after the Ten</w:t>
      </w:r>
      <w:r>
        <w:br/>
        <w:t xml:space="preserve">God has enjoined upon every king of a land one hundred and forty mithqáls of gold each year, and upon the greatest vizier two hundred and ninety mithqáls to be stored for Him Whom God shall make manifest, and at the time of His appearance, they shall deliver it to Him with their own hands. This is so that, in that Resurrection, they will not grieve the Manifestation of their Lord. Perhaps, in return for the deeds of those who came before them, those who remain behind in the Bayán, seated in their places, will act with </w:t>
      </w:r>
      <w:r>
        <w:lastRenderedPageBreak/>
        <w:t>justice. O you who hear these words, if you do not believe in Him Whom God shall make manifest, do not sadden Him; for in that Resurrection, if these people had believed in the First Point, no one in the Bayán would have been grieved, and all would have journeyed toward the next Resurrection in peace and delight. But they drew a veil over themselves and acquired what God does not love in the Bayán. And you—do not distance yourselves from the mercy of your Lord by acting as they did. If you fail to deliver to Him Whom God shall make manifest what God has decreed for you in the Book, then at least do not grieve Him and do not harbor doubt when you hear the matter.</w:t>
      </w:r>
    </w:p>
    <w:p w14:paraId="229EE131" w14:textId="77777777" w:rsidR="00DE78A0" w:rsidRDefault="00000000">
      <w:pPr>
        <w:pStyle w:val="BodyText"/>
      </w:pPr>
      <w:r>
        <w:t>Make yourselves the arbiters between Him and those who possess the Bayán: submit His verses to those who have the Bayán if you acknowledge your own inability, as well as theirs. Then you will believe; but if you do not admit your own inability or theirs, then do not sadden Him. Even if He were to appear as a judge in that Resurrection to clarify the truth for everyone on earth, nevertheless each group would still return to its own ruling in matters of religion and worldly concerns, making judgments among themselves. Yet they will not manifest a decree by which their faith could be established, something that would testify to their incapacity before the signs of their Lord.</w:t>
      </w:r>
    </w:p>
    <w:p w14:paraId="4431C8E0" w14:textId="77777777" w:rsidR="00DE78A0" w:rsidRDefault="00000000">
      <w:pPr>
        <w:pStyle w:val="BodyText"/>
      </w:pPr>
      <w:r>
        <w:t>Thus they glorify themselves by that ruling day and night, wearying themselves and exhausting their works, all the while imagining that they are doing good. You who have the Bayán—do not be veiled in the same way.</w:t>
      </w:r>
    </w:p>
    <w:p w14:paraId="44F41C6E" w14:textId="77777777" w:rsidR="00DE78A0" w:rsidRDefault="00000000">
      <w:pPr>
        <w:pStyle w:val="BodyText"/>
      </w:pPr>
      <w:r>
        <w:rPr>
          <w:b/>
          <w:bCs/>
        </w:rPr>
        <w:t>Indeed, the Seventh after the Ten</w:t>
      </w:r>
      <w:r>
        <w:br/>
        <w:t>O possessors of authority, command those who follow you never to take the clothing or possessions of anyone; if someone is found doing so, then both you and they are forbidden from your spouses for nineteen days. If, despite this, you still unite, you shall owe nineteen mithqáls of gold, to be delivered to the witnesses of the Bayán, who will then give it to the person from whom the clothing or property was taken, so that you may be conscious. Also command those who follow you that no one should ever oppose or confront anyone else—so that on the Day of Resurrection, you will not stand against the companions of Him Whom God shall make manifest. In every land, order that its houses, markets, and places be organized; each type of goods should be kept apart from others, so as not to commingle, unless it is in a place prepared for it. Let every type of goods occupy a single area in a most pleasing arrangement. Command as well that each type be placed in a single caravansary, for that is more conducive to benefit and piety, if you perceive it so.</w:t>
      </w:r>
    </w:p>
    <w:p w14:paraId="63F386BE" w14:textId="77777777" w:rsidR="00DE78A0" w:rsidRDefault="00000000">
      <w:pPr>
        <w:pStyle w:val="BodyText"/>
      </w:pPr>
      <w:r>
        <w:rPr>
          <w:b/>
          <w:bCs/>
        </w:rPr>
        <w:t>Indeed, the Eighth after the Ten</w:t>
      </w:r>
      <w:r>
        <w:br/>
        <w:t xml:space="preserve">Do not command that anything be taken from anyone—not even a hair’s worth—nor that anything be reduced from a person after God has perfected the outward formation of that individual, according to the divine decree recorded in the Book, so that none among you will grieve anyone else. Whoever takes something from another’s body—or alters its color to any degree—or changes their clothing, or intends to degrade them—God has forbidden him from his spouses for nineteen months in the Book of God; and whoever does so must pay, within God’s bounds, ninety-five plus one mithqáls of gold, so that perhaps you may be conscious. Do not command, nor commit, nor approve any such thing; do not oppress anyone by even a mustard seed, if you believe in God and His signs. If you do not believe in God and His signs, then act in a way that does not strip you of your life; for before you were created, you were in </w:t>
      </w:r>
      <w:r>
        <w:lastRenderedPageBreak/>
        <w:t>God’s sight a drop of water after clay, and you shall return to the palmful of clay. Therefore, be ashamed and never accept for anyone that which you do not accept for yourselves. You are at the height of managing your lives—reflect well, and do not ruin anyone’s existence after God has perfected their creation, simply for the sake of brief worldly prestige or fleeting prosperity. Both will be cut off from you, and afterward you shall enter the Fire, longing as though you had never been created or acquired such deeds that cause sorrow to another. If only you would reason during your lifetime, you would wish you had scarcely perceived.</w:t>
      </w:r>
    </w:p>
    <w:p w14:paraId="10851E9D" w14:textId="77777777" w:rsidR="00DE78A0" w:rsidRDefault="00000000">
      <w:pPr>
        <w:pStyle w:val="BodyText"/>
      </w:pPr>
      <w:r>
        <w:t xml:space="preserve">Say: </w:t>
      </w:r>
      <w:r>
        <w:rPr>
          <w:b/>
          <w:bCs/>
        </w:rPr>
        <w:t>The Ninth after the Ten</w:t>
      </w:r>
      <w:r>
        <w:t>—No command has God ordained, nor any prohibition revealed, except for the exaltation of Him Whom God shall make manifest. Should He present you with a command or a prohibition, it is His honor, which is God’s honor, that you must regard, and from the totality of both (the prior command and prohibition) you must withdraw.</w:t>
      </w:r>
    </w:p>
    <w:p w14:paraId="5DF41C9D" w14:textId="77777777" w:rsidR="00DE78A0" w:rsidRDefault="00000000">
      <w:pPr>
        <w:pStyle w:val="Heading2"/>
      </w:pPr>
      <w:bookmarkStart w:id="205" w:name="vahid-11"/>
      <w:bookmarkEnd w:id="204"/>
      <w:r>
        <w:t>Vahid 11</w:t>
      </w:r>
    </w:p>
    <w:p w14:paraId="78FA99FC" w14:textId="77777777" w:rsidR="00DE78A0" w:rsidRDefault="00000000">
      <w:pPr>
        <w:pStyle w:val="FirstParagraph"/>
      </w:pPr>
      <w:r>
        <w:rPr>
          <w:b/>
          <w:bCs/>
        </w:rPr>
        <w:t>The Single Eleventh after the Ten</w:t>
      </w:r>
    </w:p>
    <w:p w14:paraId="40F2486A" w14:textId="77777777" w:rsidR="00DE78A0" w:rsidRDefault="00000000">
      <w:pPr>
        <w:pStyle w:val="BodyText"/>
      </w:pPr>
      <w:r>
        <w:t>In the Name of God, the Most Restrained, the Most Holy</w:t>
      </w:r>
    </w:p>
    <w:p w14:paraId="29D0EBB1" w14:textId="77777777" w:rsidR="00DE78A0" w:rsidRDefault="00000000">
      <w:pPr>
        <w:pStyle w:val="BodyText"/>
      </w:pPr>
      <w:r>
        <w:t>Truly, I am God—there is no God but Me—the Most Firm, the Most Firm. I have sent down the measures of all things in the numerical value of “yá” within the One, so that you may be thankful.</w:t>
      </w:r>
    </w:p>
    <w:p w14:paraId="4EEEAF54" w14:textId="77777777" w:rsidR="00DE78A0" w:rsidRDefault="00000000">
      <w:pPr>
        <w:pStyle w:val="BodyText"/>
      </w:pPr>
      <w:r>
        <w:rPr>
          <w:b/>
          <w:bCs/>
        </w:rPr>
        <w:t>Say: Indeed, in the Single Eleventh after the Ten</w:t>
      </w:r>
      <w:r>
        <w:t>, you first bear witness—if you swear by God and then by Him Whom God shall make manifest, and you are truthful between yourselves and God—then no obligation is upon you; and that which you swore regarding shall be returned to you, unless they withhold it. If they do withhold it, they must pay nineteen mithqáls of gold as a fixed decree in the Book of God, so that you may be conscious. But if between yourselves and God your Lord you swear and are not truthful, then you must, as prescribed in the Book of God, pay nineteen mithqáls of gold and return it to whoever was the object of your oath, as a fixed decree in the Book of God, so that you do not swear without right.</w:t>
      </w:r>
    </w:p>
    <w:p w14:paraId="35C9150A" w14:textId="77777777" w:rsidR="00DE78A0" w:rsidRDefault="00000000">
      <w:pPr>
        <w:pStyle w:val="BodyText"/>
      </w:pPr>
      <w:r>
        <w:rPr>
          <w:b/>
          <w:bCs/>
        </w:rPr>
        <w:t>Say: The second</w:t>
      </w:r>
      <w:r>
        <w:t>—any king who receives the Bayán must select, from among the inhabitants of his realm, the number of “káf” and “há” from among the learned—those who should be the dawning-places of the letters in the Book of God—so that on the Day of Resurrection they may believe with certainty in Him Whom God shall make manifest, give victory to God’s religion, and make known to all people throughout his realm what is required, so that they may help the weak and show them mercy. Then they shall not hide themselves from God their Lord concerning the limits of their faith.</w:t>
      </w:r>
    </w:p>
    <w:p w14:paraId="7E38ED35" w14:textId="77777777" w:rsidR="00DE78A0" w:rsidRDefault="00000000">
      <w:pPr>
        <w:pStyle w:val="BodyText"/>
      </w:pPr>
      <w:r>
        <w:rPr>
          <w:b/>
          <w:bCs/>
        </w:rPr>
        <w:t>Say: The third</w:t>
      </w:r>
      <w:r>
        <w:t>—whoever mocks a believing man or believing woman must pay the measure of the One in gold, and then in silver. Then one must utter the word of forgiveness ninety-five times, so that you may be conscious and not mock others. One should return it to the one who was mocked, if able. If one is unable, then the gold and silver are lifted from him, but the obligation to seek forgiveness remains. And if he has no tongue and mocks by his gestures, let him choose someone to seek forgiveness on his behalf. O My servants, be conscious of God.</w:t>
      </w:r>
    </w:p>
    <w:p w14:paraId="68F0FC84" w14:textId="77777777" w:rsidR="00DE78A0" w:rsidRDefault="00000000">
      <w:pPr>
        <w:pStyle w:val="BodyText"/>
      </w:pPr>
      <w:r>
        <w:rPr>
          <w:b/>
          <w:bCs/>
        </w:rPr>
        <w:lastRenderedPageBreak/>
        <w:t>Say: The fourth</w:t>
      </w:r>
      <w:r>
        <w:t>—Truly, the Bayán and whomever is within it are alive, whether through its light or its fire, until the day of Him Whom God shall make manifest, during which you have power to bring them both to life, then you shall proclaim, and then you shall establish the judgment. Say: Indeed, the fire is for those who draw a veil over the bounds revealed in the Bayán; and the light is for those who observe God’s limits. This is within the Bayán itself, not in the religion into which they have entered. O every thing, be conscious.</w:t>
      </w:r>
    </w:p>
    <w:p w14:paraId="0014544F" w14:textId="77777777" w:rsidR="00DE78A0" w:rsidRDefault="00000000">
      <w:pPr>
        <w:pStyle w:val="BodyText"/>
      </w:pPr>
      <w:r>
        <w:rPr>
          <w:b/>
          <w:bCs/>
        </w:rPr>
        <w:t>Say: The fifth</w:t>
      </w:r>
      <w:r>
        <w:t>—Whoever enters the Bayán, do not drive him away from his faith; and if you do drive him away, you must pay nineteen mithqáls of gold, delivering it to the one you have driven out, as a fixed decree in the Book of God, so that you will not expel anyone from the Bayán. If you bear witness against someone to something for which God has not granted permission in the Bayán, that person has disobeyed God, his Lord, yet has not departed from the foundation of his religion. In proportion to the extent of his veiling, the fire shall reach him. With pleasing and gracious speech, you must make this known to them and remind them.</w:t>
      </w:r>
    </w:p>
    <w:p w14:paraId="26F313F2" w14:textId="77777777" w:rsidR="00DE78A0" w:rsidRDefault="00000000">
      <w:pPr>
        <w:pStyle w:val="BodyText"/>
      </w:pPr>
      <w:r>
        <w:rPr>
          <w:b/>
          <w:bCs/>
        </w:rPr>
        <w:t>Say: The sixth</w:t>
      </w:r>
      <w:r>
        <w:t>—Whoever awaits the appearance of Him Whom God shall make manifest without knowing God or seeking His pleasure in understanding His essence and His good pleasure. Such people have not recovered even a single letter of the Bayán, and in the sight of God, they have not been believers. Convey the Book of all things to every soul, even if it be anyone at all, from what remains of the First Wondrous Name, which is a remembrance from God to all the worlds. Then seek forgiveness from God—there is no God but He—the All-Preserving, the Ever-Living—and turn to Him in repentance.</w:t>
      </w:r>
    </w:p>
    <w:p w14:paraId="5650FC10" w14:textId="77777777" w:rsidR="00DE78A0" w:rsidRDefault="00000000">
      <w:pPr>
        <w:pStyle w:val="BodyText"/>
      </w:pPr>
      <w:r>
        <w:rPr>
          <w:b/>
          <w:bCs/>
        </w:rPr>
        <w:t>Say: The seventh</w:t>
      </w:r>
      <w:r>
        <w:t>—In the Bayán, you are forbidden to possess more than the measure of the One from any book. If you do possess more, you must pay nineteen mithqáls of gold as a fixed decree in the Book of God, that you may be conscious.</w:t>
      </w:r>
    </w:p>
    <w:p w14:paraId="7BE2CE6C" w14:textId="77777777" w:rsidR="00DE78A0" w:rsidRDefault="00000000">
      <w:pPr>
        <w:pStyle w:val="BodyText"/>
      </w:pPr>
      <w:r>
        <w:t>Say: The first is the Bayán itself. Then the Living are the sciences brought forth within the Bayán which are incumbent upon you in your religion, such as grammar, morphology, letters, the enumeration of letters, and whatever you compose in the religion of God through the ways of order, so that you may bring order. Therefore, produce only the essences of knowledge and wisdom, and remain veiled from their embellishments—this is so that, before Him Whom God shall make manifest, nothing will be present except the Bayán itself and whatever has come into being within the Bayán by the measure of the Living, who have attained the pinnacle of knowledge and piety and have been sincere in the religion of God.</w:t>
      </w:r>
    </w:p>
    <w:p w14:paraId="4715F28E" w14:textId="77777777" w:rsidR="00DE78A0" w:rsidRDefault="00000000">
      <w:pPr>
        <w:pStyle w:val="BodyText"/>
      </w:pPr>
      <w:r>
        <w:rPr>
          <w:b/>
          <w:bCs/>
        </w:rPr>
        <w:t>Say: The eighth</w:t>
      </w:r>
      <w:r>
        <w:t>—Do not scatter the letters, but gather them in delicate containers or in a gentle cloth. If you guard them otherwise, you are still arranging all letters upon raised places; act so that you may watch over their spirits, so that perhaps, through their spirits, you will attain that which lies in the sublime realms, and remain veiled from all else. Gather together the spirits that are connected thereto within yourselves, so that you will not be dispersed into things that cause you sorrow, but only into what brings you satisfaction and gratitude. And whoever owns any letter must keep it in a cherished station of dignity. If it is in a servant’s chamber, it is incumbent upon each individual to preserve what belongs to them of each written letter, whether placed all in one place or in different seats. God has permitted this for you, so that you do not find the matter difficult.</w:t>
      </w:r>
    </w:p>
    <w:p w14:paraId="30070C07" w14:textId="77777777" w:rsidR="00DE78A0" w:rsidRDefault="00000000">
      <w:pPr>
        <w:pStyle w:val="BodyText"/>
      </w:pPr>
      <w:r>
        <w:rPr>
          <w:b/>
          <w:bCs/>
        </w:rPr>
        <w:lastRenderedPageBreak/>
        <w:t>Say: The ninth</w:t>
      </w:r>
      <w:r>
        <w:t>—Do not sit in the seats of majesty except during the appointed cycle. If you do sit there otherwise, you must pay nineteen mithqáls of gold, unless you are compelled. But whoever compels you must likewise, according to the Book of God, pay what is due, so that you do not depart from the bounds of your proper courtesies. You are permitted to be seated in your houses when your families sit with you, for you cannot always sit around the chambers unless you come together in one place with mutual affection. The requirement regarding seats of mourning has been lifted from you, so that you might grieve for the trusted ones of God.</w:t>
      </w:r>
    </w:p>
    <w:p w14:paraId="1965253D" w14:textId="77777777" w:rsidR="00DE78A0" w:rsidRDefault="00000000">
      <w:pPr>
        <w:pStyle w:val="BodyText"/>
      </w:pPr>
      <w:r>
        <w:t>And if anyone arrives as a guest to another, the host must honor him with inviolable esteem and offer him a place with his own self and those around him. If they fail to do so, then it is incumbent upon all of them to say: “Truly we seek forgiveness from God, Who has the most beautiful names, for all things, and to Him we do indeed return in repentance.”</w:t>
      </w:r>
    </w:p>
    <w:p w14:paraId="58524D94" w14:textId="77777777" w:rsidR="00DE78A0" w:rsidRDefault="00000000">
      <w:pPr>
        <w:pStyle w:val="BodyText"/>
      </w:pPr>
      <w:r>
        <w:rPr>
          <w:b/>
          <w:bCs/>
        </w:rPr>
        <w:t>Say: The tenth</w:t>
      </w:r>
      <w:r>
        <w:t>—Permission has been granted in the Bayán, that all which has been revealed therein be in Arabic, for those who can understand. And if anyone wishes to explain something in Persian, the Book has given leave for those who cannot grasp the words of the Bayán; yet interpret it only with truth. Do not transform the Persian into Arabic unless it is done correctly. And let all of you, collectively, own a beloved Arabic Bayán and a Persian Bayán for those who are unable to comprehend what God has revealed. And you must guard what has been revealed to the Witnesses as you would the apple of your eye, then convey it to Him Whom God shall make manifest.</w:t>
      </w:r>
    </w:p>
    <w:p w14:paraId="68771E59" w14:textId="77777777" w:rsidR="00DE78A0" w:rsidRDefault="00000000">
      <w:pPr>
        <w:pStyle w:val="BodyText"/>
      </w:pPr>
      <w:r>
        <w:t>It is permitted for you to arrange from the “Books of the One” that third portion in a single volume, first all in Arabic, then all in Persian—by God’s mention—so that you may fully encompass the outward sense of all God has revealed in the Book, and then act in accordance with it.</w:t>
      </w:r>
    </w:p>
    <w:p w14:paraId="3CD438A3" w14:textId="77777777" w:rsidR="00DE78A0" w:rsidRDefault="00000000">
      <w:pPr>
        <w:pStyle w:val="BodyText"/>
      </w:pPr>
      <w:r>
        <w:rPr>
          <w:b/>
          <w:bCs/>
        </w:rPr>
        <w:t>Then the Eleventh after the Ten</w:t>
      </w:r>
      <w:r>
        <w:t>—Do not put yourselves before Him Whom God shall make manifest, nor before the First Living, whether they appear in the highest station of creation or in the lowest, for in God’s sight they are exalted. Whoever steps ahead of them must pay nineteen mithqáls of gold, as a decree in the Book of God, so that you may be conscious.</w:t>
      </w:r>
    </w:p>
    <w:p w14:paraId="348DAC2B" w14:textId="77777777" w:rsidR="00DE78A0" w:rsidRDefault="00000000">
      <w:pPr>
        <w:pStyle w:val="BodyText"/>
      </w:pPr>
      <w:r>
        <w:rPr>
          <w:b/>
          <w:bCs/>
        </w:rPr>
        <w:t>Say: The second after the Ten</w:t>
      </w:r>
      <w:r>
        <w:t>—You, O people, are the guides of the Cause of God. Whenever you testify against someone that they should be turned away from something, if you can respond, then you must do so; for God answers them according to what He has commanded you, once He has made you aware of someone’s request. It is prescribed that you fulfill it, and if you veil yourselves, then seek forgiveness from God, your Lord, nineteen times. And if you refrain from seeking your own forgiveness, you must pay nineteen mithqáls of gold, as a bound set down in the Book of God, so that you may watch over yourselves. So that whenever any soul appeals to you concerning your religion, you may respond; and concerning the bounds of your world, you may fulfill them as a favor from God upon them, that perhaps you may become the manifestations of how God responds to His servants.</w:t>
      </w:r>
    </w:p>
    <w:p w14:paraId="3A12B720" w14:textId="77777777" w:rsidR="00DE78A0" w:rsidRDefault="00000000">
      <w:pPr>
        <w:pStyle w:val="BodyText"/>
      </w:pPr>
      <w:r>
        <w:rPr>
          <w:b/>
          <w:bCs/>
        </w:rPr>
        <w:t>Say: The third after the Ten</w:t>
      </w:r>
      <w:r>
        <w:t xml:space="preserve">—If a king is raised up in the Bayán, it is ordained for him that he may possess for himself a particular item to place upon his head, one that bears the number ninety-five, which has no equal, no likeness, no match, nor any companion or counterpart, and does not exceed the measure of “hāʾ,” signifying the appearances of His names as a divine honor unto him until the Day of Resurrection. </w:t>
      </w:r>
      <w:r>
        <w:lastRenderedPageBreak/>
        <w:t>On that day, everything he fashioned by this means in the Bayán shall be ransomed at the feet of Him Whom God shall make manifest, and then you shall prostrate before God. Should you boast of these things, O you who hold dominion—otherwise, God is indeed independent of all the worlds.</w:t>
      </w:r>
    </w:p>
    <w:p w14:paraId="7B0827BB" w14:textId="77777777" w:rsidR="00DE78A0" w:rsidRDefault="00000000">
      <w:pPr>
        <w:pStyle w:val="BodyText"/>
      </w:pPr>
      <w:r>
        <w:rPr>
          <w:b/>
          <w:bCs/>
        </w:rPr>
        <w:t>Say: The fourth after the Ten</w:t>
      </w:r>
      <w:r>
        <w:t>—Assign from the very start of your night until the end of your day five divisions. At each division, you must call out the adhán. Begin with the start of night, then in the first instance repeat nineteen times “There is no God but God,” followed by the measure of the One, “God is the Most Independent,” then speak it aloud. In the second instance, nineteen times “There is no God but God,” then the measure of the One, “God is the All-Knowing,” say this. In the third instance, nineteen times “There is no God but God,” then the measure of the One, “God is the Most Just,” say this. In the fourth instance, nineteen times “There is no God but God,” then the measure of the One, “God is the Possessor of all,” say this. In the fifth instance, nineteen times “There is no God but God,” then the measure of the One, “God is the Most Powerful,” say this.</w:t>
      </w:r>
    </w:p>
    <w:p w14:paraId="02E91A5D" w14:textId="77777777" w:rsidR="00DE78A0" w:rsidRDefault="00000000">
      <w:pPr>
        <w:pStyle w:val="BodyText"/>
      </w:pPr>
      <w:r>
        <w:t>And it is prescribed for you that you must give the call to prayer in a place such that those around you can hear. If the sound does not reach someone, that person is required to pay nineteen mithqáls of the purest white sugar each day and night, so that you may watch over yourselves and not veil yourselves from the remembrance of God. Whoever is sleeping is not held accountable; but whoever is short of true sleep must be in a location where they can hear the sound. You are not required to leave your rooms to hear the call; rather, it is sufficient in the Book of God that you have a means for the caller’s voice to reach your dwelling.</w:t>
      </w:r>
    </w:p>
    <w:p w14:paraId="43A504C7" w14:textId="77777777" w:rsidR="00DE78A0" w:rsidRDefault="00000000">
      <w:pPr>
        <w:pStyle w:val="BodyText"/>
      </w:pPr>
      <w:r>
        <w:t>If the adhán becomes difficult for the one calling it, let him say once, “God has borne witness that there is no God but He, and that the one whom God shall make manifest is indeed the truth from God. By God’s command, creation proceeds from His presence; indeed, we believe in everything God reveals unto Him.” This is from the bounty of God upon them in their days of cold and times when they cannot endure for long.</w:t>
      </w:r>
    </w:p>
    <w:p w14:paraId="2CB51978" w14:textId="77777777" w:rsidR="00DE78A0" w:rsidRDefault="00000000">
      <w:pPr>
        <w:pStyle w:val="BodyText"/>
      </w:pPr>
      <w:r>
        <w:rPr>
          <w:b/>
          <w:bCs/>
        </w:rPr>
        <w:t>Say: The fifth after the Ten</w:t>
      </w:r>
      <w:r>
        <w:t>—If you forget something in your prayer, then make up only that portion which has been missed, not all your actions. The same applies beyond your prayer, for you are absolved in that which came beforehand, and then you need not dwell on it. And by that very same matter already settled, you observe and fulfill. It is decreed for those who have been given the Bayán to let the knowledge of their own selves regarding all that is on earth be reduced to nothing in relation to every king, his daughter, his book, the limits of his dominion, the number of his troops, and the splendor of what he possesses or might possess without parallel—until the day when all shall be presented before God, their Lord.</w:t>
      </w:r>
    </w:p>
    <w:p w14:paraId="3A9ECC89" w14:textId="77777777" w:rsidR="00DE78A0" w:rsidRDefault="00000000">
      <w:pPr>
        <w:pStyle w:val="BodyText"/>
      </w:pPr>
      <w:r>
        <w:rPr>
          <w:b/>
          <w:bCs/>
        </w:rPr>
        <w:t>Say: The sixth after the Ten</w:t>
      </w:r>
      <w:r>
        <w:t>—Do not kill any soul, nor sever anything from a soul, ever, if you believe in God and His signs. Whoever commands or perpetrates such an act, or can prevent it but does not, or is pleased with it, must, according to the Book of God, pay eleven thousand mithqáls of gold to be delivered to the heirs of the victim. Furthermore, all spouses are forbidden to him for nineteen years. This testifies in the Book of God that his very being was created against God’s love and pleasure, and he shall enter the Fire after his death, nor shall God ever forgive him. However, if he abides by these limits and lightens that which has been decreed for him, let him be conscious of God, and then remain so.</w:t>
      </w:r>
    </w:p>
    <w:p w14:paraId="79198998" w14:textId="77777777" w:rsidR="00DE78A0" w:rsidRDefault="00000000">
      <w:pPr>
        <w:pStyle w:val="BodyText"/>
      </w:pPr>
      <w:r>
        <w:lastRenderedPageBreak/>
        <w:t>If anyone kills another unintentionally, nothing is binding upon him except that the person and the heirs of the one slain must be satisfied, and must grant him pardon, that he might be among those who seek forgiveness before God, his Lord. Such is the case with any circumstance that befalls a person. Therefore, be mindful of God, O every soul, and remain aware.</w:t>
      </w:r>
    </w:p>
    <w:p w14:paraId="63C086A6" w14:textId="77777777" w:rsidR="00DE78A0" w:rsidRDefault="00000000">
      <w:pPr>
        <w:pStyle w:val="BodyText"/>
      </w:pPr>
      <w:r>
        <w:t>As for those who committed murders in the land of Ṣād, if they believe in God and His signs, they must take the blood-money for what they have done from the heirs of those killed, according to the limits previously determined, so that you may act with awareness in God’s religion. After this, do not draw near to such acts again.</w:t>
      </w:r>
    </w:p>
    <w:p w14:paraId="6BFA8703" w14:textId="77777777" w:rsidR="00DE78A0" w:rsidRDefault="00000000">
      <w:pPr>
        <w:pStyle w:val="BodyText"/>
      </w:pPr>
      <w:r>
        <w:rPr>
          <w:b/>
          <w:bCs/>
        </w:rPr>
        <w:t>Say: The seventh after the Ten</w:t>
      </w:r>
      <w:r>
        <w:t>—Whoever orders that someone be driven out of his home, or city, or village, or realm of sovereignty, is forbidden for nineteen months, and must pay nineteen mithqáls of gold, to be returned to him who was driven out, as a fixed decree in the Book of God, so that you may be conscious.</w:t>
      </w:r>
    </w:p>
    <w:p w14:paraId="051A6FD6" w14:textId="77777777" w:rsidR="00DE78A0" w:rsidRDefault="00000000">
      <w:pPr>
        <w:pStyle w:val="BodyText"/>
      </w:pPr>
      <w:r>
        <w:rPr>
          <w:b/>
          <w:bCs/>
        </w:rPr>
        <w:t>Say: The eighth after the Ten</w:t>
      </w:r>
      <w:r>
        <w:t>—Whoever drinks an intoxicant that removes his senses must pay, in accordance with the Book of God, ninety-five mithqáls of gold. And never treat your sick with any intoxicant if you believe in God and His signs.</w:t>
      </w:r>
    </w:p>
    <w:p w14:paraId="62410E07" w14:textId="77777777" w:rsidR="00DE78A0" w:rsidRDefault="00000000">
      <w:pPr>
        <w:pStyle w:val="BodyText"/>
      </w:pPr>
      <w:r>
        <w:rPr>
          <w:b/>
          <w:bCs/>
        </w:rPr>
        <w:t>Say: The ninth after the Ten</w:t>
      </w:r>
      <w:r>
        <w:t>—Whoever writes even a single letter about Him Whom God shall make manifest, or concerning that which was not revealed in the Bayán before His appearance, must pay nineteen mithqáls of gold according to the Book of God. God has granted no one permission to seize that from him or to question him about it. And whoever does question him concerning that ordinance must incur upon himself the same penalty for having asked about what God did not allow him to ask. Thus be mindful of God, and do not set down so much as a single letter regarding Him Whom God shall make manifest, nor about anything beyond the bounds of what God has revealed prior to the appearance of truth. And do not judge after the appearance as you did before it, imagining you consider yourselves as acting rightly. Yet if you are not writing on behalf of the truth, then do not write anything against the truth. This is what God has counseled you, so that you might be mindful. If you do not support Him Whom God shall make manifest by what you write for Him, then do not be distressed by what is written against Him. Therefore, fear God as He should be feared, so that on the Day of Resurrection, in God’s presence, you may be saved.</w:t>
      </w:r>
    </w:p>
    <w:p w14:paraId="74C3FF9A" w14:textId="77777777" w:rsidR="00DE78A0" w:rsidRDefault="00000000">
      <w:r>
        <w:br w:type="page"/>
      </w:r>
    </w:p>
    <w:p w14:paraId="1E31A7B7" w14:textId="77777777" w:rsidR="00DE78A0" w:rsidRDefault="00000000">
      <w:pPr>
        <w:pStyle w:val="Heading1"/>
      </w:pPr>
      <w:bookmarkStart w:id="206" w:name="Xa90f6ab0ed1f69c755a466314eb28ed6e3740a4"/>
      <w:bookmarkStart w:id="207" w:name="_Toc193722625"/>
      <w:bookmarkEnd w:id="201"/>
      <w:bookmarkEnd w:id="205"/>
      <w:r>
        <w:lastRenderedPageBreak/>
        <w:t>The Testament of the Honored Primal Point</w:t>
      </w:r>
      <w:bookmarkEnd w:id="207"/>
    </w:p>
    <w:p w14:paraId="71FBD931" w14:textId="77777777" w:rsidR="00DE78A0" w:rsidRDefault="00000000">
      <w:pPr>
        <w:pStyle w:val="FirstParagraph"/>
      </w:pPr>
      <w:r>
        <w:t>The Testament of the honored Primal Point—may the spirit of all else be offered up for Him:</w:t>
      </w:r>
    </w:p>
    <w:p w14:paraId="65C8121A" w14:textId="77777777" w:rsidR="00DE78A0" w:rsidRDefault="00000000">
      <w:pPr>
        <w:pStyle w:val="BodyText"/>
      </w:pPr>
      <w:r>
        <w:t>O Name of the Eternal, bear witness that there is no God but I, the Mighty, the Beloved. Then bear witness that there is no God but I, God, the All-Pervading, the Everlasting. God has created all that was brought forth from the First who has no beginning, and all that shall be created until the Last who has no end, for the Manifestation of His Self. This is the command of God for whoever has been and shall be created by Him: the Manifestation of His Self in every thing as He wills, by His command. Indeed, He is the All-Knowing, the Wise.</w:t>
      </w:r>
    </w:p>
    <w:p w14:paraId="476B5F77" w14:textId="77777777" w:rsidR="00DE78A0" w:rsidRDefault="00000000">
      <w:pPr>
        <w:pStyle w:val="BodyText"/>
      </w:pPr>
      <w:r>
        <w:t>When one is cut off from that Throne, he recites from the verses of God whatever God casts into his heart as a remembrance from Him. Truly, He is the All-Pervading, the Everlasting. Recite on My behalf each night and day, then for the servants of God who believe: “Truly, I am God—there is no God but I, the All-Knowing, the Powerful. And if you so desire, I am God—there is no God but I, the Sovereign, the Inaccessible.”</w:t>
      </w:r>
    </w:p>
    <w:p w14:paraId="7D3A20E8" w14:textId="77777777" w:rsidR="00DE78A0" w:rsidRDefault="00000000">
      <w:pPr>
        <w:pStyle w:val="BodyText"/>
      </w:pPr>
      <w:r>
        <w:t>Bear witness that I am alive in the Most Glorious Horizon. I hear everyone who remembers Me, and indeed I am the best of those who remember. Whoever stands before the Throne of your Lord, it is as though he stands before God, the All-Pervading, the Everlasting, and there is no greater reward for what he has endured if he is among those who are certain. Then bear witness that God is Subtle, above every subtlety. He loves to behold upon the Throne that which has spoken of His Most Glorious Lord regarding all that was brought into being by His permission. Indeed, He is the most generous of the generous. God loves that they enclose these within crystal containers, then conceal those containers within stones, which in their utmost refinement were created so that all may bring them forth. This is what God has desired for those who believe in God and His signs, if you are able. Say: “cotton, then silk containers, then whatever you can.”</w:t>
      </w:r>
    </w:p>
    <w:p w14:paraId="3A0D6BD4" w14:textId="77777777" w:rsidR="00DE78A0" w:rsidRDefault="00000000">
      <w:pPr>
        <w:pStyle w:val="BodyText"/>
      </w:pPr>
      <w:r>
        <w:t>From the sweetest stone—and if, after some days, you can reveal it to those who are alive so their hearts do not become distressed and they may rejoice. Present yourself before God in the state you are in, among those who are capable, and convey the command of your Lord to all the worlds. Turn to what was sent down in the Bayán with an exalted measure of might, and speak with goodness to all who have believed in Me, then in My words, so that they do not differ concerning the Cause of God, for they are far from the path. If God brings forth in your days someone like you, this is the inheritance of the Cause from God, the One, the Peerless. If He does not bring forth such a one, then be certain that God did not will to make Himself known. Entrust then the Cause to God, your Lord and the Lord of all the worlds, and command the witnesses who are mindful of God in their faith and do not transgress His bounds.</w:t>
      </w:r>
    </w:p>
    <w:p w14:paraId="2FEE6E1F" w14:textId="77777777" w:rsidR="00DE78A0" w:rsidRDefault="00000000">
      <w:pPr>
        <w:pStyle w:val="BodyText"/>
      </w:pPr>
      <w:r>
        <w:t xml:space="preserve">Indeed, whoever is near your Lord has taught us gems of knowledge and wisdom—seek them out, for We have indeed been those who inform. Then bring forth from them, by your Lord’s leave, whatever you are able through your power. Know that the doors of the Bayán have been determined by the number of all things, yet We have revealed only eleven for each single Temple of the Nine Temples before the tenth—eleven times one—this is a mention from God, the Most Exalted, the Most Great. It is a mention of grace, otherwise, all belong to God and all return unto Him. Then you must command the One Whom God shall </w:t>
      </w:r>
      <w:r>
        <w:lastRenderedPageBreak/>
        <w:t>make manifest, for He shall come in the next Resurrection with a sublime and mighty authority. Truly, all of us are servants of God, and all bow down before Him. He does whatever He wills by permission of His Lord; none are to question Him about what He does, while all shall be questioned concerning everything.</w:t>
      </w:r>
    </w:p>
    <w:p w14:paraId="69036763" w14:textId="77777777" w:rsidR="00DE78A0" w:rsidRDefault="00000000">
      <w:pPr>
        <w:pStyle w:val="BodyText"/>
      </w:pPr>
      <w:r>
        <w:t>If God reveals His might in your days, then by His leave make manifest the ways of the Eight, according to the capability you possess—indeed, He is the most bountiful of the bountiful. We promised those who bear the Throne of your Lord a single path, whenever the decree descends from them, for We have always been faithful to what God has pledged. God does not fail in His promise; truly, He is the truest of the true. And if God does not reveal His might in your days, then be patient with what has been sent down, and do not alter even one letter, for that is God’s decree in a mighty Book. Command what has been sent down, and do not change a single thing, so that the people may not differ in the religion of God. They were intended to remain on one path until another Resurrection, nurtured accordingly. Recall everything We have mentioned in your Book, for We indeed have remembered. From among the traces of God, seven shall be brought to you—for We have apportioned them. Take one for yourself; then give each one to those in the lands of Fá, Ayn, Khá, Alif, Mím, and Káf, who are servants of God and believers.</w:t>
      </w:r>
    </w:p>
    <w:p w14:paraId="42A22FC9" w14:textId="77777777" w:rsidR="00DE78A0" w:rsidRDefault="00000000">
      <w:pPr>
        <w:pStyle w:val="BodyText"/>
      </w:pPr>
      <w:r>
        <w:t>Whoever was the first among them in a mighty Book shall convey to you what God, your Lord, wills to be sealed; so seal it, then multiply its like in all the worlds. And everything that name conveys from Us is indeed from Us; so be of those who abide by it. Guard yourself, then guard yourself again, and then guard what was sent down in the Bayán, and then whatever is sent down by you. This shall remain until the Day of Resurrection, and every believer shall benefit from it. Whoever is in the land of Fá shall convey to the Most High Name of God, so that each one who first received My love may receive a mention from God, the Most Exalted, the Most Great, in the land of Ayn—to the name of the noble one who assisted God with all that he possessed on the Day of Resurrection, and before God he attained a mighty station.</w:t>
      </w:r>
    </w:p>
    <w:p w14:paraId="630FFE4B" w14:textId="77777777" w:rsidR="00DE78A0" w:rsidRDefault="00000000">
      <w:pPr>
        <w:pStyle w:val="BodyText"/>
      </w:pPr>
      <w:r>
        <w:t>We have now raised up those who carried out the limit of their fifth share in the Bayán, along with their descendants, as a favor from Us—truly, We have ever been gracious. In the land of Khá, there is a link to the name Ṣaddāq-i Ṣadīq. In the land of Alif, there is a link to the name of the Mighty, the Merciful. In the land of Mím dwell those who are among the certain. In the land of Káf, one finds a link to the name of your Lord—the Generous, the Bestower, the Most Bountiful. It is not permitted for anyone to own more than one, and in that they all rejoice. Whatever writings of God, the All-Pervading, the Everlasting, exist along with the tablets, guard them, and give them only to the sincere servants of God; for one among them is so precious that the creation of the heavens and the earth and all between them would not compare, if one is truly aware. Seek refuge in God from every oppressor, until God brings forth from His presence what makes them rejoice. Say: He is the Conqueror above His creation; He is the All-Pervading, the Everlasting.</w:t>
      </w:r>
    </w:p>
    <w:p w14:paraId="779B8000" w14:textId="77777777" w:rsidR="00DE78A0" w:rsidRDefault="00000000">
      <w:pPr>
        <w:pStyle w:val="BodyText"/>
      </w:pPr>
      <w:r>
        <w:t>If the Name of Security belongs among the certain, transmit from the Greatest Temples the oneness of God so that He may aid you in God’s religion with whatever you possess of power. We have made the Divider of the Tablets the one who writes down God’s verses, so that he may convey their most resplendent form to the Most High Unique One. Then he takes for himself a Greatest Temple, and goes to each rightful one to give them their due—those who await, by God’s leave.</w:t>
      </w:r>
    </w:p>
    <w:p w14:paraId="238A6A66" w14:textId="77777777" w:rsidR="00DE78A0" w:rsidRDefault="00000000">
      <w:pPr>
        <w:pStyle w:val="BodyText"/>
      </w:pPr>
      <w:r>
        <w:lastRenderedPageBreak/>
        <w:t>The above blessed testament was transcribed exactly from an ancient manuscript, without omission or addition of even a dot, prepared and compared with utmost care under the mandate for the revival of the Blessed Lotus by its present custodian, Siyyid Ḥabíbulláh Afnání ’Alá’í—may my spirit be offered up for him—and completed on the night of Kh… the 14th day of the month of Núr in the year 100 of the Badí‘ calendar.</w:t>
      </w:r>
    </w:p>
    <w:p w14:paraId="1020A233" w14:textId="77777777" w:rsidR="00DE78A0" w:rsidRDefault="00000000">
      <w:r>
        <w:br w:type="page"/>
      </w:r>
    </w:p>
    <w:p w14:paraId="4EFB3B85" w14:textId="77777777" w:rsidR="00DE78A0" w:rsidRDefault="00000000">
      <w:pPr>
        <w:pStyle w:val="Heading1"/>
      </w:pPr>
      <w:bookmarkStart w:id="208" w:name="X3b79443ab9593f78ab32bc5b5c959a68adf3317"/>
      <w:bookmarkStart w:id="209" w:name="_Toc193722626"/>
      <w:bookmarkEnd w:id="206"/>
      <w:r>
        <w:lastRenderedPageBreak/>
        <w:t>Tawqi’i-i-Dhahabiyyih {#sec-tawqi’i-i-dhahabiyyih .unnumbered}</w:t>
      </w:r>
      <w:bookmarkEnd w:id="209"/>
    </w:p>
    <w:p w14:paraId="1727319D" w14:textId="77777777" w:rsidR="00DE78A0" w:rsidRDefault="00000000">
      <w:pPr>
        <w:pStyle w:val="FirstParagraph"/>
      </w:pPr>
      <w:r>
        <w:t>In the name of God, the Most Compassionate, the Most Merciful.</w:t>
      </w:r>
    </w:p>
    <w:p w14:paraId="55A714C6" w14:textId="77777777" w:rsidR="00DE78A0" w:rsidRDefault="00000000">
      <w:pPr>
        <w:pStyle w:val="BodyText"/>
      </w:pPr>
      <w:r>
        <w:t>Praise belongs to God—the One, the Unique, the All-Conquering, the Eternal, the Everlasting, the Compeller, the Ever-Living, the Self-Subsisting, the Most Exalted, the Chosen, the All-Powerful, the Just, the Forgiver—who created, by His command, the essential realities of mysteries for those near among the righteous. They abide upon scarlet seats above the Throne of Divinity and glorify God, the Creator of names and attributes, by what He has fashioned within the essences of lights through the ordinance of choice. And praise belongs to God, who opened the door of the jar unto the hearts of the purified among the people of hiddenness, and to veiled mortals among the people of majesty—those whose recognition God set within the domain of the “third Qassab” of the thicket of omnipotence. God ordained for them the abode of permanence therein by banishing all others from the courtyard of nearness to the appearance of the Essence unto the Essence, by the Essence, through the secret of justice in choice.</w:t>
      </w:r>
    </w:p>
    <w:p w14:paraId="05D4C760" w14:textId="77777777" w:rsidR="00DE78A0" w:rsidRDefault="00000000">
      <w:pPr>
        <w:pStyle w:val="BodyText"/>
      </w:pPr>
      <w:r>
        <w:t>And praise belongs to God, who sent down the decree for those who recline upon the verdant canopies in the orchard of the Kingdom and the gardens of dominion, who perceive the intimations of the Tree of Sanctity beneath the thick shadows of Firdaws, in the essences of indications, in the essential realities within stations, in the spiritual dimensions within tokens, in the “I-nesses” within verses, in the surging forth within appearances, in the gleaming lights within conditions, in the sanctified realities within emergences, in the effulgent radiances within reflections, and in the shimmering lights in the separated segments of the crimson ruby Tablets will distinguish, at the rising of the sun of Splendor from behind the surging depths of the ocean of decree, every evildoer among those who flee from the righteous, from those who abide among the people of steadfastness.</w:t>
      </w:r>
    </w:p>
    <w:p w14:paraId="4EF16060" w14:textId="77777777" w:rsidR="00DE78A0" w:rsidRDefault="00000000">
      <w:pPr>
        <w:pStyle w:val="BodyText"/>
      </w:pPr>
      <w:r>
        <w:t xml:space="preserve">Thus shall all become aware, in that deaf, dark, blind, mute, dust-laden, searing, infernal, murky, pitch-black trial, of the decree of reversal after judgment and enactment within the very core of decree—then splendor and praise and lofty eminence will appear from those who bring forth the verse made manifest by the crimson visage from the sign of the green pillar. That those who perish may perish with clear proof, by what God sent down in the Qur’an regarding the transgressors—where He said, and His word is truth: “This—let them taste it: boiling fluid and a bitter coldness, and another of its kind in pairs. Here is a crowd plunging in with you—no welcome for them; indeed, they shall burn in the Fire. They say, ‘No, it is you—no welcome for you! You prepared this for us, so what a wretched dwelling!’ They say, ‘Our Lord! Whoever prepared this for us, give him double torment in the Fire!’ They also say, ‘What has happened to us that we do not see men we used to count among the wicked? Did we make them a laughingstock, or have our eyes strayed from them?’ Indeed, this is a true dispute among the inmates of the Fire. Say, ‘I am only a warner; there is no God but God, the One, the Conqueror, Lord of the heavens and the earth and all that lies between them, the Mighty, the All-Forgiving.’” So that whoever lives may live by clear proof, according to what God has revealed in the discourse concerning the one who cried to his Lord, “Truly, Satan has touched me with hardship and torment.” He said—and His word is truth, in the decisive decree: “This is Our gift, so bestow or withhold without reckoning. And indeed for him there is nearness with Us and a praiseworthy destination. Strike with your foot—this is cool water for washing and drinking. And take in your hand a bundle, and strike with it, and do not break your oath. Indeed, We found him </w:t>
      </w:r>
      <w:r>
        <w:lastRenderedPageBreak/>
        <w:t>steadfast—what an excellent servant! He constantly turned back to Us. This is a reminder, and truly for the reverent there is a splendid resort—Gardens of perpetual abode, flung open to them. Reclining therein, they call for abundant fruits and drink; and with them are companions of modest gaze, equal in age. This is what you have been promised for the Day of Reckoning.” Indeed, that applies to whoever takes heed of what his Lord has mentioned in His Book: “You only warn those who follow the Reminder and stand in awe of the All-Merciful unseen; so give them glad tidings of forgiveness and a noble reward.”</w:t>
      </w:r>
    </w:p>
    <w:p w14:paraId="1D0B2D0D" w14:textId="77777777" w:rsidR="00DE78A0" w:rsidRDefault="00000000">
      <w:pPr>
        <w:pStyle w:val="BodyText"/>
      </w:pPr>
      <w:r>
        <w:t>So praise belongs to God, who made me witness the scrolls of those near among the righteous and the tablets of the lowly among the virtuous. And indeed, to Him belongs praise in that moment—a dazzling, radiant, sanctified praise, transcendent beyond the grasp of any other—by what descended at that time from One who knows it better than I. And unto Him do I complain of those who show no fairness by mentioning the First at the appearance of the Greatest Signs.</w:t>
      </w:r>
    </w:p>
    <w:p w14:paraId="50CC0DF5" w14:textId="77777777" w:rsidR="00DE78A0" w:rsidRDefault="00000000">
      <w:pPr>
        <w:pStyle w:val="BodyText"/>
      </w:pPr>
      <w:r>
        <w:t>“O my God, indeed You are God—there is no God but You, alone, with no partner. You were as You were, with nothing existing alongside You, and so You remain. You are, in Your station, just as You have always been, and there was nothing in Your domain to compare with You. For Your essence is wholly cut off from the comprehension of others. Your “I-ness” safeguards all material realities from being articulated. How could I possibly enumerate the praises of Your majesty when none besides You can perceive a single aspect of what You are in station, oneness, grandeur, and greatness? Indeed, every attribute ascribed to the vision of Your presence is but falsehood, and every description of the might of Your sublimity is a lie. Nothing has ever known You, nor has any servant ever acknowledged You in true oneness, for genuine recognition requires conjunction, while the reality of oneness necessitates separation. Ever since the beginning, You alone have described Yourself with Your own Self, without alteration, transformation, substitution, or passing. You continue to unify Your Essence in a way none but You can comprehend. So exalted are You, exalted are You, O my God. If I say, “You are You,” then the likeness is comparing the example to the example; yet in that instant, You disprove me—along with all created things—because the manifestation of that “I-ness,” which You have mentioned before the realm of the city of majesty, is the domain of origination and the portion of invention, ever sanctified beyond the attributes of beings and the knowing of possibilities. And if I say, “He is He,” the oneness of Will bears witness, yet it is itself severed from You by virtue of its creative capacity, not derived from anything, indicating only itself and speaking solely of its own identity. If the station of “H” is freedom from need, how can I speak of the station of “W” before the city of praise?</w:t>
      </w:r>
    </w:p>
    <w:p w14:paraId="3F405FB9" w14:textId="77777777" w:rsidR="00DE78A0" w:rsidRDefault="00000000">
      <w:pPr>
        <w:pStyle w:val="BodyText"/>
      </w:pPr>
      <w:r>
        <w:t xml:space="preserve">By the might of Your Essence, I have never claimed to unify Your inmost core, nor to know Your very Being, nor to laud the reality of Your existence, nor to magnify the spirit of Your Self, nor to exalt the “I-ness” of Your essence. From the day You created me, I have declared Your transcendence: that all references are cut off from the sanctuary of Your holiness, and that all indications are withheld from beholding Your presence. And though transcendence is itself a mode of description, by Your might, in professing it I intended nothing but pure negation before Your effulgent Self-revelation. Woe to me for my remembrance of You and my professed oneness of Your Being! I call You—and those near You—to witness that if, to repay my mention of You, You chastise me eternally with all Your punishments and might, You are still worthy of praise in Your deed, sovereign in Your decree, and just in Your judgment. Indeed, I would deserve that by virtue of Your grasp over me and by all that Your knowledge </w:t>
      </w:r>
      <w:r>
        <w:lastRenderedPageBreak/>
        <w:t>encompasses—of which no one else is aware. If this is how You judge the best of my deeds, what then of my misdeeds and offenses, whose extent only You know? For truly, they all emanate from the existence of my own soul. Here I stand, then, O You who are just in judgment and praiseworthy in action—I have cast my soul before You. I seek Your intercession with Your very Self. I flee from Your justice to none but You and hope for Your pardon from You alone, without partner.</w:t>
      </w:r>
    </w:p>
    <w:p w14:paraId="23A50F61" w14:textId="77777777" w:rsidR="00DE78A0" w:rsidRDefault="00000000">
      <w:pPr>
        <w:pStyle w:val="BodyText"/>
      </w:pPr>
      <w:r>
        <w:t>O my God, admit me onto the carpet of nearness to Your Presence, so that I see no beloved but You, forget every other known thing but You, remain in the sanctuary of Your holiness, take delight in the remembrance of Your Lordship, and seek Your forgiveness for anything that keeps me from beholding the radiance of Your Beauty. O my God, grant me the summit of detachment toward You, the fulfillment of inaccessibility with You, and join me with the most luminous gleam of Your might. Elevate me to the realm of Your intimacy so that I am not grieved in this world by those who anticipate not Your days, fear not Your punishment, nor are satisfied with Your decree. Truly, O my God, You know I desire no love but through what You love, nor do I wish to abhor but through what You abhor, and Your knowledge encompasses me. You bear witness that I have sought nothing the people of outward splendor pursue, nor do I see any honor or exaltation except in Your remembrance, O Originator of names and attributes.</w:t>
      </w:r>
    </w:p>
    <w:p w14:paraId="0E4BC78B" w14:textId="77777777" w:rsidR="00DE78A0" w:rsidRDefault="00000000">
      <w:pPr>
        <w:pStyle w:val="BodyText"/>
      </w:pPr>
      <w:r>
        <w:t>I have recounted to the people the favor You bestowed upon me, a favor granted to none among the followers of the Imams of justice. I have been true to Your covenant. And indeed, now You behold how each party exults in what it possesses. One day, a gnat flutters its wings to display its might; another day, a fly soars in the air of its dominion to exhibit its power. And You know that if I wished, I could inform them all of what they desire yet fail to recall, and even the sea’s ink would not suffice them. For the truth is with You, and all who seek You are manifest in the brightness of Your light. As for me, I am less than a mote that cannot contain Your knowledge, lower even than my own self. How then could I not endure patiently, when You, in all You are—majesty and might, greatness and glory—have borne what the Christians fabricated, claiming You to be “the third of three,” and what the Jews declared, saying “’Ezra is the Son of God,” and what the desert dwellers stated, “God is poor and we are rich”? Then You said, and Your saying is true: “We shall record what they have said and their slaying of the prophets without right, and We shall say, ‘Taste the torment of the burning Fire.’”</w:t>
      </w:r>
    </w:p>
    <w:p w14:paraId="0C32E808" w14:textId="77777777" w:rsidR="00DE78A0" w:rsidRDefault="00000000">
      <w:pPr>
        <w:pStyle w:val="BodyText"/>
      </w:pPr>
      <w:r>
        <w:t>Indeed, O my God, You know that the words of those who speak about me with claims that neither align with Your hidden knowledge nor bear Your permission harm me not, so long as You are pleased with me. Rather, those who deny Your signs—were they to know what You have decreed for them—would cry out, “Woe unto me, for what I neglected regarding God! Would that I had died before this and been a thing forgotten!” O my God, no one can repeal Your judgment or deplete the flow of Your signs. Therefore send down, O my God, upon those who would deny Your chosen ones, the word of fairness, that it may shield them from annihilation before the city of the ocean of praise. Guide among them whom You will, as You will. For You have said—and Your word is true—“God blots out what He wills and confirms what He wills, and with Him is the Mother of the Book.”</w:t>
      </w:r>
    </w:p>
    <w:p w14:paraId="17FC27CB" w14:textId="77777777" w:rsidR="00DE78A0" w:rsidRDefault="00000000">
      <w:pPr>
        <w:pStyle w:val="BodyText"/>
      </w:pPr>
      <w:r>
        <w:t xml:space="preserve">O my God, I ask forgiveness from You on behalf of those who seek Your face yet the path is obscured for them—make known to them the way of Your love, and reinforce them with the recognition of Your mercy. Do not take their souls until their hearts are calmed by extolling You, their innermost selves by </w:t>
      </w:r>
      <w:r>
        <w:lastRenderedPageBreak/>
        <w:t>remembering You, and their beings by Your pardon. Truly, You are God, the support of the heavens and the earth. Indeed, You are God, the beauty of the heavens and the earth. Indeed, You are God, the majesty of the heavens and the earth. Indeed, You are God, the splendor of the heavens and the earth. Nothing in heaven or on earth can overwhelm Your power, for You are the Mighty, the Merciful. I bear witness in that moment, O my God, to all that You love, in the manner You love, and to all that angers You, in the manner You deem displeasing. And I say what was revealed in the Qur’an: “There is no God but You. Glory be to You! Truly I have been among the wrongdoers.” I call You to witness, O my God, that I now name this blessed manuscript “Golden,” so that it may free the indications from merely alluding to signs in the presence of majesty and lead thereby to the sanctuary of holiness and beauty.</w:t>
      </w:r>
    </w:p>
    <w:p w14:paraId="3F8F42A8" w14:textId="77777777" w:rsidR="00DE78A0" w:rsidRDefault="00000000">
      <w:pPr>
        <w:pStyle w:val="BodyText"/>
      </w:pPr>
      <w:r>
        <w:t>And now—O you the bountiful one, who draws forth the waters of ink upon the protective Tablets, you who wish to guide the people of the lands to the dawning of fulfillment and the secret of existence—fear God, according to the decree of the Lord of all beings. For the Day of Decision is indeed the appointed time. He has not recognized me nor does he see me; and if he had observed what God inspired in me, seeking the pure truth, he would not have shaped words of escape as hints of desertion from the abode of permanence, made clear by the verses. By the One in whose hand is my soul, what was said—that he quoted in his book from those of his kind to bring forth an equal example—is deceit, slander, and falsehood. What concern have you with that lie of theirs? How immense the word that leaves their mouths; they speak nothing but falsehood. Perhaps you will grieve yourself to death over their traces if they do not believe in this discourse out of sorrow. Indeed, aggression is upon the wrongdoers, and God’s curse is upon the liars.</w:t>
      </w:r>
    </w:p>
    <w:p w14:paraId="75FCEB70" w14:textId="77777777" w:rsidR="00DE78A0" w:rsidRDefault="00000000">
      <w:pPr>
        <w:pStyle w:val="BodyText"/>
      </w:pPr>
      <w:r>
        <w:t>As for him, in all his self-proclaimed eminence, described in the depths of his expressions, and in the greatness of his rank—implied by the hints of his phrases—he wrote pages without proof, bringing forth no wondrous sign from innate nature, as if he were heedless of it and unmindful of its wisdom. Say, “O man, be fair in the presence of God, and do not follow the whims of those who disbelieve. If today you wish to contend in the field of argument, then hurl at me all the might, cunning, and power you can. For on this day, no bird can soar to my height.” And I shall wrestle with you by virtue of what We revealed previously in reply to your statement.</w:t>
      </w:r>
    </w:p>
    <w:p w14:paraId="02E121AD" w14:textId="77777777" w:rsidR="00DE78A0" w:rsidRDefault="00000000">
      <w:pPr>
        <w:pStyle w:val="BodyText"/>
      </w:pPr>
      <w:r>
        <w:t xml:space="preserve">If you would set forth dreams as your proof, as you did in your book, then by the might of your Lord, I have written down more of them than you in the well-known writings. And if you would set forth eloquence in that mentioned sermon as your proof, then by your Lord, I have composed, from my own pen, some thirty treatises thus far—on supplications, sermons, the sanctified allusions, the subtleties of transcendence, the paradisical stations, and the corporeal signs—none of which had been matched by anyone before, nor is there anyone today capable of doing so. If you claim proof through disclosures regarding the allusions to the stations of the Divine Essence, the realm of omnipotence, the kingdom, and the human world, by God, I have mentioned more of those than you, in a manner no one can fathom except whom God wills. If you wish to learn of it, read the Scrolls of Invocations, where radiance distinguishes the spirit of the supplications from any recounting of tales. And if you set forth as proof the abundance of exposition, by the might of your Lord, I could compose in six hours a firm treatise, with no pause for reflection or break of the pen in bringing it forth, as the balance has been established before men of true insight. Who today can match that, or who in the past has done so? That was indeed the </w:t>
      </w:r>
      <w:r>
        <w:lastRenderedPageBreak/>
        <w:t>greatest argument for any who would remember or fear. If you claim as proof the paths of self-discipline and attractions, know that God can elevate a servant to the utmost station of possibility and the outpouring of creation without those means, for He does as He wills, in the manner He wills.</w:t>
      </w:r>
    </w:p>
    <w:p w14:paraId="11D5923D" w14:textId="77777777" w:rsidR="00DE78A0" w:rsidRDefault="00000000">
      <w:pPr>
        <w:pStyle w:val="BodyText"/>
      </w:pPr>
      <w:r>
        <w:t>My statement here to you is a token of lenience regarding such demonstrations, otherwise—the exaltation of those stations lies in attaining recognition of the manifestation of the Essence. Thus, whoever God brings there by other means has no need of them. If you set forth as proof the love of God, the secret of lordship, the temple of self-sufficiency, the divine light, the image of detachment—sanctified beyond the traces of any vile land—along with the sacred attributes, the sovereign revelations, the royal conditions, the mighty indications, the divine stations, the merciful surges, the effulgences of divinity, the essential emergences, the revelations of being, the theophanies of the Essence, the everlasting fragrances, and whatsoever God has created beyond them in an infinite world leading to endlessness—by them, unto them—God bears witness that He has ordained for every truth a reality and for every reward a light. And you know today that the mystics of your own sort in that land and elsewhere all claim such a station, though some deny one another. The same holds in matters of religious law, for every jurist today claims the station of authority, and by the very text of proof from His Holiness—peace be upon him—they deny themselves and thereby deny God—yet some of them curse others. Now, by the right of Him whose due upon you is greater than all else, be just and do not hesitate. How, then, is truth established and falsehood banished when every party rejoices in what it possesses?</w:t>
      </w:r>
    </w:p>
    <w:p w14:paraId="4957DDF7" w14:textId="77777777" w:rsidR="00DE78A0" w:rsidRDefault="00000000">
      <w:pPr>
        <w:pStyle w:val="BodyText"/>
      </w:pPr>
      <w:r>
        <w:t>If you wish one to deny something, they will do so, bringing forward as proofs for themselves the verses of the Qur’an, the sayings of the people of the Bayān, and the revelations of human attraction. And when one seeks to deny you, they use the same kind of evidence, relying on suggestions. Indeed, truth bears no doubt: once it becomes pure for someone, none can refute it; and falsehood is likewise beyond doubt: if it is not mixed with truth, none would accept it. I seek refuge in God, the All-Conquering, from the evil of every malicious devil who has turned away from the signs of the Almighty by means of the words of evildoers. Today I behold the station of certain idolaters in faith as even lower than Pharaoh’s degree of disbelief. For when he wanted to reject the proof of his Lord, he at least displayed something of sorcery. But these, being obstinate, could produce nothing, nor will they ever. They denied the truth and became a worthless, ignorant people.</w:t>
      </w:r>
    </w:p>
    <w:p w14:paraId="4AEB393A" w14:textId="77777777" w:rsidR="00DE78A0" w:rsidRDefault="00000000">
      <w:pPr>
        <w:pStyle w:val="BodyText"/>
      </w:pPr>
      <w:r>
        <w:t>Do not imagine, O human being, that when one speaks of my allusions to those whose station you know, and whose acts you observe, it stirs even a particle of attachment in love. When he wrote down his words, I recognized him as sincere, and I would wish that his fairness incline him to mercy upon me. Does the truth stand without a balance or not? Beyond doubt, the matter of truth has a balance from God, or else truth would not prevail over falsehood. Whatever comes from God descends with signs that cannot be mistaken for anything else and that none of His servants can acquire by their own power. If the miracles with which God has honored me and made them my proof could be gained by acquisition, then three years have already passed—why has no one succeeded in acquiring them so as to produce even one verse by innate ability?</w:t>
      </w:r>
    </w:p>
    <w:p w14:paraId="3CFF4082" w14:textId="77777777" w:rsidR="00DE78A0" w:rsidRDefault="00000000">
      <w:pPr>
        <w:pStyle w:val="BodyText"/>
      </w:pPr>
      <w:r>
        <w:t xml:space="preserve">Reflect for a moment, O human being: the letters of the alphabet are in everyone’s hand, yet He who speaks, saying that if all were to gather to bring the like of His words they would fail—if they could, why </w:t>
      </w:r>
      <w:r>
        <w:lastRenderedPageBreak/>
        <w:t>have they not? And if they have not, why then do they not believe in God’s cause? Exalted is God beyond what they associate with Him. So be fair, O beholder. Today you pray according to the rulings of the Qur’an, you fast, you perform pilgrimage, and you marry by its ordinances. How then can you now reject a matter God established as a proof against those who disbelieved in the Imams of the faith in past times? Today there is no escape for whoever believes in the Qur’an but to accept those signs. Yet do not confuse yourself, imagining that the station of those signs is identical to that of the Qur’an—no, by your Lord. My very being and all my traces are nothing compared to a single letter of the Qur’an, or the transmitted prayers from the people of the Bayān, or the traditions shining forth from the suns of possibility. I have no existence but within my rank, and no portion but in my station.</w:t>
      </w:r>
    </w:p>
    <w:p w14:paraId="275A9E49" w14:textId="77777777" w:rsidR="00DE78A0" w:rsidRDefault="00000000">
      <w:pPr>
        <w:pStyle w:val="BodyText"/>
      </w:pPr>
      <w:r>
        <w:t>Just as God made spirits the meanings of bodies, so too He created meanings as the spirits of words, so that on every level they may be distinguished. Thus, the words of the people of the second chain are but a semblance, a mere phantom, compared with the first chain. Consider that reflection: God revealed in the Qur’an “Alif Lām Mīm.” Indeed, the Messenger of God—may God’s blessings be upon him and his family—wrote “Alif Lām Mīm.” The Imams—peace be upon them—also wrote that expression in the same manner; and even today, you write that very phrase. To those who do not witness the true reality, these forms appear alike. Yet the “Alif Lām Mīm” you write is essentially nonexistent compared to the one penned by the Family of God. The same applies to the “Alif Lām Mīm” written by the Messenger of God—may God’s blessings be upon him and his family—when confronted with what God revealed in the Qur’an. Following this same method of white-hot clarity, most people have associated others with the signs of their Lord because they lack awareness of that station and thus cannot distinguish between those verses and the verses of the Qur’an. Consequently, such verses weigh upon their hearts more heavily than the creation of the heavens and the earth. If they would only look in all truth, they would behold the matter in the sphere of justice and differentiate the words of the people of justice and excellence. And you, O questioner—grasp what we have confirmed for you.</w:t>
      </w:r>
    </w:p>
    <w:p w14:paraId="5A770EF0" w14:textId="77777777" w:rsidR="00DE78A0" w:rsidRDefault="00000000">
      <w:pPr>
        <w:pStyle w:val="BodyText"/>
      </w:pPr>
      <w:r>
        <w:t>Know that God has put forth His argument in His Book, addressing those who would deny His proof: “Bring a discourse like it, if you are truthful.” If you were truthful, you would never manage it. Indeed, as for the liar—if he cannot produce anything—his denial avails him nothing. According to what al-ʿAskarī—peace be upon him—said in his commentary on the sūrah of al-Baqarah, the reason the Messenger of God—may God’s blessings be upon him and his family—was unlettered became itself a proof; whoever is not unlettered cannot provide such a testimony. I declare to all that I, by inherent capacity and power, have set forth words such that if everyone united to bring their like, they would never succeed. And whoever might manage to bring a single verse by natural ability would then be obliged—infinitely and without end—to do likewise, for anything whose origin lies in God will not fail its bearer, nor can anyone oppose it. All the objections in your book are but fortified sophistries; the real evidence is that which I have placed before you. If you wish to see the words of the proof in their balance, then read them with your companion, for thereby does God establish truth and annul falsehood, even though those who associate others with God may abhor it. What I have conveyed to you through those allusions pertains to the people of the realms of transcendent sanctity. Nevertheless, the decree of the people of majesty in the limited domain has not appeared except by explication and utterance, just as God revealed the Qur’an in that manner.</w:t>
      </w:r>
    </w:p>
    <w:p w14:paraId="248504C6" w14:textId="77777777" w:rsidR="00DE78A0" w:rsidRDefault="00000000">
      <w:pPr>
        <w:pStyle w:val="BodyText"/>
      </w:pPr>
      <w:r>
        <w:lastRenderedPageBreak/>
        <w:t>He said in his book that on this day, the proof does not lie in exposition but rather in a demonstration of power to accomplish what incapacitates the people. Yet he did not differentiate that ruling from his own words, for truly, exercising influence over any thing in endless ways with endless means pertains to the physical realm and bodily nature. Even now, if someone were to transform your heart or body, or alter a stone or letters in some manner beyond anyone’s ability, it makes no difference in the principle at hand. If you clarify your sight and refine your perception, you would understand the meaning of the verse: “Is he who stands on a clear proof from his Lord…” and likewise God’s exalted words: “Say: If I possessed that which you seek to hasten, the matter between me and you would be decided, and God knows the wrongdoers best.” Indeed, for every letter of His Book—were you to desire its explanation—the seas would be exhausted, so long as it is grounded in the path of love, the very root of faith and the tree of certitude. If you wished to refute the claims of the conjecturing deniers and slanderers, then for every letter of theirs there would be proofs upon proofs without limit, so that one looking into the ocean of oneness would perceive all of it with the eye of certainty. I merely hint at each matter with a slight sprinkling, that afterward no one might commit aggression against the Cause of God or treat it lightly, while it is great in God’s sight.</w:t>
      </w:r>
    </w:p>
    <w:p w14:paraId="1E14F5E0" w14:textId="77777777" w:rsidR="00DE78A0" w:rsidRDefault="00000000">
      <w:pPr>
        <w:pStyle w:val="BodyText"/>
      </w:pPr>
      <w:r>
        <w:t>Yet I did not intend to refute the words that their author presented to you as a gift; rather, his station is too exalted for those references to be mistaken. Everything he wrote about the signs was but echoing what is said by certain people, in witness of what appears in this book of his.</w:t>
      </w:r>
    </w:p>
    <w:p w14:paraId="252952F7" w14:textId="77777777" w:rsidR="00DE78A0" w:rsidRDefault="00000000">
      <w:pPr>
        <w:pStyle w:val="BodyText"/>
      </w:pPr>
      <w:r>
        <w:t>We desire only that truth be established by truth and falsehood laid low by truth. Therefore, I shall interpret some of what has been uttered by those who speak without understanding, so that it becomes a proof for the believers, a decisive word for the affirmers of oneness, a sign for the humble, and a chastisement for those who turn away. And now—having established that all he wrote is of no benefit in the arena of dispute—if he were to compose a page or a verse concerning the verses as a means of argument, it would be useless to prolong discourse that does not suffice. So you, O man, fling back at him what he flung at you in this contest, for without that, truth will not be established and words will only multiply. And you, O observer, must act with fairness or with love, for such is the principle of all religion. Do not make the matter difficult for yourself. Reflect upon the station of the balance.</w:t>
      </w:r>
    </w:p>
    <w:p w14:paraId="3D60973C" w14:textId="77777777" w:rsidR="00DE78A0" w:rsidRDefault="00000000">
      <w:pPr>
        <w:pStyle w:val="BodyText"/>
      </w:pPr>
      <w:r>
        <w:t>If you are able to contend, then take up the pen and run it across the tablets. Otherwise, offering an answer in the realm of scholastic knowledge, through the words of formal scholars, benefits no one—even if true. I did not write that book for you to serve as a scale, nor do I present it as a proof to anyone among the people of the Bayān. But since truth became confused for that person, and he desired to remember and be guided, I do say that all the doubts of the people of the camel and the objections of the people of tradition revert—by the validity of the balance and the inability of the people of the Bayān—to what is plain. View it with the eye of certitude.</w:t>
      </w:r>
    </w:p>
    <w:p w14:paraId="3D96B9E8" w14:textId="77777777" w:rsidR="00DE78A0" w:rsidRDefault="00000000">
      <w:pPr>
        <w:pStyle w:val="BodyText"/>
      </w:pPr>
      <w:r>
        <w:t xml:space="preserve">You pointed out that this is similar to the learned men of the Muslims, elevated in their importance. Far, far is your supposition! How can you replace the spirit of the angels within yourself with that of the animal? I have never made knowledge of alchemy my proof, nor geometry my argument. Rather, I made my proof into something, by God’s permission, from which no one can flee, save by turning away from it beforehand. And if you wish to speak of it, you are obliged first to address the signs of the Merciful One, </w:t>
      </w:r>
      <w:r>
        <w:lastRenderedPageBreak/>
        <w:t>for my proof is the power that speaks innately through verses such that if all humankind gathered to bring something like them, they could not. Or, if you demand, “How and with what did you produce a verse, if indeed you are truthful?”—that is the same proof with which the religion of Islam, via the Qur’an, argued against all the idol-worshiping communities. You cannot escape that fair scale, for it is the balance in the sight of the Bayān, and it is the same balance that God sent down upon Muhammad, the Messenger of God—may God bless him and his family. By it, the matter of oneness, prophethood, guardianship, and all the realities of the inner path and the law are confirmed. Indeed, you still debate it this day. So abandon those other avenues of evidence and ascend to the source of proof by which prophethood, guardianship, and the law were established—the Word that God revealed upon His Beloved. The demonstration of its validity is the utter incapacity of everything else, not recognition of its eloquence, for you are incapable of perceiving true eloquence that flows from the treasuries of innate capacity. All that your soul brings forward of verses, signs, devotions, and allusions is mixed with so much multiplication of forms within you. In truth, the divine Book’s authority was proven through the impotence of all, not through their comprehension of it.</w:t>
      </w:r>
    </w:p>
    <w:p w14:paraId="5A66BC57" w14:textId="77777777" w:rsidR="00DE78A0" w:rsidRDefault="00000000">
      <w:pPr>
        <w:pStyle w:val="BodyText"/>
      </w:pPr>
      <w:r>
        <w:t>O you who behold the revelations of the celestial paradise, do not belittle my Cause, for a might surrounds it on all sides. Despite your striving, you wrote a few lines at the end of your sermon, one portion of which was purely a Qur’anic verse, while the rest was composed, unrefined in expression, containing two slips from genuine eloquence. That phrase was unnatural, far removed from pure innate capacity. What you mentioned about the flaws in speech and lack of coherence stems from people’s ignorance, just as the eloquent among the Arabs formerly claimed that words like “qisṭās,” “tannūr,” and “sijjīl” are foreign terms, and that some phrases come from ancient tales. They also said there is no outward connection between the verse about the sky being raised and the setting up of the balance, and that certain passages in it deviate from standard Arabic grammar—such as His exalted words, “a word from Him—His name is the Messiah,” or “truly it is one of the greatest (calamities),” or “indeed these two are sorcerers.” They all disbelieved in God with what they said, for the true balance is what God sent down in the Qur’an, not the whims of those transgressors. Today, the learned among the non-Arabs certainly do not possess the native eloquence of the Arabs, so if they speak as they do, it is unsurprising. The difference is that today these non-Arabs believe in it, whereas those who mocked it in the dawn of Islam disbelieved in it. So be conscious of God, O human being, and reflect a moment on the balance of the Bayān. I never intended to abrogate any law or add a single letter without God’s permission. I only made manifest the favor He granted me, so that those who disbelieved in the Imams of justice would perish through a rightful proof—just as they came to believe in Muhammad, the Messenger of God—may blessings be upon him and his family—so that the differences of religion might be brought back to a single point, making them all submit. By your Lord, those who slander me contrary to the judgment of the Qur’an and the path of the people of the Bayān—be it by so much as a single letter—such ones are the inmates of the Fire in the Book of God, and they are the losers.</w:t>
      </w:r>
    </w:p>
    <w:p w14:paraId="32544540" w14:textId="77777777" w:rsidR="00DE78A0" w:rsidRDefault="00000000">
      <w:pPr>
        <w:pStyle w:val="BodyText"/>
      </w:pPr>
      <w:r>
        <w:t xml:space="preserve">Were you to grasp what your own hands have wrought in your book, you would raise such a clamor that nothing could quiet it. For ʿAlī—peace be upon him—said: “Whoever takes on one sin is as though they bore all sins,” and what sin is greater than lying about me without evidence? May God curse those who are able to produce a discourse like what We have sent down in the book yet have not done so, or who </w:t>
      </w:r>
      <w:r>
        <w:lastRenderedPageBreak/>
        <w:t>know that no one on earth can accomplish this and have still made no acknowledgment. God is indeed witness over all things, though most people do not give thanks. So how could I unveil the true proofs to invalidate those who slander me? I said these words: if the claimant is not one who speaks by His authority, then God would assuredly make his proof fail by the same means he uses to assert it. By your Lord, be fair: can anyone possessed of understanding deny this statement? It is accepted by all. I do not comprehend how that beloved of yours, described as “enraptured,” could deny and oppose by mentioning the case of a false claimant. After all, many such claimants are beyond reckoning, whether in their pretension, their “proof,” or their presentation—he claimed a matter whose very assertion revealed his lie, lacking any proof that renders everyone incapable. Indeed, God nullified him by manifesting His signs and evidences. Today, there is no claim but servitude itself—while in the eyes of those who perceive true reality, even the mention of servitude is a grave offense, because my reality has no existence before the Proof—peace be upon him—that I might be his servant. Yet in the realm of self-disclosure and speaking of the One disclosed, I have claimed nothing but a fortified servitude. All good names in that station are attributes of it. Indeed, the rank of the believer, as clarified in the reports, is that he cannot be described, just as the Proof—peace be upon him—cannot be described. If you wish to act on my oath in the Book and stir my heart with your speech, then be fair first and set aside lengthy wording, for it veils the intended purpose. Should you confirm the balance, all matters are rightly ordered by it. If you do not confirm it, I will not make my supplications, sermons, sciences, or universal manifestations a proof for someone like you—even though, from the time I was unlettered, anything that has appeared from me, by God’s permission, might serve as a sign for all peoples.</w:t>
      </w:r>
    </w:p>
    <w:p w14:paraId="65F17473" w14:textId="77777777" w:rsidR="00DE78A0" w:rsidRDefault="00000000">
      <w:pPr>
        <w:pStyle w:val="BodyText"/>
      </w:pPr>
      <w:r>
        <w:t>Do not feel constrained by words, for I have relinquished quarreling, nor do I desire to dispute with anyone—though the truth is with me. By certainty, I see that none can stand with me regarding the proof-filled words flowing from the depths of the sea of innate potential and the surging ocean of power. If all would reflect upon what they say, they would fall silent and find justification. What was mentioned in the station of the spirit of supplication is the essence of the matter, but he erred in drawing his conclusion. Indeed, the truth in that loftiest realm and greatest vantage is the manifestation of that which has neither name nor form, expression nor station. All essential realities are severed from its precincts, and all material realities are barred from addressing it. For that is the station of the letter of the Essence’s disclosure in the visage of the Proof and the station beyond.</w:t>
      </w:r>
    </w:p>
    <w:p w14:paraId="7B0D5590" w14:textId="77777777" w:rsidR="00DE78A0" w:rsidRDefault="00000000">
      <w:pPr>
        <w:pStyle w:val="BodyText"/>
      </w:pPr>
      <w:r>
        <w:t xml:space="preserve">Those who, by God’s grace, reach that resplendent white brilliance, that divine red tree of radiance, that primal yellow effulgence, and that eternal green leaf, declare what ʿAlī—peace be upon him—said in his Ṭuṭunjiyyah sermon: “I saw God, and paradise, with the vision of the eye.” They seek only to behold the countenance of the One revealed to them and through them in origination, as conveyed in the narration wherein He—exalted be His mention—was asked if the believers would see God on the Day of Resurrection. He replied, “Yes, and they have already seen Him before the Day of Resurrection.” They asked, “When was that?” He said, “When He said to them, ‘Am I not your Lord?’ and they said, ‘Yes indeed!’” He was then silent for a while and said, “Indeed, the believers do see Him in this world before the Day of Resurrection. Do you not behold Him in your station even now?” Then he added, “Report this from me.” The other said, “No, for if I do so and an ignorant denier rejects it—failing to grasp what you mean—they might ascribe anthropomorphism, and thus disbelieve.” Vision of the heart is not like vision </w:t>
      </w:r>
      <w:r>
        <w:lastRenderedPageBreak/>
        <w:t>of the eye—exalted is God above what the anthropomorphists and heretics attribute to Him. These are a people whom no veils conceal, no hints can oppose, nor can any signs equal them. They lie down upon the dust to behold the Throne of Majesty, and in any matter they speak of none but God, the Possessor of Majesty and Beauty. They find rest only in Him, utter only from Him, and perceive no hope, fear, or remembrance apart from that of God—supreme, most exalted, most noble. Indeed, these are they who are sanctified from ever naming names or attributes that derive from anything other than themselves. Glorified is God, Lord of the Throne, beyond what they describe. This is but a drop from the ocean of that station’s knowledge. When deriving conclusions, he linked the effects of that station to the words concerning the reality of water. Exalted is God, the Lord of creation, beyond every decree and inception.</w:t>
      </w:r>
    </w:p>
    <w:p w14:paraId="499863D5" w14:textId="77777777" w:rsidR="00DE78A0" w:rsidRDefault="00000000">
      <w:pPr>
        <w:pStyle w:val="BodyText"/>
      </w:pPr>
      <w:r>
        <w:t>How, then, did the Family of God—peace be upon them—act, given that none can doubt their station? They held that the scrolls of ʿAlī and of as-Sajjād were imbued with the essence of water, truly reciting them and commanding everyone to do likewise. If, in your estimation, matters stand as such, how is it that he did not act in accordance with what he wrote, though he deemed himself more entitled to that loftiest station than others? By your Lord, the station of the spirit of supplication is not proven to people except through such prayers; whoever cannot commune with his Lord through similar invocations has not attained that station. For those with true understanding perceive what is there only by means of what is here. Say: “Produce a scroll in the station of the spirit of supplication, drawn from within yourself, in my presence—just as I composed one in the presence of witnesses.” God is sufficient as a witness to all.</w:t>
      </w:r>
    </w:p>
    <w:p w14:paraId="763AB938" w14:textId="77777777" w:rsidR="00DE78A0" w:rsidRDefault="00000000">
      <w:pPr>
        <w:pStyle w:val="BodyText"/>
      </w:pPr>
      <w:r>
        <w:t xml:space="preserve">That your companion gained knowledge solely by negating names and attributes from the sanctuary of the sacred Essence—by your Lord, it was a statement of pure truth. I beseech God to rectify his case by that allusion to the station, for he intended nothing but to negate [descriptions] from the standpoint of affirming [the Divine]. Indeed, that is the supreme nobility and immeasurable bounty in my sight, and by it I glory over all atoms God has fashioned in my rank. For the foundation of religion is the knowledge of God, and such knowledge ascends and is purified until it reaches its limit in that station. As ʿAlī—peace be upon him—said, “Perfect oneness lies in negating attributes from Him,” bearing witness that every described thing is other than its attribute, which implies a duality not applicable to the One, the First. This is the station of the letter Káf that loops back upon itself, as he taught all in the sermon known as the “Yatīmiyyah Sermon”: “If you ask, ‘From what is He?’ He transcends all things, so He is He. And if you say, ‘He is He,’ then the hāʾ and the wāw are descriptive sounds, signifying an inference about Him, not attributes unveiling Him. If you say He has a boundary, then the boundary is for something else. If you say the air is His relation, then air is His creation. One returns from one description to another, and the heart becomes blind to understanding, understanding is blinded from perception, and perception is blinded from true discernment. Thus dominion remains in the realm of dominion. The creature ends with something akin to itself; the one seeking status halts at what is like him. The probing, as it surges forth, arrives at the threshold of incapacity, words fail in the face of absence, denial overtakes despair, fulfillment succumbs to finality, the path is barred, and the quest is rejected. Its proof is found in its signs, and its existence attests to it. Whoever contemplates the allusions of that luminous “Yatīmiyyah” sermon, resounding with the praises of the Divine, perceives that the description of the contingent is only of the contingent, and the attribute of the needy is only of the needy. Dominion endures in the realm of dominion. Concerning this, ar-Riḍā—peace be upon him—said, “Tools only define themselves; </w:t>
      </w:r>
      <w:r>
        <w:lastRenderedPageBreak/>
        <w:t>instruments only point to their counterparts; and in things, one finds their agents,” and so on. No one has any honor in the realm of possibility except through certain knowledge in the expanse of pure theophany. Whoever has not tasted that water has no share in oneness, nor any path to the station of absolute detachment.</w:t>
      </w:r>
    </w:p>
    <w:p w14:paraId="45E08730" w14:textId="77777777" w:rsidR="00DE78A0" w:rsidRDefault="00000000">
      <w:pPr>
        <w:pStyle w:val="BodyText"/>
      </w:pPr>
      <w:r>
        <w:t>Many among the Illuminationist philosophers, the Peripatetics, the followers of Ṣadrā, and those called “divine philosophers” have slipped in articulating that station. Signs of the origination of creation became confused in their view with the appearance of the Essence, so they embraced false doctrines upon false doctrines—on the “immutable entities” in the Essence to prove God’s knowledge; on the notion of a “simple reality” to affirm the causality of the Essence; on linking Essence with actions and attributes; and on the unity of existence between the Originator and that which is nonexistent. All of these, in the eyes of the Family of God, the Imams of justice, are pure idolatry. For God has eternally been All-Knowing without any created thing—just as He has eternally been All-Living—nor does He need any other in order to live; likewise, He needs no “known object” in order to know.</w:t>
      </w:r>
    </w:p>
    <w:p w14:paraId="51AF215D" w14:textId="77777777" w:rsidR="00DE78A0" w:rsidRDefault="00000000">
      <w:pPr>
        <w:pStyle w:val="BodyText"/>
      </w:pPr>
      <w:r>
        <w:t>The Essence has eternally remained unbound by anything whatsoever. The contingent realities were His handiwork, embodied in the Will which God created—by It, through It, and in Itself—without the flame of the Essence ever touching it. Through that Will, God brought beings into existence. It has ever signified only itself, referring solely to its own identity. There is no sign in the realm of possibility that points directly to His Essence, for His very being removes all other realities from true knowledge; His Essence is inaccessible to all other essences in expression. Attributing the Will to Him resembles attributing a House to God, being an ennobling connection to origination, not to the Essence; for He is sanctified above any reference, relation, indication, token, station, theophany, or breath directed toward Him. As He is in Himself, none knows Him but He. The claims of “unity of existence” and “the simple reality” are recognized by those of true covenants to be invalid: if there was nothing alongside Him, how could one speak of existence? Indeed, all references in the realms of divinity, might, sovereignty, and dominion pertain to the possible hearts and souls and whatever fleeting thought arises in the mind.</w:t>
      </w:r>
    </w:p>
    <w:p w14:paraId="469FE053" w14:textId="77777777" w:rsidR="00DE78A0" w:rsidRDefault="00000000">
      <w:pPr>
        <w:pStyle w:val="BodyText"/>
      </w:pPr>
      <w:r>
        <w:t xml:space="preserve">Every attribute ascribed to God by something other than Him is a lie and a falsehood, for anything else has no equal, so how could one claim unity of being in that sense? Indeed, I have extensively presented the proofs in the treatise Al-Alfayn regarding the secret of the letter “Hāʾ,” to refute the words of these individuals. The origin of this statement traces back to a passage by Muḥyī’d-Dīn—may God magnify His retribution—who mentioned it in the Fuṣūṣ. In the eyes of those who grasp the hidden realities, that is pure idolatry. God’s self-description, followed by the description given by the Family of God—peace be upon them—and the people of the Bayān regarding God, is nothing more than the highest possible tribute to the All-Merciful, namely that a human being praises Him as sanctified above the mention of names and attributes. Thus ʿAlī ibn al-Ḥusayn—peace be upon both—pointed to this in his supplication for Abū Ḥamzah al-Thumālī: “My God, through You I have known You, and You guided me to Yourself and called me to You. Had it not been for You, I would not have known what You are.” And his father, the martyr—my soul be his ransom—likewise hinted at it in the station of the appearance of his light and the unveiling of his countenance, saying: “Exalted be His mention! Does anything other than You possess a manifestation that You do not, so that it might become the place of Your appearing? When were You ever absent, such that You would need a guide to point toward You? When were You ever distant, that some </w:t>
      </w:r>
      <w:r>
        <w:lastRenderedPageBreak/>
        <w:t>trace might lead to You? May the eye be blinded that sees You not, while You ever watch over it. And how fruitless the deal of the servant who attains no portion of Your love!”</w:t>
      </w:r>
    </w:p>
    <w:p w14:paraId="7E6DAD6F" w14:textId="77777777" w:rsidR="00DE78A0" w:rsidRDefault="00000000">
      <w:pPr>
        <w:pStyle w:val="BodyText"/>
      </w:pPr>
      <w:r>
        <w:t>O my God, You know that in presenting these allusions, I have only carried out what You ordained for me, according to the stations—so the truth will not be confused with falsehood, nor anyone suspect me of lacking love for You. And indeed, concerning the verses setting limits on You, You know I meant only to manifest Your proof and to invalidate the suspicions of those who think ill of me. Meanwhile, I recounted far more verses of Your mercy. Therefore, O God, forgive me and whoever seeks Your pure religion, as well as the one who conveyed a gift to my friend in the depths of the heart, along with those who observe the effect of the ink on these tablets. Pardon me for what You do not love to be mentioned before Your majesty, by Your grace, Your benevolence, and Your mercy, O Possessor of might and generosity.</w:t>
      </w:r>
    </w:p>
    <w:p w14:paraId="50A380FF" w14:textId="77777777" w:rsidR="00DE78A0" w:rsidRDefault="00000000">
      <w:pPr>
        <w:pStyle w:val="BodyText"/>
      </w:pPr>
      <w:r>
        <w:t>O my God, You know that my very existence is a sin—so what then if that sin should commit yet another sin? But since You have promised to turn believers’ misdeeds into good deeds, I implore You—O my God—to inspire, in the one who might reject Your clemency out of love for pleasing You, a word of patience and forgiveness. For I have no power to listen to a single harsh word from anyone. Unto You I surrender my affair, O Possessor of majesty and generosity. Glorified is God, Lord of the Throne, above all that they ascribe to Him. Peace be upon the messengers, and praise belongs to God, Lord of all creation.</w:t>
      </w:r>
    </w:p>
    <w:p w14:paraId="2B989247" w14:textId="77777777" w:rsidR="00DE78A0" w:rsidRDefault="00000000">
      <w:r>
        <w:br w:type="page"/>
      </w:r>
    </w:p>
    <w:p w14:paraId="173066E4" w14:textId="77777777" w:rsidR="00DE78A0" w:rsidRDefault="00000000">
      <w:pPr>
        <w:pStyle w:val="Heading1"/>
      </w:pPr>
      <w:bookmarkStart w:id="210" w:name="X841017ab43c8232ddd717d09e3249b63abd2830"/>
      <w:bookmarkStart w:id="211" w:name="_Toc193722627"/>
      <w:bookmarkEnd w:id="208"/>
      <w:r>
        <w:lastRenderedPageBreak/>
        <w:t>Introduction to the Tafsir-i-Suratu’l Baqara</w:t>
      </w:r>
      <w:bookmarkEnd w:id="211"/>
    </w:p>
    <w:p w14:paraId="36E7FC0A" w14:textId="77777777" w:rsidR="00DE78A0" w:rsidRDefault="00000000">
      <w:pPr>
        <w:pStyle w:val="FirstParagraph"/>
      </w:pPr>
      <w:r>
        <w:t>In the name of God, the Most Compassionate, the Most Merciful.</w:t>
      </w:r>
    </w:p>
    <w:p w14:paraId="7CBCE2D9" w14:textId="77777777" w:rsidR="00DE78A0" w:rsidRDefault="00000000">
      <w:pPr>
        <w:pStyle w:val="BodyText"/>
      </w:pPr>
      <w:r>
        <w:t>Praise belongs to God, who revealed Himself to all created realms with the adornment of the Point, separated from the ocean of origination—through it, by it, and toward it—exalted and exalted again before whatever was fashioned and after whatever was brought into being. By it, forms were shaped; from it, they reflected; by it, they were summoned; upon it, they pointed; within it, they found rest; and by it, the Will was fulfilled before the mention of anything. Within it, Lordship shone forth, and all servitude took its stand. It is neither Eastern nor primordial, nor Western nor void of being. It was brought into existence by its own essence, not by any creation preceding it, and was established by its own reality, with no parallel contrivance. Thus it gleamed, was reflected, surged, and conformed. It is the first Mention from the wondrous Originator—no God is there but He. And praise belongs to God, who brought forth the totality of things in existence with the form of the hidden Alif, self-subsistent in its essence, which was created because of the Point that preceded it. They were fashioned by the essence of that Will, named in its station—for it, by it, and toward it—everlasting and revolving before they were mentioned and after they ceased. By it and toward it, they shone; from it and by it, they quivered; to it and by it, they were gathered. Through it was pairing perfected, and by it the “I-ness” was brought forth. The Will was named through mention of that primordial, primal geometry. It is itself, with no first eternality or last endlessness—rather, it is itself, arising from the sun of oneness.</w:t>
      </w:r>
    </w:p>
    <w:p w14:paraId="75578927" w14:textId="77777777" w:rsidR="00DE78A0" w:rsidRDefault="00000000">
      <w:pPr>
        <w:pStyle w:val="BodyText"/>
      </w:pPr>
      <w:r>
        <w:t>It is radiant by the majesty of the divine self-sufficiency, remaining by the permanence of the dominical essence. Indeed, it is the finest adornment of the white Alif, following the Point that was set apart from origination. It is the adornment of splendor in the pillar of praise, the adornment of the yellow in the pillar of decree, and the adornment of emergence in the green pillar, as well as in the red pillar. If you call it red, it adorns the yellow with white; if you call it green, it adorns the white with red. Blessed is it indeed! It is an eternally crimson reality, a radiantly pure existence, an abidingly verdant eternal essence, and a sovereign amber form. It is the repetition of the Point within the Alif of distinction, from an Ancient, Ancient Originator—no God is there but He. And praise belongs to God, who revealed Himself to the created realms by the form of the letter Bā’ of separation, set apart from the gentle Alif, circulating around the Point of origination—by it, through it, and toward it, brought into being, mentioned, enduring, standing firm, surging, colliding, billowing, and moving until it stood still and remained. From it, by it, and toward it, it glistened; from it, by it, and toward it, it trembled; by it, they contended; from it, they found harmony; and to it, they reckoned their accounts.</w:t>
      </w:r>
    </w:p>
    <w:p w14:paraId="3A3593C8" w14:textId="77777777" w:rsidR="00DE78A0" w:rsidRDefault="00000000">
      <w:pPr>
        <w:pStyle w:val="BodyText"/>
      </w:pPr>
      <w:r>
        <w:t>Then it gasped and bore its burden, and laid bare its broken fragments. It is itself the wretched one in its inward dimension—wretched in the inward of the fourth—and it is itself the happy one in its inward dimension for whoever is happy in the outward.</w:t>
      </w:r>
    </w:p>
    <w:p w14:paraId="347327D0" w14:textId="77777777" w:rsidR="00DE78A0" w:rsidRDefault="00000000">
      <w:pPr>
        <w:pStyle w:val="BodyText"/>
      </w:pPr>
      <w:r>
        <w:t>Behold how the hidden becomes manifest. Indeed, what a noble adornment emerges from the depths of decree—after destiny in the realm of enactment, yet before the beginning in the realm of splendor—that rose up and was exalted, declaring:</w:t>
      </w:r>
    </w:p>
    <w:p w14:paraId="40CB2D54" w14:textId="77777777" w:rsidR="00DE78A0" w:rsidRDefault="00000000">
      <w:pPr>
        <w:pStyle w:val="BodyText"/>
      </w:pPr>
      <w:r>
        <w:lastRenderedPageBreak/>
        <w:t>“Glory be to You, O my God, Lord of the Will and its sister, Creator of destiny and its offspring! Send Your blessings upon Muhammad and the family of Muhammad. O my God, open the gates of that Book by the breezes of Your sanctity, the signs of Your power, the proofs of Your greatness, the stations of Your delight, and the tokens of Your oneness. Truly, You bestow from that Book upon whom You will, as You will. And You withhold, by Your decree, from whoever turns away from that Book, as You will, when You will. None can repel Your command or reverse Your judgment, nor is there any portion of good for the one who harbors doubt after that Book. By Your right—indeed, You have made clear and magnified, honored and ordained, reckoned and expounded all that You intended within the domain of possibility, and whatever can be. So here is Your servant’s hand, after the mention of ʿAyn, Lām, and Yā (i.e., the letters of Muḥammad), so that those who enter it may plunge into the ocean of oneness through it, and those who depart may depart from the face of oneness. Unto You be praise, O my God—an effulgent, shining, sanctified, radiant, transcendent, shimmering praise, in the way You love for Yourself. And You deserve it, as Your grace belongs to You alone, while none among Your creation comprehends it.”</w:t>
      </w:r>
    </w:p>
    <w:p w14:paraId="4D96D664" w14:textId="77777777" w:rsidR="00DE78A0" w:rsidRDefault="00000000">
      <w:pPr>
        <w:pStyle w:val="BodyText"/>
      </w:pPr>
      <w:r>
        <w:t>And from You is glory to Muhammad and his family—Your blessings be upon them—pure, continuously luminous, eternally sublime. May it be forever, shining by the bright rays of Your primeval sun, flashing forth from the eternal countenance of Your self-sufficiency, glittering with the lightning of Your invincible dominion, and sanctified by the sanctification of the majesty of Your essence. For You know their rank, and none but You can encompass their reality. You have exalted them above all by Your own favor, and You are indeed the Lord of might over all creation. O you who gaze upon that dove soaring from the Sinai Tree, descending upon the pages of those white Tablets of the Book—fear God and remain silent. Do not draw near that which has been elucidated from the Tree, at the moment when the trumpet is sounded, darkness is illuminated, and the sun passes its zenith in the horizon of manifestation. Beware, beware when the rooster cries in the land of obscurity, and the birds sing in the breath of the air, and the peacock cries out at the rising of Cancer. Then, at that moment, the dove warbles in praise, the day is revealed by its radiance, dawn breaks with its wondrous white thread, and the light of the crimson Word stands firm. So beware, O people of the Bayān, when the signs are unfurled by the sun of Splendor, and the proof is revealed by the authority of decree, such that the mirrors echo in the faces of the verses with the mystery of emergence. Only then does the zenith pass away in the realm of praise upon the Sinai height through the light.</w:t>
      </w:r>
    </w:p>
    <w:p w14:paraId="2EABA33B" w14:textId="77777777" w:rsidR="00DE78A0" w:rsidRDefault="00000000">
      <w:pPr>
        <w:pStyle w:val="BodyText"/>
      </w:pPr>
      <w:r>
        <w:t>By the crimson, manifest light, here I stand gathered before God and say, “Sufficient unto me is that there is no God but He. Truly, we belong to God, and to Him shall we return.” And if this is to be exemplified, let those who would act, take action. Glory be to You, O my God, who removes sorrow from our pens and brings them into a paradise of praise for Yourself.</w:t>
      </w:r>
    </w:p>
    <w:p w14:paraId="09A1CD4D" w14:textId="77777777" w:rsidR="00DE78A0" w:rsidRDefault="00000000">
      <w:pPr>
        <w:pStyle w:val="BodyText"/>
      </w:pPr>
      <w:r>
        <w:t>O my God, You know well that on the day You willed to bring forth that Book, I beheld in the night that the Holy Land turned into tiny specks of dust, and it was lifted into the air, then came entirely before my house and settled. After that, news arrived of the passing of my intimate friend, the noble and learned teacher—may God’s mercy be upon him—from that place. Indeed, I had told some people of my dream before the news. May God’s grace be upon him. Truly, we are God’s, and to Him do we return. There is no power or might except in God, the Exalted, the Great.</w:t>
      </w:r>
    </w:p>
    <w:p w14:paraId="1F4DC5A9" w14:textId="77777777" w:rsidR="00DE78A0" w:rsidRDefault="00000000">
      <w:r>
        <w:br w:type="page"/>
      </w:r>
      <w:bookmarkEnd w:id="210"/>
    </w:p>
    <w:sectPr w:rsidR="00DE78A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A6BF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8EC8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1D430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83E0A88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1321040050">
    <w:abstractNumId w:val="0"/>
  </w:num>
  <w:num w:numId="13" w16cid:durableId="1283876756">
    <w:abstractNumId w:val="1"/>
  </w:num>
  <w:num w:numId="14" w16cid:durableId="2125146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728278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257639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150053"/>
    <w:rsid w:val="00352C4F"/>
    <w:rsid w:val="008C576A"/>
    <w:rsid w:val="00933E27"/>
    <w:rsid w:val="00DE78A0"/>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83D03"/>
  <w15:docId w15:val="{5275E8E2-A34D-4B06-9535-4A1FCBE1C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15005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ddit.com/r/BabandBahaullah/" TargetMode="External"/><Relationship Id="rId5" Type="http://schemas.openxmlformats.org/officeDocument/2006/relationships/hyperlink" Target="https://www.hgworld.org/ctw/index.php?title=Main_Page" TargetMode="Externa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55643</Words>
  <Characters>887170</Characters>
  <Application>Microsoft Office Word</Application>
  <DocSecurity>0</DocSecurity>
  <Lines>7393</Lines>
  <Paragraphs>2081</Paragraphs>
  <ScaleCrop>false</ScaleCrop>
  <Company/>
  <LinksUpToDate>false</LinksUpToDate>
  <CharactersWithSpaces>104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the Bab’s Writings</dc:title>
  <dc:creator>The Bab</dc:creator>
  <cp:keywords/>
  <cp:lastModifiedBy>Joshua Adams</cp:lastModifiedBy>
  <cp:revision>3</cp:revision>
  <cp:lastPrinted>2025-03-24T19:30:00Z</cp:lastPrinted>
  <dcterms:created xsi:type="dcterms:W3CDTF">2025-03-24T19:25:00Z</dcterms:created>
  <dcterms:modified xsi:type="dcterms:W3CDTF">2025-03-2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4</vt:lpwstr>
  </property>
  <property fmtid="{D5CDD505-2E9C-101B-9397-08002B2CF9AE}" pid="13" name="template-partials">
    <vt:lpwstr/>
  </property>
  <property fmtid="{D5CDD505-2E9C-101B-9397-08002B2CF9AE}" pid="14" name="toc-title">
    <vt:lpwstr>Table of contents</vt:lpwstr>
  </property>
</Properties>
</file>